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ADBE3C5" w:rsidR="001D4916" w:rsidRPr="00301F77" w:rsidRDefault="00DE61E2"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70BDE4B7" wp14:editId="635ABAC7">
                <wp:simplePos x="0" y="0"/>
                <wp:positionH relativeFrom="column">
                  <wp:posOffset>4019551</wp:posOffset>
                </wp:positionH>
                <wp:positionV relativeFrom="paragraph">
                  <wp:posOffset>-895350</wp:posOffset>
                </wp:positionV>
                <wp:extent cx="2476500" cy="2466975"/>
                <wp:effectExtent l="0" t="0" r="19050" b="28575"/>
                <wp:wrapNone/>
                <wp:docPr id="6" name="Oval 6"/>
                <wp:cNvGraphicFramePr/>
                <a:graphic xmlns:a="http://schemas.openxmlformats.org/drawingml/2006/main">
                  <a:graphicData uri="http://schemas.microsoft.com/office/word/2010/wordprocessingShape">
                    <wps:wsp>
                      <wps:cNvSpPr/>
                      <wps:spPr>
                        <a:xfrm>
                          <a:off x="0" y="0"/>
                          <a:ext cx="2476500" cy="2466975"/>
                        </a:xfrm>
                        <a:prstGeom prst="ellipse">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3E7815F" w14:textId="73296C8E" w:rsidR="00DE61E2" w:rsidRDefault="00DE61E2" w:rsidP="00DE61E2">
                            <w:pPr>
                              <w:ind w:left="0"/>
                              <w:jc w:val="center"/>
                            </w:pPr>
                            <w:r>
                              <w:rPr>
                                <w:noProof/>
                              </w:rPr>
                              <w:drawing>
                                <wp:inline distT="0" distB="0" distL="0" distR="0" wp14:anchorId="2ABC5703" wp14:editId="478C706A">
                                  <wp:extent cx="2117725" cy="2117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7725" cy="2117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DE4B7" id="Oval 6" o:spid="_x0000_s1026" style="position:absolute;left:0;text-align:left;margin-left:316.5pt;margin-top:-70.5pt;width:195pt;height:19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" fillcolor="white [3201]" strokecolor="white [3212]" strokeweight="1pt">
                <v:stroke joinstyle="miter"/>
                <v:textbox>
                  <w:txbxContent>
                    <w:p w14:paraId="03E7815F" w14:textId="73296C8E" w:rsidR="00DE61E2" w:rsidRDefault="00DE61E2" w:rsidP="00DE61E2">
                      <w:pPr>
                        <w:ind w:left="0"/>
                        <w:jc w:val="center"/>
                      </w:pPr>
                      <w:r>
                        <w:rPr>
                          <w:noProof/>
                        </w:rPr>
                        <w:drawing>
                          <wp:inline distT="0" distB="0" distL="0" distR="0" wp14:anchorId="2ABC5703" wp14:editId="478C706A">
                            <wp:extent cx="2117725" cy="2117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7725" cy="2117725"/>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3B1ECF23">
            <wp:simplePos x="0" y="0"/>
            <wp:positionH relativeFrom="margin">
              <wp:posOffset>-914400</wp:posOffset>
            </wp:positionH>
            <wp:positionV relativeFrom="margin">
              <wp:posOffset>-940819</wp:posOffset>
            </wp:positionV>
            <wp:extent cx="7569835" cy="10702075"/>
            <wp:effectExtent l="0" t="0" r="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70D38919"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20</w:t>
      </w:r>
      <w:r w:rsidR="00716A6B">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2B0DE7C0" w:rsidR="00CA11F0" w:rsidRPr="00716A6B" w:rsidRDefault="00077F35" w:rsidP="00716A6B">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w:t>
            </w:r>
            <w:r w:rsidR="00BC1280" w:rsidRPr="00081A8C">
              <w:rPr>
                <w:rFonts w:cstheme="minorHAnsi"/>
                <w:color w:val="404040" w:themeColor="text1" w:themeTint="BF"/>
                <w:sz w:val="20"/>
                <w:szCs w:val="20"/>
              </w:rPr>
              <w:t>1</w:t>
            </w:r>
            <w:r w:rsidR="00571142" w:rsidRPr="00081A8C">
              <w:rPr>
                <w:rFonts w:cstheme="minorHAnsi"/>
                <w:color w:val="404040" w:themeColor="text1" w:themeTint="BF"/>
                <w:sz w:val="20"/>
                <w:szCs w:val="20"/>
              </w:rPr>
              <w:t xml:space="preserve"> </w:t>
            </w:r>
            <w:r>
              <w:rPr>
                <w:rFonts w:cstheme="minorHAnsi"/>
                <w:color w:val="404040" w:themeColor="text1" w:themeTint="BF"/>
                <w:sz w:val="20"/>
                <w:szCs w:val="20"/>
              </w:rPr>
              <w:t>April</w:t>
            </w:r>
            <w:r w:rsidR="00081A8C" w:rsidRPr="00081A8C">
              <w:rPr>
                <w:rFonts w:cstheme="minorHAnsi"/>
                <w:color w:val="404040" w:themeColor="text1" w:themeTint="BF"/>
                <w:sz w:val="20"/>
                <w:szCs w:val="20"/>
              </w:rPr>
              <w:t xml:space="preserve"> 2022</w:t>
            </w:r>
          </w:p>
        </w:tc>
        <w:tc>
          <w:tcPr>
            <w:tcW w:w="2500" w:type="pct"/>
          </w:tcPr>
          <w:p w14:paraId="1F75C047"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2D7B9636"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024E464A" w14:textId="77777777" w:rsidR="009C3C64"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621014"/>
      <w:bookmarkStart w:id="18" w:name="_Toc99628497"/>
      <w:bookmarkStart w:id="19"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5A4200" w:rsidRPr="00301F77">
        <w:rPr>
          <w:noProof/>
          <w:color w:val="404040" w:themeColor="text1" w:themeTint="BF"/>
          <w:lang w:eastAsia="en-AU"/>
        </w:rPr>
        <w:fldChar w:fldCharType="begin"/>
      </w:r>
      <w:r w:rsidR="005A4200" w:rsidRPr="00301F77">
        <w:rPr>
          <w:noProof/>
          <w:color w:val="404040" w:themeColor="text1" w:themeTint="BF"/>
          <w:lang w:eastAsia="en-AU"/>
        </w:rPr>
        <w:instrText xml:space="preserve"> TOC \o "1-3" \h \z \u </w:instrText>
      </w:r>
      <w:r w:rsidR="005A4200" w:rsidRPr="00301F77">
        <w:rPr>
          <w:noProof/>
          <w:color w:val="404040" w:themeColor="text1" w:themeTint="BF"/>
          <w:lang w:eastAsia="en-AU"/>
        </w:rPr>
        <w:fldChar w:fldCharType="separate"/>
      </w:r>
    </w:p>
    <w:p w14:paraId="0FEB27A7" w14:textId="233EB07F" w:rsidR="009C3C64" w:rsidRDefault="009C3C64" w:rsidP="009C3C64">
      <w:pPr>
        <w:pStyle w:val="TOC1"/>
        <w:rPr>
          <w:noProof/>
          <w:lang w:val="en-US"/>
        </w:rPr>
      </w:pPr>
    </w:p>
    <w:p w14:paraId="4B5CEFEF" w14:textId="7F08A62D"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498" w:history="1">
        <w:r w:rsidR="009C3C64" w:rsidRPr="005E1015">
          <w:rPr>
            <w:rStyle w:val="Hyperlink"/>
            <w:noProof/>
            <w:color w:val="404040" w:themeColor="text1" w:themeTint="BF"/>
            <w:lang w:bidi="en-US"/>
          </w:rPr>
          <w:t>Introduction</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49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w:t>
        </w:r>
        <w:r w:rsidR="009C3C64" w:rsidRPr="005E1015">
          <w:rPr>
            <w:noProof/>
            <w:webHidden/>
            <w:color w:val="404040" w:themeColor="text1" w:themeTint="BF"/>
          </w:rPr>
          <w:fldChar w:fldCharType="end"/>
        </w:r>
      </w:hyperlink>
    </w:p>
    <w:p w14:paraId="476D927E" w14:textId="56DAD16C"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499" w:history="1">
        <w:r w:rsidR="009C3C64" w:rsidRPr="005E1015">
          <w:rPr>
            <w:rStyle w:val="Hyperlink"/>
            <w:noProof/>
            <w:color w:val="404040" w:themeColor="text1" w:themeTint="BF"/>
            <w:lang w:bidi="en-US"/>
          </w:rPr>
          <w:t>Competency-Based Assessment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49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w:t>
        </w:r>
        <w:r w:rsidR="009C3C64" w:rsidRPr="005E1015">
          <w:rPr>
            <w:noProof/>
            <w:webHidden/>
            <w:color w:val="404040" w:themeColor="text1" w:themeTint="BF"/>
          </w:rPr>
          <w:fldChar w:fldCharType="end"/>
        </w:r>
      </w:hyperlink>
    </w:p>
    <w:p w14:paraId="5199D07A" w14:textId="74E6FC36"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0" w:history="1">
        <w:r w:rsidR="009C3C64" w:rsidRPr="005E1015">
          <w:rPr>
            <w:rStyle w:val="Hyperlink"/>
            <w:noProof/>
            <w:color w:val="404040" w:themeColor="text1" w:themeTint="BF"/>
            <w:lang w:bidi="en-US"/>
          </w:rPr>
          <w:t>Assessing Nationally-Recognised Training</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7</w:t>
        </w:r>
        <w:r w:rsidR="009C3C64" w:rsidRPr="005E1015">
          <w:rPr>
            <w:noProof/>
            <w:webHidden/>
            <w:color w:val="404040" w:themeColor="text1" w:themeTint="BF"/>
          </w:rPr>
          <w:fldChar w:fldCharType="end"/>
        </w:r>
      </w:hyperlink>
    </w:p>
    <w:p w14:paraId="14DFB6F5" w14:textId="69795785"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1" w:history="1">
        <w:r w:rsidR="009C3C64" w:rsidRPr="005E1015">
          <w:rPr>
            <w:rStyle w:val="Hyperlink"/>
            <w:noProof/>
            <w:color w:val="404040" w:themeColor="text1" w:themeTint="BF"/>
            <w:lang w:bidi="en-US"/>
          </w:rPr>
          <w:t>Dimensions of Competenc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9</w:t>
        </w:r>
        <w:r w:rsidR="009C3C64" w:rsidRPr="005E1015">
          <w:rPr>
            <w:noProof/>
            <w:webHidden/>
            <w:color w:val="404040" w:themeColor="text1" w:themeTint="BF"/>
          </w:rPr>
          <w:fldChar w:fldCharType="end"/>
        </w:r>
      </w:hyperlink>
    </w:p>
    <w:p w14:paraId="657A984A" w14:textId="23035D81"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2" w:history="1">
        <w:r w:rsidR="009C3C64" w:rsidRPr="005E1015">
          <w:rPr>
            <w:rStyle w:val="Hyperlink"/>
            <w:noProof/>
            <w:color w:val="404040" w:themeColor="text1" w:themeTint="BF"/>
            <w:lang w:bidi="en-US"/>
          </w:rPr>
          <w:t>Reasonable Adjust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9</w:t>
        </w:r>
        <w:r w:rsidR="009C3C64" w:rsidRPr="005E1015">
          <w:rPr>
            <w:noProof/>
            <w:webHidden/>
            <w:color w:val="404040" w:themeColor="text1" w:themeTint="BF"/>
          </w:rPr>
          <w:fldChar w:fldCharType="end"/>
        </w:r>
      </w:hyperlink>
    </w:p>
    <w:p w14:paraId="2B312D12" w14:textId="1897CA76"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3" w:history="1">
        <w:r w:rsidR="009C3C64" w:rsidRPr="005E1015">
          <w:rPr>
            <w:rStyle w:val="Hyperlink"/>
            <w:noProof/>
            <w:color w:val="404040" w:themeColor="text1" w:themeTint="BF"/>
            <w:lang w:bidi="en-US"/>
          </w:rPr>
          <w:t>The Unit of Competenc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0</w:t>
        </w:r>
        <w:r w:rsidR="009C3C64" w:rsidRPr="005E1015">
          <w:rPr>
            <w:noProof/>
            <w:webHidden/>
            <w:color w:val="404040" w:themeColor="text1" w:themeTint="BF"/>
          </w:rPr>
          <w:fldChar w:fldCharType="end"/>
        </w:r>
      </w:hyperlink>
    </w:p>
    <w:p w14:paraId="189ACB61" w14:textId="10AE0B3A"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4" w:history="1">
        <w:r w:rsidR="009C3C64" w:rsidRPr="005E1015">
          <w:rPr>
            <w:rStyle w:val="Hyperlink"/>
            <w:noProof/>
            <w:color w:val="404040" w:themeColor="text1" w:themeTint="BF"/>
            <w:lang w:bidi="en-US"/>
          </w:rPr>
          <w:t>The Context of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1</w:t>
        </w:r>
        <w:r w:rsidR="009C3C64" w:rsidRPr="005E1015">
          <w:rPr>
            <w:noProof/>
            <w:webHidden/>
            <w:color w:val="404040" w:themeColor="text1" w:themeTint="BF"/>
          </w:rPr>
          <w:fldChar w:fldCharType="end"/>
        </w:r>
      </w:hyperlink>
    </w:p>
    <w:p w14:paraId="057918CA" w14:textId="691A93D3"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5" w:history="1">
        <w:r w:rsidR="009C3C64" w:rsidRPr="005E1015">
          <w:rPr>
            <w:rStyle w:val="Hyperlink"/>
            <w:noProof/>
            <w:color w:val="404040" w:themeColor="text1" w:themeTint="BF"/>
            <w:lang w:bidi="en-US"/>
          </w:rPr>
          <w:t>Assessment Method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1</w:t>
        </w:r>
        <w:r w:rsidR="009C3C64" w:rsidRPr="005E1015">
          <w:rPr>
            <w:noProof/>
            <w:webHidden/>
            <w:color w:val="404040" w:themeColor="text1" w:themeTint="BF"/>
          </w:rPr>
          <w:fldChar w:fldCharType="end"/>
        </w:r>
      </w:hyperlink>
    </w:p>
    <w:p w14:paraId="11B8BAFA" w14:textId="687E13C9"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6" w:history="1">
        <w:r w:rsidR="009C3C64" w:rsidRPr="005E1015">
          <w:rPr>
            <w:rStyle w:val="Hyperlink"/>
            <w:noProof/>
            <w:color w:val="404040" w:themeColor="text1" w:themeTint="BF"/>
            <w:lang w:bidi="en-US"/>
          </w:rPr>
          <w:t>Resources Required for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2</w:t>
        </w:r>
        <w:r w:rsidR="009C3C64" w:rsidRPr="005E1015">
          <w:rPr>
            <w:noProof/>
            <w:webHidden/>
            <w:color w:val="404040" w:themeColor="text1" w:themeTint="BF"/>
          </w:rPr>
          <w:fldChar w:fldCharType="end"/>
        </w:r>
      </w:hyperlink>
    </w:p>
    <w:p w14:paraId="76E9C822" w14:textId="27C2FF67"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7" w:history="1">
        <w:r w:rsidR="009C3C64" w:rsidRPr="005E1015">
          <w:rPr>
            <w:rStyle w:val="Hyperlink"/>
            <w:noProof/>
            <w:color w:val="404040" w:themeColor="text1" w:themeTint="BF"/>
            <w:lang w:bidi="en-US"/>
          </w:rPr>
          <w:t>Accessing External Link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2</w:t>
        </w:r>
        <w:r w:rsidR="009C3C64" w:rsidRPr="005E1015">
          <w:rPr>
            <w:noProof/>
            <w:webHidden/>
            <w:color w:val="404040" w:themeColor="text1" w:themeTint="BF"/>
          </w:rPr>
          <w:fldChar w:fldCharType="end"/>
        </w:r>
      </w:hyperlink>
    </w:p>
    <w:p w14:paraId="01AFACDA" w14:textId="16BE6F95"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8" w:history="1">
        <w:r w:rsidR="009C3C64" w:rsidRPr="005E1015">
          <w:rPr>
            <w:rStyle w:val="Hyperlink"/>
            <w:noProof/>
            <w:color w:val="404040" w:themeColor="text1" w:themeTint="BF"/>
            <w:lang w:bidi="en-US"/>
          </w:rPr>
          <w:t>Assessment Workbook Cover Shee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3</w:t>
        </w:r>
        <w:r w:rsidR="009C3C64" w:rsidRPr="005E1015">
          <w:rPr>
            <w:noProof/>
            <w:webHidden/>
            <w:color w:val="404040" w:themeColor="text1" w:themeTint="BF"/>
          </w:rPr>
          <w:fldChar w:fldCharType="end"/>
        </w:r>
      </w:hyperlink>
    </w:p>
    <w:p w14:paraId="4B86DB45" w14:textId="6FF22BDF"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09" w:history="1">
        <w:r w:rsidR="009C3C64" w:rsidRPr="005E1015">
          <w:rPr>
            <w:rStyle w:val="Hyperlink"/>
            <w:noProof/>
            <w:color w:val="404040" w:themeColor="text1" w:themeTint="BF"/>
            <w:lang w:bidi="en-US"/>
          </w:rPr>
          <w:t>Knowledge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4</w:t>
        </w:r>
        <w:r w:rsidR="009C3C64" w:rsidRPr="005E1015">
          <w:rPr>
            <w:noProof/>
            <w:webHidden/>
            <w:color w:val="404040" w:themeColor="text1" w:themeTint="BF"/>
          </w:rPr>
          <w:fldChar w:fldCharType="end"/>
        </w:r>
      </w:hyperlink>
    </w:p>
    <w:p w14:paraId="0F96C921" w14:textId="226BF518" w:rsidR="009C3C64" w:rsidRPr="005E1015" w:rsidRDefault="00406C13" w:rsidP="006B70E2">
      <w:pPr>
        <w:pStyle w:val="TOC1"/>
        <w:tabs>
          <w:tab w:val="right" w:leader="dot" w:pos="9016"/>
        </w:tabs>
        <w:rPr>
          <w:rFonts w:eastAsiaTheme="minorEastAsia"/>
          <w:noProof/>
          <w:color w:val="404040" w:themeColor="text1" w:themeTint="BF"/>
          <w:sz w:val="22"/>
          <w:lang w:val="en-US"/>
        </w:rPr>
      </w:pPr>
      <w:hyperlink w:anchor="_Toc99628510" w:history="1">
        <w:r w:rsidR="009C3C64" w:rsidRPr="005E1015">
          <w:rPr>
            <w:rStyle w:val="Hyperlink"/>
            <w:noProof/>
            <w:color w:val="404040" w:themeColor="text1" w:themeTint="BF"/>
            <w:lang w:bidi="en-US"/>
          </w:rPr>
          <w:t>Practical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38</w:t>
        </w:r>
        <w:r w:rsidR="009C3C64" w:rsidRPr="005E1015">
          <w:rPr>
            <w:noProof/>
            <w:webHidden/>
            <w:color w:val="404040" w:themeColor="text1" w:themeTint="BF"/>
          </w:rPr>
          <w:fldChar w:fldCharType="end"/>
        </w:r>
      </w:hyperlink>
    </w:p>
    <w:p w14:paraId="26AEA00D" w14:textId="60B5AB4B" w:rsidR="009C3C64" w:rsidRPr="005E1015" w:rsidRDefault="00406C13">
      <w:pPr>
        <w:pStyle w:val="TOC2"/>
        <w:rPr>
          <w:rFonts w:eastAsiaTheme="minorEastAsia"/>
          <w:noProof/>
          <w:color w:val="404040" w:themeColor="text1" w:themeTint="BF"/>
          <w:sz w:val="22"/>
          <w:lang w:val="en-US"/>
        </w:rPr>
      </w:pPr>
      <w:hyperlink w:anchor="_Toc99628511" w:history="1">
        <w:r w:rsidR="009C3C64" w:rsidRPr="005E1015">
          <w:rPr>
            <w:rStyle w:val="Hyperlink"/>
            <w:noProof/>
            <w:color w:val="404040" w:themeColor="text1" w:themeTint="BF"/>
            <w:lang w:bidi="en-US"/>
          </w:rPr>
          <w:t>Candidate Instruction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38</w:t>
        </w:r>
        <w:r w:rsidR="009C3C64" w:rsidRPr="005E1015">
          <w:rPr>
            <w:noProof/>
            <w:webHidden/>
            <w:color w:val="404040" w:themeColor="text1" w:themeTint="BF"/>
          </w:rPr>
          <w:fldChar w:fldCharType="end"/>
        </w:r>
      </w:hyperlink>
    </w:p>
    <w:p w14:paraId="143EDAE2" w14:textId="2947D9BA" w:rsidR="009C3C64" w:rsidRPr="005E1015" w:rsidRDefault="00406C13">
      <w:pPr>
        <w:pStyle w:val="TOC2"/>
        <w:rPr>
          <w:rFonts w:eastAsiaTheme="minorEastAsia"/>
          <w:noProof/>
          <w:color w:val="404040" w:themeColor="text1" w:themeTint="BF"/>
          <w:sz w:val="22"/>
          <w:lang w:val="en-US"/>
        </w:rPr>
      </w:pPr>
      <w:hyperlink w:anchor="_Toc99628512" w:history="1">
        <w:r w:rsidR="009C3C64" w:rsidRPr="005E1015">
          <w:rPr>
            <w:rStyle w:val="Hyperlink"/>
            <w:noProof/>
            <w:color w:val="404040" w:themeColor="text1" w:themeTint="BF"/>
            <w:lang w:bidi="en-US"/>
          </w:rPr>
          <w:t>Details About Your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39</w:t>
        </w:r>
        <w:r w:rsidR="009C3C64" w:rsidRPr="005E1015">
          <w:rPr>
            <w:noProof/>
            <w:webHidden/>
            <w:color w:val="404040" w:themeColor="text1" w:themeTint="BF"/>
          </w:rPr>
          <w:fldChar w:fldCharType="end"/>
        </w:r>
      </w:hyperlink>
    </w:p>
    <w:p w14:paraId="4A5FC081" w14:textId="5C672D12" w:rsidR="009C3C64" w:rsidRPr="005E1015" w:rsidRDefault="00406C13" w:rsidP="009C3C64">
      <w:pPr>
        <w:pStyle w:val="TOC1"/>
        <w:tabs>
          <w:tab w:val="right" w:leader="dot" w:pos="9016"/>
        </w:tabs>
        <w:rPr>
          <w:rFonts w:eastAsiaTheme="minorEastAsia"/>
          <w:noProof/>
          <w:color w:val="404040" w:themeColor="text1" w:themeTint="BF"/>
          <w:sz w:val="22"/>
          <w:lang w:val="en-US"/>
        </w:rPr>
      </w:pPr>
      <w:hyperlink w:anchor="_Toc99628513" w:history="1">
        <w:r w:rsidR="009C3C64" w:rsidRPr="005E1015">
          <w:rPr>
            <w:rStyle w:val="Hyperlink"/>
            <w:noProof/>
            <w:color w:val="404040" w:themeColor="text1" w:themeTint="BF"/>
            <w:lang w:bidi="en-US"/>
          </w:rPr>
          <w:t>Case Stud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1</w:t>
        </w:r>
        <w:r w:rsidR="009C3C64" w:rsidRPr="005E1015">
          <w:rPr>
            <w:noProof/>
            <w:webHidden/>
            <w:color w:val="404040" w:themeColor="text1" w:themeTint="BF"/>
          </w:rPr>
          <w:fldChar w:fldCharType="end"/>
        </w:r>
      </w:hyperlink>
    </w:p>
    <w:p w14:paraId="5668FBBD" w14:textId="0C3D1AF9" w:rsidR="009C3C64" w:rsidRPr="005E1015" w:rsidRDefault="00406C13">
      <w:pPr>
        <w:pStyle w:val="TOC2"/>
        <w:rPr>
          <w:rFonts w:eastAsiaTheme="minorEastAsia"/>
          <w:noProof/>
          <w:color w:val="404040" w:themeColor="text1" w:themeTint="BF"/>
          <w:sz w:val="22"/>
          <w:lang w:val="en-US"/>
        </w:rPr>
      </w:pPr>
      <w:hyperlink w:anchor="_Toc99628514" w:history="1">
        <w:r w:rsidR="009C3C64" w:rsidRPr="005E1015">
          <w:rPr>
            <w:rStyle w:val="Hyperlink"/>
            <w:noProof/>
            <w:color w:val="404040" w:themeColor="text1" w:themeTint="BF"/>
            <w:lang w:bidi="en-US"/>
          </w:rPr>
          <w:t>Overview</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1</w:t>
        </w:r>
        <w:r w:rsidR="009C3C64" w:rsidRPr="005E1015">
          <w:rPr>
            <w:noProof/>
            <w:webHidden/>
            <w:color w:val="404040" w:themeColor="text1" w:themeTint="BF"/>
          </w:rPr>
          <w:fldChar w:fldCharType="end"/>
        </w:r>
      </w:hyperlink>
    </w:p>
    <w:p w14:paraId="148E6A90" w14:textId="068068EE" w:rsidR="009C3C64" w:rsidRPr="005E1015" w:rsidRDefault="00406C13">
      <w:pPr>
        <w:pStyle w:val="TOC2"/>
        <w:rPr>
          <w:rFonts w:eastAsiaTheme="minorEastAsia"/>
          <w:noProof/>
          <w:color w:val="404040" w:themeColor="text1" w:themeTint="BF"/>
          <w:sz w:val="22"/>
          <w:lang w:val="en-US"/>
        </w:rPr>
      </w:pPr>
      <w:hyperlink w:anchor="_Toc99628515" w:history="1">
        <w:r w:rsidR="009C3C64" w:rsidRPr="005E1015">
          <w:rPr>
            <w:rStyle w:val="Hyperlink"/>
            <w:noProof/>
            <w:color w:val="404040" w:themeColor="text1" w:themeTint="BF"/>
            <w:lang w:bidi="en-US"/>
          </w:rPr>
          <w:t>Case Study 1 – Lucy’s Incid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2</w:t>
        </w:r>
        <w:r w:rsidR="009C3C64" w:rsidRPr="005E1015">
          <w:rPr>
            <w:noProof/>
            <w:webHidden/>
            <w:color w:val="404040" w:themeColor="text1" w:themeTint="BF"/>
          </w:rPr>
          <w:fldChar w:fldCharType="end"/>
        </w:r>
      </w:hyperlink>
    </w:p>
    <w:p w14:paraId="369AD52E" w14:textId="2C0A18C1" w:rsidR="009C3C64" w:rsidRPr="005E1015" w:rsidRDefault="00406C13">
      <w:pPr>
        <w:pStyle w:val="TOC3"/>
        <w:rPr>
          <w:rFonts w:eastAsiaTheme="minorEastAsia"/>
          <w:noProof/>
          <w:color w:val="404040" w:themeColor="text1" w:themeTint="BF"/>
          <w:sz w:val="22"/>
          <w:lang w:val="en-US"/>
        </w:rPr>
      </w:pPr>
      <w:hyperlink w:anchor="_Toc99628516" w:history="1">
        <w:r w:rsidR="009C3C64" w:rsidRPr="005E1015">
          <w:rPr>
            <w:rStyle w:val="Hyperlink"/>
            <w:noProof/>
            <w:color w:val="404040" w:themeColor="text1" w:themeTint="BF"/>
          </w:rPr>
          <w:t>Task 1 – Identify and Report the First Incident and Related Injuri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2</w:t>
        </w:r>
        <w:r w:rsidR="009C3C64" w:rsidRPr="005E1015">
          <w:rPr>
            <w:noProof/>
            <w:webHidden/>
            <w:color w:val="404040" w:themeColor="text1" w:themeTint="BF"/>
          </w:rPr>
          <w:fldChar w:fldCharType="end"/>
        </w:r>
      </w:hyperlink>
    </w:p>
    <w:p w14:paraId="6CF10865" w14:textId="194FAD33" w:rsidR="009C3C64" w:rsidRPr="005E1015" w:rsidRDefault="00406C13">
      <w:pPr>
        <w:pStyle w:val="TOC2"/>
        <w:rPr>
          <w:rFonts w:eastAsiaTheme="minorEastAsia"/>
          <w:noProof/>
          <w:color w:val="404040" w:themeColor="text1" w:themeTint="BF"/>
          <w:sz w:val="22"/>
          <w:lang w:val="en-US"/>
        </w:rPr>
      </w:pPr>
      <w:hyperlink w:anchor="_Toc99628517" w:history="1">
        <w:r w:rsidR="009C3C64" w:rsidRPr="005E1015">
          <w:rPr>
            <w:rStyle w:val="Hyperlink"/>
            <w:noProof/>
            <w:color w:val="404040" w:themeColor="text1" w:themeTint="BF"/>
            <w:lang w:bidi="en-US"/>
          </w:rPr>
          <w:t>Case Study 2 – Robert’s Incid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4</w:t>
        </w:r>
        <w:r w:rsidR="009C3C64" w:rsidRPr="005E1015">
          <w:rPr>
            <w:noProof/>
            <w:webHidden/>
            <w:color w:val="404040" w:themeColor="text1" w:themeTint="BF"/>
          </w:rPr>
          <w:fldChar w:fldCharType="end"/>
        </w:r>
      </w:hyperlink>
    </w:p>
    <w:p w14:paraId="75DBFDDA" w14:textId="3C8C3C3E" w:rsidR="009C3C64" w:rsidRPr="005E1015" w:rsidRDefault="00406C13">
      <w:pPr>
        <w:pStyle w:val="TOC3"/>
        <w:rPr>
          <w:rFonts w:eastAsiaTheme="minorEastAsia"/>
          <w:noProof/>
          <w:color w:val="404040" w:themeColor="text1" w:themeTint="BF"/>
          <w:sz w:val="22"/>
          <w:lang w:val="en-US"/>
        </w:rPr>
      </w:pPr>
      <w:hyperlink w:anchor="_Toc99628518" w:history="1">
        <w:r w:rsidR="009C3C64" w:rsidRPr="005E1015">
          <w:rPr>
            <w:rStyle w:val="Hyperlink"/>
            <w:noProof/>
            <w:color w:val="404040" w:themeColor="text1" w:themeTint="BF"/>
          </w:rPr>
          <w:t>Task 2 – Identify and Report the Second Incident and Related Injuri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4</w:t>
        </w:r>
        <w:r w:rsidR="009C3C64" w:rsidRPr="005E1015">
          <w:rPr>
            <w:noProof/>
            <w:webHidden/>
            <w:color w:val="404040" w:themeColor="text1" w:themeTint="BF"/>
          </w:rPr>
          <w:fldChar w:fldCharType="end"/>
        </w:r>
      </w:hyperlink>
    </w:p>
    <w:p w14:paraId="4D16F0DB" w14:textId="77777777" w:rsidR="009C3C64" w:rsidRPr="005E1015" w:rsidRDefault="009C3C64">
      <w:pPr>
        <w:spacing w:after="120" w:line="276" w:lineRule="auto"/>
        <w:rPr>
          <w:rStyle w:val="Hyperlink"/>
          <w:b/>
          <w:noProof/>
          <w:color w:val="404040" w:themeColor="text1" w:themeTint="BF"/>
          <w:sz w:val="24"/>
        </w:rPr>
      </w:pPr>
      <w:r w:rsidRPr="005E1015">
        <w:rPr>
          <w:rStyle w:val="Hyperlink"/>
          <w:noProof/>
          <w:color w:val="404040" w:themeColor="text1" w:themeTint="BF"/>
        </w:rPr>
        <w:br w:type="page"/>
      </w:r>
    </w:p>
    <w:p w14:paraId="13A69B72" w14:textId="10134669" w:rsidR="009C3C64" w:rsidRPr="005E1015" w:rsidRDefault="00406C13" w:rsidP="009C3C64">
      <w:pPr>
        <w:pStyle w:val="TOC1"/>
        <w:tabs>
          <w:tab w:val="right" w:leader="dot" w:pos="9016"/>
        </w:tabs>
        <w:rPr>
          <w:rFonts w:eastAsiaTheme="minorEastAsia"/>
          <w:noProof/>
          <w:color w:val="404040" w:themeColor="text1" w:themeTint="BF"/>
          <w:sz w:val="22"/>
          <w:lang w:val="en-US"/>
        </w:rPr>
      </w:pPr>
      <w:hyperlink w:anchor="_Toc99628519" w:history="1">
        <w:r w:rsidR="009C3C64" w:rsidRPr="005E1015">
          <w:rPr>
            <w:rStyle w:val="Hyperlink"/>
            <w:noProof/>
            <w:color w:val="404040" w:themeColor="text1" w:themeTint="BF"/>
            <w:lang w:bidi="en-US"/>
          </w:rPr>
          <w:t>Practical Assign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6</w:t>
        </w:r>
        <w:r w:rsidR="009C3C64" w:rsidRPr="005E1015">
          <w:rPr>
            <w:noProof/>
            <w:webHidden/>
            <w:color w:val="404040" w:themeColor="text1" w:themeTint="BF"/>
          </w:rPr>
          <w:fldChar w:fldCharType="end"/>
        </w:r>
      </w:hyperlink>
    </w:p>
    <w:p w14:paraId="79A612A4" w14:textId="4301D492" w:rsidR="009C3C64" w:rsidRPr="005E1015" w:rsidRDefault="00406C13">
      <w:pPr>
        <w:pStyle w:val="TOC2"/>
        <w:rPr>
          <w:rFonts w:eastAsiaTheme="minorEastAsia"/>
          <w:noProof/>
          <w:color w:val="404040" w:themeColor="text1" w:themeTint="BF"/>
          <w:sz w:val="22"/>
          <w:lang w:val="en-US"/>
        </w:rPr>
      </w:pPr>
      <w:hyperlink w:anchor="_Toc99628520" w:history="1">
        <w:r w:rsidR="009C3C64" w:rsidRPr="005E1015">
          <w:rPr>
            <w:rStyle w:val="Hyperlink"/>
            <w:noProof/>
            <w:color w:val="404040" w:themeColor="text1" w:themeTint="BF"/>
            <w:lang w:bidi="en-US"/>
          </w:rPr>
          <w:t>Overview</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6</w:t>
        </w:r>
        <w:r w:rsidR="009C3C64" w:rsidRPr="005E1015">
          <w:rPr>
            <w:noProof/>
            <w:webHidden/>
            <w:color w:val="404040" w:themeColor="text1" w:themeTint="BF"/>
          </w:rPr>
          <w:fldChar w:fldCharType="end"/>
        </w:r>
      </w:hyperlink>
    </w:p>
    <w:p w14:paraId="7326208D" w14:textId="3D817042" w:rsidR="009C3C64" w:rsidRPr="005E1015" w:rsidRDefault="00406C13">
      <w:pPr>
        <w:pStyle w:val="TOC2"/>
        <w:rPr>
          <w:rFonts w:eastAsiaTheme="minorEastAsia"/>
          <w:noProof/>
          <w:color w:val="404040" w:themeColor="text1" w:themeTint="BF"/>
          <w:sz w:val="22"/>
          <w:lang w:val="en-US"/>
        </w:rPr>
      </w:pPr>
      <w:hyperlink w:anchor="_Toc99628521" w:history="1">
        <w:r w:rsidR="009C3C64" w:rsidRPr="005E1015">
          <w:rPr>
            <w:rStyle w:val="Hyperlink"/>
            <w:noProof/>
            <w:color w:val="404040" w:themeColor="text1" w:themeTint="BF"/>
            <w:lang w:bidi="en-US"/>
          </w:rPr>
          <w:t>Task 1 – Hazards in the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7</w:t>
        </w:r>
        <w:r w:rsidR="009C3C64" w:rsidRPr="005E1015">
          <w:rPr>
            <w:noProof/>
            <w:webHidden/>
            <w:color w:val="404040" w:themeColor="text1" w:themeTint="BF"/>
          </w:rPr>
          <w:fldChar w:fldCharType="end"/>
        </w:r>
      </w:hyperlink>
    </w:p>
    <w:p w14:paraId="18BBAE8C" w14:textId="3E602A7E" w:rsidR="009C3C64" w:rsidRPr="005E1015" w:rsidRDefault="00406C13">
      <w:pPr>
        <w:pStyle w:val="TOC2"/>
        <w:rPr>
          <w:rFonts w:eastAsiaTheme="minorEastAsia"/>
          <w:noProof/>
          <w:color w:val="404040" w:themeColor="text1" w:themeTint="BF"/>
          <w:sz w:val="22"/>
          <w:lang w:val="en-US"/>
        </w:rPr>
      </w:pPr>
      <w:hyperlink w:anchor="_Toc99628522" w:history="1">
        <w:r w:rsidR="009C3C64" w:rsidRPr="005E1015">
          <w:rPr>
            <w:rStyle w:val="Hyperlink"/>
            <w:noProof/>
            <w:color w:val="404040" w:themeColor="text1" w:themeTint="BF"/>
            <w:lang w:bidi="en-US"/>
          </w:rPr>
          <w:t>Task 2 – Steps to Take During a Fire Emergency in the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8</w:t>
        </w:r>
        <w:r w:rsidR="009C3C64" w:rsidRPr="005E1015">
          <w:rPr>
            <w:noProof/>
            <w:webHidden/>
            <w:color w:val="404040" w:themeColor="text1" w:themeTint="BF"/>
          </w:rPr>
          <w:fldChar w:fldCharType="end"/>
        </w:r>
      </w:hyperlink>
    </w:p>
    <w:p w14:paraId="7323E4EF" w14:textId="79A58511" w:rsidR="009C3C64" w:rsidRPr="005E1015" w:rsidRDefault="00406C13">
      <w:pPr>
        <w:pStyle w:val="TOC2"/>
        <w:rPr>
          <w:rFonts w:eastAsiaTheme="minorEastAsia"/>
          <w:noProof/>
          <w:color w:val="404040" w:themeColor="text1" w:themeTint="BF"/>
          <w:sz w:val="22"/>
          <w:lang w:val="en-US"/>
        </w:rPr>
      </w:pPr>
      <w:hyperlink w:anchor="_Toc99628523" w:history="1">
        <w:r w:rsidR="009C3C64" w:rsidRPr="005E1015">
          <w:rPr>
            <w:rStyle w:val="Hyperlink"/>
            <w:noProof/>
            <w:color w:val="404040" w:themeColor="text1" w:themeTint="BF"/>
            <w:lang w:bidi="en-US"/>
          </w:rPr>
          <w:t>Task 3 – Steps to Take During a Medical Emergency in the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0</w:t>
        </w:r>
        <w:r w:rsidR="009C3C64" w:rsidRPr="005E1015">
          <w:rPr>
            <w:noProof/>
            <w:webHidden/>
            <w:color w:val="404040" w:themeColor="text1" w:themeTint="BF"/>
          </w:rPr>
          <w:fldChar w:fldCharType="end"/>
        </w:r>
      </w:hyperlink>
    </w:p>
    <w:p w14:paraId="431287E1" w14:textId="2E6DB279" w:rsidR="009C3C64" w:rsidRPr="005E1015" w:rsidRDefault="00406C13">
      <w:pPr>
        <w:pStyle w:val="TOC2"/>
        <w:rPr>
          <w:rFonts w:eastAsiaTheme="minorEastAsia"/>
          <w:noProof/>
          <w:color w:val="404040" w:themeColor="text1" w:themeTint="BF"/>
          <w:sz w:val="22"/>
          <w:lang w:val="en-US"/>
        </w:rPr>
      </w:pPr>
      <w:hyperlink w:anchor="_Toc99628524" w:history="1">
        <w:r w:rsidR="009C3C64" w:rsidRPr="005E1015">
          <w:rPr>
            <w:rStyle w:val="Hyperlink"/>
            <w:noProof/>
            <w:color w:val="404040" w:themeColor="text1" w:themeTint="BF"/>
            <w:lang w:bidi="en-US"/>
          </w:rPr>
          <w:t>Task 4 – Policies and Procedures for WH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1</w:t>
        </w:r>
        <w:r w:rsidR="009C3C64" w:rsidRPr="005E1015">
          <w:rPr>
            <w:noProof/>
            <w:webHidden/>
            <w:color w:val="404040" w:themeColor="text1" w:themeTint="BF"/>
          </w:rPr>
          <w:fldChar w:fldCharType="end"/>
        </w:r>
      </w:hyperlink>
    </w:p>
    <w:p w14:paraId="38F3A1AC" w14:textId="48A1A9AD" w:rsidR="009C3C64" w:rsidRPr="005E1015" w:rsidRDefault="00406C13">
      <w:pPr>
        <w:pStyle w:val="TOC2"/>
        <w:rPr>
          <w:rFonts w:eastAsiaTheme="minorEastAsia"/>
          <w:noProof/>
          <w:color w:val="404040" w:themeColor="text1" w:themeTint="BF"/>
          <w:sz w:val="22"/>
          <w:lang w:val="en-US"/>
        </w:rPr>
      </w:pPr>
      <w:hyperlink w:anchor="_Toc99628525" w:history="1">
        <w:r w:rsidR="009C3C64" w:rsidRPr="005E1015">
          <w:rPr>
            <w:rStyle w:val="Hyperlink"/>
            <w:noProof/>
            <w:color w:val="404040" w:themeColor="text1" w:themeTint="BF"/>
            <w:lang w:bidi="en-US"/>
          </w:rPr>
          <w:t>Task 5 – Common Workplace Hazard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2</w:t>
        </w:r>
        <w:r w:rsidR="009C3C64" w:rsidRPr="005E1015">
          <w:rPr>
            <w:noProof/>
            <w:webHidden/>
            <w:color w:val="404040" w:themeColor="text1" w:themeTint="BF"/>
          </w:rPr>
          <w:fldChar w:fldCharType="end"/>
        </w:r>
      </w:hyperlink>
    </w:p>
    <w:p w14:paraId="758E22A4" w14:textId="30E3B5A8" w:rsidR="009C3C64" w:rsidRPr="005E1015" w:rsidRDefault="00406C13" w:rsidP="009C3C64">
      <w:pPr>
        <w:pStyle w:val="TOC1"/>
        <w:tabs>
          <w:tab w:val="right" w:leader="dot" w:pos="9016"/>
        </w:tabs>
        <w:rPr>
          <w:rFonts w:eastAsiaTheme="minorEastAsia"/>
          <w:noProof/>
          <w:color w:val="404040" w:themeColor="text1" w:themeTint="BF"/>
          <w:sz w:val="22"/>
          <w:lang w:val="en-US"/>
        </w:rPr>
      </w:pPr>
      <w:hyperlink w:anchor="_Toc99628526" w:history="1">
        <w:r w:rsidR="009C3C64" w:rsidRPr="005E1015">
          <w:rPr>
            <w:rStyle w:val="Hyperlink"/>
            <w:noProof/>
            <w:color w:val="404040" w:themeColor="text1" w:themeTint="BF"/>
            <w:lang w:bidi="en-US"/>
          </w:rPr>
          <w:t>Workplace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3</w:t>
        </w:r>
        <w:r w:rsidR="009C3C64" w:rsidRPr="005E1015">
          <w:rPr>
            <w:noProof/>
            <w:webHidden/>
            <w:color w:val="404040" w:themeColor="text1" w:themeTint="BF"/>
          </w:rPr>
          <w:fldChar w:fldCharType="end"/>
        </w:r>
      </w:hyperlink>
    </w:p>
    <w:p w14:paraId="68D3E1A4" w14:textId="22953E01" w:rsidR="009C3C64" w:rsidRPr="005E1015" w:rsidRDefault="00406C13">
      <w:pPr>
        <w:pStyle w:val="TOC2"/>
        <w:rPr>
          <w:rFonts w:eastAsiaTheme="minorEastAsia"/>
          <w:noProof/>
          <w:color w:val="404040" w:themeColor="text1" w:themeTint="BF"/>
          <w:sz w:val="22"/>
          <w:lang w:val="en-US"/>
        </w:rPr>
      </w:pPr>
      <w:hyperlink w:anchor="_Toc99628527" w:history="1">
        <w:r w:rsidR="009C3C64" w:rsidRPr="005E1015">
          <w:rPr>
            <w:rStyle w:val="Hyperlink"/>
            <w:noProof/>
            <w:color w:val="404040" w:themeColor="text1" w:themeTint="BF"/>
            <w:lang w:bidi="en-US"/>
          </w:rPr>
          <w:t>Overview</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3</w:t>
        </w:r>
        <w:r w:rsidR="009C3C64" w:rsidRPr="005E1015">
          <w:rPr>
            <w:noProof/>
            <w:webHidden/>
            <w:color w:val="404040" w:themeColor="text1" w:themeTint="BF"/>
          </w:rPr>
          <w:fldChar w:fldCharType="end"/>
        </w:r>
      </w:hyperlink>
    </w:p>
    <w:p w14:paraId="2384385B" w14:textId="6F9CC5CB" w:rsidR="009C3C64" w:rsidRPr="005E1015" w:rsidRDefault="00406C13">
      <w:pPr>
        <w:pStyle w:val="TOC2"/>
        <w:rPr>
          <w:rFonts w:eastAsiaTheme="minorEastAsia"/>
          <w:noProof/>
          <w:color w:val="404040" w:themeColor="text1" w:themeTint="BF"/>
          <w:sz w:val="22"/>
          <w:lang w:val="en-US"/>
        </w:rPr>
      </w:pPr>
      <w:hyperlink w:anchor="_Toc99628528" w:history="1">
        <w:r w:rsidR="009C3C64" w:rsidRPr="005E1015">
          <w:rPr>
            <w:rStyle w:val="Hyperlink"/>
            <w:noProof/>
            <w:color w:val="404040" w:themeColor="text1" w:themeTint="BF"/>
            <w:lang w:bidi="en-US"/>
          </w:rPr>
          <w:t>Task 1 – Identify Hazards and Risk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5</w:t>
        </w:r>
        <w:r w:rsidR="009C3C64" w:rsidRPr="005E1015">
          <w:rPr>
            <w:noProof/>
            <w:webHidden/>
            <w:color w:val="404040" w:themeColor="text1" w:themeTint="BF"/>
          </w:rPr>
          <w:fldChar w:fldCharType="end"/>
        </w:r>
      </w:hyperlink>
    </w:p>
    <w:p w14:paraId="2272C47E" w14:textId="41B4FDD3" w:rsidR="009C3C64" w:rsidRPr="005E1015" w:rsidRDefault="00406C13">
      <w:pPr>
        <w:pStyle w:val="TOC2"/>
        <w:rPr>
          <w:rFonts w:eastAsiaTheme="minorEastAsia"/>
          <w:noProof/>
          <w:color w:val="404040" w:themeColor="text1" w:themeTint="BF"/>
          <w:sz w:val="22"/>
          <w:lang w:val="en-US"/>
        </w:rPr>
      </w:pPr>
      <w:hyperlink w:anchor="_Toc99628529" w:history="1">
        <w:r w:rsidR="009C3C64" w:rsidRPr="005E1015">
          <w:rPr>
            <w:rStyle w:val="Hyperlink"/>
            <w:noProof/>
            <w:color w:val="404040" w:themeColor="text1" w:themeTint="BF"/>
            <w:lang w:bidi="en-US"/>
          </w:rPr>
          <w:t>Task 2 – Report Hazards and Risk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6</w:t>
        </w:r>
        <w:r w:rsidR="009C3C64" w:rsidRPr="005E1015">
          <w:rPr>
            <w:noProof/>
            <w:webHidden/>
            <w:color w:val="404040" w:themeColor="text1" w:themeTint="BF"/>
          </w:rPr>
          <w:fldChar w:fldCharType="end"/>
        </w:r>
      </w:hyperlink>
    </w:p>
    <w:p w14:paraId="27E8C98D" w14:textId="0C2BF9C3" w:rsidR="009C3C64" w:rsidRPr="005E1015" w:rsidRDefault="00406C13">
      <w:pPr>
        <w:pStyle w:val="TOC2"/>
        <w:rPr>
          <w:rFonts w:eastAsiaTheme="minorEastAsia"/>
          <w:noProof/>
          <w:color w:val="404040" w:themeColor="text1" w:themeTint="BF"/>
          <w:sz w:val="22"/>
          <w:lang w:val="en-US"/>
        </w:rPr>
      </w:pPr>
      <w:hyperlink w:anchor="_Toc99628530" w:history="1">
        <w:r w:rsidR="009C3C64" w:rsidRPr="005E1015">
          <w:rPr>
            <w:rStyle w:val="Hyperlink"/>
            <w:noProof/>
            <w:color w:val="404040" w:themeColor="text1" w:themeTint="BF"/>
            <w:lang w:bidi="en-US"/>
          </w:rPr>
          <w:t>Task 3 – Follow Safe Work Practic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8</w:t>
        </w:r>
        <w:r w:rsidR="009C3C64" w:rsidRPr="005E1015">
          <w:rPr>
            <w:noProof/>
            <w:webHidden/>
            <w:color w:val="404040" w:themeColor="text1" w:themeTint="BF"/>
          </w:rPr>
          <w:fldChar w:fldCharType="end"/>
        </w:r>
      </w:hyperlink>
    </w:p>
    <w:p w14:paraId="2888ED68" w14:textId="7D1F0475" w:rsidR="009C3C64" w:rsidRPr="005E1015" w:rsidRDefault="00406C13">
      <w:pPr>
        <w:pStyle w:val="TOC2"/>
        <w:rPr>
          <w:rFonts w:eastAsiaTheme="minorEastAsia"/>
          <w:noProof/>
          <w:color w:val="404040" w:themeColor="text1" w:themeTint="BF"/>
          <w:sz w:val="22"/>
          <w:lang w:val="en-US"/>
        </w:rPr>
      </w:pPr>
      <w:hyperlink w:anchor="_Toc99628531" w:history="1">
        <w:r w:rsidR="009C3C64" w:rsidRPr="005E1015">
          <w:rPr>
            <w:rStyle w:val="Hyperlink"/>
            <w:noProof/>
            <w:color w:val="404040" w:themeColor="text1" w:themeTint="BF"/>
            <w:lang w:bidi="en-US"/>
          </w:rPr>
          <w:t>Task 4 – Participate in Workplace Safety Meetings and Consultative Activiti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0</w:t>
        </w:r>
        <w:r w:rsidR="009C3C64" w:rsidRPr="005E1015">
          <w:rPr>
            <w:noProof/>
            <w:webHidden/>
            <w:color w:val="404040" w:themeColor="text1" w:themeTint="BF"/>
          </w:rPr>
          <w:fldChar w:fldCharType="end"/>
        </w:r>
      </w:hyperlink>
    </w:p>
    <w:p w14:paraId="280877B0" w14:textId="1E21ED77" w:rsidR="009C3C64" w:rsidRPr="005E1015" w:rsidRDefault="00406C13">
      <w:pPr>
        <w:pStyle w:val="TOC2"/>
        <w:rPr>
          <w:rFonts w:eastAsiaTheme="minorEastAsia"/>
          <w:noProof/>
          <w:color w:val="404040" w:themeColor="text1" w:themeTint="BF"/>
          <w:sz w:val="22"/>
          <w:lang w:val="en-US"/>
        </w:rPr>
      </w:pPr>
      <w:hyperlink w:anchor="_Toc99628532" w:history="1">
        <w:r w:rsidR="009C3C64" w:rsidRPr="005E1015">
          <w:rPr>
            <w:rStyle w:val="Hyperlink"/>
            <w:noProof/>
            <w:color w:val="404040" w:themeColor="text1" w:themeTint="BF"/>
            <w:lang w:bidi="en-US"/>
          </w:rPr>
          <w:t>Task 5 – Participate in Workplace Safety Inspection</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1</w:t>
        </w:r>
        <w:r w:rsidR="009C3C64" w:rsidRPr="005E1015">
          <w:rPr>
            <w:noProof/>
            <w:webHidden/>
            <w:color w:val="404040" w:themeColor="text1" w:themeTint="BF"/>
          </w:rPr>
          <w:fldChar w:fldCharType="end"/>
        </w:r>
      </w:hyperlink>
    </w:p>
    <w:p w14:paraId="67E46AA9" w14:textId="09EDD62C" w:rsidR="009C3C64" w:rsidRPr="005E1015" w:rsidRDefault="00406C13">
      <w:pPr>
        <w:pStyle w:val="TOC2"/>
        <w:rPr>
          <w:rFonts w:eastAsiaTheme="minorEastAsia"/>
          <w:noProof/>
          <w:color w:val="404040" w:themeColor="text1" w:themeTint="BF"/>
          <w:sz w:val="22"/>
          <w:lang w:val="en-US"/>
        </w:rPr>
      </w:pPr>
      <w:hyperlink w:anchor="_Toc99628533" w:history="1">
        <w:r w:rsidR="009C3C64" w:rsidRPr="005E1015">
          <w:rPr>
            <w:rStyle w:val="Hyperlink"/>
            <w:noProof/>
            <w:color w:val="404040" w:themeColor="text1" w:themeTint="BF"/>
            <w:lang w:bidi="en-US"/>
          </w:rPr>
          <w:t>Task 6 – Apply Additional Infection Control Precaution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2</w:t>
        </w:r>
        <w:r w:rsidR="009C3C64" w:rsidRPr="005E1015">
          <w:rPr>
            <w:noProof/>
            <w:webHidden/>
            <w:color w:val="404040" w:themeColor="text1" w:themeTint="BF"/>
          </w:rPr>
          <w:fldChar w:fldCharType="end"/>
        </w:r>
      </w:hyperlink>
    </w:p>
    <w:p w14:paraId="40DCB96D" w14:textId="5C7C1456" w:rsidR="009C3C64" w:rsidRPr="005E1015" w:rsidRDefault="00406C13">
      <w:pPr>
        <w:pStyle w:val="TOC2"/>
        <w:rPr>
          <w:rFonts w:eastAsiaTheme="minorEastAsia"/>
          <w:noProof/>
          <w:color w:val="404040" w:themeColor="text1" w:themeTint="BF"/>
          <w:sz w:val="22"/>
          <w:lang w:val="en-US"/>
        </w:rPr>
      </w:pPr>
      <w:hyperlink w:anchor="_Toc99628534" w:history="1">
        <w:r w:rsidR="009C3C64" w:rsidRPr="005E1015">
          <w:rPr>
            <w:rStyle w:val="Hyperlink"/>
            <w:noProof/>
            <w:color w:val="404040" w:themeColor="text1" w:themeTint="BF"/>
            <w:lang w:bidi="en-US"/>
          </w:rPr>
          <w:t>Task 7 – Reflect on Safe Work Practic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4</w:t>
        </w:r>
        <w:r w:rsidR="009C3C64" w:rsidRPr="005E1015">
          <w:rPr>
            <w:noProof/>
            <w:webHidden/>
            <w:color w:val="404040" w:themeColor="text1" w:themeTint="BF"/>
          </w:rPr>
          <w:fldChar w:fldCharType="end"/>
        </w:r>
      </w:hyperlink>
    </w:p>
    <w:p w14:paraId="6EC250E1" w14:textId="6DAF45DF" w:rsidR="009C3C64" w:rsidRPr="005E1015" w:rsidRDefault="00406C13">
      <w:pPr>
        <w:pStyle w:val="TOC2"/>
        <w:rPr>
          <w:rFonts w:eastAsiaTheme="minorEastAsia"/>
          <w:noProof/>
          <w:color w:val="404040" w:themeColor="text1" w:themeTint="BF"/>
          <w:sz w:val="22"/>
          <w:lang w:val="en-US"/>
        </w:rPr>
      </w:pPr>
      <w:hyperlink w:anchor="_Toc99628535" w:history="1">
        <w:r w:rsidR="009C3C64" w:rsidRPr="005E1015">
          <w:rPr>
            <w:rStyle w:val="Hyperlink"/>
            <w:noProof/>
            <w:color w:val="404040" w:themeColor="text1" w:themeTint="BF"/>
            <w:lang w:bidi="en-US"/>
          </w:rPr>
          <w:t>Task 8 – Report Stress and Fatigue to Designated Person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5</w:t>
        </w:r>
        <w:r w:rsidR="009C3C64" w:rsidRPr="005E1015">
          <w:rPr>
            <w:noProof/>
            <w:webHidden/>
            <w:color w:val="404040" w:themeColor="text1" w:themeTint="BF"/>
          </w:rPr>
          <w:fldChar w:fldCharType="end"/>
        </w:r>
      </w:hyperlink>
    </w:p>
    <w:p w14:paraId="2FA5B01D" w14:textId="5B1221CD" w:rsidR="009C3C64" w:rsidRPr="005E1015" w:rsidRDefault="00406C13" w:rsidP="009C3C64">
      <w:pPr>
        <w:pStyle w:val="TOC1"/>
        <w:tabs>
          <w:tab w:val="right" w:leader="dot" w:pos="9016"/>
        </w:tabs>
        <w:rPr>
          <w:rFonts w:eastAsiaTheme="minorEastAsia"/>
          <w:noProof/>
          <w:color w:val="404040" w:themeColor="text1" w:themeTint="BF"/>
          <w:sz w:val="22"/>
          <w:lang w:val="en-US"/>
        </w:rPr>
      </w:pPr>
      <w:hyperlink w:anchor="_Toc99628536" w:history="1">
        <w:r w:rsidR="009C3C64" w:rsidRPr="005E1015">
          <w:rPr>
            <w:rStyle w:val="Hyperlink"/>
            <w:noProof/>
            <w:color w:val="404040" w:themeColor="text1" w:themeTint="BF"/>
            <w:lang w:bidi="en-US"/>
          </w:rPr>
          <w:t>Assessment Workbook Checklis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6</w:t>
        </w:r>
        <w:r w:rsidR="009C3C64" w:rsidRPr="005E1015">
          <w:rPr>
            <w:noProof/>
            <w:webHidden/>
            <w:color w:val="404040" w:themeColor="text1" w:themeTint="BF"/>
          </w:rPr>
          <w:fldChar w:fldCharType="end"/>
        </w:r>
      </w:hyperlink>
    </w:p>
    <w:p w14:paraId="0262236D" w14:textId="781A14BA" w:rsidR="009C3C64" w:rsidRPr="005E1015" w:rsidRDefault="00406C13" w:rsidP="009C3C64">
      <w:pPr>
        <w:pStyle w:val="TOC1"/>
        <w:tabs>
          <w:tab w:val="right" w:leader="dot" w:pos="9016"/>
        </w:tabs>
        <w:rPr>
          <w:rFonts w:eastAsiaTheme="minorEastAsia"/>
          <w:noProof/>
          <w:color w:val="404040" w:themeColor="text1" w:themeTint="BF"/>
          <w:sz w:val="22"/>
          <w:lang w:val="en-US"/>
        </w:rPr>
      </w:pPr>
      <w:hyperlink w:anchor="_Toc99628537" w:history="1">
        <w:r w:rsidR="009C3C64" w:rsidRPr="005E1015">
          <w:rPr>
            <w:rStyle w:val="Hyperlink"/>
            <w:noProof/>
            <w:color w:val="404040" w:themeColor="text1" w:themeTint="BF"/>
            <w:lang w:bidi="en-US"/>
          </w:rPr>
          <w:t>Record of Assessment (Assessor’s Use Onl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72</w:t>
        </w:r>
        <w:r w:rsidR="009C3C64" w:rsidRPr="005E1015">
          <w:rPr>
            <w:noProof/>
            <w:webHidden/>
            <w:color w:val="404040" w:themeColor="text1" w:themeTint="BF"/>
          </w:rPr>
          <w:fldChar w:fldCharType="end"/>
        </w:r>
      </w:hyperlink>
    </w:p>
    <w:p w14:paraId="63145B1C" w14:textId="162BEF0A" w:rsidR="0079184B" w:rsidRPr="00301F77" w:rsidRDefault="005A4200" w:rsidP="004F54B4">
      <w:pPr>
        <w:spacing w:after="120" w:line="276" w:lineRule="auto"/>
        <w:ind w:left="0" w:firstLine="0"/>
        <w:rPr>
          <w:color w:val="404040" w:themeColor="text1" w:themeTint="BF"/>
        </w:rPr>
      </w:pPr>
      <w:r w:rsidRPr="00301F77">
        <w:rPr>
          <w:color w:val="404040" w:themeColor="text1" w:themeTint="BF"/>
        </w:rPr>
        <w:fldChar w:fldCharType="end"/>
      </w:r>
      <w:bookmarkEnd w:id="19"/>
      <w:r w:rsidR="0079184B" w:rsidRPr="00301F77">
        <w:rPr>
          <w:color w:val="404040" w:themeColor="text1" w:themeTint="BF"/>
        </w:rPr>
        <w:br w:type="page"/>
      </w:r>
    </w:p>
    <w:p w14:paraId="1EF826ED" w14:textId="0046C8E2" w:rsidR="0079184B" w:rsidRPr="00B43F08" w:rsidRDefault="00DA35ED" w:rsidP="007222FE">
      <w:pPr>
        <w:pStyle w:val="Heading1"/>
      </w:pPr>
      <w:bookmarkStart w:id="20" w:name="_Toc99628498"/>
      <w:r w:rsidRPr="00B43F08">
        <w:lastRenderedPageBreak/>
        <w:t>Introduction</w:t>
      </w:r>
      <w:bookmarkEnd w:id="20"/>
    </w:p>
    <w:p w14:paraId="1C037322"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487FD7">
        <w:rPr>
          <w:color w:val="404040" w:themeColor="text1" w:themeTint="BF"/>
          <w:sz w:val="24"/>
        </w:rPr>
        <w:t>The assessments in this workbook are divided into two categories: the Knowledge Assessment and the Practical Assessment.</w:t>
      </w:r>
    </w:p>
    <w:p w14:paraId="4B64B0B9"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70DC8D15"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581D63B3" w14:textId="77777777" w:rsidR="004E4D99" w:rsidRPr="00301F77" w:rsidRDefault="004E4D99" w:rsidP="004E4D99">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7A86BAA4"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Practical Assessment</w:t>
      </w:r>
      <w:r w:rsidRPr="00301F77">
        <w:rPr>
          <w:color w:val="404040" w:themeColor="text1" w:themeTint="BF"/>
          <w:sz w:val="24"/>
        </w:rPr>
        <w:t xml:space="preserve"> is made up of the </w:t>
      </w:r>
      <w:r w:rsidRPr="00EF72EC">
        <w:rPr>
          <w:b/>
          <w:color w:val="404040" w:themeColor="text1" w:themeTint="BF"/>
          <w:sz w:val="24"/>
        </w:rPr>
        <w:t>Case Studies, Practical Assignment, and Workplace Assessment.</w:t>
      </w:r>
      <w:r w:rsidRPr="00EF72EC">
        <w:rPr>
          <w:color w:val="404040" w:themeColor="text1" w:themeTint="BF"/>
          <w:sz w:val="24"/>
        </w:rPr>
        <w:t xml:space="preserve"> This assessment tests your practical</w:t>
      </w:r>
      <w:r w:rsidRPr="00301F77">
        <w:rPr>
          <w:color w:val="404040" w:themeColor="text1" w:themeTint="BF"/>
          <w:sz w:val="24"/>
        </w:rPr>
        <w:t xml:space="preserve"> skills with respect to the requirements of the relevant unit of competency.</w:t>
      </w:r>
    </w:p>
    <w:p w14:paraId="1DB32602"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7CC5DB16" w14:textId="77777777" w:rsidR="004E4D99" w:rsidRDefault="004E4D99" w:rsidP="004E4D99">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4D6C7AD8" w14:textId="77777777" w:rsidR="004E4D99" w:rsidRPr="00301F77" w:rsidRDefault="004E4D99" w:rsidP="004E4D99">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55B17D1F" w14:textId="77777777" w:rsidR="004E4D99" w:rsidRPr="00301F77" w:rsidRDefault="004E4D99" w:rsidP="004E4D99">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1519E123" w14:textId="77777777" w:rsidR="004E4D99" w:rsidRPr="00301F77" w:rsidRDefault="004E4D99" w:rsidP="004E4D99">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1CDEAB26" w14:textId="77777777" w:rsidR="004E4D99" w:rsidRPr="00301F77" w:rsidRDefault="004E4D99" w:rsidP="004E4D99">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5588375" w14:textId="77777777" w:rsidR="004E4D99" w:rsidRPr="00301F77" w:rsidRDefault="004E4D99" w:rsidP="004E4D99">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FB7F140" w14:textId="77777777" w:rsidR="004E4D99" w:rsidRPr="00301F77" w:rsidRDefault="004E4D99" w:rsidP="004E4D99">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66036E6E" w14:textId="36DB03A9"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7222FE">
      <w:pPr>
        <w:pStyle w:val="Heading1"/>
      </w:pPr>
      <w:bookmarkStart w:id="21" w:name="_Toc99628499"/>
      <w:r w:rsidRPr="00B43F08">
        <w:lastRenderedPageBreak/>
        <w:t>Competency-Based Assessments</w:t>
      </w:r>
      <w:bookmarkEnd w:id="21"/>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7222FE">
      <w:pPr>
        <w:pStyle w:val="Heading1"/>
      </w:pPr>
      <w:bookmarkStart w:id="22" w:name="_Toc99628500"/>
      <w:bookmarkStart w:id="23" w:name="_Hlk38023988"/>
      <w:r w:rsidRPr="00B43F08">
        <w:lastRenderedPageBreak/>
        <w:t>Assessing Nationally-Recognised Training</w:t>
      </w:r>
      <w:bookmarkEnd w:id="22"/>
    </w:p>
    <w:bookmarkEnd w:id="23"/>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7222FE">
      <w:pPr>
        <w:pStyle w:val="Heading1"/>
      </w:pPr>
      <w:bookmarkStart w:id="24" w:name="_Toc99628501"/>
      <w:r w:rsidRPr="00B43F08">
        <w:lastRenderedPageBreak/>
        <w:t>Dimensions of Competency</w:t>
      </w:r>
      <w:bookmarkEnd w:id="24"/>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7222FE">
      <w:pPr>
        <w:pStyle w:val="Heading1"/>
      </w:pPr>
      <w:bookmarkStart w:id="25" w:name="_Toc99628502"/>
      <w:bookmarkStart w:id="26" w:name="_Hlk38023995"/>
      <w:r w:rsidRPr="00B43F08">
        <w:t>Reasonable Adjustment</w:t>
      </w:r>
      <w:bookmarkEnd w:id="25"/>
    </w:p>
    <w:bookmarkEnd w:id="26"/>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7222FE">
      <w:pPr>
        <w:pStyle w:val="Heading1"/>
      </w:pPr>
      <w:bookmarkStart w:id="27" w:name="_Toc99628503"/>
      <w:r w:rsidRPr="00B43F08">
        <w:t>The Unit of Competency</w:t>
      </w:r>
      <w:bookmarkEnd w:id="27"/>
    </w:p>
    <w:p w14:paraId="165E0079"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2F44CFBD"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7DE25ED2" w14:textId="77777777" w:rsidR="00A460F9" w:rsidRPr="00301F77" w:rsidRDefault="00A460F9" w:rsidP="00A460F9">
      <w:pPr>
        <w:tabs>
          <w:tab w:val="left" w:pos="180"/>
        </w:tabs>
        <w:spacing w:after="120" w:line="276" w:lineRule="auto"/>
        <w:ind w:left="0" w:right="0" w:firstLine="0"/>
        <w:jc w:val="both"/>
        <w:rPr>
          <w:b/>
          <w:color w:val="404040" w:themeColor="text1" w:themeTint="BF"/>
          <w:sz w:val="24"/>
        </w:rPr>
      </w:pPr>
      <w:r w:rsidRPr="00811F38">
        <w:rPr>
          <w:b/>
          <w:color w:val="404040" w:themeColor="text1" w:themeTint="BF"/>
          <w:sz w:val="24"/>
        </w:rPr>
        <w:t>HLTWHS002 - Follow safe work practices for direct client care (Release 2)</w:t>
      </w:r>
    </w:p>
    <w:p w14:paraId="705CA455"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direct client care</w:t>
      </w:r>
    </w:p>
    <w:p w14:paraId="2D194F6F"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manual handling</w:t>
      </w:r>
    </w:p>
    <w:p w14:paraId="3F092739"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2F67EA">
        <w:rPr>
          <w:color w:val="404040" w:themeColor="text1" w:themeTint="BF"/>
          <w:sz w:val="24"/>
        </w:rPr>
        <w:t>Follow safe work practices for infection control</w:t>
      </w:r>
    </w:p>
    <w:p w14:paraId="5D327DA3"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Contribute to safe work practices in the workplace</w:t>
      </w:r>
    </w:p>
    <w:p w14:paraId="750ABE70"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Reflect on own safe work practices</w:t>
      </w:r>
    </w:p>
    <w:p w14:paraId="3838C1EE" w14:textId="77777777" w:rsidR="00A460F9" w:rsidRPr="00301F77" w:rsidRDefault="00A460F9" w:rsidP="00A460F9">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74748905" w14:textId="77777777" w:rsidR="00A460F9" w:rsidRPr="005E1015" w:rsidRDefault="00406C13" w:rsidP="00A460F9">
      <w:pPr>
        <w:tabs>
          <w:tab w:val="left" w:pos="180"/>
        </w:tabs>
        <w:spacing w:after="120" w:line="276" w:lineRule="auto"/>
        <w:ind w:left="0" w:right="0" w:firstLine="0"/>
        <w:jc w:val="center"/>
        <w:rPr>
          <w:b/>
          <w:color w:val="2E74B5" w:themeColor="accent5" w:themeShade="BF"/>
          <w:sz w:val="24"/>
        </w:rPr>
      </w:pPr>
      <w:hyperlink r:id="rId13" w:history="1">
        <w:r w:rsidR="00A460F9" w:rsidRPr="005E1015">
          <w:rPr>
            <w:rStyle w:val="Hyperlink"/>
            <w:color w:val="2E74B5" w:themeColor="accent5" w:themeShade="BF"/>
          </w:rPr>
          <w:t>https://training.gov.au/training/details/HLTWHS002</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7222FE">
      <w:pPr>
        <w:pStyle w:val="Heading1"/>
      </w:pPr>
      <w:bookmarkStart w:id="28" w:name="_Toc99628504"/>
      <w:r w:rsidRPr="00B43F08">
        <w:lastRenderedPageBreak/>
        <w:t xml:space="preserve">The Context </w:t>
      </w:r>
      <w:r w:rsidR="00A5246F" w:rsidRPr="00B43F08">
        <w:t>of</w:t>
      </w:r>
      <w:r w:rsidRPr="00B43F08">
        <w:t xml:space="preserve"> Assessment</w:t>
      </w:r>
      <w:bookmarkEnd w:id="28"/>
    </w:p>
    <w:p w14:paraId="20739735" w14:textId="77777777" w:rsidR="000127E4" w:rsidRDefault="000127E4" w:rsidP="000127E4">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assessments in this workbook, students need to have </w:t>
      </w:r>
      <w:r w:rsidRPr="000D4B6B">
        <w:rPr>
          <w:color w:val="404040" w:themeColor="text1" w:themeTint="BF"/>
          <w:sz w:val="24"/>
        </w:rPr>
        <w:t>access to their learning materials, the Internet, and a workplace (or similar environment).</w:t>
      </w:r>
      <w:r w:rsidRPr="0045535D">
        <w:rPr>
          <w:color w:val="404040" w:themeColor="text1" w:themeTint="BF"/>
          <w:sz w:val="24"/>
        </w:rPr>
        <w:t xml:space="preserve"> </w:t>
      </w:r>
      <w:r>
        <w:rPr>
          <w:color w:val="404040" w:themeColor="text1" w:themeTint="BF"/>
          <w:sz w:val="24"/>
        </w:rPr>
        <w:t xml:space="preserve"> </w:t>
      </w:r>
    </w:p>
    <w:p w14:paraId="0D7C94A3" w14:textId="77777777" w:rsidR="000127E4" w:rsidRPr="000D4B6B" w:rsidRDefault="000127E4" w:rsidP="000127E4">
      <w:pPr>
        <w:tabs>
          <w:tab w:val="left" w:pos="180"/>
        </w:tabs>
        <w:spacing w:after="120" w:line="276" w:lineRule="auto"/>
        <w:ind w:left="0" w:right="0" w:firstLine="0"/>
        <w:jc w:val="both"/>
        <w:rPr>
          <w:color w:val="404040" w:themeColor="text1" w:themeTint="BF"/>
          <w:sz w:val="24"/>
        </w:rPr>
      </w:pPr>
      <w:r w:rsidRPr="000D4B6B">
        <w:rPr>
          <w:color w:val="404040" w:themeColor="text1" w:themeTint="BF"/>
          <w:sz w:val="24"/>
        </w:rPr>
        <w:t xml:space="preserve">The Knowledge Assessment may be completed wholly at the candidate’s home or chosen place of study. </w:t>
      </w:r>
    </w:p>
    <w:p w14:paraId="7F5EF685" w14:textId="77777777" w:rsidR="000127E4" w:rsidRPr="0045535D" w:rsidRDefault="000127E4" w:rsidP="000127E4">
      <w:pPr>
        <w:tabs>
          <w:tab w:val="left" w:pos="180"/>
        </w:tabs>
        <w:spacing w:after="120" w:line="276" w:lineRule="auto"/>
        <w:ind w:left="0" w:right="0" w:firstLine="0"/>
        <w:jc w:val="both"/>
        <w:rPr>
          <w:b/>
          <w:color w:val="404040" w:themeColor="text1" w:themeTint="BF"/>
          <w:sz w:val="24"/>
        </w:rPr>
      </w:pPr>
      <w:r w:rsidRPr="000D4B6B">
        <w:rPr>
          <w:color w:val="404040" w:themeColor="text1" w:themeTint="BF"/>
          <w:sz w:val="24"/>
        </w:rPr>
        <w:t>The Practical Assessment must be completed in a workplace or a simulated environment.</w:t>
      </w:r>
      <w:r w:rsidRPr="00301F77">
        <w:rPr>
          <w:color w:val="404040" w:themeColor="text1" w:themeTint="BF"/>
          <w:sz w:val="24"/>
        </w:rPr>
        <w:t xml:space="preserve"> </w:t>
      </w:r>
      <w:r>
        <w:rPr>
          <w:color w:val="404040" w:themeColor="text1" w:themeTint="BF"/>
          <w:sz w:val="24"/>
        </w:rPr>
        <w:t xml:space="preserve"> </w:t>
      </w:r>
    </w:p>
    <w:p w14:paraId="52D02999" w14:textId="3789CA3E" w:rsidR="0079184B" w:rsidRPr="00B43F08" w:rsidRDefault="0079184B" w:rsidP="007222FE">
      <w:pPr>
        <w:pStyle w:val="Heading1"/>
      </w:pPr>
      <w:bookmarkStart w:id="29" w:name="_Toc99628505"/>
      <w:r w:rsidRPr="00B43F08">
        <w:t>Assessment Method</w:t>
      </w:r>
      <w:r w:rsidR="000438BE" w:rsidRPr="00B43F08">
        <w:t>s</w:t>
      </w:r>
      <w:bookmarkEnd w:id="29"/>
    </w:p>
    <w:p w14:paraId="0E7C7C3F" w14:textId="77777777" w:rsidR="003C1343" w:rsidRPr="00301F77" w:rsidRDefault="003C1343" w:rsidP="003C1343">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Pr="00301F77">
        <w:rPr>
          <w:rFonts w:cstheme="minorHAnsi"/>
          <w:color w:val="404040" w:themeColor="text1" w:themeTint="BF"/>
          <w:sz w:val="24"/>
          <w:lang w:bidi="en-US"/>
        </w:rPr>
        <w:t>/</w:t>
      </w:r>
      <w:r w:rsidRPr="00301F77">
        <w:rPr>
          <w:color w:val="404040" w:themeColor="text1" w:themeTint="BF"/>
          <w:sz w:val="24"/>
        </w:rPr>
        <w:t>s:</w:t>
      </w:r>
    </w:p>
    <w:p w14:paraId="58B72ECA" w14:textId="77777777" w:rsidR="003C1343" w:rsidRPr="00301F77"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068AD42D"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16FA7F31"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Case Studies</w:t>
      </w:r>
    </w:p>
    <w:p w14:paraId="22EE4129"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Detailed scenarios and simulated environments, providing all necessary information required to complete relevant tasks and activities.</w:t>
      </w:r>
    </w:p>
    <w:p w14:paraId="29468AE0"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Practical Assignment</w:t>
      </w:r>
    </w:p>
    <w:p w14:paraId="124A8A12"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bookmarkStart w:id="30" w:name="_Hlk31694670"/>
      <w:r w:rsidRPr="00E1598D">
        <w:rPr>
          <w:color w:val="404040" w:themeColor="text1" w:themeTint="BF"/>
          <w:sz w:val="24"/>
        </w:rPr>
        <w:t>A series of written practical tests assessing the candidate’s practical knowledge and understanding of the unit of competency.</w:t>
      </w:r>
    </w:p>
    <w:bookmarkEnd w:id="30"/>
    <w:p w14:paraId="509F8E15"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Workplace Assessment</w:t>
      </w:r>
    </w:p>
    <w:p w14:paraId="141AA8A7"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19F11AFF" w14:textId="77777777" w:rsidR="003C1343" w:rsidRDefault="003C1343">
      <w:pPr>
        <w:spacing w:after="120" w:line="276" w:lineRule="auto"/>
        <w:rPr>
          <w:rFonts w:eastAsia="Arial Unicode MS" w:cstheme="minorHAnsi"/>
          <w:b/>
          <w:color w:val="FF595E"/>
          <w:kern w:val="32"/>
          <w:sz w:val="52"/>
          <w:szCs w:val="52"/>
          <w:lang w:bidi="en-US"/>
        </w:rPr>
      </w:pPr>
      <w:r>
        <w:br w:type="page"/>
      </w:r>
    </w:p>
    <w:p w14:paraId="1D05B4F9" w14:textId="4E472206" w:rsidR="0079184B" w:rsidRPr="00B43F08" w:rsidRDefault="0079184B" w:rsidP="007222FE">
      <w:pPr>
        <w:pStyle w:val="Heading1"/>
      </w:pPr>
      <w:bookmarkStart w:id="31" w:name="_Toc99628506"/>
      <w:r w:rsidRPr="00B43F08">
        <w:lastRenderedPageBreak/>
        <w:t>Resources Required for Assessment</w:t>
      </w:r>
      <w:bookmarkEnd w:id="31"/>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122EB38" w14:textId="77777777" w:rsidR="002A29CA" w:rsidRPr="00301F77" w:rsidRDefault="002A29CA"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 or a similar environment, where the candidate can complete the assessments, and that will allow them access to:</w:t>
      </w:r>
    </w:p>
    <w:p w14:paraId="53A694DD" w14:textId="77777777" w:rsidR="002A29CA" w:rsidRPr="008565D7"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Organisational WHS policies and procedures</w:t>
      </w:r>
    </w:p>
    <w:p w14:paraId="38A9D41A"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PPE relevant to the workplace and job role of the worker</w:t>
      </w:r>
    </w:p>
    <w:p w14:paraId="663ABFE9"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place forms and templates, such as:</w:t>
      </w:r>
    </w:p>
    <w:p w14:paraId="76E13F02"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Hazard identification form</w:t>
      </w:r>
    </w:p>
    <w:p w14:paraId="3A3B291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isk register</w:t>
      </w:r>
    </w:p>
    <w:p w14:paraId="0AA4FAE8"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Meeting minutes</w:t>
      </w:r>
    </w:p>
    <w:p w14:paraId="763A40B0"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Workplace inspection checklist</w:t>
      </w:r>
    </w:p>
    <w:p w14:paraId="33D098C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eflective journal</w:t>
      </w:r>
    </w:p>
    <w:p w14:paraId="6482A37F"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Additional infection control record</w:t>
      </w:r>
    </w:p>
    <w:p w14:paraId="02C733BB"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Pr>
          <w:color w:val="404040" w:themeColor="text1" w:themeTint="BF"/>
          <w:sz w:val="24"/>
        </w:rPr>
        <w:t>Accident report</w:t>
      </w:r>
    </w:p>
    <w:p w14:paraId="2F183253"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signated persons working with the candidate (</w:t>
      </w:r>
      <w:proofErr w:type="gramStart"/>
      <w:r>
        <w:rPr>
          <w:color w:val="404040" w:themeColor="text1" w:themeTint="BF"/>
          <w:sz w:val="24"/>
        </w:rPr>
        <w:t>e.g.</w:t>
      </w:r>
      <w:proofErr w:type="gramEnd"/>
      <w:r>
        <w:rPr>
          <w:color w:val="404040" w:themeColor="text1" w:themeTint="BF"/>
          <w:sz w:val="24"/>
        </w:rPr>
        <w:t xml:space="preserve"> supervisors, health and safety representatives, colleagues, other workplace staff and professionals)</w:t>
      </w:r>
    </w:p>
    <w:p w14:paraId="4E4F6622"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Volunteers for case study scenarios</w:t>
      </w:r>
    </w:p>
    <w:p w14:paraId="12FA57DF" w14:textId="05740B71" w:rsidR="00B614C5" w:rsidRP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ocuments that detail the candidate’s job tasks and responsibilities</w:t>
      </w: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2BE26E3D" w:rsidR="00B614C5" w:rsidRPr="002A29CA" w:rsidRDefault="0079184B"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37A69E7A" w14:textId="3AC27CF9" w:rsidR="008619C2" w:rsidRPr="00B43F08" w:rsidRDefault="008619C2" w:rsidP="007222FE">
      <w:pPr>
        <w:pStyle w:val="Heading1"/>
      </w:pPr>
      <w:bookmarkStart w:id="32" w:name="_Toc99628507"/>
      <w:r w:rsidRPr="00B43F08">
        <w:t>Accessing External Links</w:t>
      </w:r>
      <w:bookmarkEnd w:id="32"/>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54D60A7E" w14:textId="666516AB" w:rsidR="009D5C1D" w:rsidRDefault="009D5C1D">
      <w:pPr>
        <w:spacing w:after="120" w:line="276" w:lineRule="auto"/>
        <w:rPr>
          <w:color w:val="404040" w:themeColor="text1" w:themeTint="BF"/>
          <w:sz w:val="24"/>
        </w:rPr>
      </w:pPr>
      <w:r>
        <w:rPr>
          <w:color w:val="404040" w:themeColor="text1" w:themeTint="BF"/>
          <w:sz w:val="24"/>
        </w:rPr>
        <w:br w:type="page"/>
      </w:r>
    </w:p>
    <w:p w14:paraId="720A3EA3" w14:textId="5D8215FF" w:rsidR="0079184B" w:rsidRPr="00B43F08" w:rsidRDefault="0079184B" w:rsidP="007222FE">
      <w:pPr>
        <w:pStyle w:val="Heading1"/>
      </w:pPr>
      <w:bookmarkStart w:id="33" w:name="_Toc99628508"/>
      <w:r w:rsidRPr="00B43F08">
        <w:lastRenderedPageBreak/>
        <w:t>Assessment Workbook Cover Sheet</w:t>
      </w:r>
      <w:bookmarkEnd w:id="33"/>
    </w:p>
    <w:p w14:paraId="4DDB442A" w14:textId="3545D26B" w:rsidR="00087240" w:rsidRPr="004E4D99" w:rsidRDefault="00087240" w:rsidP="00087240">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HLTWHS002</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087240" w:rsidRPr="00301F77" w14:paraId="7EAD5985" w14:textId="77777777" w:rsidTr="00C14EDC">
        <w:trPr>
          <w:jc w:val="center"/>
        </w:trPr>
        <w:tc>
          <w:tcPr>
            <w:tcW w:w="1667" w:type="pct"/>
            <w:tcBorders>
              <w:right w:val="single" w:sz="4" w:space="0" w:color="A6A6A6" w:themeColor="background1" w:themeShade="A6"/>
            </w:tcBorders>
            <w:shd w:val="clear" w:color="auto" w:fill="DDD5EB"/>
          </w:tcPr>
          <w:p w14:paraId="6FD2CD7B"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0521D9CE"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highlight w:val="yellow"/>
              </w:rPr>
            </w:pPr>
            <w:r w:rsidRPr="008F5A1A">
              <w:rPr>
                <w:rFonts w:cstheme="minorHAnsi"/>
                <w:color w:val="404040" w:themeColor="text1" w:themeTint="BF"/>
                <w:szCs w:val="24"/>
              </w:rPr>
              <w:t>HLTWHS002</w:t>
            </w:r>
          </w:p>
        </w:tc>
      </w:tr>
      <w:tr w:rsidR="00087240" w:rsidRPr="00301F77" w14:paraId="5062DA98" w14:textId="77777777" w:rsidTr="00C14EDC">
        <w:trPr>
          <w:jc w:val="center"/>
        </w:trPr>
        <w:tc>
          <w:tcPr>
            <w:tcW w:w="1667" w:type="pct"/>
            <w:tcBorders>
              <w:right w:val="single" w:sz="4" w:space="0" w:color="A6A6A6" w:themeColor="background1" w:themeShade="A6"/>
            </w:tcBorders>
            <w:shd w:val="clear" w:color="auto" w:fill="DDD5EB"/>
          </w:tcPr>
          <w:p w14:paraId="5B505187"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33549EF5" w14:textId="77777777" w:rsidR="00087240" w:rsidRPr="00301F77" w:rsidRDefault="00087240" w:rsidP="00C14EDC">
            <w:pPr>
              <w:tabs>
                <w:tab w:val="left" w:pos="180"/>
              </w:tabs>
              <w:spacing w:after="120" w:line="276" w:lineRule="auto"/>
              <w:ind w:left="0" w:right="0" w:firstLine="0"/>
              <w:jc w:val="both"/>
              <w:rPr>
                <w:rFonts w:cstheme="minorHAnsi"/>
                <w:bCs/>
                <w:color w:val="404040" w:themeColor="text1" w:themeTint="BF"/>
                <w:szCs w:val="24"/>
                <w:highlight w:val="yellow"/>
              </w:rPr>
            </w:pPr>
            <w:r w:rsidRPr="008F5A1A">
              <w:rPr>
                <w:color w:val="404040" w:themeColor="text1" w:themeTint="BF"/>
              </w:rPr>
              <w:t>Follow safe work practices for direct client care (Release 2)</w:t>
            </w:r>
          </w:p>
        </w:tc>
      </w:tr>
      <w:tr w:rsidR="00087240" w:rsidRPr="00301F77" w14:paraId="719AB160" w14:textId="77777777" w:rsidTr="00C14EDC">
        <w:trPr>
          <w:jc w:val="center"/>
        </w:trPr>
        <w:tc>
          <w:tcPr>
            <w:tcW w:w="1667" w:type="pct"/>
            <w:tcBorders>
              <w:right w:val="single" w:sz="4" w:space="0" w:color="A6A6A6" w:themeColor="background1" w:themeShade="A6"/>
            </w:tcBorders>
            <w:shd w:val="clear" w:color="auto" w:fill="DDD5EB"/>
          </w:tcPr>
          <w:p w14:paraId="7B68DEE5"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013BE3B1"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4"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4"/>
          </w:p>
        </w:tc>
      </w:tr>
      <w:tr w:rsidR="00087240" w:rsidRPr="00301F77" w14:paraId="0C705532" w14:textId="77777777" w:rsidTr="00C14EDC">
        <w:trPr>
          <w:jc w:val="center"/>
        </w:trPr>
        <w:tc>
          <w:tcPr>
            <w:tcW w:w="1667" w:type="pct"/>
            <w:tcBorders>
              <w:right w:val="single" w:sz="4" w:space="0" w:color="A6A6A6" w:themeColor="background1" w:themeShade="A6"/>
            </w:tcBorders>
            <w:shd w:val="clear" w:color="auto" w:fill="DDD5EB"/>
          </w:tcPr>
          <w:p w14:paraId="569392EE"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76789EC8"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087240" w:rsidRPr="00301F77" w14:paraId="10E75F86" w14:textId="77777777" w:rsidTr="00C14EDC">
        <w:trPr>
          <w:jc w:val="center"/>
        </w:trPr>
        <w:tc>
          <w:tcPr>
            <w:tcW w:w="1667" w:type="pct"/>
            <w:tcBorders>
              <w:right w:val="single" w:sz="4" w:space="0" w:color="A6A6A6" w:themeColor="background1" w:themeShade="A6"/>
            </w:tcBorders>
            <w:shd w:val="clear" w:color="auto" w:fill="DDD5EB"/>
          </w:tcPr>
          <w:p w14:paraId="4C81206D"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10C5D775"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079DB3FE" w14:textId="77777777" w:rsidR="00A27B86" w:rsidRDefault="00A27B86">
      <w:pPr>
        <w:spacing w:after="120" w:line="276" w:lineRule="auto"/>
        <w:rPr>
          <w:rFonts w:eastAsia="Arial Unicode MS" w:cstheme="minorHAnsi"/>
          <w:b/>
          <w:color w:val="FF595E"/>
          <w:kern w:val="32"/>
          <w:sz w:val="52"/>
          <w:szCs w:val="52"/>
          <w:lang w:bidi="en-US"/>
        </w:rPr>
      </w:pPr>
      <w:bookmarkStart w:id="35" w:name="_Toc94616088"/>
      <w:r>
        <w:br w:type="page"/>
      </w:r>
    </w:p>
    <w:p w14:paraId="34898B87" w14:textId="68299497" w:rsidR="000C1594" w:rsidRPr="00A27B86" w:rsidRDefault="000C1594" w:rsidP="00A27B86">
      <w:pPr>
        <w:pStyle w:val="Heading1"/>
      </w:pPr>
      <w:bookmarkStart w:id="36" w:name="_Toc99628509"/>
      <w:r w:rsidRPr="00B43F08">
        <w:lastRenderedPageBreak/>
        <w:t>Knowledge Assessment</w:t>
      </w:r>
      <w:bookmarkEnd w:id="35"/>
      <w:bookmarkEnd w:id="3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6"/>
        <w:gridCol w:w="3522"/>
        <w:gridCol w:w="979"/>
        <w:gridCol w:w="3538"/>
        <w:gridCol w:w="6"/>
      </w:tblGrid>
      <w:tr w:rsidR="000C1594" w:rsidRPr="00487728" w14:paraId="63621BDC" w14:textId="77777777" w:rsidTr="00C14EDC">
        <w:trPr>
          <w:gridAfter w:val="1"/>
          <w:wAfter w:w="3" w:type="pct"/>
          <w:trHeight w:val="153"/>
          <w:jc w:val="center"/>
        </w:trPr>
        <w:tc>
          <w:tcPr>
            <w:tcW w:w="4997" w:type="pct"/>
            <w:gridSpan w:val="4"/>
            <w:tcBorders>
              <w:top w:val="nil"/>
              <w:left w:val="nil"/>
              <w:bottom w:val="nil"/>
              <w:right w:val="nil"/>
            </w:tcBorders>
            <w:shd w:val="clear" w:color="auto" w:fill="DDD5EB"/>
          </w:tcPr>
          <w:p w14:paraId="1BBA825A" w14:textId="77777777" w:rsidR="000C1594" w:rsidRPr="00487728" w:rsidRDefault="000C1594" w:rsidP="00C14ED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487728">
              <w:rPr>
                <w:rFonts w:cstheme="minorHAnsi"/>
                <w:b/>
                <w:bCs/>
                <w:color w:val="404040" w:themeColor="text1" w:themeTint="BF"/>
                <w:szCs w:val="24"/>
              </w:rPr>
              <w:t>Preliminary Task</w:t>
            </w:r>
          </w:p>
          <w:p w14:paraId="5D277509" w14:textId="77777777" w:rsidR="000C1594" w:rsidRPr="00487728"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Questions 1 – </w:t>
            </w:r>
            <w:r>
              <w:rPr>
                <w:rFonts w:cstheme="minorHAnsi"/>
                <w:color w:val="404040" w:themeColor="text1" w:themeTint="BF"/>
                <w:szCs w:val="24"/>
              </w:rPr>
              <w:t>8</w:t>
            </w:r>
            <w:r w:rsidRPr="00487728">
              <w:rPr>
                <w:rFonts w:cstheme="minorHAnsi"/>
                <w:color w:val="404040" w:themeColor="text1" w:themeTint="BF"/>
                <w:szCs w:val="24"/>
              </w:rPr>
              <w:t xml:space="preserve"> of this Knowledge Assessment require you to refer to the work health and safety legislation, regulations, and codes of practice in your state/territory.</w:t>
            </w:r>
          </w:p>
          <w:p w14:paraId="4DC1B8E7" w14:textId="77777777" w:rsidR="000C1594" w:rsidRPr="00487728"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For your assessor’s reference, indicate below which state/territory you are currently based or located in by ticking the box that corresponds to your answer.</w:t>
            </w:r>
          </w:p>
          <w:p w14:paraId="1BDF5F92" w14:textId="77777777" w:rsidR="000C1594" w:rsidRPr="00487728"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When answering Questions 1 - </w:t>
            </w:r>
            <w:r>
              <w:rPr>
                <w:rFonts w:cstheme="minorHAnsi"/>
                <w:color w:val="404040" w:themeColor="text1" w:themeTint="BF"/>
                <w:szCs w:val="24"/>
              </w:rPr>
              <w:t>8</w:t>
            </w:r>
            <w:r w:rsidRPr="00487728">
              <w:rPr>
                <w:rFonts w:cstheme="minorHAnsi"/>
                <w:color w:val="404040" w:themeColor="text1" w:themeTint="BF"/>
                <w:szCs w:val="24"/>
              </w:rPr>
              <w:t>, you must refer to the work health and safety legislation, regulations, and codes of practice in your state/territory.</w:t>
            </w:r>
          </w:p>
        </w:tc>
      </w:tr>
      <w:tr w:rsidR="000C1594" w:rsidRPr="00487728" w14:paraId="64A5752C" w14:textId="77777777" w:rsidTr="00C14EDC">
        <w:trPr>
          <w:gridAfter w:val="1"/>
          <w:wAfter w:w="3" w:type="pc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45D3AD20" w14:textId="77777777" w:rsidR="000C1594" w:rsidRPr="00487728" w:rsidRDefault="000C1594" w:rsidP="00C14EDC">
            <w:pPr>
              <w:tabs>
                <w:tab w:val="left" w:pos="180"/>
              </w:tabs>
              <w:spacing w:before="0" w:line="276" w:lineRule="auto"/>
              <w:ind w:left="0" w:right="0" w:firstLine="0"/>
              <w:rPr>
                <w:rFonts w:cstheme="minorHAnsi"/>
                <w:color w:val="404040" w:themeColor="text1" w:themeTint="BF"/>
                <w:szCs w:val="24"/>
              </w:rPr>
            </w:pPr>
          </w:p>
        </w:tc>
      </w:tr>
      <w:tr w:rsidR="000C1594" w:rsidRPr="00487728" w14:paraId="5952DC06" w14:textId="77777777" w:rsidTr="00A27B86">
        <w:trPr>
          <w:trHeight w:val="74"/>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580208" w14:textId="77777777" w:rsidR="000C1594" w:rsidRPr="00487728" w:rsidRDefault="000C1594" w:rsidP="00C14EDC">
            <w:pPr>
              <w:tabs>
                <w:tab w:val="left" w:pos="180"/>
              </w:tabs>
              <w:spacing w:after="120" w:line="276" w:lineRule="auto"/>
              <w:ind w:left="0" w:right="0" w:firstLine="0"/>
              <w:rPr>
                <w:color w:val="404040" w:themeColor="text1" w:themeTint="BF"/>
              </w:rPr>
            </w:pPr>
            <w:r w:rsidRPr="00487728">
              <w:rPr>
                <w:color w:val="404040" w:themeColor="text1" w:themeTint="BF"/>
              </w:rPr>
              <w:t>The state/territory where you are currently based or located in:</w:t>
            </w:r>
          </w:p>
        </w:tc>
      </w:tr>
      <w:tr w:rsidR="000C1594" w:rsidRPr="00487728" w14:paraId="3F367142"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CFBA54" w14:textId="77777777" w:rsidR="000C1594" w:rsidRPr="00487728" w:rsidRDefault="00406C13"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26346118"/>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2C14C9"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64EEB" w14:textId="77777777" w:rsidR="000C1594" w:rsidRPr="00487728" w:rsidRDefault="00406C13"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980366571"/>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E566D"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South Australia</w:t>
            </w:r>
          </w:p>
        </w:tc>
      </w:tr>
      <w:tr w:rsidR="000C1594" w:rsidRPr="00487728" w14:paraId="199FB9CB"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A3CCC4" w14:textId="77777777" w:rsidR="000C1594" w:rsidRPr="00487728" w:rsidRDefault="00406C13" w:rsidP="00C14EDC">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612981882"/>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hint="eastAsia"/>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3423B"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40D921" w14:textId="77777777" w:rsidR="000C1594" w:rsidRPr="00487728" w:rsidRDefault="00406C13"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05546797"/>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D69F07"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Tasmania</w:t>
            </w:r>
          </w:p>
        </w:tc>
      </w:tr>
      <w:tr w:rsidR="000C1594" w:rsidRPr="00487728" w14:paraId="48A9D91D"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A769F4" w14:textId="77777777" w:rsidR="000C1594" w:rsidRPr="00487728" w:rsidRDefault="00406C13"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02783972"/>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987ADF"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AEB6EC" w14:textId="77777777" w:rsidR="000C1594" w:rsidRPr="00487728" w:rsidRDefault="00406C13"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75308391"/>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C4398"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Victoria</w:t>
            </w:r>
          </w:p>
        </w:tc>
      </w:tr>
      <w:tr w:rsidR="000C1594" w:rsidRPr="00487728" w14:paraId="059DDCC9"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FE89" w14:textId="4328656A" w:rsidR="000C1594" w:rsidRPr="00487728" w:rsidRDefault="00406C13" w:rsidP="00C14EDC">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404040" w:themeColor="text1" w:themeTint="BF"/>
                  <w:sz w:val="20"/>
                  <w:szCs w:val="24"/>
                </w:rPr>
                <w:id w:val="847757288"/>
                <w14:checkbox>
                  <w14:checked w14:val="0"/>
                  <w14:checkedState w14:val="2612" w14:font="MS Gothic"/>
                  <w14:uncheckedState w14:val="2610" w14:font="MS Gothic"/>
                </w14:checkbox>
              </w:sdtPr>
              <w:sdtEndPr/>
              <w:sdtContent>
                <w:r w:rsidR="006D0B3C"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03A5CF"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FCE072" w14:textId="77777777" w:rsidR="000C1594" w:rsidRPr="00487728" w:rsidRDefault="00406C13" w:rsidP="00C14EDC">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37444091"/>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64FB"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Western Australia</w:t>
            </w:r>
          </w:p>
        </w:tc>
      </w:tr>
    </w:tbl>
    <w:p w14:paraId="142BB834" w14:textId="77777777" w:rsidR="000C1594" w:rsidRDefault="000C1594" w:rsidP="000C1594">
      <w:pPr>
        <w:spacing w:after="120" w:line="276" w:lineRule="auto"/>
        <w:ind w:left="0" w:firstLine="0"/>
        <w:rPr>
          <w:color w:val="404040" w:themeColor="text1" w:themeTint="BF"/>
        </w:rPr>
      </w:pPr>
    </w:p>
    <w:p w14:paraId="6C466AAB"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487728" w14:paraId="7C4C2241" w14:textId="77777777" w:rsidTr="00C14EDC">
        <w:trPr>
          <w:cantSplit/>
          <w:trHeight w:val="1260"/>
          <w:jc w:val="center"/>
        </w:trPr>
        <w:tc>
          <w:tcPr>
            <w:tcW w:w="848" w:type="pct"/>
            <w:tcBorders>
              <w:top w:val="nil"/>
              <w:left w:val="nil"/>
              <w:bottom w:val="nil"/>
              <w:right w:val="nil"/>
            </w:tcBorders>
            <w:shd w:val="clear" w:color="auto" w:fill="auto"/>
          </w:tcPr>
          <w:p w14:paraId="647722C5"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13AA005" wp14:editId="3119AB92">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97DDB1F"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9E32A1">
              <w:rPr>
                <w:rFonts w:cstheme="minorHAnsi"/>
                <w:color w:val="404040" w:themeColor="text1" w:themeTint="BF"/>
                <w:szCs w:val="24"/>
              </w:rPr>
              <w:t xml:space="preserve">Access and review your </w:t>
            </w:r>
            <w:r w:rsidRPr="009E32A1">
              <w:rPr>
                <w:rFonts w:cstheme="minorHAnsi"/>
                <w:b/>
                <w:bCs/>
                <w:color w:val="404040" w:themeColor="text1" w:themeTint="BF"/>
                <w:szCs w:val="24"/>
              </w:rPr>
              <w:t>state/territory’s current work health and safety legislation</w:t>
            </w:r>
            <w:r w:rsidRPr="009E32A1">
              <w:rPr>
                <w:rFonts w:cstheme="minorHAnsi"/>
                <w:color w:val="404040" w:themeColor="text1" w:themeTint="BF"/>
                <w:szCs w:val="24"/>
              </w:rPr>
              <w:t xml:space="preserve"> and answer the following questions.</w:t>
            </w:r>
          </w:p>
        </w:tc>
      </w:tr>
      <w:tr w:rsidR="000C1594" w:rsidRPr="00487728" w14:paraId="7B5815F3" w14:textId="77777777" w:rsidTr="00C14ED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B0A55"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387AA5B7" w14:textId="77777777" w:rsidTr="002758ED">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B18D5D"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legislation?</w:t>
            </w:r>
          </w:p>
          <w:p w14:paraId="2D9E99AF" w14:textId="445F3010" w:rsidR="000C1594" w:rsidRPr="00A93B77" w:rsidRDefault="000C1594" w:rsidP="00A93B7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r>
      <w:tr w:rsidR="000C1594" w:rsidRPr="00487728" w14:paraId="6714AE3C" w14:textId="77777777" w:rsidTr="002758ED">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43440D6"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WHS legislation currently enforced in your state/territory?</w:t>
            </w:r>
          </w:p>
          <w:p w14:paraId="73A82609" w14:textId="77777777" w:rsidR="000C1594" w:rsidRPr="00487728"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legislation in the state/territory you selected in the Preliminary Task of this Knowledge Assessment.</w:t>
            </w:r>
          </w:p>
          <w:p w14:paraId="76C462F1" w14:textId="4B5014D1" w:rsidR="000C1594" w:rsidRPr="00A93B77" w:rsidRDefault="000C1594" w:rsidP="00A93B7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sidRPr="00A93B77">
              <w:rPr>
                <w:rFonts w:cstheme="minorHAnsi"/>
                <w:bCs/>
                <w:color w:val="2E74B5" w:themeColor="accent5" w:themeShade="BF"/>
              </w:rPr>
              <w:t xml:space="preserve"> </w:t>
            </w:r>
          </w:p>
        </w:tc>
      </w:tr>
    </w:tbl>
    <w:p w14:paraId="79813E6C" w14:textId="66626A0C" w:rsidR="000C1594" w:rsidRDefault="000C1594" w:rsidP="000C1594">
      <w:pPr>
        <w:spacing w:after="120" w:line="276" w:lineRule="auto"/>
        <w:rPr>
          <w:rFonts w:cstheme="minorHAnsi"/>
          <w:i/>
          <w:color w:val="F79723"/>
          <w:sz w:val="20"/>
          <w:szCs w:val="20"/>
        </w:r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45F0EBCD" w14:textId="77777777" w:rsidTr="002758ED">
        <w:trPr>
          <w:cantSplit/>
          <w:trHeight w:val="1260"/>
          <w:jc w:val="center"/>
        </w:trPr>
        <w:tc>
          <w:tcPr>
            <w:tcW w:w="848" w:type="pct"/>
            <w:tcBorders>
              <w:top w:val="nil"/>
              <w:left w:val="nil"/>
              <w:bottom w:val="nil"/>
              <w:right w:val="nil"/>
            </w:tcBorders>
            <w:shd w:val="clear" w:color="auto" w:fill="auto"/>
          </w:tcPr>
          <w:p w14:paraId="6E44B80F"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drawing>
                <wp:inline distT="0" distB="0" distL="0" distR="0" wp14:anchorId="40D7CC04" wp14:editId="31BA9656">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5D55F6FB"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ccess and review your </w:t>
            </w:r>
            <w:r w:rsidRPr="00487728">
              <w:rPr>
                <w:rFonts w:cstheme="minorHAnsi"/>
                <w:b/>
                <w:bCs/>
                <w:color w:val="404040" w:themeColor="text1" w:themeTint="BF"/>
                <w:szCs w:val="24"/>
              </w:rPr>
              <w:t xml:space="preserve">state/territory’s current work health and safety regulations </w:t>
            </w:r>
            <w:r w:rsidRPr="00487728">
              <w:rPr>
                <w:rFonts w:cstheme="minorHAnsi"/>
                <w:color w:val="404040" w:themeColor="text1" w:themeTint="BF"/>
                <w:szCs w:val="24"/>
              </w:rPr>
              <w:t>and answer the following questions.</w:t>
            </w:r>
          </w:p>
        </w:tc>
      </w:tr>
      <w:tr w:rsidR="000C1594" w:rsidRPr="00487728" w14:paraId="0E48FB5A" w14:textId="77777777" w:rsidTr="002758ED">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4692F189"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0A790776" w14:textId="77777777" w:rsidTr="002758ED">
        <w:trPr>
          <w:cantSplit/>
          <w:trHeight w:val="198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F6B922"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regulations?</w:t>
            </w:r>
          </w:p>
          <w:p w14:paraId="266BA3D6" w14:textId="1315BDF5" w:rsidR="000C1594" w:rsidRPr="001C2979" w:rsidRDefault="000C1594" w:rsidP="001C297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1C2979">
              <w:rPr>
                <w:rFonts w:cstheme="minorHAnsi"/>
                <w:bCs/>
                <w:color w:val="D73329"/>
              </w:rPr>
              <w:t xml:space="preserve"> </w:t>
            </w:r>
          </w:p>
        </w:tc>
      </w:tr>
      <w:tr w:rsidR="000C1594" w:rsidRPr="00487728" w14:paraId="45D1CC62" w14:textId="77777777" w:rsidTr="002758ED">
        <w:trPr>
          <w:cantSplit/>
          <w:trHeight w:val="198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1FEE9D" w14:textId="77777777" w:rsidR="000C1594"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es state/territory WHS legislation impact workplace regulations? </w:t>
            </w:r>
          </w:p>
          <w:p w14:paraId="7A91C8D0" w14:textId="5507B0D6" w:rsidR="000C1594" w:rsidRPr="001C2979" w:rsidRDefault="000C1594" w:rsidP="001C297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tc>
      </w:tr>
      <w:tr w:rsidR="000C1594" w:rsidRPr="00487728" w14:paraId="2D9AB55F" w14:textId="77777777" w:rsidTr="002758ED">
        <w:trPr>
          <w:cantSplit/>
          <w:trHeight w:val="198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9AB4BA"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are the WHS regulations currently enforced in your state/territory?</w:t>
            </w:r>
          </w:p>
          <w:p w14:paraId="76141756"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regulations in the state/territory you selected in the Preliminary Task of this Knowledge Assessment.</w:t>
            </w:r>
          </w:p>
          <w:p w14:paraId="79F4562B" w14:textId="348E001A" w:rsidR="00F96C91" w:rsidRPr="001C2979" w:rsidRDefault="000C1594" w:rsidP="001C297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tc>
      </w:tr>
      <w:tr w:rsidR="000C1594" w:rsidRPr="00487728" w14:paraId="52BB53B2" w14:textId="77777777" w:rsidTr="002758ED">
        <w:trPr>
          <w:cantSplit/>
          <w:trHeight w:val="1260"/>
          <w:jc w:val="center"/>
        </w:trPr>
        <w:tc>
          <w:tcPr>
            <w:tcW w:w="848" w:type="pct"/>
            <w:tcBorders>
              <w:top w:val="nil"/>
              <w:left w:val="nil"/>
              <w:bottom w:val="nil"/>
              <w:right w:val="nil"/>
            </w:tcBorders>
            <w:shd w:val="clear" w:color="auto" w:fill="auto"/>
          </w:tcPr>
          <w:p w14:paraId="6AF8FCFB"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5E2635C3" wp14:editId="7AE94F7B">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0E2556"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nswer the following questions about </w:t>
            </w:r>
            <w:r w:rsidRPr="00487728">
              <w:rPr>
                <w:rFonts w:cstheme="minorHAnsi"/>
                <w:b/>
                <w:bCs/>
                <w:color w:val="404040" w:themeColor="text1" w:themeTint="BF"/>
                <w:szCs w:val="24"/>
              </w:rPr>
              <w:t>work health and safety codes of practice.</w:t>
            </w:r>
          </w:p>
        </w:tc>
      </w:tr>
      <w:tr w:rsidR="000C1594" w:rsidRPr="00487728" w14:paraId="0492C15A" w14:textId="77777777" w:rsidTr="002758E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86AC73" w14:textId="77777777" w:rsidR="000C1594" w:rsidRPr="00487728" w:rsidRDefault="000C1594" w:rsidP="00DE7DA9">
            <w:pPr>
              <w:tabs>
                <w:tab w:val="left" w:pos="180"/>
              </w:tabs>
              <w:spacing w:before="0" w:line="276" w:lineRule="auto"/>
              <w:ind w:left="0" w:right="28" w:firstLine="0"/>
              <w:rPr>
                <w:rFonts w:cstheme="minorHAnsi"/>
                <w:color w:val="404040" w:themeColor="text1" w:themeTint="BF"/>
                <w:szCs w:val="24"/>
              </w:rPr>
            </w:pPr>
          </w:p>
        </w:tc>
      </w:tr>
      <w:tr w:rsidR="000C1594" w:rsidRPr="00487728" w14:paraId="041A6E0A"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E72988" w14:textId="77777777" w:rsidR="000C1594" w:rsidRPr="00BD262C" w:rsidRDefault="000C1594" w:rsidP="00722D8B">
            <w:pPr>
              <w:pStyle w:val="ListParagraph"/>
              <w:numPr>
                <w:ilvl w:val="0"/>
                <w:numId w:val="48"/>
              </w:numPr>
              <w:tabs>
                <w:tab w:val="left" w:pos="180"/>
              </w:tabs>
              <w:spacing w:after="120" w:line="276" w:lineRule="auto"/>
              <w:ind w:right="0"/>
              <w:contextualSpacing w:val="0"/>
              <w:rPr>
                <w:rFonts w:cstheme="minorHAnsi"/>
                <w:color w:val="404040" w:themeColor="text1" w:themeTint="BF"/>
                <w:szCs w:val="24"/>
              </w:rPr>
            </w:pPr>
            <w:r w:rsidRPr="00BD262C">
              <w:rPr>
                <w:rFonts w:cstheme="minorHAnsi"/>
                <w:color w:val="404040" w:themeColor="text1" w:themeTint="BF"/>
                <w:szCs w:val="24"/>
              </w:rPr>
              <w:t>What are codes of practice?</w:t>
            </w:r>
          </w:p>
          <w:p w14:paraId="34CEFF07" w14:textId="409CA544" w:rsidR="000C1594" w:rsidRPr="00BD262C" w:rsidRDefault="000C1594" w:rsidP="005B73F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p>
        </w:tc>
      </w:tr>
      <w:tr w:rsidR="000C1594" w:rsidRPr="00487728" w14:paraId="1D5E1A71"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9FB7E2" w14:textId="7CE4E431" w:rsidR="000C1594" w:rsidRPr="00BD262C" w:rsidRDefault="000C1594" w:rsidP="005B73F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rFonts w:cstheme="minorHAnsi"/>
                <w:color w:val="404040" w:themeColor="text1" w:themeTint="BF"/>
                <w:szCs w:val="24"/>
              </w:rPr>
              <w:t xml:space="preserve">Complete the statement: To have legal effect, a model Code of Practice must </w:t>
            </w: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r w:rsidRPr="00BD262C">
              <w:rPr>
                <w:rFonts w:cstheme="minorHAnsi"/>
                <w:color w:val="404040" w:themeColor="text1" w:themeTint="BF"/>
                <w:szCs w:val="24"/>
              </w:rPr>
              <w:t>.</w:t>
            </w:r>
          </w:p>
        </w:tc>
      </w:tr>
      <w:tr w:rsidR="000C1594" w:rsidRPr="00487728" w14:paraId="04DFB832"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292383" w14:textId="77777777" w:rsidR="000C1594" w:rsidRPr="00BD262C"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rFonts w:cstheme="minorHAnsi"/>
                <w:color w:val="404040" w:themeColor="text1" w:themeTint="BF"/>
                <w:szCs w:val="24"/>
              </w:rPr>
              <w:t>How does state/territory WHS legislation impact the codes of practice?</w:t>
            </w:r>
          </w:p>
          <w:p w14:paraId="5F1D5F59" w14:textId="0005CB8D" w:rsidR="000C1594" w:rsidRPr="00BD262C" w:rsidRDefault="000C1594" w:rsidP="005B73F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r w:rsidRPr="00BD262C">
              <w:rPr>
                <w:rFonts w:cstheme="minorHAnsi"/>
                <w:color w:val="404040" w:themeColor="text1" w:themeTint="BF"/>
                <w:szCs w:val="24"/>
              </w:rPr>
              <w:t xml:space="preserve"> </w:t>
            </w:r>
          </w:p>
        </w:tc>
      </w:tr>
      <w:tr w:rsidR="000C1594" w:rsidRPr="00487728" w14:paraId="2ACA2171"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A07FF" w14:textId="77777777" w:rsidR="000C1594" w:rsidRPr="00BD262C"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rFonts w:cstheme="minorHAnsi"/>
                <w:color w:val="404040" w:themeColor="text1" w:themeTint="BF"/>
                <w:szCs w:val="24"/>
              </w:rPr>
              <w:t xml:space="preserve">True or false: Approved codes of practice are law. </w:t>
            </w:r>
          </w:p>
          <w:p w14:paraId="37016D19" w14:textId="77777777" w:rsidR="000C1594" w:rsidRPr="00BD262C"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D262C">
              <w:rPr>
                <w:rFonts w:cstheme="minorHAnsi"/>
                <w:color w:val="404040" w:themeColor="text1" w:themeTint="BF"/>
                <w:szCs w:val="24"/>
              </w:rPr>
              <w:t>Tick the box that corresponds to your answer. If your answer is false, provide an explanation for your answer.</w:t>
            </w:r>
          </w:p>
          <w:p w14:paraId="4CC3190B" w14:textId="77777777" w:rsidR="000C1594" w:rsidRPr="00BD262C" w:rsidRDefault="00406C13"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642159283"/>
                <w14:checkbox>
                  <w14:checked w14:val="0"/>
                  <w14:checkedState w14:val="2612" w14:font="MS Gothic"/>
                  <w14:uncheckedState w14:val="2610" w14:font="MS Gothic"/>
                </w14:checkbox>
              </w:sdtPr>
              <w:sdtEndPr/>
              <w:sdtContent>
                <w:r w:rsidR="000C1594" w:rsidRPr="00BD262C">
                  <w:rPr>
                    <w:rFonts w:ascii="MS Gothic" w:eastAsia="MS Gothic" w:hAnsi="MS Gothic" w:cstheme="minorHAnsi" w:hint="eastAsia"/>
                    <w:color w:val="404040" w:themeColor="text1" w:themeTint="BF"/>
                    <w:szCs w:val="24"/>
                  </w:rPr>
                  <w:t>☐</w:t>
                </w:r>
              </w:sdtContent>
            </w:sdt>
            <w:r w:rsidR="000C1594" w:rsidRPr="00BD262C">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457248322"/>
                <w14:checkbox>
                  <w14:checked w14:val="0"/>
                  <w14:checkedState w14:val="2612" w14:font="MS Gothic"/>
                  <w14:uncheckedState w14:val="2610" w14:font="MS Gothic"/>
                </w14:checkbox>
              </w:sdtPr>
              <w:sdtEndPr/>
              <w:sdtContent>
                <w:r w:rsidR="000C1594" w:rsidRPr="00BD262C">
                  <w:rPr>
                    <w:rFonts w:ascii="MS Gothic" w:eastAsia="MS Gothic" w:hAnsi="MS Gothic" w:cstheme="minorHAnsi" w:hint="eastAsia"/>
                    <w:color w:val="404040" w:themeColor="text1" w:themeTint="BF"/>
                    <w:szCs w:val="24"/>
                  </w:rPr>
                  <w:t>☐</w:t>
                </w:r>
              </w:sdtContent>
            </w:sdt>
            <w:r w:rsidR="000C1594" w:rsidRPr="00BD262C">
              <w:rPr>
                <w:rFonts w:cstheme="minorHAnsi"/>
                <w:color w:val="404040" w:themeColor="text1" w:themeTint="BF"/>
                <w:szCs w:val="24"/>
              </w:rPr>
              <w:t xml:space="preserve"> False</w:t>
            </w:r>
          </w:p>
          <w:p w14:paraId="0FB195BD" w14:textId="643CA663" w:rsidR="000C1594" w:rsidRPr="00BD262C" w:rsidRDefault="000C1594" w:rsidP="005B73F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D262C">
              <w:rPr>
                <w:rFonts w:cstheme="minorHAnsi"/>
                <w:color w:val="404040" w:themeColor="text1" w:themeTint="BF"/>
                <w:szCs w:val="24"/>
              </w:rPr>
              <w:t xml:space="preserve">Explanation: </w:t>
            </w: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r w:rsidRPr="00BD262C">
              <w:rPr>
                <w:rFonts w:cstheme="minorHAnsi"/>
                <w:bCs/>
                <w:color w:val="404040" w:themeColor="text1" w:themeTint="BF"/>
              </w:rPr>
              <w:t xml:space="preserve"> </w:t>
            </w:r>
          </w:p>
        </w:tc>
      </w:tr>
      <w:tr w:rsidR="000C1594" w:rsidRPr="00487728" w14:paraId="228D3CD9"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71C538" w14:textId="2AB4CEE7" w:rsidR="000C1594" w:rsidRPr="00BD262C"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color w:val="404040" w:themeColor="text1" w:themeTint="BF"/>
                <w:sz w:val="22"/>
              </w:rPr>
              <w:br w:type="page"/>
            </w:r>
            <w:r w:rsidR="00A735E0" w:rsidRPr="00BD262C">
              <w:rPr>
                <w:rFonts w:cstheme="minorHAnsi"/>
                <w:color w:val="404040" w:themeColor="text1" w:themeTint="BF"/>
                <w:szCs w:val="24"/>
              </w:rPr>
              <w:t>Complete the table below by i</w:t>
            </w:r>
            <w:r w:rsidRPr="00BD262C">
              <w:rPr>
                <w:rFonts w:cstheme="minorHAnsi"/>
                <w:color w:val="404040" w:themeColor="text1" w:themeTint="BF"/>
                <w:szCs w:val="24"/>
              </w:rPr>
              <w:t>dentify</w:t>
            </w:r>
            <w:r w:rsidR="00A735E0" w:rsidRPr="00BD262C">
              <w:rPr>
                <w:rFonts w:cstheme="minorHAnsi"/>
                <w:color w:val="404040" w:themeColor="text1" w:themeTint="BF"/>
                <w:szCs w:val="24"/>
              </w:rPr>
              <w:t>ing</w:t>
            </w:r>
            <w:r w:rsidRPr="00BD262C">
              <w:rPr>
                <w:rFonts w:cstheme="minorHAnsi"/>
                <w:color w:val="404040" w:themeColor="text1" w:themeTint="BF"/>
                <w:szCs w:val="24"/>
              </w:rPr>
              <w:t xml:space="preserve"> three examples of WHS codes of practice from your state/territory and provide a link where you can access each online. Explain the purpose of each code of practice identified.</w:t>
            </w:r>
          </w:p>
          <w:p w14:paraId="0AEF89FC" w14:textId="3DE8FA0B" w:rsidR="000C1594" w:rsidRPr="00BD262C" w:rsidRDefault="000C1594" w:rsidP="006A1C0E">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BD262C">
              <w:rPr>
                <w:rFonts w:cstheme="minorHAnsi"/>
                <w:color w:val="404040" w:themeColor="text1" w:themeTint="BF"/>
                <w:szCs w:val="21"/>
              </w:rPr>
              <w:t>You must identify the WHS codes of practice from the state/territory you selected in the Preliminary Task of this Knowledge Assessment.</w:t>
            </w:r>
          </w:p>
        </w:tc>
      </w:tr>
    </w:tbl>
    <w:p w14:paraId="1F64226E" w14:textId="77777777" w:rsidR="000C1594" w:rsidRDefault="000C1594" w:rsidP="000C1594">
      <w:pPr>
        <w:spacing w:after="120" w:line="276" w:lineRule="auto"/>
        <w:ind w:left="0" w:firstLine="0"/>
      </w:pPr>
      <w:r>
        <w:t xml:space="preserve"> </w:t>
      </w:r>
    </w:p>
    <w:p w14:paraId="5F89A861" w14:textId="77777777" w:rsidR="000C1594" w:rsidRDefault="000C1594" w:rsidP="000C1594">
      <w:pPr>
        <w:spacing w:after="120" w:line="276" w:lineRule="auto"/>
        <w:sectPr w:rsidR="000C1594" w:rsidSect="00282C04">
          <w:headerReference w:type="even" r:id="rId15"/>
          <w:headerReference w:type="default" r:id="rId16"/>
          <w:footerReference w:type="even" r:id="rId17"/>
          <w:footerReference w:type="default" r:id="rId18"/>
          <w:pgSz w:w="11906" w:h="16838" w:code="9"/>
          <w:pgMar w:top="1440" w:right="1440" w:bottom="1440" w:left="1440" w:header="706" w:footer="706" w:gutter="0"/>
          <w:cols w:space="708"/>
          <w:docGrid w:linePitch="360"/>
        </w:sectPr>
      </w:pPr>
      <w:r>
        <w:br w:type="page"/>
      </w:r>
    </w:p>
    <w:tbl>
      <w:tblPr>
        <w:tblStyle w:val="TableGrid"/>
        <w:tblW w:w="457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66"/>
        <w:gridCol w:w="3827"/>
        <w:gridCol w:w="6664"/>
      </w:tblGrid>
      <w:tr w:rsidR="000C1594" w14:paraId="0D650689" w14:textId="77777777" w:rsidTr="00C14EDC">
        <w:trPr>
          <w:jc w:val="center"/>
        </w:trPr>
        <w:tc>
          <w:tcPr>
            <w:tcW w:w="888" w:type="pct"/>
            <w:shd w:val="clear" w:color="auto" w:fill="E7E6E6" w:themeFill="background2"/>
          </w:tcPr>
          <w:p w14:paraId="3F0D89F3" w14:textId="77777777" w:rsidR="000C1594" w:rsidRDefault="000C1594" w:rsidP="00C14EDC">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lastRenderedPageBreak/>
              <w:t>Title/name of code of practice</w:t>
            </w:r>
          </w:p>
        </w:tc>
        <w:tc>
          <w:tcPr>
            <w:tcW w:w="1500" w:type="pct"/>
            <w:shd w:val="clear" w:color="auto" w:fill="E7E6E6" w:themeFill="background2"/>
          </w:tcPr>
          <w:p w14:paraId="0571FAA9" w14:textId="77777777" w:rsidR="000C1594" w:rsidRDefault="000C1594" w:rsidP="00C14EDC">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t>Link</w:t>
            </w:r>
          </w:p>
        </w:tc>
        <w:tc>
          <w:tcPr>
            <w:tcW w:w="2612" w:type="pct"/>
            <w:shd w:val="clear" w:color="auto" w:fill="E7E6E6" w:themeFill="background2"/>
          </w:tcPr>
          <w:p w14:paraId="00A9CE89" w14:textId="77777777" w:rsidR="000C1594" w:rsidRDefault="000C1594" w:rsidP="00C14EDC">
            <w:pPr>
              <w:pStyle w:val="ListParagraph"/>
              <w:tabs>
                <w:tab w:val="left" w:pos="180"/>
              </w:tabs>
              <w:spacing w:after="120" w:line="276" w:lineRule="auto"/>
              <w:ind w:left="0" w:right="0" w:firstLine="0"/>
              <w:contextualSpacing w:val="0"/>
              <w:jc w:val="center"/>
              <w:rPr>
                <w:rFonts w:cstheme="minorHAnsi"/>
                <w:color w:val="D73329"/>
                <w:szCs w:val="20"/>
              </w:rPr>
            </w:pPr>
            <w:r>
              <w:rPr>
                <w:rFonts w:cstheme="minorHAnsi"/>
                <w:b/>
                <w:bCs/>
                <w:color w:val="404040" w:themeColor="text1" w:themeTint="BF"/>
                <w:szCs w:val="20"/>
              </w:rPr>
              <w:t>Purpose of the code of practice</w:t>
            </w:r>
          </w:p>
        </w:tc>
      </w:tr>
      <w:tr w:rsidR="000C1594" w:rsidRPr="0035788C" w14:paraId="5C394A98" w14:textId="77777777" w:rsidTr="0081555F">
        <w:trPr>
          <w:trHeight w:val="1440"/>
          <w:jc w:val="center"/>
        </w:trPr>
        <w:tc>
          <w:tcPr>
            <w:tcW w:w="845" w:type="pct"/>
          </w:tcPr>
          <w:p w14:paraId="77967F79" w14:textId="002D4D09" w:rsidR="000C1594" w:rsidRPr="00146C3C" w:rsidRDefault="000C1594" w:rsidP="00C14ED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1500" w:type="pct"/>
          </w:tcPr>
          <w:p w14:paraId="54895C97" w14:textId="3B963EC3" w:rsidR="000C1594" w:rsidRPr="00146C3C" w:rsidRDefault="000C1594" w:rsidP="00146C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2612" w:type="pct"/>
          </w:tcPr>
          <w:p w14:paraId="2B364672" w14:textId="06CDFCE7" w:rsidR="000C1594" w:rsidRPr="00146C3C" w:rsidRDefault="000C1594" w:rsidP="00146C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Pr>
                <w:rFonts w:cstheme="minorHAnsi"/>
                <w:color w:val="404040" w:themeColor="text1" w:themeTint="BF"/>
                <w:szCs w:val="24"/>
              </w:rPr>
              <w:t xml:space="preserve"> </w:t>
            </w:r>
          </w:p>
        </w:tc>
      </w:tr>
      <w:tr w:rsidR="000C1594" w14:paraId="25AF90C2" w14:textId="77777777" w:rsidTr="0081555F">
        <w:trPr>
          <w:trHeight w:val="1440"/>
          <w:jc w:val="center"/>
        </w:trPr>
        <w:tc>
          <w:tcPr>
            <w:tcW w:w="845" w:type="pct"/>
          </w:tcPr>
          <w:p w14:paraId="2EB9C323" w14:textId="3B915973" w:rsidR="000C1594" w:rsidRPr="00146C3C" w:rsidRDefault="000C1594" w:rsidP="00C14ED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1500" w:type="pct"/>
          </w:tcPr>
          <w:p w14:paraId="6DDD1CE2" w14:textId="0C6B1423" w:rsidR="000C1594" w:rsidRPr="00146C3C"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2612" w:type="pct"/>
          </w:tcPr>
          <w:p w14:paraId="50C80D35" w14:textId="02EB9145" w:rsidR="000C1594" w:rsidRPr="00146C3C" w:rsidRDefault="000C1594" w:rsidP="00146C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sidRPr="001E4E0A">
              <w:rPr>
                <w:rFonts w:cstheme="minorHAnsi"/>
                <w:color w:val="D73329"/>
                <w:sz w:val="22"/>
              </w:rPr>
              <w:t>.</w:t>
            </w:r>
          </w:p>
        </w:tc>
      </w:tr>
      <w:tr w:rsidR="000C1594" w:rsidRPr="004D29F4" w14:paraId="0C729362" w14:textId="77777777" w:rsidTr="0081555F">
        <w:trPr>
          <w:trHeight w:val="1440"/>
          <w:jc w:val="center"/>
        </w:trPr>
        <w:tc>
          <w:tcPr>
            <w:tcW w:w="845" w:type="pct"/>
          </w:tcPr>
          <w:p w14:paraId="538CE33D" w14:textId="44862815" w:rsidR="000C1594" w:rsidRPr="00146C3C" w:rsidRDefault="000C1594" w:rsidP="00C14ED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1500" w:type="pct"/>
          </w:tcPr>
          <w:p w14:paraId="31F2FBA7" w14:textId="43D49DB3" w:rsidR="000C1594" w:rsidRPr="00146C3C"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2612" w:type="pct"/>
          </w:tcPr>
          <w:p w14:paraId="767548B1" w14:textId="689FCF8C" w:rsidR="000C1594" w:rsidRPr="00146C3C"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r>
    </w:tbl>
    <w:p w14:paraId="228CCB6E" w14:textId="77777777" w:rsidR="000C1594" w:rsidRDefault="000C1594" w:rsidP="000C1594">
      <w:pPr>
        <w:spacing w:after="120" w:line="276" w:lineRule="auto"/>
        <w:sectPr w:rsidR="000C1594" w:rsidSect="002A331D">
          <w:headerReference w:type="even" r:id="rId19"/>
          <w:headerReference w:type="default" r:id="rId20"/>
          <w:pgSz w:w="16838" w:h="11906" w:orient="landscape" w:code="9"/>
          <w:pgMar w:top="1440" w:right="1440" w:bottom="1440" w:left="1440" w:header="706" w:footer="706" w:gutter="0"/>
          <w:cols w:space="708"/>
          <w:docGrid w:linePitch="360"/>
        </w:sectPr>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3AA671A4" w14:textId="77777777" w:rsidTr="00C14EDC">
        <w:trPr>
          <w:cantSplit/>
          <w:trHeight w:val="1260"/>
          <w:jc w:val="center"/>
        </w:trPr>
        <w:tc>
          <w:tcPr>
            <w:tcW w:w="848" w:type="pct"/>
            <w:tcBorders>
              <w:top w:val="nil"/>
              <w:left w:val="nil"/>
              <w:bottom w:val="nil"/>
              <w:right w:val="nil"/>
            </w:tcBorders>
            <w:shd w:val="clear" w:color="auto" w:fill="auto"/>
          </w:tcPr>
          <w:p w14:paraId="0E64F09D"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639B1320" wp14:editId="4F398CC3">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16F6C9C"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D402F1">
              <w:rPr>
                <w:rFonts w:cstheme="minorHAnsi"/>
                <w:color w:val="404040" w:themeColor="text1" w:themeTint="BF"/>
                <w:szCs w:val="24"/>
              </w:rPr>
              <w:t xml:space="preserve">Answer the following questions about </w:t>
            </w:r>
            <w:r w:rsidRPr="00D402F1">
              <w:rPr>
                <w:rFonts w:cstheme="minorHAnsi"/>
                <w:b/>
                <w:bCs/>
                <w:color w:val="404040" w:themeColor="text1" w:themeTint="BF"/>
                <w:szCs w:val="24"/>
              </w:rPr>
              <w:t>work health and safety industry standards</w:t>
            </w:r>
            <w:r>
              <w:rPr>
                <w:rFonts w:cstheme="minorHAnsi"/>
                <w:b/>
                <w:bCs/>
                <w:color w:val="404040" w:themeColor="text1" w:themeTint="BF"/>
                <w:szCs w:val="24"/>
              </w:rPr>
              <w:t xml:space="preserve"> </w:t>
            </w:r>
          </w:p>
        </w:tc>
      </w:tr>
      <w:tr w:rsidR="000C1594" w:rsidRPr="00487728" w14:paraId="42E26DD6" w14:textId="77777777" w:rsidTr="00C14ED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6279AC"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723D2FCC"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60FBD" w14:textId="77777777" w:rsidR="000C1594" w:rsidRPr="00487728" w:rsidRDefault="000C1594" w:rsidP="00722D8B">
            <w:pPr>
              <w:pStyle w:val="ListParagraph"/>
              <w:numPr>
                <w:ilvl w:val="0"/>
                <w:numId w:val="128"/>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 xml:space="preserve">What are </w:t>
            </w:r>
            <w:r>
              <w:rPr>
                <w:rFonts w:cstheme="minorHAnsi"/>
                <w:color w:val="404040" w:themeColor="text1" w:themeTint="BF"/>
                <w:szCs w:val="24"/>
              </w:rPr>
              <w:t>industry standards in the context of work health and safety</w:t>
            </w:r>
            <w:r w:rsidRPr="00487728">
              <w:rPr>
                <w:rFonts w:cstheme="minorHAnsi"/>
                <w:color w:val="404040" w:themeColor="text1" w:themeTint="BF"/>
                <w:szCs w:val="24"/>
              </w:rPr>
              <w:t>?</w:t>
            </w:r>
          </w:p>
          <w:p w14:paraId="0B951B18" w14:textId="457FF22F" w:rsidR="000C1594" w:rsidRPr="0081555F" w:rsidRDefault="000C1594" w:rsidP="0081555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tc>
      </w:tr>
      <w:tr w:rsidR="000C1594" w:rsidRPr="00487728" w14:paraId="1994DB58"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F9B46"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y is it important for a specific industry to have its own work health and safety standards?</w:t>
            </w:r>
          </w:p>
          <w:p w14:paraId="30C891F9" w14:textId="485863BB"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tc>
      </w:tr>
      <w:tr w:rsidR="000C1594" w:rsidRPr="00487728" w14:paraId="7E72A748"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AF894B"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es state/territory WHS legislation impact industry standards?</w:t>
            </w:r>
          </w:p>
          <w:p w14:paraId="2FC39D34" w14:textId="33812E27"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tc>
      </w:tr>
    </w:tbl>
    <w:p w14:paraId="01FF711B" w14:textId="7029B017" w:rsidR="000C1594" w:rsidRDefault="000C1594" w:rsidP="0081755B">
      <w:pPr>
        <w:spacing w:after="120" w:line="276" w:lineRule="auto"/>
        <w:ind w:lef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62DBBC2C" w14:textId="77777777" w:rsidTr="0081555F">
        <w:trPr>
          <w:cantSplit/>
          <w:trHeight w:val="1260"/>
          <w:jc w:val="center"/>
        </w:trPr>
        <w:tc>
          <w:tcPr>
            <w:tcW w:w="848" w:type="pct"/>
            <w:tcBorders>
              <w:top w:val="nil"/>
              <w:left w:val="nil"/>
              <w:bottom w:val="nil"/>
              <w:right w:val="nil"/>
            </w:tcBorders>
            <w:shd w:val="clear" w:color="auto" w:fill="auto"/>
          </w:tcPr>
          <w:p w14:paraId="3FA2C6D1"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drawing>
                <wp:inline distT="0" distB="0" distL="0" distR="0" wp14:anchorId="6DDA0262" wp14:editId="5F9A58D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62B207A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your state/territory WHS authorities.</w:t>
            </w:r>
            <w:r>
              <w:rPr>
                <w:rFonts w:cstheme="minorHAnsi"/>
                <w:color w:val="404040" w:themeColor="text1" w:themeTint="BF"/>
                <w:szCs w:val="24"/>
              </w:rPr>
              <w:t xml:space="preserve">  </w:t>
            </w:r>
          </w:p>
        </w:tc>
      </w:tr>
      <w:tr w:rsidR="000C1594" w:rsidRPr="00487728" w14:paraId="74A207CA" w14:textId="77777777" w:rsidTr="0081555F">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22CEDA86" w14:textId="77777777" w:rsidR="000C1594" w:rsidRPr="00487728"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487728" w14:paraId="6B3996C0" w14:textId="77777777" w:rsidTr="0081555F">
        <w:trPr>
          <w:cantSplit/>
          <w:trHeight w:val="1440"/>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86ECDB" w14:textId="62A062F9" w:rsidR="000C1594" w:rsidRPr="0081555F" w:rsidRDefault="000C1594" w:rsidP="0081555F">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E907E6">
              <w:rPr>
                <w:rFonts w:cstheme="minorHAnsi"/>
                <w:color w:val="404040" w:themeColor="text1" w:themeTint="BF"/>
                <w:szCs w:val="24"/>
              </w:rPr>
              <w:t xml:space="preserve">Complete the statement: The Commonwealth, state, and territory WHS authorities are responsible for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and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HS laws in their jurisdictions.</w:t>
            </w:r>
          </w:p>
        </w:tc>
      </w:tr>
      <w:tr w:rsidR="000C1594" w:rsidRPr="00487728" w14:paraId="77BC0D3B" w14:textId="77777777" w:rsidTr="0081555F">
        <w:trPr>
          <w:cantSplit/>
          <w:trHeight w:val="1440"/>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593412" w14:textId="77777777" w:rsidR="000C1594" w:rsidRPr="00487728" w:rsidRDefault="000C1594" w:rsidP="00722D8B">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states/territories that implement the model WHS laws, h</w:t>
            </w:r>
            <w:r w:rsidRPr="00487728">
              <w:rPr>
                <w:rFonts w:cstheme="minorHAnsi"/>
                <w:color w:val="404040" w:themeColor="text1" w:themeTint="BF"/>
                <w:szCs w:val="24"/>
              </w:rPr>
              <w:t xml:space="preserve">ow must the </w:t>
            </w:r>
            <w:r w:rsidRPr="00715139">
              <w:rPr>
                <w:rFonts w:cstheme="minorHAnsi"/>
                <w:color w:val="404040" w:themeColor="text1" w:themeTint="BF"/>
                <w:szCs w:val="24"/>
              </w:rPr>
              <w:t xml:space="preserve">states/territories </w:t>
            </w:r>
            <w:r w:rsidRPr="00487728">
              <w:rPr>
                <w:rFonts w:cstheme="minorHAnsi"/>
                <w:color w:val="404040" w:themeColor="text1" w:themeTint="BF"/>
                <w:szCs w:val="24"/>
              </w:rPr>
              <w:t xml:space="preserve">implement the model WHS laws in their jurisdiction? </w:t>
            </w:r>
          </w:p>
          <w:p w14:paraId="72B07D19" w14:textId="524BA375" w:rsidR="000C1594" w:rsidRPr="0081555F" w:rsidRDefault="000C1594" w:rsidP="0081555F">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0C1594" w:rsidRPr="00487728" w14:paraId="4A4DD188" w14:textId="77777777" w:rsidTr="0081555F">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549908" w14:textId="195F6DA8" w:rsidR="000C1594" w:rsidRPr="00487728" w:rsidRDefault="000C1594" w:rsidP="00722D8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Provide a link to your state/territory WHS regulator’s website/page.</w:t>
            </w:r>
          </w:p>
          <w:p w14:paraId="6491D965" w14:textId="06B2C97A" w:rsidR="000C1594" w:rsidRPr="0081555F" w:rsidRDefault="000C1594" w:rsidP="0081555F">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bl>
    <w:p w14:paraId="266C2014" w14:textId="77777777" w:rsidR="000C1594" w:rsidRDefault="000C1594" w:rsidP="000C1594">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38"/>
        <w:gridCol w:w="6062"/>
      </w:tblGrid>
      <w:tr w:rsidR="000C1594" w:rsidRPr="00487728" w14:paraId="220E4AF5" w14:textId="77777777" w:rsidTr="0081555F">
        <w:trPr>
          <w:cantSplit/>
          <w:trHeight w:val="1260"/>
          <w:jc w:val="center"/>
        </w:trPr>
        <w:tc>
          <w:tcPr>
            <w:tcW w:w="848" w:type="pct"/>
            <w:tcBorders>
              <w:top w:val="nil"/>
              <w:left w:val="nil"/>
              <w:bottom w:val="nil"/>
              <w:right w:val="nil"/>
            </w:tcBorders>
            <w:shd w:val="clear" w:color="auto" w:fill="auto"/>
          </w:tcPr>
          <w:p w14:paraId="1D1778A8"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F5032D0" wp14:editId="02BA1A33">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87C93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outline the duty of care of each the following:</w:t>
            </w:r>
          </w:p>
          <w:p w14:paraId="4E2A16BB"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p w14:paraId="3FB6CFE9"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Officers</w:t>
            </w:r>
          </w:p>
          <w:p w14:paraId="6352FE86"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Workers</w:t>
            </w:r>
          </w:p>
          <w:p w14:paraId="01FB5591" w14:textId="77777777" w:rsidR="000C1594" w:rsidRPr="00487728"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55326A9F" w14:textId="77777777" w:rsidTr="0081555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95E6416"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0BF18D69" w14:textId="77777777" w:rsidTr="0081555F">
        <w:tblPrEx>
          <w:tblBorders>
            <w:insideH w:val="single" w:sz="4" w:space="0" w:color="A6A6A6" w:themeColor="background1" w:themeShade="A6"/>
            <w:insideV w:val="single" w:sz="4" w:space="0" w:color="A6A6A6" w:themeColor="background1" w:themeShade="A6"/>
          </w:tblBorders>
        </w:tblPrEx>
        <w:trPr>
          <w:cantSplit/>
          <w:trHeight w:val="56"/>
          <w:jc w:val="center"/>
        </w:trPr>
        <w:tc>
          <w:tcPr>
            <w:tcW w:w="5000" w:type="pct"/>
            <w:gridSpan w:val="3"/>
            <w:shd w:val="clear" w:color="auto" w:fill="E7E6E6" w:themeFill="background2"/>
          </w:tcPr>
          <w:p w14:paraId="65EE8F05" w14:textId="77777777" w:rsidR="000C1594" w:rsidRPr="00487728" w:rsidRDefault="000C1594" w:rsidP="00C14EDC">
            <w:pPr>
              <w:spacing w:after="120" w:line="276" w:lineRule="auto"/>
              <w:ind w:left="0" w:right="0" w:firstLine="0"/>
              <w:jc w:val="center"/>
              <w:rPr>
                <w:rFonts w:cstheme="minorHAnsi"/>
                <w:b/>
                <w:bCs/>
                <w:color w:val="262626" w:themeColor="text1" w:themeTint="D9"/>
                <w:szCs w:val="24"/>
              </w:rPr>
            </w:pPr>
            <w:r w:rsidRPr="0041232E">
              <w:rPr>
                <w:rFonts w:cstheme="minorHAnsi"/>
                <w:b/>
                <w:bCs/>
                <w:color w:val="404040" w:themeColor="text1" w:themeTint="BF"/>
                <w:szCs w:val="24"/>
              </w:rPr>
              <w:t xml:space="preserve">Duty of care </w:t>
            </w:r>
          </w:p>
        </w:tc>
      </w:tr>
      <w:tr w:rsidR="0085089B" w:rsidRPr="00487728" w14:paraId="2EFAEDCE" w14:textId="77777777" w:rsidTr="00817B0E">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44" w:type="pct"/>
            <w:gridSpan w:val="2"/>
            <w:vMerge w:val="restart"/>
            <w:shd w:val="clear" w:color="auto" w:fill="auto"/>
            <w:vAlign w:val="center"/>
          </w:tcPr>
          <w:p w14:paraId="4CCA9969" w14:textId="77777777" w:rsidR="0085089B" w:rsidRPr="00487728" w:rsidRDefault="0085089B"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tc>
        <w:tc>
          <w:tcPr>
            <w:tcW w:w="3356" w:type="pct"/>
            <w:tcBorders>
              <w:bottom w:val="nil"/>
            </w:tcBorders>
            <w:shd w:val="clear" w:color="auto" w:fill="auto"/>
          </w:tcPr>
          <w:p w14:paraId="4661BF76" w14:textId="3E61B39E" w:rsidR="0085089B" w:rsidRPr="0081555F" w:rsidRDefault="0085089B" w:rsidP="00817B0E">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76904818" w14:textId="77777777" w:rsidTr="00717797">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1644" w:type="pct"/>
            <w:gridSpan w:val="2"/>
            <w:vMerge/>
            <w:shd w:val="clear" w:color="auto" w:fill="auto"/>
            <w:vAlign w:val="center"/>
          </w:tcPr>
          <w:p w14:paraId="5001908F" w14:textId="77777777" w:rsidR="0085089B" w:rsidRPr="0099720C" w:rsidRDefault="0085089B" w:rsidP="0099720C">
            <w:pPr>
              <w:spacing w:after="120" w:line="276" w:lineRule="auto"/>
              <w:ind w:right="0"/>
              <w:rPr>
                <w:rFonts w:cstheme="minorHAnsi"/>
                <w:color w:val="404040" w:themeColor="text1" w:themeTint="BF"/>
                <w:szCs w:val="24"/>
              </w:rPr>
            </w:pPr>
          </w:p>
        </w:tc>
        <w:tc>
          <w:tcPr>
            <w:tcW w:w="3356" w:type="pct"/>
            <w:tcBorders>
              <w:top w:val="nil"/>
            </w:tcBorders>
            <w:shd w:val="clear" w:color="auto" w:fill="auto"/>
          </w:tcPr>
          <w:p w14:paraId="67139D8E" w14:textId="4B4E6127" w:rsidR="0085089B" w:rsidRPr="00DE7DA9" w:rsidRDefault="0085089B" w:rsidP="00BD262C">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3AB7DB57" w14:textId="77777777" w:rsidTr="00817B0E">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44" w:type="pct"/>
            <w:gridSpan w:val="2"/>
            <w:vMerge w:val="restart"/>
            <w:shd w:val="clear" w:color="auto" w:fill="auto"/>
            <w:vAlign w:val="center"/>
          </w:tcPr>
          <w:p w14:paraId="6B81CCCD" w14:textId="77777777" w:rsidR="0085089B" w:rsidRPr="00487728" w:rsidRDefault="0085089B"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Officers</w:t>
            </w:r>
          </w:p>
        </w:tc>
        <w:tc>
          <w:tcPr>
            <w:tcW w:w="3356" w:type="pct"/>
            <w:tcBorders>
              <w:bottom w:val="nil"/>
            </w:tcBorders>
            <w:shd w:val="clear" w:color="auto" w:fill="auto"/>
          </w:tcPr>
          <w:p w14:paraId="243FB2B7" w14:textId="405A09AA" w:rsidR="0085089B" w:rsidRPr="0081555F" w:rsidRDefault="0085089B" w:rsidP="00BD262C">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07D96759" w14:textId="77777777" w:rsidTr="00717797">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1644" w:type="pct"/>
            <w:gridSpan w:val="2"/>
            <w:vMerge/>
            <w:shd w:val="clear" w:color="auto" w:fill="auto"/>
            <w:vAlign w:val="center"/>
          </w:tcPr>
          <w:p w14:paraId="760C07C3" w14:textId="77777777" w:rsidR="0085089B" w:rsidRPr="0099720C" w:rsidRDefault="0085089B" w:rsidP="0099720C">
            <w:pPr>
              <w:spacing w:after="120" w:line="276" w:lineRule="auto"/>
              <w:ind w:right="0"/>
              <w:rPr>
                <w:rFonts w:cstheme="minorHAnsi"/>
                <w:color w:val="404040" w:themeColor="text1" w:themeTint="BF"/>
                <w:szCs w:val="24"/>
              </w:rPr>
            </w:pPr>
          </w:p>
        </w:tc>
        <w:tc>
          <w:tcPr>
            <w:tcW w:w="3356" w:type="pct"/>
            <w:tcBorders>
              <w:top w:val="nil"/>
            </w:tcBorders>
            <w:shd w:val="clear" w:color="auto" w:fill="auto"/>
          </w:tcPr>
          <w:p w14:paraId="4692C697" w14:textId="6DB21F1E" w:rsidR="0085089B" w:rsidRPr="00DE7DA9" w:rsidRDefault="0085089B" w:rsidP="00BD262C">
            <w:pPr>
              <w:spacing w:after="120" w:line="276" w:lineRule="auto"/>
              <w:ind w:left="0" w:right="0" w:firstLine="0"/>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1EB52E00" w14:textId="77777777" w:rsidTr="00817B0E">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44" w:type="pct"/>
            <w:gridSpan w:val="2"/>
            <w:vMerge w:val="restart"/>
            <w:shd w:val="clear" w:color="auto" w:fill="auto"/>
            <w:vAlign w:val="center"/>
          </w:tcPr>
          <w:p w14:paraId="3066058C" w14:textId="77777777" w:rsidR="0085089B" w:rsidRPr="00487728" w:rsidRDefault="0085089B"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Workers</w:t>
            </w:r>
          </w:p>
        </w:tc>
        <w:tc>
          <w:tcPr>
            <w:tcW w:w="3356" w:type="pct"/>
            <w:tcBorders>
              <w:bottom w:val="nil"/>
            </w:tcBorders>
            <w:shd w:val="clear" w:color="auto" w:fill="auto"/>
          </w:tcPr>
          <w:p w14:paraId="7DBB8A4A" w14:textId="06196A7C" w:rsidR="0085089B" w:rsidRPr="0081555F" w:rsidRDefault="0085089B" w:rsidP="00817B0E">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0E4FE57B" w14:textId="77777777" w:rsidTr="00717797">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1644" w:type="pct"/>
            <w:gridSpan w:val="2"/>
            <w:vMerge/>
            <w:shd w:val="clear" w:color="auto" w:fill="auto"/>
            <w:vAlign w:val="center"/>
          </w:tcPr>
          <w:p w14:paraId="3E8FB36D" w14:textId="77777777" w:rsidR="0085089B" w:rsidRPr="0085089B" w:rsidRDefault="0085089B" w:rsidP="0085089B">
            <w:pPr>
              <w:spacing w:after="120" w:line="276" w:lineRule="auto"/>
              <w:ind w:right="0"/>
              <w:rPr>
                <w:rFonts w:cstheme="minorHAnsi"/>
                <w:color w:val="404040" w:themeColor="text1" w:themeTint="BF"/>
                <w:szCs w:val="24"/>
              </w:rPr>
            </w:pPr>
          </w:p>
        </w:tc>
        <w:tc>
          <w:tcPr>
            <w:tcW w:w="3356" w:type="pct"/>
            <w:tcBorders>
              <w:top w:val="nil"/>
            </w:tcBorders>
            <w:shd w:val="clear" w:color="auto" w:fill="auto"/>
          </w:tcPr>
          <w:p w14:paraId="29E34161" w14:textId="4CB67561" w:rsidR="0085089B" w:rsidRPr="00DE7DA9" w:rsidRDefault="0085089B" w:rsidP="00BD262C">
            <w:pPr>
              <w:spacing w:after="120" w:line="276" w:lineRule="auto"/>
              <w:ind w:left="0" w:right="0" w:firstLine="0"/>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bl>
    <w:p w14:paraId="27B265E2" w14:textId="77777777" w:rsidR="000C1594" w:rsidRDefault="000C1594" w:rsidP="000C1594">
      <w:pPr>
        <w:spacing w:after="120" w:line="276" w:lineRule="auto"/>
        <w:ind w:left="0" w:firstLine="0"/>
      </w:pPr>
    </w:p>
    <w:p w14:paraId="01FB453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7"/>
        <w:gridCol w:w="3211"/>
        <w:gridCol w:w="4518"/>
      </w:tblGrid>
      <w:tr w:rsidR="000C1594" w:rsidRPr="00487728" w14:paraId="2F65A407" w14:textId="77777777" w:rsidTr="00C14EDC">
        <w:trPr>
          <w:cantSplit/>
          <w:trHeight w:val="1260"/>
          <w:jc w:val="center"/>
        </w:trPr>
        <w:tc>
          <w:tcPr>
            <w:tcW w:w="718" w:type="pct"/>
            <w:tcBorders>
              <w:top w:val="nil"/>
              <w:left w:val="nil"/>
              <w:bottom w:val="nil"/>
              <w:right w:val="nil"/>
            </w:tcBorders>
            <w:shd w:val="clear" w:color="auto" w:fill="auto"/>
          </w:tcPr>
          <w:p w14:paraId="1F9A94EA"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88BD8B1" wp14:editId="6804C0B0">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gridSpan w:val="2"/>
            <w:tcBorders>
              <w:top w:val="nil"/>
              <w:left w:val="nil"/>
              <w:bottom w:val="nil"/>
              <w:right w:val="nil"/>
            </w:tcBorders>
            <w:shd w:val="clear" w:color="auto" w:fill="FFDA71"/>
            <w:vAlign w:val="center"/>
          </w:tcPr>
          <w:p w14:paraId="084F91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provide two examples of the rights and two examples of the responsibilities of each the following:</w:t>
            </w:r>
          </w:p>
          <w:p w14:paraId="6F843697"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 (Employers)</w:t>
            </w:r>
          </w:p>
          <w:p w14:paraId="3E2F1FBD"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fficers (Senior management, executive personnel)</w:t>
            </w:r>
            <w:r>
              <w:rPr>
                <w:rFonts w:cstheme="minorHAnsi"/>
                <w:color w:val="404040" w:themeColor="text1" w:themeTint="BF"/>
                <w:szCs w:val="24"/>
              </w:rPr>
              <w:t xml:space="preserve"> </w:t>
            </w:r>
          </w:p>
          <w:p w14:paraId="30E16A41"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ers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s</w:t>
            </w:r>
            <w:r w:rsidRPr="00487728">
              <w:rPr>
                <w:rFonts w:cstheme="minorHAnsi"/>
                <w:color w:val="404040" w:themeColor="text1" w:themeTint="BF"/>
                <w:szCs w:val="24"/>
              </w:rPr>
              <w:t>taff, contractors)</w:t>
            </w:r>
          </w:p>
          <w:p w14:paraId="52B61C39" w14:textId="77777777" w:rsidR="000C1594" w:rsidRPr="00487728" w:rsidRDefault="000C1594" w:rsidP="00C14EDC">
            <w:pPr>
              <w:pStyle w:val="ListParagraph"/>
              <w:spacing w:after="120" w:line="276" w:lineRule="auto"/>
              <w:ind w:left="606"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1C41F25F"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9527AE7"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737531E5" w14:textId="77777777" w:rsidTr="00752B43">
        <w:tblPrEx>
          <w:tblBorders>
            <w:insideH w:val="single" w:sz="4" w:space="0" w:color="A6A6A6" w:themeColor="background1" w:themeShade="A6"/>
            <w:insideV w:val="single" w:sz="4" w:space="0" w:color="A6A6A6" w:themeColor="background1" w:themeShade="A6"/>
          </w:tblBorders>
        </w:tblPrEx>
        <w:trPr>
          <w:cantSplit/>
          <w:trHeight w:val="56"/>
          <w:jc w:val="center"/>
        </w:trPr>
        <w:tc>
          <w:tcPr>
            <w:tcW w:w="5000" w:type="pct"/>
            <w:gridSpan w:val="3"/>
            <w:shd w:val="clear" w:color="auto" w:fill="E7E6E6" w:themeFill="background2"/>
          </w:tcPr>
          <w:p w14:paraId="55F3579E"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87728">
              <w:rPr>
                <w:rFonts w:cstheme="minorHAnsi"/>
                <w:b/>
                <w:bCs/>
                <w:color w:val="404040" w:themeColor="text1" w:themeTint="BF"/>
                <w:szCs w:val="24"/>
              </w:rPr>
              <w:t xml:space="preserve">Persons conducting business or undertaking (PCBU) (Employers) </w:t>
            </w:r>
          </w:p>
        </w:tc>
      </w:tr>
      <w:tr w:rsidR="000C1594" w:rsidRPr="00487728" w14:paraId="5FCDE91D" w14:textId="77777777" w:rsidTr="00752B43">
        <w:tblPrEx>
          <w:tblBorders>
            <w:insideH w:val="single" w:sz="4" w:space="0" w:color="A6A6A6" w:themeColor="background1" w:themeShade="A6"/>
            <w:insideV w:val="single" w:sz="4" w:space="0" w:color="A6A6A6" w:themeColor="background1" w:themeShade="A6"/>
          </w:tblBorders>
        </w:tblPrEx>
        <w:trPr>
          <w:cantSplit/>
          <w:trHeight w:val="56"/>
          <w:jc w:val="center"/>
        </w:trPr>
        <w:tc>
          <w:tcPr>
            <w:tcW w:w="2497" w:type="pct"/>
            <w:gridSpan w:val="2"/>
            <w:shd w:val="clear" w:color="auto" w:fill="E7E6E6" w:themeFill="background2"/>
          </w:tcPr>
          <w:p w14:paraId="720814CD"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3" w:type="pct"/>
            <w:shd w:val="clear" w:color="auto" w:fill="E7E6E6" w:themeFill="background2"/>
          </w:tcPr>
          <w:p w14:paraId="3B12EAFE"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4162311A" w14:textId="77777777" w:rsidTr="00752B43">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2497" w:type="pct"/>
            <w:gridSpan w:val="2"/>
            <w:tcBorders>
              <w:bottom w:val="nil"/>
            </w:tcBorders>
            <w:shd w:val="clear" w:color="auto" w:fill="auto"/>
          </w:tcPr>
          <w:p w14:paraId="09A3F822" w14:textId="76A763C0" w:rsidR="000C1594" w:rsidRPr="00487728"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bottom w:val="nil"/>
            </w:tcBorders>
          </w:tcPr>
          <w:p w14:paraId="65E5F12D" w14:textId="2F70D512" w:rsidR="000C1594" w:rsidRPr="00752B43"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752B43" w:rsidRPr="00487728" w14:paraId="2FB92488" w14:textId="77777777" w:rsidTr="00752B43">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2497" w:type="pct"/>
            <w:gridSpan w:val="2"/>
            <w:tcBorders>
              <w:top w:val="nil"/>
            </w:tcBorders>
            <w:shd w:val="clear" w:color="auto" w:fill="auto"/>
          </w:tcPr>
          <w:p w14:paraId="5B15BFA8" w14:textId="664B3E79" w:rsidR="00752B43" w:rsidRPr="00AF51FB" w:rsidRDefault="00752B43" w:rsidP="0081555F">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Reference:</w:t>
            </w:r>
            <w:r w:rsidRPr="00487728">
              <w:rPr>
                <w:rFonts w:cstheme="minorHAnsi"/>
                <w:color w:val="262626" w:themeColor="text1" w:themeTint="D9"/>
                <w:szCs w:val="24"/>
              </w:rPr>
              <w:t xml:space="preserv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top w:val="nil"/>
            </w:tcBorders>
          </w:tcPr>
          <w:p w14:paraId="6C666838" w14:textId="308CF379" w:rsidR="00752B43" w:rsidRPr="00AF51FB" w:rsidRDefault="00752B43" w:rsidP="0081555F">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0C1594" w:rsidRPr="00487728" w14:paraId="6733711D" w14:textId="77777777" w:rsidTr="00752B43">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2497" w:type="pct"/>
            <w:gridSpan w:val="2"/>
            <w:tcBorders>
              <w:bottom w:val="nil"/>
            </w:tcBorders>
            <w:shd w:val="clear" w:color="auto" w:fill="auto"/>
          </w:tcPr>
          <w:p w14:paraId="3D1B45C7" w14:textId="21B556FA"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bottom w:val="nil"/>
            </w:tcBorders>
          </w:tcPr>
          <w:p w14:paraId="5073027E" w14:textId="1CB401C0"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752B43" w:rsidRPr="00487728" w14:paraId="7577DF67" w14:textId="77777777" w:rsidTr="00752B43">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2497" w:type="pct"/>
            <w:gridSpan w:val="2"/>
            <w:tcBorders>
              <w:top w:val="nil"/>
            </w:tcBorders>
            <w:shd w:val="clear" w:color="auto" w:fill="auto"/>
          </w:tcPr>
          <w:p w14:paraId="5616F4CA" w14:textId="098C108A" w:rsidR="00752B43" w:rsidRPr="00AF51FB" w:rsidRDefault="00752B43"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top w:val="nil"/>
            </w:tcBorders>
          </w:tcPr>
          <w:p w14:paraId="49B9BC41" w14:textId="28B9F0CB" w:rsidR="00752B43" w:rsidRPr="00AF51FB" w:rsidRDefault="00752B43"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bl>
    <w:p w14:paraId="473EF2CB" w14:textId="77777777" w:rsidR="00752B43" w:rsidRDefault="00752B43">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gridCol w:w="11"/>
      </w:tblGrid>
      <w:tr w:rsidR="000C1594" w:rsidRPr="00487728" w14:paraId="53B2FCB4" w14:textId="77777777" w:rsidTr="00752B43">
        <w:trPr>
          <w:cantSplit/>
          <w:trHeight w:val="56"/>
          <w:jc w:val="center"/>
        </w:trPr>
        <w:tc>
          <w:tcPr>
            <w:tcW w:w="5000" w:type="pct"/>
            <w:gridSpan w:val="3"/>
            <w:shd w:val="clear" w:color="auto" w:fill="E7E6E6" w:themeFill="background2"/>
          </w:tcPr>
          <w:p w14:paraId="3B876178" w14:textId="49BBDDF6" w:rsidR="000C1594" w:rsidRPr="00435DEC"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lastRenderedPageBreak/>
              <w:t>Officers (Senior management, executive personnel)</w:t>
            </w:r>
          </w:p>
        </w:tc>
      </w:tr>
      <w:tr w:rsidR="000C1594" w:rsidRPr="00487728" w14:paraId="081D74F8" w14:textId="77777777" w:rsidTr="00752B43">
        <w:trPr>
          <w:cantSplit/>
          <w:trHeight w:val="56"/>
          <w:jc w:val="center"/>
        </w:trPr>
        <w:tc>
          <w:tcPr>
            <w:tcW w:w="2497" w:type="pct"/>
            <w:shd w:val="clear" w:color="auto" w:fill="E7E6E6" w:themeFill="background2"/>
          </w:tcPr>
          <w:p w14:paraId="14956381"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3" w:type="pct"/>
            <w:gridSpan w:val="2"/>
            <w:shd w:val="clear" w:color="auto" w:fill="E7E6E6" w:themeFill="background2"/>
          </w:tcPr>
          <w:p w14:paraId="421704BC"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6AE2173C" w14:textId="77777777" w:rsidTr="00752B43">
        <w:trPr>
          <w:cantSplit/>
          <w:trHeight w:val="1440"/>
          <w:jc w:val="center"/>
        </w:trPr>
        <w:tc>
          <w:tcPr>
            <w:tcW w:w="2497" w:type="pct"/>
            <w:tcBorders>
              <w:bottom w:val="nil"/>
            </w:tcBorders>
            <w:shd w:val="clear" w:color="auto" w:fill="auto"/>
          </w:tcPr>
          <w:p w14:paraId="7173584A" w14:textId="51B5DB0D" w:rsidR="000C1594" w:rsidRPr="00487728"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c>
          <w:tcPr>
            <w:tcW w:w="2503" w:type="pct"/>
            <w:gridSpan w:val="2"/>
            <w:tcBorders>
              <w:bottom w:val="nil"/>
            </w:tcBorders>
          </w:tcPr>
          <w:p w14:paraId="158D5AD3" w14:textId="5EECE2BE" w:rsidR="000C1594" w:rsidRPr="00752B43"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752B43" w:rsidRPr="00AF51FB" w14:paraId="0B018F3E" w14:textId="77777777" w:rsidTr="00752B43">
        <w:trPr>
          <w:cantSplit/>
          <w:trHeight w:val="567"/>
          <w:jc w:val="center"/>
        </w:trPr>
        <w:tc>
          <w:tcPr>
            <w:tcW w:w="2497" w:type="pct"/>
            <w:tcBorders>
              <w:top w:val="nil"/>
            </w:tcBorders>
            <w:shd w:val="clear" w:color="auto" w:fill="auto"/>
          </w:tcPr>
          <w:p w14:paraId="6DAC50A4"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gridSpan w:val="2"/>
            <w:tcBorders>
              <w:top w:val="nil"/>
            </w:tcBorders>
          </w:tcPr>
          <w:p w14:paraId="069E892F"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0C1594" w:rsidRPr="00487728" w14:paraId="4AE50CC8" w14:textId="77777777" w:rsidTr="00752B43">
        <w:trPr>
          <w:cantSplit/>
          <w:trHeight w:val="1440"/>
          <w:jc w:val="center"/>
        </w:trPr>
        <w:tc>
          <w:tcPr>
            <w:tcW w:w="2497" w:type="pct"/>
            <w:tcBorders>
              <w:bottom w:val="nil"/>
            </w:tcBorders>
            <w:shd w:val="clear" w:color="auto" w:fill="auto"/>
          </w:tcPr>
          <w:p w14:paraId="3C0ADBE5" w14:textId="574C8E86"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c>
          <w:tcPr>
            <w:tcW w:w="2503" w:type="pct"/>
            <w:gridSpan w:val="2"/>
            <w:tcBorders>
              <w:bottom w:val="nil"/>
            </w:tcBorders>
          </w:tcPr>
          <w:p w14:paraId="53FDCE6D" w14:textId="52D4D352"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752B43" w:rsidRPr="00AF51FB" w14:paraId="47B2D4FC" w14:textId="77777777" w:rsidTr="00752B43">
        <w:trPr>
          <w:cantSplit/>
          <w:trHeight w:val="567"/>
          <w:jc w:val="center"/>
        </w:trPr>
        <w:tc>
          <w:tcPr>
            <w:tcW w:w="2497" w:type="pct"/>
            <w:tcBorders>
              <w:top w:val="nil"/>
            </w:tcBorders>
            <w:shd w:val="clear" w:color="auto" w:fill="auto"/>
          </w:tcPr>
          <w:p w14:paraId="55E0F5B8"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gridSpan w:val="2"/>
            <w:tcBorders>
              <w:top w:val="nil"/>
            </w:tcBorders>
          </w:tcPr>
          <w:p w14:paraId="323F7687"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0C1594" w:rsidRPr="00487728" w14:paraId="5A10414C" w14:textId="77777777" w:rsidTr="00752B43">
        <w:trPr>
          <w:gridAfter w:val="1"/>
          <w:wAfter w:w="6" w:type="pct"/>
          <w:cantSplit/>
          <w:trHeight w:val="56"/>
          <w:jc w:val="center"/>
        </w:trPr>
        <w:tc>
          <w:tcPr>
            <w:tcW w:w="4994" w:type="pct"/>
            <w:gridSpan w:val="2"/>
            <w:shd w:val="clear" w:color="auto" w:fill="E7E6E6" w:themeFill="background2"/>
          </w:tcPr>
          <w:p w14:paraId="376C8AA9"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t xml:space="preserve">Workers (Staff, contractors) </w:t>
            </w:r>
          </w:p>
        </w:tc>
      </w:tr>
      <w:tr w:rsidR="000C1594" w:rsidRPr="00487728" w14:paraId="0F676210" w14:textId="77777777" w:rsidTr="00752B43">
        <w:trPr>
          <w:gridAfter w:val="1"/>
          <w:wAfter w:w="6" w:type="pct"/>
          <w:cantSplit/>
          <w:trHeight w:val="56"/>
          <w:jc w:val="center"/>
        </w:trPr>
        <w:tc>
          <w:tcPr>
            <w:tcW w:w="2497" w:type="pct"/>
            <w:shd w:val="clear" w:color="auto" w:fill="E7E6E6" w:themeFill="background2"/>
          </w:tcPr>
          <w:p w14:paraId="3CA5DA86"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497" w:type="pct"/>
            <w:shd w:val="clear" w:color="auto" w:fill="E7E6E6" w:themeFill="background2"/>
          </w:tcPr>
          <w:p w14:paraId="41BD1F52"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3CDDF340" w14:textId="77777777" w:rsidTr="006D779F">
        <w:trPr>
          <w:gridAfter w:val="1"/>
          <w:wAfter w:w="6" w:type="pct"/>
          <w:cantSplit/>
          <w:trHeight w:val="1440"/>
          <w:jc w:val="center"/>
        </w:trPr>
        <w:tc>
          <w:tcPr>
            <w:tcW w:w="2497" w:type="pct"/>
            <w:tcBorders>
              <w:bottom w:val="nil"/>
            </w:tcBorders>
            <w:shd w:val="clear" w:color="auto" w:fill="auto"/>
          </w:tcPr>
          <w:p w14:paraId="44E3E860" w14:textId="0243BD49" w:rsidR="000C1594" w:rsidRPr="00487728" w:rsidRDefault="000C1594" w:rsidP="006D779F">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c>
          <w:tcPr>
            <w:tcW w:w="2497" w:type="pct"/>
            <w:tcBorders>
              <w:bottom w:val="nil"/>
            </w:tcBorders>
          </w:tcPr>
          <w:p w14:paraId="7A02149E" w14:textId="691026C9" w:rsidR="000C1594" w:rsidRPr="006D779F" w:rsidRDefault="000C1594" w:rsidP="006D779F">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r>
      <w:tr w:rsidR="006D779F" w:rsidRPr="00487728" w14:paraId="5C31ADD0" w14:textId="77777777" w:rsidTr="006D779F">
        <w:trPr>
          <w:gridAfter w:val="1"/>
          <w:wAfter w:w="6" w:type="pct"/>
          <w:cantSplit/>
          <w:trHeight w:val="567"/>
          <w:jc w:val="center"/>
        </w:trPr>
        <w:tc>
          <w:tcPr>
            <w:tcW w:w="2497" w:type="pct"/>
            <w:tcBorders>
              <w:top w:val="nil"/>
            </w:tcBorders>
            <w:shd w:val="clear" w:color="auto" w:fill="auto"/>
          </w:tcPr>
          <w:p w14:paraId="73CFA629" w14:textId="39B24751" w:rsidR="006D779F" w:rsidRPr="00090D4B"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t xml:space="preserve">Reference: </w:t>
            </w: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c>
          <w:tcPr>
            <w:tcW w:w="2497" w:type="pct"/>
            <w:tcBorders>
              <w:top w:val="nil"/>
            </w:tcBorders>
          </w:tcPr>
          <w:p w14:paraId="0026665D" w14:textId="0BF33E5E" w:rsidR="006D779F" w:rsidRPr="00090D4B"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59593A">
              <w:rPr>
                <w:rFonts w:cstheme="minorHAnsi"/>
                <w:color w:val="404040" w:themeColor="text1" w:themeTint="BF"/>
                <w:szCs w:val="24"/>
              </w:rPr>
              <w:t xml:space="preserve">Reference: </w:t>
            </w:r>
            <w:r w:rsidRPr="0059593A">
              <w:rPr>
                <w:rFonts w:cstheme="minorHAnsi"/>
                <w:color w:val="404040" w:themeColor="text1" w:themeTint="BF"/>
                <w:szCs w:val="24"/>
              </w:rPr>
              <w:fldChar w:fldCharType="begin">
                <w:ffData>
                  <w:name w:val="Text1"/>
                  <w:enabled/>
                  <w:calcOnExit w:val="0"/>
                  <w:textInput/>
                </w:ffData>
              </w:fldChar>
            </w:r>
            <w:r w:rsidRPr="0059593A">
              <w:rPr>
                <w:rFonts w:cstheme="minorHAnsi"/>
                <w:color w:val="404040" w:themeColor="text1" w:themeTint="BF"/>
                <w:szCs w:val="24"/>
              </w:rPr>
              <w:instrText xml:space="preserve"> FORMTEXT </w:instrText>
            </w:r>
            <w:r w:rsidRPr="0059593A">
              <w:rPr>
                <w:rFonts w:cstheme="minorHAnsi"/>
                <w:color w:val="404040" w:themeColor="text1" w:themeTint="BF"/>
                <w:szCs w:val="24"/>
              </w:rPr>
            </w:r>
            <w:r w:rsidRPr="0059593A">
              <w:rPr>
                <w:rFonts w:cstheme="minorHAnsi"/>
                <w:color w:val="404040" w:themeColor="text1" w:themeTint="BF"/>
                <w:szCs w:val="24"/>
              </w:rPr>
              <w:fldChar w:fldCharType="separate"/>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rFonts w:cstheme="minorHAnsi"/>
                <w:color w:val="404040" w:themeColor="text1" w:themeTint="BF"/>
                <w:szCs w:val="24"/>
              </w:rPr>
              <w:fldChar w:fldCharType="end"/>
            </w:r>
          </w:p>
        </w:tc>
      </w:tr>
      <w:tr w:rsidR="000C1594" w:rsidRPr="00487728" w14:paraId="17ADF549" w14:textId="77777777" w:rsidTr="006D779F">
        <w:trPr>
          <w:gridAfter w:val="1"/>
          <w:wAfter w:w="6" w:type="pct"/>
          <w:cantSplit/>
          <w:trHeight w:val="1440"/>
          <w:jc w:val="center"/>
        </w:trPr>
        <w:tc>
          <w:tcPr>
            <w:tcW w:w="2497" w:type="pct"/>
            <w:tcBorders>
              <w:bottom w:val="nil"/>
            </w:tcBorders>
            <w:shd w:val="clear" w:color="auto" w:fill="auto"/>
          </w:tcPr>
          <w:p w14:paraId="7C0691F5" w14:textId="76D24450" w:rsidR="000C1594" w:rsidRPr="006D779F"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c>
          <w:tcPr>
            <w:tcW w:w="2497" w:type="pct"/>
            <w:tcBorders>
              <w:bottom w:val="nil"/>
            </w:tcBorders>
          </w:tcPr>
          <w:p w14:paraId="0B034656" w14:textId="3DD8B5AC" w:rsidR="000C1594" w:rsidRPr="006D779F"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6D779F" w:rsidRPr="00487728" w14:paraId="1936CF29" w14:textId="77777777" w:rsidTr="006D779F">
        <w:trPr>
          <w:gridAfter w:val="1"/>
          <w:wAfter w:w="6" w:type="pct"/>
          <w:cantSplit/>
          <w:trHeight w:val="567"/>
          <w:jc w:val="center"/>
        </w:trPr>
        <w:tc>
          <w:tcPr>
            <w:tcW w:w="2497" w:type="pct"/>
            <w:tcBorders>
              <w:top w:val="nil"/>
            </w:tcBorders>
            <w:shd w:val="clear" w:color="auto" w:fill="auto"/>
          </w:tcPr>
          <w:p w14:paraId="1E4C87D4" w14:textId="29DC85BF" w:rsidR="006D779F" w:rsidRPr="00090D4B"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c>
          <w:tcPr>
            <w:tcW w:w="2497" w:type="pct"/>
            <w:tcBorders>
              <w:top w:val="nil"/>
            </w:tcBorders>
          </w:tcPr>
          <w:p w14:paraId="7903934C" w14:textId="5FC506C5" w:rsidR="006D779F" w:rsidRPr="00DE7DA9"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bl>
    <w:p w14:paraId="4790E3DE" w14:textId="594EEFF2" w:rsidR="00752B43" w:rsidRDefault="00752B43" w:rsidP="0081755B">
      <w:pPr>
        <w:spacing w:after="120" w:line="276" w:lineRule="auto"/>
        <w:ind w:left="0" w:firstLine="0"/>
      </w:pPr>
    </w:p>
    <w:p w14:paraId="4457ED75" w14:textId="77777777" w:rsidR="00752B43" w:rsidRDefault="00752B43">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487728" w14:paraId="688C5E65" w14:textId="77777777" w:rsidTr="00C14EDC">
        <w:trPr>
          <w:cantSplit/>
          <w:trHeight w:val="1260"/>
          <w:jc w:val="center"/>
        </w:trPr>
        <w:tc>
          <w:tcPr>
            <w:tcW w:w="848" w:type="pct"/>
            <w:tcBorders>
              <w:top w:val="nil"/>
              <w:left w:val="nil"/>
              <w:bottom w:val="nil"/>
              <w:right w:val="nil"/>
            </w:tcBorders>
            <w:shd w:val="clear" w:color="auto" w:fill="auto"/>
          </w:tcPr>
          <w:p w14:paraId="1C82896D"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19610E3C" wp14:editId="3B6BD5A9">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DEE2E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hazardous manual tasks.</w:t>
            </w:r>
          </w:p>
          <w:p w14:paraId="3FB39C9F" w14:textId="77777777" w:rsidR="000C1594" w:rsidRPr="00487728"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work health and safety legislation and regulations.</w:t>
            </w:r>
          </w:p>
        </w:tc>
      </w:tr>
      <w:tr w:rsidR="000C1594" w:rsidRPr="00487728" w14:paraId="77AE11CA" w14:textId="77777777" w:rsidTr="00C14ED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C0E3257" w14:textId="77777777" w:rsidR="000C1594" w:rsidRPr="00487728"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487728" w14:paraId="7EC3DCB5"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17E91F"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hat is the PCBU’s responsibility with regard to hazardous manual tasks?</w:t>
            </w:r>
          </w:p>
          <w:p w14:paraId="7B18BAD1" w14:textId="63828AC7" w:rsidR="000C1594" w:rsidRPr="0081555F" w:rsidRDefault="000C1594" w:rsidP="0081555F">
            <w:pPr>
              <w:pStyle w:val="ListParagraph"/>
              <w:tabs>
                <w:tab w:val="left" w:pos="180"/>
              </w:tabs>
              <w:spacing w:after="120" w:line="276" w:lineRule="auto"/>
              <w:ind w:left="794" w:right="0" w:firstLine="0"/>
              <w:contextualSpacing w:val="0"/>
              <w:jc w:val="both"/>
              <w:rPr>
                <w:rFonts w:cstheme="minorHAnsi"/>
                <w:color w:val="404040" w:themeColor="text1" w:themeTint="BF"/>
                <w:sz w:val="22"/>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0C1594" w:rsidRPr="00487728" w14:paraId="0C150ED9" w14:textId="77777777" w:rsidTr="0081555F">
        <w:trPr>
          <w:cantSplit/>
          <w:trHeight w:val="1440"/>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3AF70477"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Identify the seven factors that PCBU’s must review and consider when determining control measures to implement for managing risks related to hazardous manual tasks. </w:t>
            </w:r>
          </w:p>
          <w:p w14:paraId="317314A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26ED540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9BDF4F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076CD406"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50EA78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4E3E76A2"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1371B40D" w14:textId="773C18E4" w:rsidR="000C1594" w:rsidRPr="0081555F" w:rsidRDefault="000C1594" w:rsidP="0081555F">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tc>
      </w:tr>
    </w:tbl>
    <w:p w14:paraId="2AFBDB24" w14:textId="77777777" w:rsidR="000C1594" w:rsidRDefault="000C1594" w:rsidP="000C1594">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0C1594" w:rsidRPr="00487728" w14:paraId="31B000CE" w14:textId="77777777" w:rsidTr="0081555F">
        <w:trPr>
          <w:cantSplit/>
          <w:trHeight w:val="1260"/>
          <w:jc w:val="center"/>
        </w:trPr>
        <w:tc>
          <w:tcPr>
            <w:tcW w:w="848" w:type="pct"/>
            <w:tcBorders>
              <w:top w:val="nil"/>
              <w:left w:val="nil"/>
              <w:bottom w:val="nil"/>
              <w:right w:val="nil"/>
            </w:tcBorders>
            <w:shd w:val="clear" w:color="auto" w:fill="auto"/>
          </w:tcPr>
          <w:p w14:paraId="1B12B32C"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2F08146" wp14:editId="4F9C1BD7">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3770503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infection control.</w:t>
            </w:r>
          </w:p>
          <w:p w14:paraId="6AC20E6B" w14:textId="77777777" w:rsidR="000C1594" w:rsidRPr="00487728"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legislation and regulations.</w:t>
            </w:r>
          </w:p>
        </w:tc>
      </w:tr>
      <w:tr w:rsidR="000C1594" w:rsidRPr="00487728" w14:paraId="671BDDF6" w14:textId="77777777" w:rsidTr="0081555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81BA1D2"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2E2668F8" w14:textId="77777777" w:rsidTr="00875754">
        <w:trPr>
          <w:trHeight w:val="1440"/>
          <w:jc w:val="center"/>
        </w:trPr>
        <w:tc>
          <w:tcPr>
            <w:tcW w:w="4997" w:type="pct"/>
            <w:gridSpan w:val="2"/>
            <w:tcBorders>
              <w:top w:val="single" w:sz="4" w:space="0" w:color="A6A6A6" w:themeColor="background1" w:themeShade="A6"/>
              <w:left w:val="single" w:sz="4" w:space="0" w:color="A6A6A6" w:themeColor="background1" w:themeShade="A6"/>
              <w:bottom w:val="nil"/>
            </w:tcBorders>
            <w:shd w:val="clear" w:color="auto" w:fill="auto"/>
          </w:tcPr>
          <w:p w14:paraId="4BC318E3" w14:textId="77777777" w:rsidR="000C1594" w:rsidRPr="00E07CEC"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t>Provide five examples of notifiable conditions/diseases in your state/territory.</w:t>
            </w:r>
          </w:p>
          <w:p w14:paraId="169E9C4D" w14:textId="77777777" w:rsidR="000C1594" w:rsidRPr="00E07CEC"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Provide a link where you sourced your responses for your assessor’s reference.</w:t>
            </w:r>
          </w:p>
          <w:p w14:paraId="5DDEF5A9"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4D833D5E"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ED62B58"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949B3E6"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24AD79CD" w14:textId="1444944C" w:rsidR="000C1594" w:rsidRPr="00875754" w:rsidRDefault="000C1594" w:rsidP="00875754">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tc>
      </w:tr>
      <w:tr w:rsidR="00875754" w:rsidRPr="00487728" w14:paraId="3D7F30FC" w14:textId="77777777" w:rsidTr="00875754">
        <w:trPr>
          <w:trHeight w:val="567"/>
          <w:jc w:val="center"/>
        </w:trPr>
        <w:tc>
          <w:tcPr>
            <w:tcW w:w="4997" w:type="pct"/>
            <w:gridSpan w:val="2"/>
            <w:tcBorders>
              <w:top w:val="nil"/>
              <w:left w:val="single" w:sz="4" w:space="0" w:color="A6A6A6" w:themeColor="background1" w:themeShade="A6"/>
              <w:bottom w:val="single" w:sz="4" w:space="0" w:color="A6A6A6" w:themeColor="background1" w:themeShade="A6"/>
            </w:tcBorders>
            <w:shd w:val="clear" w:color="auto" w:fill="auto"/>
          </w:tcPr>
          <w:p w14:paraId="3D63ECC6" w14:textId="1F962D2E" w:rsidR="00875754" w:rsidRPr="00875754" w:rsidRDefault="00875754" w:rsidP="00875754">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 xml:space="preserve">Source: </w:t>
            </w: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875754">
              <w:rPr>
                <w:rFonts w:cstheme="minorHAnsi"/>
                <w:color w:val="404040" w:themeColor="text1" w:themeTint="BF"/>
                <w:szCs w:val="24"/>
              </w:rPr>
              <w:t> </w:t>
            </w:r>
            <w:r w:rsidRPr="00875754">
              <w:rPr>
                <w:rFonts w:cstheme="minorHAnsi"/>
                <w:color w:val="404040" w:themeColor="text1" w:themeTint="BF"/>
                <w:szCs w:val="24"/>
              </w:rPr>
              <w:t> </w:t>
            </w:r>
            <w:r w:rsidRPr="00875754">
              <w:rPr>
                <w:rFonts w:cstheme="minorHAnsi"/>
                <w:color w:val="404040" w:themeColor="text1" w:themeTint="BF"/>
                <w:szCs w:val="24"/>
              </w:rPr>
              <w:t> </w:t>
            </w:r>
            <w:r w:rsidRPr="00875754">
              <w:rPr>
                <w:rFonts w:cstheme="minorHAnsi"/>
                <w:color w:val="404040" w:themeColor="text1" w:themeTint="BF"/>
                <w:szCs w:val="24"/>
              </w:rPr>
              <w:t> </w:t>
            </w:r>
            <w:r w:rsidRPr="00875754">
              <w:rPr>
                <w:rFonts w:cstheme="minorHAnsi"/>
                <w:color w:val="404040" w:themeColor="text1" w:themeTint="BF"/>
                <w:szCs w:val="24"/>
              </w:rPr>
              <w:t> </w:t>
            </w:r>
            <w:r w:rsidRPr="00E07CEC">
              <w:rPr>
                <w:rFonts w:cstheme="minorHAnsi"/>
                <w:color w:val="404040" w:themeColor="text1" w:themeTint="BF"/>
                <w:szCs w:val="24"/>
              </w:rPr>
              <w:fldChar w:fldCharType="end"/>
            </w:r>
          </w:p>
        </w:tc>
      </w:tr>
      <w:tr w:rsidR="000C1594" w:rsidRPr="00487728" w14:paraId="3F0E651D" w14:textId="77777777" w:rsidTr="00CD36A7">
        <w:trPr>
          <w:cantSplit/>
          <w:trHeight w:val="255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95AE1D" w14:textId="77777777" w:rsidR="000C1594" w:rsidRPr="0088545A"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What is the principal infection control legislation currently enforced in your state/territory? Provide an active and current link to the legislation identified. </w:t>
            </w:r>
          </w:p>
          <w:p w14:paraId="134554F9" w14:textId="77777777" w:rsidR="000C1594" w:rsidRPr="0088545A"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You must identify the infection control legislation in the state/territory you selected in the Preliminary Task of this Knowledge Assessment.</w:t>
            </w:r>
          </w:p>
          <w:p w14:paraId="65D97E0A" w14:textId="77777777" w:rsidR="000C1594" w:rsidRPr="0088545A"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egislation title: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p w14:paraId="50434081" w14:textId="2E07FCDE"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ink: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tc>
      </w:tr>
      <w:tr w:rsidR="000C1594" w:rsidRPr="00487728" w14:paraId="085D9BB7" w14:textId="77777777" w:rsidTr="00CD36A7">
        <w:trPr>
          <w:cantSplit/>
          <w:trHeight w:val="255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AD3732" w14:textId="77777777" w:rsidR="000C1594" w:rsidRPr="00487728"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In your own words, explain how PCBUs can exercise their duty of care in relation to infection control. </w:t>
            </w:r>
          </w:p>
          <w:p w14:paraId="44082AC5" w14:textId="17DE656B"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E4F89">
              <w:rPr>
                <w:rFonts w:cstheme="minorHAnsi"/>
                <w:color w:val="404040" w:themeColor="text1" w:themeTint="BF"/>
                <w:szCs w:val="24"/>
              </w:rPr>
              <w:fldChar w:fldCharType="begin">
                <w:ffData>
                  <w:name w:val="Text1"/>
                  <w:enabled/>
                  <w:calcOnExit w:val="0"/>
                  <w:textInput/>
                </w:ffData>
              </w:fldChar>
            </w:r>
            <w:r w:rsidRPr="000E4F89">
              <w:rPr>
                <w:rFonts w:cstheme="minorHAnsi"/>
                <w:color w:val="404040" w:themeColor="text1" w:themeTint="BF"/>
                <w:szCs w:val="24"/>
              </w:rPr>
              <w:instrText xml:space="preserve"> FORMTEXT </w:instrText>
            </w:r>
            <w:r w:rsidRPr="000E4F89">
              <w:rPr>
                <w:rFonts w:cstheme="minorHAnsi"/>
                <w:color w:val="404040" w:themeColor="text1" w:themeTint="BF"/>
                <w:szCs w:val="24"/>
              </w:rPr>
            </w:r>
            <w:r w:rsidRPr="000E4F89">
              <w:rPr>
                <w:rFonts w:cstheme="minorHAnsi"/>
                <w:color w:val="404040" w:themeColor="text1" w:themeTint="BF"/>
                <w:szCs w:val="24"/>
              </w:rPr>
              <w:fldChar w:fldCharType="separate"/>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rFonts w:cstheme="minorHAnsi"/>
                <w:color w:val="404040" w:themeColor="text1" w:themeTint="BF"/>
                <w:szCs w:val="24"/>
              </w:rPr>
              <w:fldChar w:fldCharType="end"/>
            </w:r>
          </w:p>
        </w:tc>
      </w:tr>
    </w:tbl>
    <w:p w14:paraId="0A2B79C0" w14:textId="77777777" w:rsidR="000C1594" w:rsidRDefault="000C1594" w:rsidP="000C1594">
      <w:pPr>
        <w:spacing w:after="120" w:line="276" w:lineRule="auto"/>
        <w:ind w:left="0" w:firstLine="0"/>
      </w:pPr>
    </w:p>
    <w:p w14:paraId="40EA6C0E"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301F77" w14:paraId="0714E72D" w14:textId="77777777" w:rsidTr="00C14EDC">
        <w:trPr>
          <w:cantSplit/>
          <w:trHeight w:val="1260"/>
          <w:jc w:val="center"/>
        </w:trPr>
        <w:tc>
          <w:tcPr>
            <w:tcW w:w="848" w:type="pct"/>
            <w:tcBorders>
              <w:top w:val="nil"/>
              <w:left w:val="nil"/>
              <w:bottom w:val="nil"/>
              <w:right w:val="nil"/>
            </w:tcBorders>
            <w:shd w:val="clear" w:color="auto" w:fill="auto"/>
          </w:tcPr>
          <w:p w14:paraId="7C401C7D" w14:textId="77777777" w:rsidR="000C1594" w:rsidRPr="00771001" w:rsidRDefault="000C1594" w:rsidP="00C14EDC">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32E4F6E6" wp14:editId="14E0AFB2">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291EB95"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mergency equipment signs that can commonly be seen in Australian organisations.</w:t>
            </w:r>
          </w:p>
          <w:p w14:paraId="73079CDA" w14:textId="77777777" w:rsidR="000C1594"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06193C5A" w14:textId="77777777" w:rsidR="000C1594"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emergency equipment sign.</w:t>
            </w:r>
          </w:p>
          <w:p w14:paraId="112D0491" w14:textId="77777777" w:rsidR="000C1594" w:rsidRPr="0077100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2AB79F2C" w14:textId="77777777" w:rsidTr="00C14EDC">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7F55B2D" w14:textId="77777777" w:rsidR="000C1594" w:rsidRPr="00301F77"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7756EE" w14:paraId="67B339DE" w14:textId="77777777" w:rsidTr="0081555F">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0B6D92" w14:textId="77777777" w:rsidR="000C1594" w:rsidRPr="00D66E76" w:rsidRDefault="000C1594"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1775D40" w14:textId="77777777" w:rsidR="000C1594" w:rsidRPr="00D66E76" w:rsidRDefault="000C1594"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B41003E" w14:textId="77777777" w:rsidR="000C1594" w:rsidRPr="00D66E76" w:rsidRDefault="000C1594"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1B8F8E58" w14:textId="77777777" w:rsidTr="0081555F">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BFDBCE"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AC106D9" wp14:editId="2A307BBD">
                  <wp:extent cx="1275907" cy="1275907"/>
                  <wp:effectExtent l="0" t="0" r="635" b="635"/>
                  <wp:docPr id="59"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1" descr="Icon&#10;&#10;Description automatically generated"/>
                          <pic:cNvPicPr>
                            <a:picLocks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278427" cy="1278427"/>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5FCCE2" w14:textId="1B3C2FD6" w:rsidR="000C1594" w:rsidRPr="0081555F" w:rsidRDefault="000C1594" w:rsidP="0081555F">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E4A4B5" w14:textId="6D7683BE"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01FCED95"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549098"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107D163" wp14:editId="43F880A2">
                  <wp:extent cx="1024128" cy="1024128"/>
                  <wp:effectExtent l="0" t="0" r="5080" b="5080"/>
                  <wp:docPr id="6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DCE1AB" w14:textId="65D8A20F"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D2B1D4" w14:textId="5C6C1040"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6D53524D"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331F41"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F6B8D23" wp14:editId="4C1239BA">
                  <wp:extent cx="1024128" cy="1024128"/>
                  <wp:effectExtent l="0" t="0" r="5080" b="5080"/>
                  <wp:docPr id="62"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3" descr="Icon&#10;&#10;Description automatically generated"/>
                          <pic:cNvPicPr>
                            <a:picLocks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BD3A8B" w14:textId="6D1CC601"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32221C" w14:textId="234B358B"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r>
              <w:rPr>
                <w:rFonts w:cstheme="minorHAnsi"/>
                <w:color w:val="D73329"/>
                <w:sz w:val="22"/>
              </w:rPr>
              <w:t xml:space="preserve"> </w:t>
            </w:r>
          </w:p>
        </w:tc>
      </w:tr>
      <w:tr w:rsidR="000C1594" w:rsidRPr="007756EE" w14:paraId="13BBBD29"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8954C7"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23D6F61" wp14:editId="39E6E223">
                  <wp:extent cx="1024128" cy="1024128"/>
                  <wp:effectExtent l="0" t="0" r="5080" b="5080"/>
                  <wp:docPr id="6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4" descr="Icon&#10;&#10;Description automatically generated"/>
                          <pic:cNvPicPr>
                            <a:picLocks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960C33" w14:textId="1C0669FF"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C32DAB" w14:textId="260B4038"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6DCA1552"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547EAD"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97E22F7" wp14:editId="27105E29">
                  <wp:extent cx="1024128" cy="1024128"/>
                  <wp:effectExtent l="0" t="0" r="5080" b="5080"/>
                  <wp:docPr id="6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AB5F67" w14:textId="53777840"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20DCFA" w14:textId="5D18E041"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81555F" w:rsidRPr="00D66E76" w14:paraId="51E30823" w14:textId="77777777" w:rsidTr="00C14EDC">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8B68044" w14:textId="77777777" w:rsidR="0081555F" w:rsidRPr="00D66E76" w:rsidRDefault="0081555F"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C6352F2" w14:textId="77777777" w:rsidR="0081555F" w:rsidRPr="00D66E76" w:rsidRDefault="0081555F"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71E820" w14:textId="77777777" w:rsidR="0081555F" w:rsidRPr="00D66E76" w:rsidRDefault="0081555F"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06085B3C"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A0D4F6"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9F90B1C" wp14:editId="222BFE33">
                  <wp:extent cx="1024128" cy="1024128"/>
                  <wp:effectExtent l="0" t="0" r="5080" b="5080"/>
                  <wp:docPr id="66" name="Picture 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51D865" w14:textId="3B27AE87"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DBBDAD" w14:textId="0FA2DB6B"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10FA7029"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0C7EB"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CC3B9E1" wp14:editId="4BBEADED">
                  <wp:extent cx="1024128" cy="1024128"/>
                  <wp:effectExtent l="0" t="0" r="5080" b="5080"/>
                  <wp:docPr id="67" name="Picture 67"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green and white sign&#10;&#10;Description automatically generated with low confidence"/>
                          <pic:cNvPicPr>
                            <a:picLocks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4762AE" w14:textId="086E55C8"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C6215C" w14:textId="2AAB2F42"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769A4B91"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AD8F09"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D2337FC" wp14:editId="7B27A50C">
                  <wp:extent cx="1021503" cy="1024128"/>
                  <wp:effectExtent l="0" t="0" r="7620" b="5080"/>
                  <wp:docPr id="68" name="Picture 68"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1E92CE" w14:textId="4F9A4693"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702723" w14:textId="18D61B97"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61A6AED2"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520293"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AF3A9C8" wp14:editId="30C53134">
                  <wp:extent cx="1024128" cy="1024128"/>
                  <wp:effectExtent l="0" t="0" r="5080" b="5080"/>
                  <wp:docPr id="69" name="Picture 69"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30" cstate="print">
                            <a:extLst>
                              <a:ext uri="{BEBA8EAE-BF5A-486C-A8C5-ECC9F3942E4B}">
                                <a14:imgProps xmlns:a14="http://schemas.microsoft.com/office/drawing/2010/main">
                                  <a14:imgLayer r:embed="rId3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76B6B9" w14:textId="53D54B9C"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98BD65" w14:textId="796FA9CE"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194CC5AF"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8D940A"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17FD5FAD" wp14:editId="6E4C23C5">
                  <wp:extent cx="1024128" cy="1024128"/>
                  <wp:effectExtent l="0" t="0" r="5080" b="5080"/>
                  <wp:docPr id="70" name="Picture 70"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32" cstate="print">
                            <a:extLst>
                              <a:ext uri="{BEBA8EAE-BF5A-486C-A8C5-ECC9F3942E4B}">
                                <a14:imgProps xmlns:a14="http://schemas.microsoft.com/office/drawing/2010/main">
                                  <a14:imgLayer r:embed="rId3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CF9066" w14:textId="178D6A18"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2B7C4F" w14:textId="28AF426E"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31487C07" w14:textId="77777777" w:rsidR="000C1594" w:rsidRDefault="000C1594" w:rsidP="000C1594">
      <w:pPr>
        <w:spacing w:after="120" w:line="276" w:lineRule="auto"/>
        <w:ind w:left="0" w:firstLine="0"/>
      </w:pPr>
    </w:p>
    <w:p w14:paraId="44CAEDE3"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74A14A8C" w14:textId="77777777" w:rsidTr="00C14EDC">
        <w:trPr>
          <w:cantSplit/>
          <w:trHeight w:val="1260"/>
          <w:jc w:val="center"/>
        </w:trPr>
        <w:tc>
          <w:tcPr>
            <w:tcW w:w="848" w:type="pct"/>
            <w:tcBorders>
              <w:top w:val="nil"/>
              <w:left w:val="nil"/>
              <w:bottom w:val="nil"/>
              <w:right w:val="nil"/>
            </w:tcBorders>
            <w:shd w:val="clear" w:color="auto" w:fill="auto"/>
          </w:tcPr>
          <w:p w14:paraId="3814F309" w14:textId="77777777" w:rsidR="000C1594" w:rsidRPr="00771001" w:rsidRDefault="000C1594" w:rsidP="00C14EDC">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7A05380C" wp14:editId="35440B63">
                  <wp:extent cx="682388" cy="712561"/>
                  <wp:effectExtent l="0" t="0" r="3810" b="0"/>
                  <wp:docPr id="71" name="Picture 7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6BC6462"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personal protective equipment (PPE) signs that can commonly be seen in Australian organisations.</w:t>
            </w:r>
          </w:p>
          <w:p w14:paraId="5463BB59" w14:textId="77777777" w:rsidR="000C1594"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11172492" w14:textId="77777777" w:rsidR="000C1594"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PPE sign.</w:t>
            </w:r>
          </w:p>
          <w:p w14:paraId="3FE2A358" w14:textId="77777777" w:rsidR="000C1594" w:rsidRPr="00771001"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5A7C0830" w14:textId="77777777" w:rsidTr="00C14EDC">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AB5C60E"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7756EE" w14:paraId="1177E04D" w14:textId="77777777" w:rsidTr="004552C0">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4E82290" w14:textId="77777777" w:rsidR="000C1594" w:rsidRPr="00D66E76" w:rsidRDefault="000C1594"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 xml:space="preserve">PPE sig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882B679" w14:textId="77777777" w:rsidR="000C1594" w:rsidRPr="00D66E76" w:rsidRDefault="000C1594"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9EF05C" w14:textId="77777777" w:rsidR="000C1594" w:rsidRPr="00D66E76" w:rsidRDefault="000C1594"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A16B4AB" w14:textId="77777777" w:rsidTr="004552C0">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E4AC82"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75A584" wp14:editId="525B768B">
                  <wp:extent cx="1069848" cy="1024128"/>
                  <wp:effectExtent l="0" t="0" r="0" b="5080"/>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83731" w14:textId="643197E3" w:rsidR="000C1594" w:rsidRPr="004552C0" w:rsidRDefault="000C1594" w:rsidP="004552C0">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7B37C0" w14:textId="3B8E309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7A4B06BD" w14:textId="77777777" w:rsidTr="004552C0">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1DB786"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19DF982D" wp14:editId="31DDBC7B">
                  <wp:extent cx="1069848" cy="1024128"/>
                  <wp:effectExtent l="0" t="0" r="0" b="5080"/>
                  <wp:docPr id="74" name="Picture 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963F1D" w14:textId="62F76FC4" w:rsidR="000C1594" w:rsidRPr="00355676"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74EA3E" w14:textId="7703C093" w:rsidR="000C1594" w:rsidRPr="00355676"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2F0149E0" w14:textId="77777777" w:rsidTr="004552C0">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4E8609"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2949520" wp14:editId="3929A951">
                  <wp:extent cx="1065567" cy="1024128"/>
                  <wp:effectExtent l="0" t="0" r="1270" b="5080"/>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786DD9" w14:textId="34B5256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C43A67" w14:textId="7267EC9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21616D30" w14:textId="77777777" w:rsidR="004552C0" w:rsidRDefault="004552C0">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22"/>
      </w:tblGrid>
      <w:tr w:rsidR="004552C0" w:rsidRPr="00D66E76" w14:paraId="12227E6E" w14:textId="77777777" w:rsidTr="004552C0">
        <w:trPr>
          <w:cantSplit/>
          <w:trHeight w:val="56"/>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98E5E60" w14:textId="77777777" w:rsidR="004552C0" w:rsidRPr="00D66E76" w:rsidRDefault="004552C0"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 xml:space="preserve">PPE sign </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C7796B" w14:textId="77777777" w:rsidR="004552C0" w:rsidRPr="00D66E76" w:rsidRDefault="004552C0"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089D0F8" w14:textId="77777777" w:rsidR="004552C0" w:rsidRPr="00D66E76" w:rsidRDefault="004552C0"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53966DDB"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7BE2A7" w14:textId="336E167C"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516737" wp14:editId="63F153D6">
                  <wp:extent cx="1031445" cy="1024128"/>
                  <wp:effectExtent l="0" t="0" r="0" b="5080"/>
                  <wp:docPr id="76" name="Picture 7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BCE4D9" w14:textId="7B224237"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D146D1" w14:textId="0AEF7D6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07CB8044"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0151A9"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C2A350C" wp14:editId="3A41F450">
                  <wp:extent cx="1331366" cy="1024128"/>
                  <wp:effectExtent l="0" t="0" r="2540" b="5080"/>
                  <wp:docPr id="77" name="Picture 77"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1BC59D" w14:textId="494EEDC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D71848" w14:textId="66A6826D"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5C247EE7"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0458B8"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F466A92" wp14:editId="1B731DC9">
                  <wp:extent cx="1024128" cy="1024128"/>
                  <wp:effectExtent l="0" t="0" r="5080" b="5080"/>
                  <wp:docPr id="78" name="Picture 78"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79E1B8" w14:textId="7C67B0E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D7E2CD" w14:textId="0929CB0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7F25591A" w14:textId="77777777" w:rsidR="000C1594" w:rsidRDefault="000C1594" w:rsidP="000C1594">
      <w:pPr>
        <w:spacing w:after="120" w:line="276" w:lineRule="auto"/>
        <w:ind w:left="0" w:firstLine="0"/>
      </w:pPr>
    </w:p>
    <w:p w14:paraId="56D83DF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06CCEC2A" w14:textId="77777777" w:rsidTr="00C14EDC">
        <w:trPr>
          <w:cantSplit/>
          <w:trHeight w:val="1260"/>
          <w:jc w:val="center"/>
        </w:trPr>
        <w:tc>
          <w:tcPr>
            <w:tcW w:w="848" w:type="pct"/>
            <w:tcBorders>
              <w:top w:val="nil"/>
              <w:left w:val="nil"/>
              <w:bottom w:val="nil"/>
              <w:right w:val="nil"/>
            </w:tcBorders>
            <w:shd w:val="clear" w:color="auto" w:fill="auto"/>
          </w:tcPr>
          <w:p w14:paraId="40CD3E5D" w14:textId="77777777" w:rsidR="000C1594" w:rsidRPr="00771001" w:rsidRDefault="000C1594" w:rsidP="00C14EDC">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2A4A6B15" wp14:editId="03FACDEA">
                  <wp:extent cx="682388" cy="712561"/>
                  <wp:effectExtent l="0" t="0" r="3810" b="0"/>
                  <wp:docPr id="79" name="Picture 7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CDE3A46"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safety signs for classifying hazards that can commonly be seen in Australian organisations.</w:t>
            </w:r>
          </w:p>
          <w:p w14:paraId="146E43A8" w14:textId="77777777" w:rsidR="000C1594"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65264EA8" w14:textId="77777777" w:rsidR="000C1594"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sign for classifying hazards.</w:t>
            </w:r>
          </w:p>
          <w:p w14:paraId="09A47FF1" w14:textId="77777777" w:rsidR="000C1594" w:rsidRPr="00771001"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7640E2D9" w14:textId="77777777" w:rsidTr="00C14EDC">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E8CAFCA"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7756EE" w14:paraId="50BA0A00" w14:textId="77777777" w:rsidTr="00C14EDC">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E20915" w14:textId="77777777" w:rsidR="000C1594" w:rsidRPr="00D66E76" w:rsidRDefault="000C1594"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Hazard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834537" w14:textId="77777777" w:rsidR="000C1594" w:rsidRPr="00D66E76" w:rsidRDefault="000C1594"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D033FFA" w14:textId="77777777" w:rsidR="000C1594" w:rsidRPr="00D66E76" w:rsidRDefault="000C1594"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9B70DE0" w14:textId="77777777" w:rsidTr="00C14EDC">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1E73FA"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30733B">
              <w:rPr>
                <w:noProof/>
              </w:rPr>
              <w:drawing>
                <wp:inline distT="0" distB="0" distL="0" distR="0" wp14:anchorId="47BA2FD9" wp14:editId="4CCA6741">
                  <wp:extent cx="1373909" cy="1373909"/>
                  <wp:effectExtent l="0" t="0" r="0" b="0"/>
                  <wp:docPr id="80" name="Picture 80" descr="A yellow sign with a skull an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yellow sign with a skull and text&#10;&#10;Description automatically generated with low confidence"/>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373909" cy="1373909"/>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B9152A" w14:textId="225518E0"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72947C" w14:textId="290C49A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49F3A41D" w14:textId="77777777" w:rsidTr="00C14EDC">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9C0006"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BE81723" wp14:editId="61CC4A1E">
                  <wp:extent cx="1170432" cy="1024128"/>
                  <wp:effectExtent l="0" t="0" r="0" b="5080"/>
                  <wp:docPr id="81" name="Picture 81"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41" cstate="print">
                            <a:extLst>
                              <a:ext uri="{BEBA8EAE-BF5A-486C-A8C5-ECC9F3942E4B}">
                                <a14:imgProps xmlns:a14="http://schemas.microsoft.com/office/drawing/2010/main">
                                  <a14:imgLayer r:embed="rId4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58CDDE" w14:textId="3295D9E9"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49A960" w14:textId="5FE7368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12AD8810" w14:textId="77777777" w:rsidTr="00C14EDC">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EBB704"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54447C6" wp14:editId="57825FD4">
                  <wp:extent cx="1144277" cy="1024128"/>
                  <wp:effectExtent l="0" t="0" r="0" b="5080"/>
                  <wp:docPr id="82" name="Picture 82" descr="Image result for high voltag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igh voltage sign"/>
                          <pic:cNvPicPr>
                            <a:picLocks noChangeAspect="1" noChangeArrowheads="1"/>
                          </pic:cNvPicPr>
                        </pic:nvPicPr>
                        <pic:blipFill rotWithShape="1">
                          <a:blip r:embed="rId43" cstate="print">
                            <a:extLst>
                              <a:ext uri="{BEBA8EAE-BF5A-486C-A8C5-ECC9F3942E4B}">
                                <a14:imgProps xmlns:a14="http://schemas.microsoft.com/office/drawing/2010/main">
                                  <a14:imgLayer r:embed="rId44">
                                    <a14:imgEffect>
                                      <a14:brightnessContrast contrast="40000"/>
                                    </a14:imgEffect>
                                  </a14:imgLayer>
                                </a14:imgProps>
                              </a:ext>
                              <a:ext uri="{28A0092B-C50C-407E-A947-70E740481C1C}">
                                <a14:useLocalDpi xmlns:a14="http://schemas.microsoft.com/office/drawing/2010/main" val="0"/>
                              </a:ext>
                            </a:extLst>
                          </a:blip>
                          <a:srcRect t="5500" b="5000"/>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A562A9" w14:textId="0153F95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D56C6E" w14:textId="297A2C4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7CC114F7" w14:textId="77777777" w:rsidTr="00C14EDC">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4987F5"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FA32D3E" wp14:editId="720B8C92">
                  <wp:extent cx="1144277" cy="1024128"/>
                  <wp:effectExtent l="0" t="0" r="0" b="5080"/>
                  <wp:docPr id="83" name="Picture 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Ic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AF823E" w14:textId="3B6312F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C41B3" w14:textId="01BCAEB2"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r w:rsidRPr="00D66E76">
              <w:rPr>
                <w:color w:val="404040" w:themeColor="text1" w:themeTint="BF"/>
              </w:rPr>
              <w:t xml:space="preserve"> </w:t>
            </w:r>
          </w:p>
        </w:tc>
      </w:tr>
    </w:tbl>
    <w:p w14:paraId="32DB1492" w14:textId="77777777" w:rsidR="004552C0" w:rsidRDefault="004552C0">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22"/>
      </w:tblGrid>
      <w:tr w:rsidR="004552C0" w:rsidRPr="00D66E76" w14:paraId="7B504A9D" w14:textId="77777777" w:rsidTr="004552C0">
        <w:trPr>
          <w:cantSplit/>
          <w:trHeight w:val="56"/>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3BC6AF" w14:textId="77777777" w:rsidR="004552C0" w:rsidRPr="00D66E76" w:rsidRDefault="004552C0"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Hazard sign</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41E397" w14:textId="77777777" w:rsidR="004552C0" w:rsidRPr="00D66E76" w:rsidRDefault="004552C0"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2C504A7" w14:textId="77777777" w:rsidR="004552C0" w:rsidRPr="00D66E76" w:rsidRDefault="004552C0"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3C982093"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64E36A1" w14:textId="51A49AFF"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401CB034" wp14:editId="27A09BC6">
                  <wp:extent cx="1195232" cy="1024128"/>
                  <wp:effectExtent l="0" t="0" r="5080" b="5080"/>
                  <wp:docPr id="84" name="Picture 84" descr="Image result for tripping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ripping hazard"/>
                          <pic:cNvPicPr>
                            <a:picLocks noChangeAspect="1" noChangeArrowheads="1"/>
                          </pic:cNvPicPr>
                        </pic:nvPicPr>
                        <pic:blipFill rotWithShape="1">
                          <a:blip r:embed="rId46" cstate="print">
                            <a:extLst>
                              <a:ext uri="{BEBA8EAE-BF5A-486C-A8C5-ECC9F3942E4B}">
                                <a14:imgProps xmlns:a14="http://schemas.microsoft.com/office/drawing/2010/main">
                                  <a14:imgLayer r:embed="rId47">
                                    <a14:imgEffect>
                                      <a14:brightnessContrast contrast="40000"/>
                                    </a14:imgEffect>
                                  </a14:imgLayer>
                                </a14:imgProps>
                              </a:ext>
                              <a:ext uri="{28A0092B-C50C-407E-A947-70E740481C1C}">
                                <a14:useLocalDpi xmlns:a14="http://schemas.microsoft.com/office/drawing/2010/main" val="0"/>
                              </a:ext>
                            </a:extLst>
                          </a:blip>
                          <a:srcRect t="7257" b="7059"/>
                          <a:stretch/>
                        </pic:blipFill>
                        <pic:spPr bwMode="auto">
                          <a:xfrm>
                            <a:off x="0" y="0"/>
                            <a:ext cx="119523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E899DD" w14:textId="67F20940"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541AE2" w14:textId="6A6F767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75D61D78"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268464"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5784CF73" wp14:editId="1D17446C">
                  <wp:extent cx="1152642" cy="1024128"/>
                  <wp:effectExtent l="0" t="0" r="0" b="5080"/>
                  <wp:docPr id="85" name="Picture 85"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48">
                            <a:extLst>
                              <a:ext uri="{BEBA8EAE-BF5A-486C-A8C5-ECC9F3942E4B}">
                                <a14:imgProps xmlns:a14="http://schemas.microsoft.com/office/drawing/2010/main">
                                  <a14:imgLayer r:embed="rId49">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4A2BF7" w14:textId="7462785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E719D1" w14:textId="65700627"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2BA5EA02"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358DCA"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0A8AE51" wp14:editId="02340D0E">
                  <wp:extent cx="1177817" cy="1023620"/>
                  <wp:effectExtent l="0" t="0" r="3810" b="5080"/>
                  <wp:docPr id="86" name="Picture 86" descr="Image result for hot surfac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hot surface sign"/>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79457" cy="1025045"/>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1CEFCD" w14:textId="61B13A46"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A511BA" w14:textId="010087E3"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3916E767"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BCD511"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21E58B55" wp14:editId="7E1F0D06">
                  <wp:extent cx="1168207" cy="1024128"/>
                  <wp:effectExtent l="0" t="0" r="0" b="5080"/>
                  <wp:docPr id="87" name="Picture 87"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420B23" w14:textId="5BC96AE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ACDFEA" w14:textId="75F107A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0517E507"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B83AA0"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0843AB86" wp14:editId="2717EF66">
                  <wp:extent cx="1224951" cy="1023620"/>
                  <wp:effectExtent l="0" t="0" r="0" b="5080"/>
                  <wp:docPr id="88" name="Picture 88" descr="Image result for highly flammabl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ighly flammable sign"/>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l="27083" t="2226" r="27102" b="57517"/>
                          <a:stretch/>
                        </pic:blipFill>
                        <pic:spPr bwMode="auto">
                          <a:xfrm>
                            <a:off x="0" y="0"/>
                            <a:ext cx="1227706" cy="1025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A97766" w14:textId="4C615A4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650904" w14:textId="4CE17DFC"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3FDE30FC"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B9F9B7"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5C47ECFA" wp14:editId="4E5B1341">
                  <wp:extent cx="1173682" cy="1023544"/>
                  <wp:effectExtent l="0" t="0" r="7620" b="5715"/>
                  <wp:docPr id="89" name="Picture 89" descr="Image result for beware of vehicle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eware of vehicles  sign"/>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l="20962" t="2597" r="20602" b="41931"/>
                          <a:stretch/>
                        </pic:blipFill>
                        <pic:spPr bwMode="auto">
                          <a:xfrm>
                            <a:off x="0" y="0"/>
                            <a:ext cx="1180140" cy="1029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6761F" w14:textId="295E3B60"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DA398A" w14:textId="5C490EF7"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4A0A02D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0C1594" w:rsidRPr="00301F77" w14:paraId="26763400" w14:textId="77777777" w:rsidTr="00C14EDC">
        <w:trPr>
          <w:cantSplit/>
          <w:trHeight w:val="1260"/>
          <w:jc w:val="center"/>
        </w:trPr>
        <w:tc>
          <w:tcPr>
            <w:tcW w:w="848" w:type="pct"/>
            <w:tcBorders>
              <w:top w:val="nil"/>
              <w:left w:val="nil"/>
              <w:bottom w:val="nil"/>
              <w:right w:val="nil"/>
            </w:tcBorders>
            <w:shd w:val="clear" w:color="auto" w:fill="auto"/>
          </w:tcPr>
          <w:p w14:paraId="7D1B12DE" w14:textId="77777777" w:rsidR="000C1594" w:rsidRPr="00133A8D" w:rsidRDefault="000C1594" w:rsidP="00C14EDC">
            <w:pPr>
              <w:spacing w:after="120" w:line="276" w:lineRule="auto"/>
              <w:ind w:left="0" w:right="0" w:firstLine="0"/>
              <w:jc w:val="center"/>
              <w:rPr>
                <w:rFonts w:cstheme="minorHAnsi"/>
                <w:color w:val="262626" w:themeColor="text1" w:themeTint="D9"/>
                <w:szCs w:val="24"/>
              </w:rPr>
            </w:pPr>
            <w:r w:rsidRPr="00133A8D">
              <w:rPr>
                <w:rFonts w:cstheme="minorHAnsi"/>
                <w:noProof/>
                <w:color w:val="404040" w:themeColor="text1" w:themeTint="BF"/>
                <w:szCs w:val="24"/>
              </w:rPr>
              <w:lastRenderedPageBreak/>
              <w:drawing>
                <wp:inline distT="0" distB="0" distL="0" distR="0" wp14:anchorId="16FE75B0" wp14:editId="3AF5A8F2">
                  <wp:extent cx="682388" cy="712561"/>
                  <wp:effectExtent l="0" t="0" r="3810" b="0"/>
                  <wp:docPr id="90" name="Picture 9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2AFD406" w14:textId="77777777" w:rsidR="000C1594" w:rsidRPr="007C7FB1"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7C7FB1">
              <w:rPr>
                <w:rFonts w:cstheme="minorHAnsi"/>
                <w:color w:val="404040" w:themeColor="text1" w:themeTint="BF"/>
                <w:szCs w:val="24"/>
              </w:rPr>
              <w:t>In your own words, briefly explain the following</w:t>
            </w:r>
            <w:r>
              <w:rPr>
                <w:rFonts w:cstheme="minorHAnsi"/>
                <w:color w:val="404040" w:themeColor="text1" w:themeTint="BF"/>
                <w:szCs w:val="24"/>
              </w:rPr>
              <w:t xml:space="preserve"> in the context of direct client care:</w:t>
            </w:r>
          </w:p>
          <w:p w14:paraId="7E65A9F1" w14:textId="77777777" w:rsidR="000C1594" w:rsidRPr="007C7FB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hazards?</w:t>
            </w:r>
          </w:p>
          <w:p w14:paraId="1D35727F" w14:textId="77777777" w:rsidR="000C1594" w:rsidRPr="00133A8D"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risks?</w:t>
            </w:r>
          </w:p>
        </w:tc>
      </w:tr>
      <w:tr w:rsidR="000C1594" w:rsidRPr="00301F77" w14:paraId="184F6927"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FB5B0E1"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7756EE" w14:paraId="6621D771" w14:textId="77777777" w:rsidTr="004552C0">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7C2AF82" w14:textId="77777777" w:rsidR="000C1594" w:rsidRPr="00975E55" w:rsidRDefault="000C1594" w:rsidP="003B14CC">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hazard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F6EE53" w14:textId="4B29BF07" w:rsidR="000C1594" w:rsidRPr="007756EE" w:rsidRDefault="000C1594" w:rsidP="003B14CC">
            <w:pPr>
              <w:spacing w:after="120" w:line="276" w:lineRule="auto"/>
              <w:ind w:left="74" w:right="108" w:firstLine="0"/>
              <w:rPr>
                <w:rFonts w:cstheme="minorHAnsi"/>
                <w:color w:val="262626" w:themeColor="text1" w:themeTint="D9"/>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tc>
      </w:tr>
      <w:tr w:rsidR="000C1594" w:rsidRPr="007756EE" w14:paraId="7F8891A2" w14:textId="77777777" w:rsidTr="004552C0">
        <w:trPr>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52FC78" w14:textId="77777777" w:rsidR="000C1594" w:rsidRPr="00975E55" w:rsidRDefault="000C1594" w:rsidP="003B14CC">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risk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7C7B06" w14:textId="2959594D" w:rsidR="000C1594" w:rsidRPr="007756EE" w:rsidRDefault="000C1594" w:rsidP="003B14CC">
            <w:pPr>
              <w:spacing w:after="120" w:line="276" w:lineRule="auto"/>
              <w:ind w:left="74" w:right="108" w:firstLine="0"/>
              <w:rPr>
                <w:rFonts w:cstheme="minorHAnsi"/>
                <w:color w:val="262626" w:themeColor="text1" w:themeTint="D9"/>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tc>
      </w:tr>
    </w:tbl>
    <w:p w14:paraId="22B8824A" w14:textId="368AF2DF" w:rsidR="000C1594" w:rsidRDefault="000C1594" w:rsidP="00DB2056">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0325276A" w14:textId="77777777" w:rsidTr="00C14EDC">
        <w:trPr>
          <w:cantSplit/>
          <w:trHeight w:val="1260"/>
          <w:jc w:val="center"/>
        </w:trPr>
        <w:tc>
          <w:tcPr>
            <w:tcW w:w="848" w:type="pct"/>
            <w:tcBorders>
              <w:top w:val="nil"/>
              <w:left w:val="nil"/>
              <w:bottom w:val="nil"/>
              <w:right w:val="nil"/>
            </w:tcBorders>
            <w:shd w:val="clear" w:color="auto" w:fill="auto"/>
          </w:tcPr>
          <w:p w14:paraId="1B6B0C61" w14:textId="77777777" w:rsidR="000C1594" w:rsidRPr="0089301C" w:rsidRDefault="000C1594" w:rsidP="00C14EDC">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drawing>
                <wp:inline distT="0" distB="0" distL="0" distR="0" wp14:anchorId="7D5F14BE" wp14:editId="43ABAC24">
                  <wp:extent cx="682388" cy="712561"/>
                  <wp:effectExtent l="0" t="0" r="3810" b="0"/>
                  <wp:docPr id="91" name="Picture 9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4C6A14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escribe the following strategies for minimising risk.</w:t>
            </w:r>
          </w:p>
        </w:tc>
      </w:tr>
      <w:tr w:rsidR="000C1594" w:rsidRPr="00301F77" w14:paraId="302DE64B"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365B718"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301F77" w14:paraId="4D311579" w14:textId="77777777" w:rsidTr="00C14EDC">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168C62" w14:textId="77777777" w:rsidR="000C1594" w:rsidRPr="00B43F08" w:rsidRDefault="000C1594" w:rsidP="00C14ED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trategies for minimising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4146344" w14:textId="77777777" w:rsidR="000C1594" w:rsidRPr="00301F77" w:rsidRDefault="000C1594" w:rsidP="00C14EDC">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Description</w:t>
            </w:r>
          </w:p>
        </w:tc>
      </w:tr>
      <w:tr w:rsidR="000C1594" w:rsidRPr="00301F77" w14:paraId="42419689" w14:textId="77777777" w:rsidTr="003B14C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1A0D7" w14:textId="77777777" w:rsidR="000C1594" w:rsidRPr="00301F77" w:rsidRDefault="000C1594" w:rsidP="00C14ED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mechanical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799B24" w14:textId="460323E8" w:rsidR="000C1594" w:rsidRPr="00DD70E8" w:rsidRDefault="000C1594" w:rsidP="003B14CC">
            <w:pPr>
              <w:spacing w:after="120" w:line="276" w:lineRule="auto"/>
              <w:ind w:left="0" w:right="0" w:firstLine="0"/>
              <w:rPr>
                <w:rFonts w:cstheme="minorHAnsi"/>
                <w:color w:val="D73329"/>
                <w:sz w:val="22"/>
                <w:szCs w:val="20"/>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0C1594" w:rsidRPr="00301F77" w14:paraId="4D1377FD" w14:textId="77777777" w:rsidTr="003B14C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38D32B" w14:textId="77777777" w:rsidR="000C1594" w:rsidRPr="00301F77" w:rsidRDefault="000C1594" w:rsidP="00C14ED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administrative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4DA082" w14:textId="4947D3A3" w:rsidR="000C1594" w:rsidRPr="00DD70E8" w:rsidRDefault="000C1594" w:rsidP="003B14CC">
            <w:pPr>
              <w:spacing w:after="120" w:line="276" w:lineRule="auto"/>
              <w:ind w:left="0" w:right="0" w:firstLine="0"/>
              <w:rPr>
                <w:rFonts w:cstheme="minorHAnsi"/>
                <w:color w:val="D73329"/>
                <w:sz w:val="22"/>
                <w:szCs w:val="20"/>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0C1594" w:rsidRPr="00301F77" w14:paraId="267187F8" w14:textId="77777777" w:rsidTr="003B14C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EF9CD" w14:textId="77777777" w:rsidR="000C1594" w:rsidRPr="00301F77" w:rsidRDefault="000C1594" w:rsidP="00C14ED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personal protective equipment (PP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704D7" w14:textId="7A31ABD8" w:rsidR="000C1594" w:rsidRPr="00DD70E8" w:rsidRDefault="000C1594" w:rsidP="003B14CC">
            <w:pPr>
              <w:spacing w:after="120" w:line="276" w:lineRule="auto"/>
              <w:ind w:left="0" w:right="0" w:firstLine="0"/>
              <w:rPr>
                <w:rFonts w:cstheme="minorHAnsi"/>
                <w:color w:val="D73329"/>
                <w:sz w:val="22"/>
                <w:szCs w:val="20"/>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6C7A0317" w14:textId="77777777" w:rsidR="000C1594" w:rsidRDefault="000C1594" w:rsidP="000C1594">
      <w:pPr>
        <w:spacing w:after="120" w:line="276" w:lineRule="auto"/>
        <w:ind w:left="0" w:firstLine="0"/>
      </w:pPr>
    </w:p>
    <w:p w14:paraId="1FD58CEF" w14:textId="77777777" w:rsidR="000C1594" w:rsidRDefault="000C1594" w:rsidP="000C1594">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301F77" w14:paraId="7217BC84" w14:textId="77777777" w:rsidTr="00967F50">
        <w:trPr>
          <w:cantSplit/>
          <w:trHeight w:val="1260"/>
          <w:jc w:val="center"/>
        </w:trPr>
        <w:tc>
          <w:tcPr>
            <w:tcW w:w="848" w:type="pct"/>
            <w:tcBorders>
              <w:top w:val="nil"/>
              <w:left w:val="nil"/>
              <w:bottom w:val="nil"/>
              <w:right w:val="nil"/>
            </w:tcBorders>
            <w:shd w:val="clear" w:color="auto" w:fill="auto"/>
          </w:tcPr>
          <w:p w14:paraId="5E8C5ECD" w14:textId="77777777" w:rsidR="000C1594" w:rsidRPr="0028717E" w:rsidRDefault="000C1594" w:rsidP="00C14EDC">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2BF7C94E" wp14:editId="5BF28236">
                  <wp:extent cx="682388" cy="712561"/>
                  <wp:effectExtent l="0" t="0" r="3810" b="0"/>
                  <wp:docPr id="92" name="Picture 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A1DBE3B"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our rights and responsibilities of care workers in a home-based environment.</w:t>
            </w:r>
          </w:p>
        </w:tc>
      </w:tr>
      <w:tr w:rsidR="000C1594" w:rsidRPr="00301F77" w14:paraId="2F3D152F" w14:textId="77777777" w:rsidTr="00967F50">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13A8010D"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301F77" w14:paraId="27D5BF60" w14:textId="77777777" w:rsidTr="00967F5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D6787E9"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are worker rights </w:t>
            </w:r>
          </w:p>
        </w:tc>
      </w:tr>
      <w:tr w:rsidR="000C1594" w:rsidRPr="00301F77" w14:paraId="134412BE"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1B9586"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C8B699"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8FCD6E"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547AA27"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11E9EA"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12AFA29F"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573C43"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B43F08" w14:paraId="1760F8C9" w14:textId="77777777" w:rsidTr="00967F5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6FE5DCA"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are worker responsibilities </w:t>
            </w:r>
          </w:p>
        </w:tc>
      </w:tr>
      <w:tr w:rsidR="000C1594" w:rsidRPr="008E4174" w14:paraId="4EAD6077"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34E7CB"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608085"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5A89A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A1D4819"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2F6407"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28556FD0"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639B9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bl>
    <w:p w14:paraId="70AF449E" w14:textId="77777777" w:rsidR="000C1594" w:rsidRDefault="000C1594" w:rsidP="000C1594">
      <w:pPr>
        <w:spacing w:after="120" w:line="276" w:lineRule="auto"/>
        <w:ind w:left="0" w:firstLine="0"/>
      </w:pPr>
    </w:p>
    <w:p w14:paraId="0EE85B3C" w14:textId="77777777" w:rsidR="000C1594" w:rsidRDefault="000C1594" w:rsidP="000C1594">
      <w:pPr>
        <w:spacing w:after="120" w:line="276" w:lineRule="auto"/>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0C1594" w:rsidRPr="00301F77" w14:paraId="1B1BA629" w14:textId="77777777" w:rsidTr="00152A7B">
        <w:trPr>
          <w:cantSplit/>
          <w:trHeight w:val="1260"/>
          <w:jc w:val="center"/>
        </w:trPr>
        <w:tc>
          <w:tcPr>
            <w:tcW w:w="848" w:type="pct"/>
            <w:tcBorders>
              <w:top w:val="nil"/>
              <w:left w:val="nil"/>
              <w:bottom w:val="nil"/>
              <w:right w:val="nil"/>
            </w:tcBorders>
            <w:shd w:val="clear" w:color="auto" w:fill="auto"/>
          </w:tcPr>
          <w:p w14:paraId="0300CDC4" w14:textId="77777777" w:rsidR="000C1594" w:rsidRPr="0028717E" w:rsidRDefault="000C1594" w:rsidP="00C14EDC">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017A3966" wp14:editId="48F8A11F">
                  <wp:extent cx="682388" cy="712561"/>
                  <wp:effectExtent l="0" t="0" r="3810" b="0"/>
                  <wp:docPr id="93" name="Picture 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0E277D2"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three rights and responsibilities of clients in a home-based care environment.</w:t>
            </w:r>
          </w:p>
        </w:tc>
      </w:tr>
      <w:tr w:rsidR="000C1594" w:rsidRPr="00301F77" w14:paraId="49975890" w14:textId="77777777" w:rsidTr="00152A7B">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0EC22879" w14:textId="77777777" w:rsidR="000C1594" w:rsidRPr="00301F77" w:rsidRDefault="000C1594" w:rsidP="00152A7B">
            <w:pPr>
              <w:tabs>
                <w:tab w:val="left" w:pos="180"/>
              </w:tabs>
              <w:spacing w:before="0" w:line="276" w:lineRule="auto"/>
              <w:ind w:left="0" w:right="28" w:firstLine="0"/>
              <w:rPr>
                <w:rFonts w:cstheme="minorHAnsi"/>
                <w:color w:val="404040" w:themeColor="text1" w:themeTint="BF"/>
                <w:szCs w:val="24"/>
              </w:rPr>
            </w:pPr>
          </w:p>
        </w:tc>
      </w:tr>
      <w:tr w:rsidR="000C1594" w:rsidRPr="00B43F08" w14:paraId="46CDC39D" w14:textId="77777777" w:rsidTr="00152A7B">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0780110"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lient rights </w:t>
            </w:r>
          </w:p>
        </w:tc>
      </w:tr>
      <w:tr w:rsidR="000C1594" w:rsidRPr="008E4174" w14:paraId="5C8ECE02"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D6412A"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329A2C1F"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821630"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667E97C7"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F9B5E54"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B43F08" w14:paraId="6858A53E" w14:textId="77777777" w:rsidTr="00152A7B">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21919047"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lient responsibilities </w:t>
            </w:r>
          </w:p>
        </w:tc>
      </w:tr>
      <w:tr w:rsidR="000C1594" w:rsidRPr="008E4174" w14:paraId="3AFBA801"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C8373B"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2AEA11"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68F27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0C29D0"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5626D6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bl>
    <w:p w14:paraId="4B1EF247" w14:textId="77777777" w:rsidR="000C1594" w:rsidRDefault="000C1594" w:rsidP="000C1594">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506"/>
      </w:tblGrid>
      <w:tr w:rsidR="000C1594" w:rsidRPr="00301F77" w14:paraId="1EDC7BE9" w14:textId="77777777" w:rsidTr="00152A7B">
        <w:trPr>
          <w:cantSplit/>
          <w:trHeight w:val="1260"/>
          <w:jc w:val="center"/>
        </w:trPr>
        <w:tc>
          <w:tcPr>
            <w:tcW w:w="847" w:type="pct"/>
            <w:tcBorders>
              <w:top w:val="nil"/>
              <w:left w:val="nil"/>
              <w:bottom w:val="nil"/>
              <w:right w:val="nil"/>
            </w:tcBorders>
            <w:shd w:val="clear" w:color="auto" w:fill="auto"/>
          </w:tcPr>
          <w:p w14:paraId="7D416887" w14:textId="77777777"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549FC68" wp14:editId="0264CE11">
                  <wp:extent cx="682388" cy="712561"/>
                  <wp:effectExtent l="0" t="0" r="3810" b="0"/>
                  <wp:docPr id="94" name="Picture 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515401F9"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basic home fire safety.</w:t>
            </w:r>
          </w:p>
        </w:tc>
      </w:tr>
      <w:tr w:rsidR="000C1594" w:rsidRPr="00301F77" w14:paraId="54C3042A"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8A53F1"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301F77" w14:paraId="49041E8C"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E41C86" w14:textId="77777777" w:rsidR="000C1594" w:rsidRPr="003951DD" w:rsidRDefault="000C1594" w:rsidP="00C14EDC">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What is basic home fire safety?</w:t>
            </w:r>
          </w:p>
          <w:p w14:paraId="0BA4B6C3" w14:textId="338F672D" w:rsidR="000C1594" w:rsidRPr="00152A7B" w:rsidRDefault="000C1594" w:rsidP="00152A7B">
            <w:pPr>
              <w:pStyle w:val="ListParagraph"/>
              <w:tabs>
                <w:tab w:val="left" w:pos="180"/>
              </w:tabs>
              <w:spacing w:after="120" w:line="276" w:lineRule="auto"/>
              <w:ind w:left="795" w:right="0" w:firstLine="0"/>
              <w:contextualSpacing w:val="0"/>
              <w:rPr>
                <w:rFonts w:cstheme="minorHAnsi"/>
                <w:bCs/>
                <w:color w:val="D73329"/>
                <w:sz w:val="22"/>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0C1594" w:rsidRPr="00301F77" w14:paraId="045648B9"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14B42E" w14:textId="77777777" w:rsidR="000C1594" w:rsidRPr="003951DD" w:rsidRDefault="000C1594" w:rsidP="00C14EDC">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Provide three groups</w:t>
            </w:r>
            <w:r>
              <w:rPr>
                <w:rFonts w:cstheme="minorHAnsi"/>
                <w:color w:val="404040" w:themeColor="text1" w:themeTint="BF"/>
                <w:szCs w:val="24"/>
              </w:rPr>
              <w:t xml:space="preserve"> of people</w:t>
            </w:r>
            <w:r w:rsidRPr="003951DD">
              <w:rPr>
                <w:rFonts w:cstheme="minorHAnsi"/>
                <w:color w:val="404040" w:themeColor="text1" w:themeTint="BF"/>
                <w:szCs w:val="24"/>
              </w:rPr>
              <w:t xml:space="preserve"> who are</w:t>
            </w:r>
            <w:r>
              <w:rPr>
                <w:rFonts w:cstheme="minorHAnsi"/>
                <w:color w:val="404040" w:themeColor="text1" w:themeTint="BF"/>
                <w:szCs w:val="24"/>
              </w:rPr>
              <w:t xml:space="preserve"> at</w:t>
            </w:r>
            <w:r w:rsidRPr="003951DD">
              <w:rPr>
                <w:rFonts w:cstheme="minorHAnsi"/>
                <w:color w:val="404040" w:themeColor="text1" w:themeTint="BF"/>
                <w:szCs w:val="24"/>
              </w:rPr>
              <w:t xml:space="preserve"> high-risk</w:t>
            </w:r>
            <w:r>
              <w:rPr>
                <w:rFonts w:cstheme="minorHAnsi"/>
                <w:color w:val="404040" w:themeColor="text1" w:themeTint="BF"/>
                <w:szCs w:val="24"/>
              </w:rPr>
              <w:t xml:space="preserve"> of injury or death</w:t>
            </w:r>
            <w:r w:rsidRPr="003951DD">
              <w:rPr>
                <w:rFonts w:cstheme="minorHAnsi"/>
                <w:color w:val="404040" w:themeColor="text1" w:themeTint="BF"/>
                <w:szCs w:val="24"/>
              </w:rPr>
              <w:t xml:space="preserve"> in a home fire.</w:t>
            </w:r>
            <w:r>
              <w:rPr>
                <w:rFonts w:cstheme="minorHAnsi"/>
                <w:color w:val="404040" w:themeColor="text1" w:themeTint="BF"/>
                <w:szCs w:val="24"/>
              </w:rPr>
              <w:t xml:space="preserve"> </w:t>
            </w:r>
          </w:p>
          <w:p w14:paraId="3B5121F3"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32904DEE"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44441E96" w14:textId="21E271C8" w:rsidR="000C1594" w:rsidRPr="00152A7B" w:rsidRDefault="000C1594" w:rsidP="00152A7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tc>
      </w:tr>
      <w:tr w:rsidR="000C1594" w:rsidRPr="00415D9B" w14:paraId="2247B0CE" w14:textId="77777777" w:rsidTr="00152A7B">
        <w:trPr>
          <w:cantSplit/>
          <w:trHeight w:val="50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FA5D3F" w14:textId="77777777" w:rsidR="000C1594" w:rsidRDefault="000C1594" w:rsidP="00152A7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B5E43">
              <w:rPr>
                <w:rFonts w:cstheme="minorHAnsi"/>
                <w:color w:val="404040" w:themeColor="text1" w:themeTint="BF"/>
                <w:szCs w:val="24"/>
              </w:rPr>
              <w:t xml:space="preserve">Complete the table below by providing four examples of behaviours that contribute to fire injuries and fatalities. Explain how each contributes to fire injuries and fire fatalities.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8"/>
              <w:gridCol w:w="2670"/>
            </w:tblGrid>
            <w:tr w:rsidR="00152A7B" w14:paraId="33AAF533" w14:textId="77777777" w:rsidTr="00C14EDC">
              <w:tc>
                <w:tcPr>
                  <w:tcW w:w="2668" w:type="dxa"/>
                  <w:shd w:val="clear" w:color="auto" w:fill="E7E6E6" w:themeFill="background2"/>
                </w:tcPr>
                <w:p w14:paraId="6FD7FEBE" w14:textId="77777777" w:rsidR="00152A7B" w:rsidRPr="005D377C" w:rsidRDefault="00152A7B" w:rsidP="00152A7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D377C">
                    <w:rPr>
                      <w:rFonts w:cstheme="minorHAnsi"/>
                      <w:b/>
                      <w:bCs/>
                      <w:color w:val="404040" w:themeColor="text1" w:themeTint="BF"/>
                      <w:szCs w:val="24"/>
                    </w:rPr>
                    <w:t>Behaviour that contributes to fire injuries and fatalities</w:t>
                  </w:r>
                </w:p>
              </w:tc>
              <w:tc>
                <w:tcPr>
                  <w:tcW w:w="2668" w:type="dxa"/>
                  <w:shd w:val="clear" w:color="auto" w:fill="E7E6E6" w:themeFill="background2"/>
                </w:tcPr>
                <w:p w14:paraId="4C54BC74" w14:textId="77777777" w:rsidR="00152A7B" w:rsidRPr="006A330B" w:rsidRDefault="00152A7B" w:rsidP="00152A7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injuries</w:t>
                  </w:r>
                </w:p>
              </w:tc>
              <w:tc>
                <w:tcPr>
                  <w:tcW w:w="2670" w:type="dxa"/>
                  <w:shd w:val="clear" w:color="auto" w:fill="E7E6E6" w:themeFill="background2"/>
                </w:tcPr>
                <w:p w14:paraId="69CE8AAD" w14:textId="77777777" w:rsidR="00152A7B" w:rsidRPr="006A330B" w:rsidRDefault="00152A7B" w:rsidP="00152A7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fatalities</w:t>
                  </w:r>
                </w:p>
              </w:tc>
            </w:tr>
            <w:tr w:rsidR="00152A7B" w14:paraId="53679502" w14:textId="77777777" w:rsidTr="00C14EDC">
              <w:tc>
                <w:tcPr>
                  <w:tcW w:w="2668" w:type="dxa"/>
                </w:tcPr>
                <w:p w14:paraId="408D8403"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 w:val="22"/>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100E42CE"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70" w:type="dxa"/>
                </w:tcPr>
                <w:p w14:paraId="0E2598E7"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152A7B" w14:paraId="3AA5835A" w14:textId="77777777" w:rsidTr="00C14EDC">
              <w:tc>
                <w:tcPr>
                  <w:tcW w:w="2668" w:type="dxa"/>
                </w:tcPr>
                <w:p w14:paraId="47CC4551"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028C1B3B"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r w:rsidRPr="00152A7B">
                    <w:rPr>
                      <w:rFonts w:cstheme="minorHAnsi"/>
                      <w:color w:val="404040" w:themeColor="text1" w:themeTint="BF"/>
                      <w:szCs w:val="24"/>
                    </w:rPr>
                    <w:t xml:space="preserve"> </w:t>
                  </w:r>
                </w:p>
              </w:tc>
              <w:tc>
                <w:tcPr>
                  <w:tcW w:w="2670" w:type="dxa"/>
                </w:tcPr>
                <w:p w14:paraId="53FD6200"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152A7B" w14:paraId="71F895B9" w14:textId="77777777" w:rsidTr="00C14EDC">
              <w:tc>
                <w:tcPr>
                  <w:tcW w:w="2668" w:type="dxa"/>
                </w:tcPr>
                <w:p w14:paraId="7AACED02"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570D5358"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70" w:type="dxa"/>
                </w:tcPr>
                <w:p w14:paraId="35434D48"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152A7B" w14:paraId="262BE2FB" w14:textId="77777777" w:rsidTr="00C14EDC">
              <w:tc>
                <w:tcPr>
                  <w:tcW w:w="2668" w:type="dxa"/>
                </w:tcPr>
                <w:p w14:paraId="6894E0DA"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3282F4C5"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70" w:type="dxa"/>
                </w:tcPr>
                <w:p w14:paraId="64F500C8"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bl>
          <w:p w14:paraId="02A8D6DE" w14:textId="7CF9A9F7" w:rsidR="00152A7B" w:rsidRPr="00152A7B" w:rsidRDefault="00152A7B" w:rsidP="00152A7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60F57045" w14:textId="77777777" w:rsidR="00152A7B" w:rsidRDefault="00152A7B">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6"/>
        <w:gridCol w:w="7501"/>
      </w:tblGrid>
      <w:tr w:rsidR="000C1594" w:rsidRPr="00301F77" w14:paraId="6078F056" w14:textId="77777777" w:rsidTr="00152A7B">
        <w:trPr>
          <w:cantSplit/>
          <w:trHeight w:val="1260"/>
          <w:jc w:val="center"/>
        </w:trPr>
        <w:tc>
          <w:tcPr>
            <w:tcW w:w="850" w:type="pct"/>
            <w:tcBorders>
              <w:top w:val="nil"/>
              <w:left w:val="nil"/>
              <w:bottom w:val="nil"/>
              <w:right w:val="nil"/>
            </w:tcBorders>
            <w:shd w:val="clear" w:color="auto" w:fill="auto"/>
          </w:tcPr>
          <w:p w14:paraId="5D17F714" w14:textId="3D28CAB6"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0422310" wp14:editId="34480232">
                  <wp:extent cx="682388" cy="712561"/>
                  <wp:effectExtent l="0" t="0" r="3810" b="0"/>
                  <wp:docPr id="95" name="Picture 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7B6EB093"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moke alarms for the prevention of home fires.</w:t>
            </w:r>
          </w:p>
        </w:tc>
      </w:tr>
      <w:tr w:rsidR="000C1594" w:rsidRPr="00301F77" w14:paraId="5E9904EB"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A8F3AD"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DD70E8" w14:paraId="1E172191"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074B7" w14:textId="77777777" w:rsidR="000C1594" w:rsidRPr="00FD0EFC"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FD0EFC">
              <w:rPr>
                <w:rFonts w:cstheme="minorHAnsi"/>
                <w:color w:val="404040" w:themeColor="text1" w:themeTint="BF"/>
                <w:szCs w:val="24"/>
              </w:rPr>
              <w:t>Provide two examples of places where smoke alarms can be efficiently placed for the prevention of home fires.</w:t>
            </w:r>
          </w:p>
          <w:p w14:paraId="6DDA43A7" w14:textId="77777777" w:rsidR="000C1594" w:rsidRPr="00FD0EFC" w:rsidRDefault="000C1594" w:rsidP="00722D8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p w14:paraId="48BD37EC" w14:textId="3498F236" w:rsidR="000C1594" w:rsidRPr="00152A7B" w:rsidRDefault="000C1594" w:rsidP="00152A7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tc>
      </w:tr>
      <w:tr w:rsidR="000C1594" w:rsidRPr="00A4683E" w14:paraId="254D7ED9"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6F806E" w14:textId="77777777" w:rsidR="000C1594" w:rsidRPr="00A4683E"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A4683E">
              <w:rPr>
                <w:rFonts w:cstheme="minorHAnsi"/>
                <w:color w:val="404040" w:themeColor="text1" w:themeTint="BF"/>
                <w:szCs w:val="24"/>
              </w:rPr>
              <w:t xml:space="preserve">Provide </w:t>
            </w:r>
            <w:r w:rsidRPr="001A1001">
              <w:rPr>
                <w:rFonts w:cstheme="minorHAnsi"/>
                <w:color w:val="404040" w:themeColor="text1" w:themeTint="BF"/>
                <w:szCs w:val="24"/>
              </w:rPr>
              <w:t>two ways you</w:t>
            </w:r>
            <w:r w:rsidRPr="00A4683E">
              <w:rPr>
                <w:rFonts w:cstheme="minorHAnsi"/>
                <w:color w:val="404040" w:themeColor="text1" w:themeTint="BF"/>
                <w:szCs w:val="24"/>
              </w:rPr>
              <w:t xml:space="preserve"> can ensure that smoke alarms are properly installed.</w:t>
            </w:r>
          </w:p>
          <w:p w14:paraId="689EE41C" w14:textId="77777777" w:rsidR="000C1594" w:rsidRPr="006449D7" w:rsidRDefault="000C1594" w:rsidP="00722D8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45D55C94" w14:textId="28E0F218" w:rsidR="000C1594" w:rsidRPr="00152A7B" w:rsidRDefault="000C1594" w:rsidP="00152A7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tc>
      </w:tr>
      <w:tr w:rsidR="000C1594" w:rsidRPr="00ED7B7F" w14:paraId="73D1B10E"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07FF95" w14:textId="77777777" w:rsidR="000C1594" w:rsidRPr="006449D7"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6449D7">
              <w:rPr>
                <w:rFonts w:cstheme="minorHAnsi"/>
                <w:color w:val="404040" w:themeColor="text1" w:themeTint="BF"/>
                <w:szCs w:val="24"/>
              </w:rPr>
              <w:t>Provide two examples of how to properly maintain smoke alarms.</w:t>
            </w:r>
          </w:p>
          <w:p w14:paraId="32E4CC2C" w14:textId="77777777" w:rsidR="000C1594" w:rsidRPr="006449D7" w:rsidRDefault="000C1594" w:rsidP="00722D8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134C5E7E" w14:textId="607C60D2" w:rsidR="000C1594" w:rsidRPr="00152A7B" w:rsidRDefault="000C1594" w:rsidP="00152A7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tc>
      </w:tr>
    </w:tbl>
    <w:p w14:paraId="7C16912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31D42420" w14:textId="77777777" w:rsidTr="00C14EDC">
        <w:trPr>
          <w:cantSplit/>
          <w:trHeight w:val="1260"/>
          <w:jc w:val="center"/>
        </w:trPr>
        <w:tc>
          <w:tcPr>
            <w:tcW w:w="848" w:type="pct"/>
            <w:tcBorders>
              <w:top w:val="nil"/>
              <w:left w:val="nil"/>
              <w:bottom w:val="nil"/>
              <w:right w:val="nil"/>
            </w:tcBorders>
            <w:shd w:val="clear" w:color="auto" w:fill="auto"/>
          </w:tcPr>
          <w:p w14:paraId="08CB0805" w14:textId="77777777" w:rsidR="000C1594" w:rsidRPr="0089301C" w:rsidRDefault="000C1594" w:rsidP="00C14EDC">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lastRenderedPageBreak/>
              <w:drawing>
                <wp:inline distT="0" distB="0" distL="0" distR="0" wp14:anchorId="4988F96D" wp14:editId="26D5AC75">
                  <wp:extent cx="682388" cy="712561"/>
                  <wp:effectExtent l="0" t="0" r="3810" b="0"/>
                  <wp:docPr id="96" name="Picture 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FFF57B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each personal safety risk below is considered a risk in the context of home-based care</w:t>
            </w:r>
          </w:p>
        </w:tc>
      </w:tr>
      <w:tr w:rsidR="000C1594" w:rsidRPr="00301F77" w14:paraId="2A045213"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27ABF29" w14:textId="77777777" w:rsidR="000C1594" w:rsidRPr="00301F77"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301F77" w14:paraId="348DFA64" w14:textId="77777777" w:rsidTr="00C14EDC">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2D3726" w14:textId="77777777" w:rsidR="000C1594" w:rsidRPr="00B43F08" w:rsidRDefault="000C1594" w:rsidP="00C14ED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Personal safety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AA98631" w14:textId="77777777" w:rsidR="000C1594" w:rsidRPr="00301F77" w:rsidRDefault="000C1594" w:rsidP="00C14EDC">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hey are considered risks in the context of home-based care</w:t>
            </w:r>
          </w:p>
        </w:tc>
      </w:tr>
      <w:tr w:rsidR="000C1594" w:rsidRPr="00301F77" w14:paraId="01EF3653" w14:textId="77777777" w:rsidTr="00152A7B">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CB9A15" w14:textId="77777777" w:rsidR="000C1594" w:rsidRPr="00301F77" w:rsidRDefault="000C1594" w:rsidP="00722D8B">
            <w:pPr>
              <w:pStyle w:val="ListParagraph"/>
              <w:numPr>
                <w:ilvl w:val="0"/>
                <w:numId w:val="6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Wate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429231" w14:textId="39419BCC" w:rsidR="000C1594" w:rsidRPr="00DD70E8" w:rsidRDefault="000C1594" w:rsidP="00152A7B">
            <w:pPr>
              <w:spacing w:after="120" w:line="276" w:lineRule="auto"/>
              <w:ind w:left="0" w:right="0" w:firstLine="0"/>
              <w:rPr>
                <w:rFonts w:cstheme="minorHAnsi"/>
                <w:color w:val="D73329"/>
                <w:sz w:val="22"/>
                <w:szCs w:val="20"/>
              </w:rPr>
            </w:pPr>
            <w:r w:rsidRPr="005622C3">
              <w:rPr>
                <w:rFonts w:cstheme="minorHAnsi"/>
                <w:color w:val="404040" w:themeColor="text1" w:themeTint="BF"/>
                <w:szCs w:val="24"/>
              </w:rPr>
              <w:fldChar w:fldCharType="begin">
                <w:ffData>
                  <w:name w:val="Text1"/>
                  <w:enabled/>
                  <w:calcOnExit w:val="0"/>
                  <w:textInput/>
                </w:ffData>
              </w:fldChar>
            </w:r>
            <w:r w:rsidRPr="005622C3">
              <w:rPr>
                <w:rFonts w:cstheme="minorHAnsi"/>
                <w:color w:val="404040" w:themeColor="text1" w:themeTint="BF"/>
                <w:szCs w:val="24"/>
              </w:rPr>
              <w:instrText xml:space="preserve"> FORMTEXT </w:instrText>
            </w:r>
            <w:r w:rsidRPr="005622C3">
              <w:rPr>
                <w:rFonts w:cstheme="minorHAnsi"/>
                <w:color w:val="404040" w:themeColor="text1" w:themeTint="BF"/>
                <w:szCs w:val="24"/>
              </w:rPr>
            </w:r>
            <w:r w:rsidRPr="005622C3">
              <w:rPr>
                <w:rFonts w:cstheme="minorHAnsi"/>
                <w:color w:val="404040" w:themeColor="text1" w:themeTint="BF"/>
                <w:szCs w:val="24"/>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rFonts w:cstheme="minorHAnsi"/>
                <w:color w:val="404040" w:themeColor="text1" w:themeTint="BF"/>
                <w:szCs w:val="24"/>
              </w:rPr>
              <w:fldChar w:fldCharType="end"/>
            </w:r>
          </w:p>
        </w:tc>
      </w:tr>
      <w:tr w:rsidR="000C1594" w:rsidRPr="00301F77" w14:paraId="48F9B8B0" w14:textId="77777777" w:rsidTr="00152A7B">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03BD6E"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amaged or irregular floor surfac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735E69" w14:textId="55FCCDD0" w:rsidR="000C1594" w:rsidRPr="00DD70E8" w:rsidRDefault="000C1594" w:rsidP="00152A7B">
            <w:pPr>
              <w:spacing w:after="120" w:line="276" w:lineRule="auto"/>
              <w:ind w:left="0" w:right="0" w:firstLine="0"/>
              <w:rPr>
                <w:rFonts w:cstheme="minorHAnsi"/>
                <w:color w:val="D73329"/>
                <w:sz w:val="22"/>
                <w:szCs w:val="20"/>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tc>
      </w:tr>
      <w:tr w:rsidR="000C1594" w:rsidRPr="00301F77" w14:paraId="28B42733" w14:textId="77777777" w:rsidTr="00152A7B">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2F09E9"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llerge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80FE9B" w14:textId="2482BCA1" w:rsidR="000C1594" w:rsidRPr="00DD70E8" w:rsidRDefault="000C1594" w:rsidP="00152A7B">
            <w:pPr>
              <w:spacing w:after="120" w:line="276" w:lineRule="auto"/>
              <w:ind w:left="0" w:right="0" w:firstLine="0"/>
              <w:rPr>
                <w:rFonts w:cstheme="minorHAnsi"/>
                <w:color w:val="D73329"/>
                <w:sz w:val="22"/>
                <w:szCs w:val="20"/>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tc>
      </w:tr>
    </w:tbl>
    <w:p w14:paraId="22508D6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301F77" w14:paraId="385B1ECE" w14:textId="77777777" w:rsidTr="00152A7B">
        <w:trPr>
          <w:cantSplit/>
          <w:trHeight w:val="1260"/>
          <w:jc w:val="center"/>
        </w:trPr>
        <w:tc>
          <w:tcPr>
            <w:tcW w:w="848" w:type="pct"/>
            <w:tcBorders>
              <w:top w:val="nil"/>
              <w:left w:val="nil"/>
              <w:bottom w:val="nil"/>
              <w:right w:val="nil"/>
            </w:tcBorders>
            <w:shd w:val="clear" w:color="auto" w:fill="auto"/>
          </w:tcPr>
          <w:p w14:paraId="074E1D10" w14:textId="77777777"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E45C085" wp14:editId="04F79B1E">
                  <wp:extent cx="682388" cy="712561"/>
                  <wp:effectExtent l="0" t="0" r="3810" b="0"/>
                  <wp:docPr id="97" name="Picture 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BDA47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infection and infectious diseases.</w:t>
            </w:r>
          </w:p>
        </w:tc>
      </w:tr>
      <w:tr w:rsidR="000C1594" w:rsidRPr="00301F77" w14:paraId="5D4E4CED"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B999CF"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DD70E8" w14:paraId="4DFEE852"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DE8336" w14:textId="77777777" w:rsidR="000C1594" w:rsidRPr="00301F77" w:rsidRDefault="000C1594" w:rsidP="00152A7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are infectious diseases?</w:t>
            </w:r>
          </w:p>
          <w:p w14:paraId="389883A3" w14:textId="709FDC6C" w:rsidR="000C1594" w:rsidRPr="00152A7B" w:rsidRDefault="000C1594" w:rsidP="00152A7B">
            <w:pPr>
              <w:pStyle w:val="ListParagraph"/>
              <w:tabs>
                <w:tab w:val="left" w:pos="180"/>
              </w:tabs>
              <w:spacing w:after="120" w:line="276" w:lineRule="auto"/>
              <w:ind w:left="795" w:right="0" w:firstLine="0"/>
              <w:contextualSpacing w:val="0"/>
              <w:rPr>
                <w:rFonts w:cstheme="minorHAnsi"/>
                <w:bCs/>
                <w:color w:val="D73329"/>
                <w:sz w:val="22"/>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tc>
      </w:tr>
      <w:tr w:rsidR="000C1594" w:rsidRPr="00AB1E86" w14:paraId="5578DA9D"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3760B" w14:textId="77777777" w:rsidR="000C1594" w:rsidRPr="00301F77" w:rsidRDefault="000C1594" w:rsidP="00152A7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Provide three common sources of infection in a home-based care environment. </w:t>
            </w:r>
          </w:p>
          <w:p w14:paraId="36745F2F" w14:textId="77777777" w:rsidR="000C1594" w:rsidRPr="00557C49" w:rsidRDefault="000C1594" w:rsidP="00152A7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29746A16" w14:textId="77777777" w:rsidR="000C1594" w:rsidRPr="00557C49" w:rsidRDefault="000C1594" w:rsidP="00152A7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62864E5B" w14:textId="51D2E39C" w:rsidR="000C1594" w:rsidRPr="00152A7B" w:rsidRDefault="000C1594" w:rsidP="00152A7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tc>
      </w:tr>
      <w:tr w:rsidR="000C1594" w:rsidRPr="00AB1E86" w14:paraId="682DBC75"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67A5E9" w14:textId="77777777" w:rsidR="000C1594" w:rsidRPr="00301F77" w:rsidRDefault="000C1594" w:rsidP="00152A7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e three means to minimise the transfer of infectious diseases</w:t>
            </w:r>
          </w:p>
          <w:p w14:paraId="5B548C32" w14:textId="77777777" w:rsidR="000C1594" w:rsidRPr="00557C49" w:rsidRDefault="000C1594" w:rsidP="00152A7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55934EFA" w14:textId="77777777" w:rsidR="000C1594" w:rsidRPr="00557C49" w:rsidRDefault="000C1594" w:rsidP="00152A7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40C1DC50" w14:textId="03E020CA" w:rsidR="000C1594" w:rsidRPr="00152A7B" w:rsidRDefault="000C1594" w:rsidP="00152A7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tc>
      </w:tr>
    </w:tbl>
    <w:p w14:paraId="3B027AD0" w14:textId="77777777" w:rsidR="00152A7B" w:rsidRDefault="00152A7B">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301F77" w14:paraId="7C1890AC" w14:textId="77777777" w:rsidTr="00152A7B">
        <w:trPr>
          <w:cantSplit/>
          <w:trHeight w:val="1260"/>
          <w:jc w:val="center"/>
        </w:trPr>
        <w:tc>
          <w:tcPr>
            <w:tcW w:w="848" w:type="pct"/>
            <w:tcBorders>
              <w:top w:val="nil"/>
              <w:left w:val="nil"/>
              <w:bottom w:val="nil"/>
              <w:right w:val="nil"/>
            </w:tcBorders>
            <w:shd w:val="clear" w:color="auto" w:fill="auto"/>
          </w:tcPr>
          <w:p w14:paraId="3DA3B4B6" w14:textId="48568A3F"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A06777C" wp14:editId="5522A29E">
                  <wp:extent cx="682388" cy="712561"/>
                  <wp:effectExtent l="0" t="0" r="3810" b="0"/>
                  <wp:docPr id="98" name="Picture 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C588CA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musculoskeletal system.</w:t>
            </w:r>
          </w:p>
        </w:tc>
      </w:tr>
      <w:tr w:rsidR="000C1594" w:rsidRPr="00301F77" w14:paraId="38828EFB"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573048E"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DD70E8" w14:paraId="3B6F0155" w14:textId="77777777" w:rsidTr="00CD36A7">
        <w:trPr>
          <w:cantSplit/>
          <w:trHeight w:val="255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FEFB09" w14:textId="77777777" w:rsidR="000C1594" w:rsidRPr="00301F77" w:rsidRDefault="000C1594" w:rsidP="00152A7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the musculoskeletal system?</w:t>
            </w:r>
          </w:p>
          <w:p w14:paraId="5D630977" w14:textId="335FFFCA" w:rsidR="000C1594" w:rsidRPr="00152A7B" w:rsidRDefault="000C1594" w:rsidP="00152A7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r w:rsidRPr="00907463">
              <w:rPr>
                <w:rFonts w:cstheme="minorHAnsi"/>
                <w:color w:val="404040" w:themeColor="text1" w:themeTint="BF"/>
                <w:szCs w:val="24"/>
              </w:rPr>
              <w:t xml:space="preserve"> </w:t>
            </w:r>
          </w:p>
        </w:tc>
      </w:tr>
      <w:tr w:rsidR="000C1594" w:rsidRPr="00AB1E86" w14:paraId="0A5500BA" w14:textId="77777777" w:rsidTr="00CD36A7">
        <w:trPr>
          <w:cantSplit/>
          <w:trHeight w:val="255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92F152" w14:textId="77777777" w:rsidR="000C1594" w:rsidRPr="00E82022" w:rsidRDefault="000C1594" w:rsidP="00152A7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E82022">
              <w:rPr>
                <w:rFonts w:cstheme="minorHAnsi"/>
                <w:color w:val="404040" w:themeColor="text1" w:themeTint="BF"/>
                <w:szCs w:val="24"/>
              </w:rPr>
              <w:t>Provide three examples of musculoskeletal disorders (MSDs) that can affect parts of the musculoskeletal system.</w:t>
            </w:r>
          </w:p>
          <w:p w14:paraId="1C40AFA8" w14:textId="77777777" w:rsidR="000C1594" w:rsidRPr="00907463" w:rsidRDefault="000C1594" w:rsidP="00152A7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789F83D7" w14:textId="77777777" w:rsidR="000C1594" w:rsidRPr="00907463" w:rsidRDefault="000C1594" w:rsidP="00152A7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651C50CF" w14:textId="47BF9256" w:rsidR="000C1594" w:rsidRPr="00152A7B" w:rsidRDefault="000C1594" w:rsidP="00152A7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tc>
      </w:tr>
    </w:tbl>
    <w:p w14:paraId="7A0985C8" w14:textId="77777777" w:rsidR="000C1594" w:rsidRDefault="000C1594" w:rsidP="000C1594">
      <w:pPr>
        <w:spacing w:after="120" w:line="276" w:lineRule="auto"/>
        <w:ind w:left="0" w:firstLine="0"/>
        <w:rPr>
          <w:color w:val="404040" w:themeColor="text1" w:themeTint="BF"/>
        </w:rPr>
      </w:pPr>
    </w:p>
    <w:p w14:paraId="5A5E3BE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301F77" w14:paraId="40C02099" w14:textId="77777777" w:rsidTr="00152A7B">
        <w:trPr>
          <w:cantSplit/>
          <w:trHeight w:val="1260"/>
          <w:jc w:val="center"/>
        </w:trPr>
        <w:tc>
          <w:tcPr>
            <w:tcW w:w="848" w:type="pct"/>
            <w:tcBorders>
              <w:top w:val="nil"/>
              <w:left w:val="nil"/>
              <w:bottom w:val="nil"/>
              <w:right w:val="nil"/>
            </w:tcBorders>
            <w:shd w:val="clear" w:color="auto" w:fill="auto"/>
          </w:tcPr>
          <w:p w14:paraId="6C2DA6B9" w14:textId="77777777"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C567AF" wp14:editId="2C2767B6">
                  <wp:extent cx="682388" cy="712561"/>
                  <wp:effectExtent l="0" t="0" r="3810" b="0"/>
                  <wp:docPr id="99" name="Picture 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E61E6D1"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 identifying:</w:t>
            </w:r>
          </w:p>
          <w:p w14:paraId="7CE0B112" w14:textId="77777777" w:rsidR="000C1594" w:rsidRPr="00527296"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self in a home-based environment</w:t>
            </w:r>
          </w:p>
          <w:p w14:paraId="52F5F4E0" w14:textId="77777777" w:rsidR="000C1594" w:rsidRPr="00301F77"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clients in a home-based environment</w:t>
            </w:r>
          </w:p>
        </w:tc>
      </w:tr>
      <w:tr w:rsidR="000C1594" w:rsidRPr="00301F77" w14:paraId="54B510B1" w14:textId="77777777" w:rsidTr="00152A7B">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25AF64A7" w14:textId="77777777" w:rsidR="000C1594" w:rsidRPr="00301F77"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14:paraId="758A5896" w14:textId="77777777" w:rsidTr="00152A7B">
        <w:tblPrEx>
          <w:jc w:val="left"/>
          <w:tblBorders>
            <w:insideH w:val="single" w:sz="4" w:space="0" w:color="A6A6A6" w:themeColor="background1" w:themeShade="A6"/>
            <w:insideV w:val="single" w:sz="4" w:space="0" w:color="A6A6A6" w:themeColor="background1" w:themeShade="A6"/>
          </w:tblBorders>
        </w:tblPrEx>
        <w:tc>
          <w:tcPr>
            <w:tcW w:w="5000" w:type="pct"/>
            <w:gridSpan w:val="2"/>
            <w:shd w:val="clear" w:color="auto" w:fill="E7E6E6" w:themeFill="background2"/>
          </w:tcPr>
          <w:p w14:paraId="6A2A584C" w14:textId="77777777" w:rsidR="000C1594" w:rsidRPr="007857AE" w:rsidRDefault="000C1594" w:rsidP="00C14EDC">
            <w:pPr>
              <w:spacing w:after="120" w:line="276" w:lineRule="auto"/>
              <w:ind w:left="0" w:firstLine="0"/>
              <w:jc w:val="center"/>
              <w:rPr>
                <w:b/>
                <w:bCs/>
                <w:color w:val="404040" w:themeColor="text1" w:themeTint="BF"/>
              </w:rPr>
            </w:pPr>
            <w:bookmarkStart w:id="37" w:name="_Hlk97730684"/>
            <w:r>
              <w:rPr>
                <w:b/>
                <w:bCs/>
                <w:color w:val="404040" w:themeColor="text1" w:themeTint="BF"/>
              </w:rPr>
              <w:t xml:space="preserve">Practices to minimise </w:t>
            </w:r>
            <w:r w:rsidRPr="00D90124">
              <w:rPr>
                <w:b/>
                <w:bCs/>
                <w:color w:val="404040" w:themeColor="text1" w:themeTint="BF"/>
              </w:rPr>
              <w:t>musculoskeletal</w:t>
            </w:r>
            <w:r>
              <w:rPr>
                <w:b/>
                <w:bCs/>
                <w:color w:val="404040" w:themeColor="text1" w:themeTint="BF"/>
              </w:rPr>
              <w:t xml:space="preserve"> injury to self in a home-based environment</w:t>
            </w:r>
          </w:p>
        </w:tc>
      </w:tr>
      <w:tr w:rsidR="000C1594" w14:paraId="4F9B69F6"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577571CB"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14:paraId="747C3088"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183CEDD1"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bookmarkEnd w:id="37"/>
      <w:tr w:rsidR="000C1594" w:rsidRPr="007857AE" w14:paraId="5E239049" w14:textId="77777777" w:rsidTr="00152A7B">
        <w:tblPrEx>
          <w:jc w:val="left"/>
          <w:tblBorders>
            <w:insideH w:val="single" w:sz="4" w:space="0" w:color="A6A6A6" w:themeColor="background1" w:themeShade="A6"/>
            <w:insideV w:val="single" w:sz="4" w:space="0" w:color="A6A6A6" w:themeColor="background1" w:themeShade="A6"/>
          </w:tblBorders>
        </w:tblPrEx>
        <w:tc>
          <w:tcPr>
            <w:tcW w:w="5000" w:type="pct"/>
            <w:gridSpan w:val="2"/>
            <w:shd w:val="clear" w:color="auto" w:fill="E7E6E6" w:themeFill="background2"/>
          </w:tcPr>
          <w:p w14:paraId="5B5EC7CB" w14:textId="77777777" w:rsidR="000C1594" w:rsidRPr="007857AE" w:rsidRDefault="000C1594" w:rsidP="00C14EDC">
            <w:pPr>
              <w:spacing w:after="120" w:line="276" w:lineRule="auto"/>
              <w:ind w:left="0" w:firstLine="0"/>
              <w:jc w:val="center"/>
              <w:rPr>
                <w:b/>
                <w:bCs/>
                <w:color w:val="404040" w:themeColor="text1" w:themeTint="BF"/>
              </w:rPr>
            </w:pPr>
            <w:r>
              <w:rPr>
                <w:b/>
                <w:bCs/>
                <w:color w:val="404040" w:themeColor="text1" w:themeTint="BF"/>
              </w:rPr>
              <w:t xml:space="preserve">Practices to minimise </w:t>
            </w:r>
            <w:r w:rsidRPr="00D90124">
              <w:rPr>
                <w:b/>
                <w:bCs/>
                <w:color w:val="404040" w:themeColor="text1" w:themeTint="BF"/>
              </w:rPr>
              <w:t>musculoskeletal</w:t>
            </w:r>
            <w:r>
              <w:rPr>
                <w:b/>
                <w:bCs/>
                <w:color w:val="404040" w:themeColor="text1" w:themeTint="BF"/>
              </w:rPr>
              <w:t xml:space="preserve"> injury to clients in a home-based environment</w:t>
            </w:r>
          </w:p>
        </w:tc>
      </w:tr>
      <w:tr w:rsidR="000C1594" w:rsidRPr="00F37F75" w14:paraId="16502916"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15631CAF" w14:textId="77777777" w:rsidR="000C1594" w:rsidRPr="00D42B13" w:rsidRDefault="000C1594" w:rsidP="00722D8B">
            <w:pPr>
              <w:pStyle w:val="ListParagraph"/>
              <w:numPr>
                <w:ilvl w:val="0"/>
                <w:numId w:val="134"/>
              </w:numPr>
              <w:spacing w:after="120" w:line="276" w:lineRule="auto"/>
              <w:ind w:right="102"/>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rsidRPr="00F37F75" w14:paraId="1DC655AF"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1C44FDB9" w14:textId="77777777" w:rsidR="000C1594" w:rsidRPr="00D42B13" w:rsidRDefault="000C1594" w:rsidP="00722D8B">
            <w:pPr>
              <w:pStyle w:val="ListParagraph"/>
              <w:numPr>
                <w:ilvl w:val="0"/>
                <w:numId w:val="134"/>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bl>
    <w:p w14:paraId="1CEC0E33" w14:textId="77777777" w:rsidR="002A4B26" w:rsidRPr="000C1594" w:rsidRDefault="002A4B26" w:rsidP="000C1594">
      <w:pPr>
        <w:ind w:left="0" w:firstLine="0"/>
      </w:pPr>
    </w:p>
    <w:p w14:paraId="63C0B2F3" w14:textId="77777777" w:rsidR="002A4B26" w:rsidRDefault="002A4B26">
      <w:pPr>
        <w:spacing w:after="120" w:line="276" w:lineRule="auto"/>
        <w:rPr>
          <w:rFonts w:eastAsia="Arial Unicode MS" w:cstheme="minorHAnsi"/>
          <w:b/>
          <w:color w:val="FF595E"/>
          <w:kern w:val="32"/>
          <w:sz w:val="52"/>
          <w:szCs w:val="52"/>
          <w:lang w:bidi="en-US"/>
        </w:rPr>
      </w:pPr>
      <w:r>
        <w:br w:type="page"/>
      </w:r>
    </w:p>
    <w:p w14:paraId="5699E788" w14:textId="607C74C9" w:rsidR="007C5F6C" w:rsidRPr="00B43F08" w:rsidRDefault="007C5F6C" w:rsidP="007222FE">
      <w:pPr>
        <w:pStyle w:val="Heading1"/>
      </w:pPr>
      <w:bookmarkStart w:id="38" w:name="_Toc99628510"/>
      <w:r w:rsidRPr="00B43F08">
        <w:lastRenderedPageBreak/>
        <w:t>Practical Assessment</w:t>
      </w:r>
      <w:bookmarkEnd w:id="38"/>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39" w:name="_Toc99628511"/>
      <w:r w:rsidRPr="002E12BF">
        <w:rPr>
          <w:color w:val="7F7F7F" w:themeColor="text1" w:themeTint="80"/>
          <w:sz w:val="32"/>
          <w:szCs w:val="32"/>
          <w:lang w:val="en-AU"/>
        </w:rPr>
        <w:t>Candidate Instructions</w:t>
      </w:r>
      <w:bookmarkEnd w:id="39"/>
    </w:p>
    <w:p w14:paraId="6425641E" w14:textId="161B3189"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5BB7F130" w:rsidR="001D6E13"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9E59A0" w:rsidRPr="00301F77">
        <w:rPr>
          <w:color w:val="404040" w:themeColor="text1" w:themeTint="BF"/>
          <w:sz w:val="24"/>
        </w:rPr>
        <w:t xml:space="preserve"> </w:t>
      </w:r>
      <w:r w:rsidR="00D1151E">
        <w:rPr>
          <w:color w:val="404040" w:themeColor="text1" w:themeTint="BF"/>
          <w:sz w:val="24"/>
        </w:rPr>
        <w:t>safe work practices for direct client care.</w:t>
      </w:r>
    </w:p>
    <w:p w14:paraId="7183FE96" w14:textId="77777777" w:rsidR="001D6E13" w:rsidRPr="00301F77" w:rsidRDefault="001D6E13"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47D1BAA6" w14:textId="44760579"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Case Stud</w:t>
      </w:r>
      <w:r w:rsidR="00F12D2F" w:rsidRPr="0093568B">
        <w:rPr>
          <w:b/>
          <w:color w:val="404040" w:themeColor="text1" w:themeTint="BF"/>
          <w:sz w:val="24"/>
        </w:rPr>
        <w:t>y</w:t>
      </w:r>
    </w:p>
    <w:p w14:paraId="49385E71" w14:textId="77777777" w:rsidR="00D1151E" w:rsidRPr="0093568B" w:rsidRDefault="00D1151E" w:rsidP="00D1151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detailed scenario and simulated environment, providing all necessary information required to complete the relevant task.</w:t>
      </w:r>
    </w:p>
    <w:p w14:paraId="583C871B" w14:textId="77777777"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Practical Assignment</w:t>
      </w:r>
    </w:p>
    <w:p w14:paraId="2517FFC9" w14:textId="3FCD5DAD" w:rsidR="009F3728" w:rsidRPr="0093568B"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ries of written practical tests assessing the candidate’s practical knowledge and understanding of the unit of competency.</w:t>
      </w:r>
    </w:p>
    <w:p w14:paraId="5353BA71" w14:textId="77777777" w:rsidR="005A22CD" w:rsidRPr="0093568B" w:rsidRDefault="005A22CD" w:rsidP="005D76E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Workplace Assessment</w:t>
      </w:r>
    </w:p>
    <w:p w14:paraId="4E246049" w14:textId="77777777" w:rsidR="005A22CD" w:rsidRPr="00301F77"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3F5040C" w14:textId="77777777" w:rsidR="006A5070" w:rsidRPr="00487728" w:rsidRDefault="006A5070" w:rsidP="006A5070">
      <w:pPr>
        <w:pStyle w:val="Heading2"/>
        <w:tabs>
          <w:tab w:val="left" w:pos="180"/>
        </w:tabs>
        <w:spacing w:before="0"/>
        <w:ind w:right="0"/>
        <w:rPr>
          <w:color w:val="7F7F7F" w:themeColor="text1" w:themeTint="80"/>
          <w:sz w:val="32"/>
          <w:szCs w:val="32"/>
          <w:lang w:val="en-AU"/>
        </w:rPr>
      </w:pPr>
      <w:bookmarkStart w:id="40" w:name="_Toc90757159"/>
      <w:bookmarkStart w:id="41" w:name="_Toc99628512"/>
      <w:r w:rsidRPr="00487728">
        <w:rPr>
          <w:color w:val="7F7F7F" w:themeColor="text1" w:themeTint="80"/>
          <w:sz w:val="32"/>
          <w:szCs w:val="32"/>
          <w:lang w:val="en-AU"/>
        </w:rPr>
        <w:lastRenderedPageBreak/>
        <w:t>Details About Your Workplace</w:t>
      </w:r>
      <w:bookmarkEnd w:id="40"/>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5070" w:rsidRPr="00487728" w14:paraId="3B8B6D7A" w14:textId="77777777" w:rsidTr="00D30D24">
        <w:trPr>
          <w:trHeight w:val="153"/>
          <w:jc w:val="center"/>
        </w:trPr>
        <w:tc>
          <w:tcPr>
            <w:tcW w:w="5000" w:type="pct"/>
            <w:tcBorders>
              <w:top w:val="nil"/>
              <w:left w:val="nil"/>
              <w:bottom w:val="nil"/>
              <w:right w:val="nil"/>
            </w:tcBorders>
            <w:shd w:val="clear" w:color="auto" w:fill="DDD5EB"/>
          </w:tcPr>
          <w:p w14:paraId="09A91867"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This practical assessment requires you to complete assessment tasks within a real workplace.</w:t>
            </w:r>
          </w:p>
          <w:p w14:paraId="3719EB4E"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7864D88A"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efore starting the practical assessment, record the following in the spaces provided below:</w:t>
            </w:r>
          </w:p>
          <w:p w14:paraId="4FD411B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Your work role/title</w:t>
            </w:r>
          </w:p>
          <w:p w14:paraId="15B9067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Responsibilities</w:t>
            </w:r>
          </w:p>
          <w:p w14:paraId="763A6476"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rganisation/workplace</w:t>
            </w:r>
          </w:p>
          <w:p w14:paraId="392D0385"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site/area</w:t>
            </w:r>
          </w:p>
          <w:p w14:paraId="0EECDA83"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A brief description of your work environment</w:t>
            </w:r>
          </w:p>
          <w:p w14:paraId="2F879B39"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Industry/sector</w:t>
            </w:r>
          </w:p>
          <w:p w14:paraId="005AA610"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State/territory (where your workplace is based)</w:t>
            </w:r>
          </w:p>
          <w:p w14:paraId="30A16AD0"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6EF3C738" w14:textId="7ED33785" w:rsidR="001710E7" w:rsidRDefault="001710E7" w:rsidP="006A5070">
      <w:pPr>
        <w:spacing w:before="0" w:line="276" w:lineRule="auto"/>
        <w:ind w:left="0" w:firstLine="0"/>
        <w:rPr>
          <w:color w:val="404040" w:themeColor="text1" w:themeTint="BF"/>
          <w:sz w:val="24"/>
        </w:rPr>
      </w:pPr>
    </w:p>
    <w:p w14:paraId="0805F523" w14:textId="77777777" w:rsidR="001710E7" w:rsidRDefault="001710E7">
      <w:pPr>
        <w:spacing w:after="120" w:line="276" w:lineRule="auto"/>
        <w:rPr>
          <w:color w:val="404040" w:themeColor="text1" w:themeTint="BF"/>
          <w:sz w:val="24"/>
        </w:rPr>
      </w:pPr>
      <w:r>
        <w:rPr>
          <w:color w:val="404040" w:themeColor="text1" w:themeTint="BF"/>
          <w:sz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6A5070" w:rsidRPr="00487728" w14:paraId="1827DB10"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61B3DEA4"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lastRenderedPageBreak/>
              <w:t>Your work role/title</w:t>
            </w:r>
          </w:p>
        </w:tc>
        <w:tc>
          <w:tcPr>
            <w:tcW w:w="3334" w:type="pct"/>
            <w:tcBorders>
              <w:left w:val="single" w:sz="4" w:space="0" w:color="A6A6A6" w:themeColor="background1" w:themeShade="A6"/>
            </w:tcBorders>
            <w:shd w:val="clear" w:color="auto" w:fill="auto"/>
          </w:tcPr>
          <w:p w14:paraId="2E55443E" w14:textId="1BD55071"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r w:rsidR="006A5070" w:rsidRPr="00487728" w14:paraId="41A7A6E8"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4C0BB4CD"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Responsibilities</w:t>
            </w:r>
          </w:p>
        </w:tc>
        <w:tc>
          <w:tcPr>
            <w:tcW w:w="3334" w:type="pct"/>
            <w:tcBorders>
              <w:left w:val="single" w:sz="4" w:space="0" w:color="A6A6A6" w:themeColor="background1" w:themeShade="A6"/>
            </w:tcBorders>
            <w:shd w:val="clear" w:color="auto" w:fill="auto"/>
          </w:tcPr>
          <w:p w14:paraId="175F64B8" w14:textId="15B2CB96"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r w:rsidR="00E2404D">
              <w:rPr>
                <w:rFonts w:cstheme="minorHAnsi"/>
                <w:bCs/>
                <w:color w:val="D73329"/>
                <w:sz w:val="22"/>
              </w:rPr>
              <w:t xml:space="preserve"> </w:t>
            </w:r>
          </w:p>
        </w:tc>
      </w:tr>
      <w:tr w:rsidR="006A5070" w:rsidRPr="00487728" w14:paraId="260D9FA3"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57BAF7BC"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42ADF144" w14:textId="3E9580FB"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r w:rsidR="006A5070" w:rsidRPr="00487728" w14:paraId="3423AFE7"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73B1F333"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02989F4B" w14:textId="516E75D5"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r w:rsidR="00E2404D">
              <w:rPr>
                <w:rFonts w:cstheme="minorHAnsi"/>
                <w:bCs/>
                <w:color w:val="D73329"/>
                <w:sz w:val="22"/>
              </w:rPr>
              <w:t xml:space="preserve"> </w:t>
            </w:r>
          </w:p>
        </w:tc>
      </w:tr>
      <w:tr w:rsidR="006A5070" w:rsidRPr="00487728" w14:paraId="26CF8C5A"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581FF87A"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6801C42B" w14:textId="6D16AFCC"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r w:rsidR="006A5070" w:rsidRPr="00487728" w14:paraId="6D6DE952"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03480D4D" w14:textId="77777777" w:rsidR="006A5070" w:rsidRPr="00487728" w:rsidRDefault="006A5070" w:rsidP="00D30D24">
            <w:pPr>
              <w:tabs>
                <w:tab w:val="left" w:pos="180"/>
              </w:tabs>
              <w:spacing w:after="120" w:line="276" w:lineRule="auto"/>
              <w:ind w:left="0" w:right="0" w:firstLine="0"/>
              <w:rPr>
                <w:rFonts w:ascii="Arial" w:hAnsi="Arial" w:cs="Arial"/>
                <w:bCs/>
                <w:color w:val="404040" w:themeColor="text1" w:themeTint="BF"/>
                <w:sz w:val="20"/>
                <w:szCs w:val="20"/>
              </w:rPr>
            </w:pPr>
            <w:r w:rsidRPr="00487728">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9D4A293" w14:textId="4A39B7C2"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bl>
    <w:p w14:paraId="67222512" w14:textId="77777777" w:rsidR="006A5070" w:rsidRDefault="006A5070" w:rsidP="007222FE">
      <w:pPr>
        <w:spacing w:after="120" w:line="276" w:lineRule="auto"/>
        <w:ind w:left="0" w:firstLine="0"/>
        <w:rPr>
          <w:color w:val="404040" w:themeColor="text1" w:themeTint="BF"/>
          <w:sz w:val="20"/>
        </w:rPr>
      </w:pPr>
    </w:p>
    <w:p w14:paraId="1ECD5165" w14:textId="249E474D"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690F01E" w14:textId="4B07186E" w:rsidR="0012790C" w:rsidRPr="00B43F08" w:rsidRDefault="0012790C" w:rsidP="0012790C">
      <w:pPr>
        <w:pStyle w:val="Heading1"/>
      </w:pPr>
      <w:bookmarkStart w:id="42" w:name="_Toc99628513"/>
      <w:bookmarkStart w:id="43" w:name="_Toc31695067"/>
      <w:r w:rsidRPr="00B43F08">
        <w:lastRenderedPageBreak/>
        <w:t>Case Stud</w:t>
      </w:r>
      <w:r w:rsidRPr="0093568B">
        <w:t>y</w:t>
      </w:r>
      <w:bookmarkEnd w:id="42"/>
    </w:p>
    <w:p w14:paraId="6158ACED" w14:textId="77777777" w:rsidR="0012790C" w:rsidRPr="002E12BF" w:rsidRDefault="0012790C" w:rsidP="0012790C">
      <w:pPr>
        <w:pStyle w:val="Heading2"/>
        <w:tabs>
          <w:tab w:val="left" w:pos="180"/>
        </w:tabs>
        <w:ind w:right="0"/>
        <w:rPr>
          <w:color w:val="7F7F7F" w:themeColor="text1" w:themeTint="80"/>
          <w:sz w:val="32"/>
          <w:szCs w:val="32"/>
          <w:lang w:val="en-AU"/>
        </w:rPr>
      </w:pPr>
      <w:bookmarkStart w:id="44" w:name="_Toc99628514"/>
      <w:r w:rsidRPr="002E12BF">
        <w:rPr>
          <w:color w:val="7F7F7F" w:themeColor="text1" w:themeTint="80"/>
          <w:sz w:val="32"/>
          <w:szCs w:val="32"/>
          <w:lang w:val="en-AU"/>
        </w:rPr>
        <w:t>Overview</w:t>
      </w:r>
      <w:bookmarkEnd w:id="44"/>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2790C" w:rsidRPr="00301F77" w14:paraId="6EDFFA9C" w14:textId="77777777" w:rsidTr="00D30D24">
        <w:trPr>
          <w:trHeight w:val="6785"/>
        </w:trPr>
        <w:tc>
          <w:tcPr>
            <w:tcW w:w="9016" w:type="dxa"/>
            <w:tcBorders>
              <w:top w:val="nil"/>
              <w:left w:val="nil"/>
              <w:bottom w:val="nil"/>
              <w:right w:val="nil"/>
            </w:tcBorders>
            <w:shd w:val="clear" w:color="auto" w:fill="C8EA92"/>
          </w:tcPr>
          <w:p w14:paraId="21EEEDDF" w14:textId="291E2168"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The goal of the case study is to assess your practical knowledge and skills in:</w:t>
            </w:r>
          </w:p>
          <w:p w14:paraId="66283B75" w14:textId="0AA2A749"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Incidents and injuries that can happen in the workplace</w:t>
            </w:r>
          </w:p>
          <w:p w14:paraId="307DE13B" w14:textId="6D6F9FF6"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Reporting incidents and injuries to designated persons according to organisational procedures</w:t>
            </w:r>
          </w:p>
          <w:p w14:paraId="68365339" w14:textId="163CA5A1"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 xml:space="preserve">This assessment </w:t>
            </w:r>
            <w:r w:rsidR="005E522F" w:rsidRPr="005E522F">
              <w:rPr>
                <w:b/>
                <w:color w:val="404040" w:themeColor="text1" w:themeTint="BF"/>
              </w:rPr>
              <w:t xml:space="preserve">has </w:t>
            </w:r>
            <w:r w:rsidR="00526A5C">
              <w:rPr>
                <w:b/>
                <w:color w:val="404040" w:themeColor="text1" w:themeTint="BF"/>
              </w:rPr>
              <w:t>two</w:t>
            </w:r>
            <w:r w:rsidR="005E522F" w:rsidRPr="005E522F">
              <w:rPr>
                <w:b/>
                <w:color w:val="404040" w:themeColor="text1" w:themeTint="BF"/>
              </w:rPr>
              <w:t xml:space="preserve"> task</w:t>
            </w:r>
            <w:r w:rsidR="00526A5C">
              <w:rPr>
                <w:b/>
                <w:color w:val="404040" w:themeColor="text1" w:themeTint="BF"/>
              </w:rPr>
              <w:t>s</w:t>
            </w:r>
            <w:r w:rsidR="005E522F" w:rsidRPr="005E522F">
              <w:rPr>
                <w:b/>
                <w:color w:val="404040" w:themeColor="text1" w:themeTint="BF"/>
              </w:rPr>
              <w:t>:</w:t>
            </w:r>
          </w:p>
          <w:p w14:paraId="072393CB" w14:textId="0DD44C52" w:rsidR="0012790C" w:rsidRDefault="0012790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1 – </w:t>
            </w:r>
            <w:r w:rsidR="005E522F" w:rsidRPr="005E522F">
              <w:rPr>
                <w:color w:val="404040" w:themeColor="text1" w:themeTint="BF"/>
              </w:rPr>
              <w:t>Identify and Report</w:t>
            </w:r>
            <w:r w:rsidR="00526A5C">
              <w:rPr>
                <w:color w:val="404040" w:themeColor="text1" w:themeTint="BF"/>
              </w:rPr>
              <w:t xml:space="preserve"> the First</w:t>
            </w:r>
            <w:r w:rsidR="005E522F" w:rsidRPr="005E522F">
              <w:rPr>
                <w:color w:val="404040" w:themeColor="text1" w:themeTint="BF"/>
              </w:rPr>
              <w:t xml:space="preserve"> Incident and</w:t>
            </w:r>
            <w:r w:rsidR="00526A5C">
              <w:rPr>
                <w:color w:val="404040" w:themeColor="text1" w:themeTint="BF"/>
              </w:rPr>
              <w:t xml:space="preserve"> Related</w:t>
            </w:r>
            <w:r w:rsidR="005E522F" w:rsidRPr="005E522F">
              <w:rPr>
                <w:color w:val="404040" w:themeColor="text1" w:themeTint="BF"/>
              </w:rPr>
              <w:t xml:space="preserve"> Injuries</w:t>
            </w:r>
            <w:r w:rsidRPr="005E522F">
              <w:rPr>
                <w:color w:val="404040" w:themeColor="text1" w:themeTint="BF"/>
              </w:rPr>
              <w:t xml:space="preserve"> </w:t>
            </w:r>
          </w:p>
          <w:p w14:paraId="49861909" w14:textId="7E75EA79" w:rsidR="00526A5C" w:rsidRPr="005E522F" w:rsidRDefault="00526A5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w:t>
            </w:r>
            <w:r>
              <w:rPr>
                <w:color w:val="404040" w:themeColor="text1" w:themeTint="BF"/>
              </w:rPr>
              <w:t>2</w:t>
            </w:r>
            <w:r w:rsidRPr="005E522F">
              <w:rPr>
                <w:color w:val="404040" w:themeColor="text1" w:themeTint="BF"/>
              </w:rPr>
              <w:t xml:space="preserve"> – Identify and Report</w:t>
            </w:r>
            <w:r>
              <w:rPr>
                <w:color w:val="404040" w:themeColor="text1" w:themeTint="BF"/>
              </w:rPr>
              <w:t xml:space="preserve"> the Second</w:t>
            </w:r>
            <w:r w:rsidRPr="005E522F">
              <w:rPr>
                <w:color w:val="404040" w:themeColor="text1" w:themeTint="BF"/>
              </w:rPr>
              <w:t xml:space="preserve"> Incident and</w:t>
            </w:r>
            <w:r>
              <w:rPr>
                <w:color w:val="404040" w:themeColor="text1" w:themeTint="BF"/>
              </w:rPr>
              <w:t xml:space="preserve"> Related</w:t>
            </w:r>
            <w:r w:rsidRPr="005E522F">
              <w:rPr>
                <w:color w:val="404040" w:themeColor="text1" w:themeTint="BF"/>
              </w:rPr>
              <w:t xml:space="preserve"> Injuries</w:t>
            </w:r>
          </w:p>
          <w:p w14:paraId="721DFA74" w14:textId="026BCDA5" w:rsidR="0012790C" w:rsidRPr="00F30E25" w:rsidRDefault="00E616C8" w:rsidP="00D30D24">
            <w:pPr>
              <w:tabs>
                <w:tab w:val="left" w:pos="180"/>
              </w:tabs>
              <w:spacing w:after="120" w:line="276" w:lineRule="auto"/>
              <w:ind w:left="0" w:right="0" w:firstLine="0"/>
              <w:jc w:val="both"/>
              <w:rPr>
                <w:rFonts w:cstheme="minorHAnsi"/>
                <w:color w:val="404040" w:themeColor="text1" w:themeTint="BF"/>
                <w:szCs w:val="24"/>
                <w:lang w:eastAsia="en-AU" w:bidi="en-US"/>
              </w:rPr>
            </w:pPr>
            <w:r>
              <w:rPr>
                <w:rFonts w:cstheme="minorHAnsi"/>
                <w:color w:val="404040" w:themeColor="text1" w:themeTint="BF"/>
                <w:szCs w:val="24"/>
                <w:lang w:eastAsia="en-AU" w:bidi="en-US"/>
              </w:rPr>
              <w:t>Each</w:t>
            </w:r>
            <w:r w:rsidR="005E522F">
              <w:rPr>
                <w:rFonts w:cstheme="minorHAnsi"/>
                <w:color w:val="404040" w:themeColor="text1" w:themeTint="BF"/>
                <w:szCs w:val="24"/>
                <w:lang w:eastAsia="en-AU" w:bidi="en-US"/>
              </w:rPr>
              <w:t xml:space="preserve"> </w:t>
            </w:r>
            <w:r w:rsidR="0012790C" w:rsidRPr="00F30E25">
              <w:rPr>
                <w:rFonts w:cstheme="minorHAnsi"/>
                <w:color w:val="404040" w:themeColor="text1" w:themeTint="BF"/>
                <w:szCs w:val="24"/>
                <w:lang w:eastAsia="en-AU" w:bidi="en-US"/>
              </w:rPr>
              <w:t xml:space="preserve">task comes with a set of instructions. You must follow and perform these instructions while being </w:t>
            </w:r>
            <w:r w:rsidR="0012790C" w:rsidRPr="00301F77">
              <w:rPr>
                <w:color w:val="404040" w:themeColor="text1" w:themeTint="BF"/>
              </w:rPr>
              <w:t>observed</w:t>
            </w:r>
            <w:r w:rsidR="0012790C" w:rsidRPr="00F30E25">
              <w:rPr>
                <w:rFonts w:cstheme="minorHAnsi"/>
                <w:color w:val="404040" w:themeColor="text1" w:themeTint="BF"/>
                <w:szCs w:val="24"/>
                <w:lang w:eastAsia="en-AU" w:bidi="en-US"/>
              </w:rPr>
              <w:t xml:space="preserve"> by the assessor.</w:t>
            </w:r>
          </w:p>
          <w:p w14:paraId="031E1F38" w14:textId="77777777" w:rsidR="0012790C" w:rsidRPr="00F30E25" w:rsidRDefault="0012790C" w:rsidP="00D30D2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5A04A30" w14:textId="77777777" w:rsidR="0012790C" w:rsidRPr="00500767" w:rsidRDefault="0012790C"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Complete the tasks within the time allowed, as scheduled in-class roll.</w:t>
            </w:r>
          </w:p>
          <w:p w14:paraId="614AD8AC" w14:textId="44870E63" w:rsidR="0012790C" w:rsidRPr="00500767" w:rsidRDefault="00E94EE1"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 xml:space="preserve">Identify incidents and injuries </w:t>
            </w:r>
            <w:r w:rsidR="00500767" w:rsidRPr="00500767">
              <w:rPr>
                <w:color w:val="404040" w:themeColor="text1" w:themeTint="BF"/>
              </w:rPr>
              <w:t>in the workplace</w:t>
            </w:r>
          </w:p>
          <w:p w14:paraId="0F672909" w14:textId="1B6788BE" w:rsidR="0012790C" w:rsidRPr="00500767" w:rsidRDefault="00500767"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Report incidents and injuries to designated persons according to organisational procedures</w:t>
            </w:r>
          </w:p>
          <w:p w14:paraId="5EFF2AA8" w14:textId="77777777" w:rsidR="0012790C" w:rsidRPr="00CE1648" w:rsidRDefault="0012790C" w:rsidP="00D30D24">
            <w:pPr>
              <w:tabs>
                <w:tab w:val="left" w:pos="180"/>
              </w:tabs>
              <w:spacing w:after="120" w:line="276" w:lineRule="auto"/>
              <w:ind w:left="0" w:right="0" w:firstLine="0"/>
              <w:jc w:val="both"/>
              <w:rPr>
                <w:b/>
                <w:color w:val="404040" w:themeColor="text1" w:themeTint="BF"/>
              </w:rPr>
            </w:pPr>
            <w:r w:rsidRPr="00CE1648">
              <w:rPr>
                <w:b/>
                <w:color w:val="404040" w:themeColor="text1" w:themeTint="BF"/>
              </w:rPr>
              <w:t>Resources required for assessment:</w:t>
            </w:r>
          </w:p>
          <w:p w14:paraId="7E146A6F" w14:textId="77777777" w:rsidR="0012790C" w:rsidRPr="00CE1648" w:rsidRDefault="0012790C" w:rsidP="00D30D24">
            <w:pPr>
              <w:tabs>
                <w:tab w:val="left" w:pos="180"/>
              </w:tabs>
              <w:spacing w:after="120" w:line="276" w:lineRule="auto"/>
              <w:ind w:left="0" w:right="0" w:firstLine="0"/>
              <w:jc w:val="both"/>
              <w:rPr>
                <w:color w:val="404040" w:themeColor="text1" w:themeTint="BF"/>
              </w:rPr>
            </w:pPr>
            <w:r w:rsidRPr="00CE1648">
              <w:rPr>
                <w:color w:val="404040" w:themeColor="text1" w:themeTint="BF"/>
              </w:rPr>
              <w:t>To complete this assessment, you will need access to the following:</w:t>
            </w:r>
          </w:p>
          <w:p w14:paraId="70442ABE" w14:textId="4F422C80" w:rsidR="0012790C" w:rsidRPr="00CE1648"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sidRPr="00CE1648">
              <w:rPr>
                <w:color w:val="404040" w:themeColor="text1" w:themeTint="BF"/>
              </w:rPr>
              <w:t>Accident Report template</w:t>
            </w:r>
          </w:p>
          <w:p w14:paraId="719D847C" w14:textId="2BE32660" w:rsidR="0012790C"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Designated persons to report incidents and injuries to</w:t>
            </w:r>
            <w:r w:rsidR="00597EB8">
              <w:rPr>
                <w:color w:val="404040" w:themeColor="text1" w:themeTint="BF"/>
              </w:rPr>
              <w:t xml:space="preserve"> (</w:t>
            </w:r>
            <w:proofErr w:type="gramStart"/>
            <w:r w:rsidR="00597EB8">
              <w:rPr>
                <w:color w:val="404040" w:themeColor="text1" w:themeTint="BF"/>
              </w:rPr>
              <w:t>e.g.</w:t>
            </w:r>
            <w:proofErr w:type="gramEnd"/>
            <w:r w:rsidR="00597EB8">
              <w:rPr>
                <w:color w:val="404040" w:themeColor="text1" w:themeTint="BF"/>
              </w:rPr>
              <w:t xml:space="preserve"> supervisor, health and safety representative)</w:t>
            </w:r>
          </w:p>
          <w:p w14:paraId="0228B622" w14:textId="7D5FFD2F" w:rsidR="00010D9E" w:rsidRPr="00301F77" w:rsidRDefault="00010D9E"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Volunteers to act as clients</w:t>
            </w:r>
          </w:p>
        </w:tc>
      </w:tr>
    </w:tbl>
    <w:p w14:paraId="219E1EB9" w14:textId="77777777" w:rsidR="0012790C" w:rsidRPr="00301F77" w:rsidRDefault="0012790C" w:rsidP="0012790C">
      <w:pPr>
        <w:spacing w:after="120" w:line="276" w:lineRule="auto"/>
        <w:rPr>
          <w:color w:val="404040" w:themeColor="text1" w:themeTint="BF"/>
          <w:highlight w:val="yellow"/>
        </w:rPr>
      </w:pPr>
      <w:r w:rsidRPr="00301F77">
        <w:rPr>
          <w:color w:val="404040" w:themeColor="text1" w:themeTint="BF"/>
          <w:highlight w:val="yellow"/>
        </w:rPr>
        <w:br w:type="page"/>
      </w:r>
    </w:p>
    <w:p w14:paraId="4A0D66EA" w14:textId="4F797695" w:rsidR="0012790C" w:rsidRPr="002E12BF" w:rsidRDefault="00324BAF" w:rsidP="0012790C">
      <w:pPr>
        <w:pStyle w:val="Heading2"/>
        <w:tabs>
          <w:tab w:val="left" w:pos="180"/>
        </w:tabs>
        <w:ind w:right="0"/>
        <w:rPr>
          <w:color w:val="7F7F7F" w:themeColor="text1" w:themeTint="80"/>
          <w:sz w:val="32"/>
          <w:szCs w:val="32"/>
          <w:lang w:val="en-AU"/>
        </w:rPr>
      </w:pPr>
      <w:bookmarkStart w:id="45" w:name="_Toc99628515"/>
      <w:r>
        <w:rPr>
          <w:color w:val="7F7F7F" w:themeColor="text1" w:themeTint="80"/>
          <w:sz w:val="32"/>
          <w:szCs w:val="32"/>
          <w:lang w:val="en-AU"/>
        </w:rPr>
        <w:lastRenderedPageBreak/>
        <w:t xml:space="preserve">Case Study 1 </w:t>
      </w:r>
      <w:r w:rsidR="00531D5C">
        <w:rPr>
          <w:color w:val="7F7F7F" w:themeColor="text1" w:themeTint="80"/>
          <w:sz w:val="32"/>
          <w:szCs w:val="32"/>
          <w:lang w:val="en-AU"/>
        </w:rPr>
        <w:t>–</w:t>
      </w:r>
      <w:r>
        <w:rPr>
          <w:color w:val="7F7F7F" w:themeColor="text1" w:themeTint="80"/>
          <w:sz w:val="32"/>
          <w:szCs w:val="32"/>
          <w:lang w:val="en-AU"/>
        </w:rPr>
        <w:t xml:space="preserve"> </w:t>
      </w:r>
      <w:r w:rsidR="00531D5C">
        <w:rPr>
          <w:color w:val="7F7F7F" w:themeColor="text1" w:themeTint="80"/>
          <w:sz w:val="32"/>
          <w:szCs w:val="32"/>
          <w:lang w:val="en-AU"/>
        </w:rPr>
        <w:t>Lucy’s Incident</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2790C" w:rsidRPr="00301F77" w14:paraId="28670CE1" w14:textId="77777777" w:rsidTr="00D30D24">
        <w:trPr>
          <w:trHeight w:val="2136"/>
        </w:trPr>
        <w:tc>
          <w:tcPr>
            <w:tcW w:w="9016" w:type="dxa"/>
            <w:tcBorders>
              <w:top w:val="nil"/>
              <w:left w:val="nil"/>
              <w:bottom w:val="nil"/>
              <w:right w:val="nil"/>
            </w:tcBorders>
            <w:shd w:val="clear" w:color="auto" w:fill="C8EA92"/>
          </w:tcPr>
          <w:p w14:paraId="7F31F253" w14:textId="77777777" w:rsidR="0012790C" w:rsidRPr="00301F77" w:rsidRDefault="0012790C"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19352F5F" w14:textId="732864F9" w:rsidR="0012790C" w:rsidRPr="00F92B89" w:rsidRDefault="002645E5" w:rsidP="00F92B89">
            <w:pPr>
              <w:spacing w:after="120" w:line="276" w:lineRule="auto"/>
              <w:ind w:left="0" w:right="0" w:firstLine="0"/>
              <w:jc w:val="both"/>
              <w:rPr>
                <w:color w:val="404040" w:themeColor="text1" w:themeTint="BF"/>
              </w:rPr>
            </w:pPr>
            <w:r>
              <w:rPr>
                <w:color w:val="404040" w:themeColor="text1" w:themeTint="BF"/>
              </w:rPr>
              <w:t>You are</w:t>
            </w:r>
            <w:r w:rsidR="0091772B">
              <w:rPr>
                <w:color w:val="404040" w:themeColor="text1" w:themeTint="BF"/>
              </w:rPr>
              <w:t xml:space="preserve"> a care worker doing a routine check on your clients</w:t>
            </w:r>
            <w:r w:rsidR="000D3C1B">
              <w:rPr>
                <w:color w:val="404040" w:themeColor="text1" w:themeTint="BF"/>
              </w:rPr>
              <w:t xml:space="preserve"> in the care centre</w:t>
            </w:r>
            <w:r w:rsidR="0091772B">
              <w:rPr>
                <w:color w:val="404040" w:themeColor="text1" w:themeTint="BF"/>
              </w:rPr>
              <w:t xml:space="preserve"> one afternoon. </w:t>
            </w:r>
            <w:r w:rsidR="008C7AAF">
              <w:rPr>
                <w:color w:val="404040" w:themeColor="text1" w:themeTint="BF"/>
              </w:rPr>
              <w:t>While walking along the corridors</w:t>
            </w:r>
            <w:r w:rsidR="00711AA3">
              <w:rPr>
                <w:color w:val="404040" w:themeColor="text1" w:themeTint="BF"/>
              </w:rPr>
              <w:t xml:space="preserve">, you </w:t>
            </w:r>
            <w:r w:rsidR="00B72AFE">
              <w:rPr>
                <w:color w:val="404040" w:themeColor="text1" w:themeTint="BF"/>
              </w:rPr>
              <w:t xml:space="preserve">see </w:t>
            </w:r>
            <w:r w:rsidR="00711AA3">
              <w:rPr>
                <w:color w:val="404040" w:themeColor="text1" w:themeTint="BF"/>
              </w:rPr>
              <w:t>Lucy (30 years old)</w:t>
            </w:r>
            <w:r w:rsidR="00B72AFE">
              <w:rPr>
                <w:color w:val="404040" w:themeColor="text1" w:themeTint="BF"/>
              </w:rPr>
              <w:t xml:space="preserve"> walking towards you. </w:t>
            </w:r>
            <w:r w:rsidR="005130BE">
              <w:rPr>
                <w:color w:val="404040" w:themeColor="text1" w:themeTint="BF"/>
              </w:rPr>
              <w:t>Lucy is recovering from a</w:t>
            </w:r>
            <w:r w:rsidR="00246C03">
              <w:rPr>
                <w:color w:val="404040" w:themeColor="text1" w:themeTint="BF"/>
              </w:rPr>
              <w:t xml:space="preserve"> joint fracture on her right</w:t>
            </w:r>
            <w:r w:rsidR="005130BE">
              <w:rPr>
                <w:color w:val="404040" w:themeColor="text1" w:themeTint="BF"/>
              </w:rPr>
              <w:t xml:space="preserve"> </w:t>
            </w:r>
            <w:r w:rsidR="00E3021D">
              <w:rPr>
                <w:color w:val="404040" w:themeColor="text1" w:themeTint="BF"/>
              </w:rPr>
              <w:t>knee</w:t>
            </w:r>
            <w:r w:rsidR="005130BE">
              <w:rPr>
                <w:color w:val="404040" w:themeColor="text1" w:themeTint="BF"/>
              </w:rPr>
              <w:t xml:space="preserve"> </w:t>
            </w:r>
            <w:r w:rsidR="005F44F5">
              <w:rPr>
                <w:color w:val="404040" w:themeColor="text1" w:themeTint="BF"/>
              </w:rPr>
              <w:t>and moves around using crutches</w:t>
            </w:r>
            <w:r w:rsidR="000D3C1B">
              <w:rPr>
                <w:color w:val="404040" w:themeColor="text1" w:themeTint="BF"/>
              </w:rPr>
              <w:t>. While walking, Lucy sudden</w:t>
            </w:r>
            <w:r w:rsidR="005B3A78">
              <w:rPr>
                <w:color w:val="404040" w:themeColor="text1" w:themeTint="BF"/>
              </w:rPr>
              <w:t>ly slips on a wet spot on the floor and falls on her back.</w:t>
            </w:r>
            <w:r w:rsidR="00374BC1">
              <w:rPr>
                <w:color w:val="404040" w:themeColor="text1" w:themeTint="BF"/>
              </w:rPr>
              <w:t xml:space="preserve"> You and </w:t>
            </w:r>
            <w:r w:rsidR="007322FD">
              <w:rPr>
                <w:color w:val="404040" w:themeColor="text1" w:themeTint="BF"/>
              </w:rPr>
              <w:t>some nearby co-workers help her up.</w:t>
            </w:r>
            <w:r w:rsidR="00FD3F94">
              <w:rPr>
                <w:color w:val="404040" w:themeColor="text1" w:themeTint="BF"/>
              </w:rPr>
              <w:t xml:space="preserve"> As a care worker, you must now respond to this incident.</w:t>
            </w:r>
            <w:r w:rsidR="007322FD">
              <w:rPr>
                <w:color w:val="404040" w:themeColor="text1" w:themeTint="BF"/>
              </w:rPr>
              <w:t xml:space="preserve"> </w:t>
            </w:r>
          </w:p>
        </w:tc>
      </w:tr>
    </w:tbl>
    <w:p w14:paraId="3708C597" w14:textId="7219A20A" w:rsidR="0012790C" w:rsidRDefault="0012790C" w:rsidP="00F80DEB">
      <w:pPr>
        <w:spacing w:before="0" w:line="276" w:lineRule="auto"/>
        <w:ind w:left="0" w:right="102" w:firstLine="0"/>
      </w:pPr>
    </w:p>
    <w:p w14:paraId="3BB13614" w14:textId="16EDE1D5" w:rsidR="00DE4C91" w:rsidRPr="00301F77" w:rsidRDefault="00DE4C91" w:rsidP="00DE4C91">
      <w:pPr>
        <w:pStyle w:val="Heading3"/>
        <w:tabs>
          <w:tab w:val="left" w:pos="180"/>
        </w:tabs>
        <w:spacing w:line="276" w:lineRule="auto"/>
        <w:ind w:right="0"/>
        <w:jc w:val="both"/>
        <w:rPr>
          <w:color w:val="404040" w:themeColor="text1" w:themeTint="BF"/>
          <w:lang w:bidi="en-US"/>
        </w:rPr>
      </w:pPr>
      <w:bookmarkStart w:id="46" w:name="_Toc86247340"/>
      <w:bookmarkStart w:id="47" w:name="_Toc93985528"/>
      <w:bookmarkStart w:id="48" w:name="_Toc99628516"/>
      <w:r w:rsidRPr="00301F77">
        <w:rPr>
          <w:color w:val="404040" w:themeColor="text1" w:themeTint="BF"/>
        </w:rPr>
        <w:t xml:space="preserve">Task </w:t>
      </w:r>
      <w:r>
        <w:rPr>
          <w:color w:val="404040" w:themeColor="text1" w:themeTint="BF"/>
        </w:rPr>
        <w:t>1</w:t>
      </w:r>
      <w:r w:rsidR="005E0881">
        <w:rPr>
          <w:color w:val="404040" w:themeColor="text1" w:themeTint="BF"/>
        </w:rPr>
        <w:t xml:space="preserve"> </w:t>
      </w:r>
      <w:r w:rsidRPr="00301F77">
        <w:rPr>
          <w:color w:val="404040" w:themeColor="text1" w:themeTint="BF"/>
        </w:rPr>
        <w:t xml:space="preserve">– </w:t>
      </w:r>
      <w:bookmarkEnd w:id="46"/>
      <w:bookmarkEnd w:id="47"/>
      <w:r w:rsidR="002C20C7" w:rsidRPr="002C20C7">
        <w:rPr>
          <w:color w:val="404040" w:themeColor="text1" w:themeTint="BF"/>
        </w:rPr>
        <w:t>Identify and Report</w:t>
      </w:r>
      <w:r w:rsidR="00C47D8D">
        <w:rPr>
          <w:color w:val="404040" w:themeColor="text1" w:themeTint="BF"/>
        </w:rPr>
        <w:t xml:space="preserve"> the First</w:t>
      </w:r>
      <w:r w:rsidR="002C20C7" w:rsidRPr="002C20C7">
        <w:rPr>
          <w:color w:val="404040" w:themeColor="text1" w:themeTint="BF"/>
        </w:rPr>
        <w:t xml:space="preserve"> Incident and</w:t>
      </w:r>
      <w:r w:rsidR="00C47D8D">
        <w:rPr>
          <w:color w:val="404040" w:themeColor="text1" w:themeTint="BF"/>
        </w:rPr>
        <w:t xml:space="preserve"> Related</w:t>
      </w:r>
      <w:r w:rsidR="002C20C7" w:rsidRPr="002C20C7">
        <w:rPr>
          <w:color w:val="404040" w:themeColor="text1" w:themeTint="BF"/>
        </w:rPr>
        <w:t xml:space="preserve"> Injuries</w:t>
      </w:r>
      <w:bookmarkEnd w:id="4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4C91" w:rsidRPr="00301F77" w14:paraId="2C6F82FF" w14:textId="77777777" w:rsidTr="00152A7B">
        <w:trPr>
          <w:trHeight w:val="1260"/>
          <w:jc w:val="center"/>
        </w:trPr>
        <w:tc>
          <w:tcPr>
            <w:tcW w:w="848" w:type="pct"/>
            <w:tcBorders>
              <w:top w:val="nil"/>
              <w:left w:val="nil"/>
              <w:bottom w:val="nil"/>
              <w:right w:val="nil"/>
            </w:tcBorders>
            <w:shd w:val="clear" w:color="auto" w:fill="auto"/>
          </w:tcPr>
          <w:p w14:paraId="1874760F" w14:textId="77777777" w:rsidR="00DE4C91" w:rsidRPr="003372EA" w:rsidRDefault="00DE4C91"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A53F36" wp14:editId="1176D343">
                  <wp:extent cx="682388" cy="712561"/>
                  <wp:effectExtent l="0" t="0" r="3810" b="0"/>
                  <wp:docPr id="72" name="Picture 7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1D013A" w14:textId="140113CA" w:rsidR="002C20C7" w:rsidRDefault="002C20C7" w:rsidP="002C20C7">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sidR="00B565B5">
              <w:rPr>
                <w:rFonts w:cstheme="minorHAnsi"/>
                <w:color w:val="404040" w:themeColor="text1" w:themeTint="BF"/>
                <w:szCs w:val="24"/>
              </w:rPr>
              <w:t xml:space="preserve"> the</w:t>
            </w:r>
            <w:r w:rsidRPr="00BA46D9">
              <w:rPr>
                <w:rFonts w:cstheme="minorHAnsi"/>
                <w:color w:val="404040" w:themeColor="text1" w:themeTint="BF"/>
                <w:szCs w:val="24"/>
              </w:rPr>
              <w:t xml:space="preserve"> </w:t>
            </w:r>
            <w:r w:rsidR="00793E1C">
              <w:rPr>
                <w:rFonts w:cstheme="minorHAnsi"/>
                <w:color w:val="404040" w:themeColor="text1" w:themeTint="BF"/>
                <w:szCs w:val="24"/>
              </w:rPr>
              <w:t>incident</w:t>
            </w:r>
            <w:r w:rsidRPr="00BA46D9">
              <w:rPr>
                <w:rFonts w:cstheme="minorHAnsi"/>
                <w:color w:val="404040" w:themeColor="text1" w:themeTint="BF"/>
                <w:szCs w:val="24"/>
              </w:rPr>
              <w:t xml:space="preserve"> </w:t>
            </w:r>
            <w:r w:rsidR="00456748">
              <w:rPr>
                <w:rFonts w:cstheme="minorHAnsi"/>
                <w:color w:val="404040" w:themeColor="text1" w:themeTint="BF"/>
                <w:szCs w:val="24"/>
              </w:rPr>
              <w:t>and corresponding</w:t>
            </w:r>
            <w:r>
              <w:rPr>
                <w:rFonts w:cstheme="minorHAnsi"/>
                <w:color w:val="404040" w:themeColor="text1" w:themeTint="BF"/>
                <w:szCs w:val="24"/>
              </w:rPr>
              <w:t xml:space="preserve"> injuries that happen</w:t>
            </w:r>
            <w:r w:rsidR="00B565B5">
              <w:rPr>
                <w:rFonts w:cstheme="minorHAnsi"/>
                <w:color w:val="404040" w:themeColor="text1" w:themeTint="BF"/>
                <w:szCs w:val="24"/>
              </w:rPr>
              <w:t>ed</w:t>
            </w:r>
            <w:r>
              <w:rPr>
                <w:rFonts w:cstheme="minorHAnsi"/>
                <w:color w:val="404040" w:themeColor="text1" w:themeTint="BF"/>
                <w:szCs w:val="24"/>
              </w:rPr>
              <w:t xml:space="preserve"> during </w:t>
            </w:r>
            <w:r w:rsidR="00835FE2">
              <w:rPr>
                <w:rFonts w:cstheme="minorHAnsi"/>
                <w:color w:val="404040" w:themeColor="text1" w:themeTint="BF"/>
                <w:szCs w:val="24"/>
              </w:rPr>
              <w:t>the simulated</w:t>
            </w:r>
            <w:r>
              <w:rPr>
                <w:rFonts w:cstheme="minorHAnsi"/>
                <w:color w:val="404040" w:themeColor="text1" w:themeTint="BF"/>
                <w:szCs w:val="24"/>
              </w:rPr>
              <w:t xml:space="preserve"> emergency situation</w:t>
            </w:r>
            <w:r w:rsidRPr="00BA46D9">
              <w:rPr>
                <w:rFonts w:cstheme="minorHAnsi"/>
                <w:color w:val="404040" w:themeColor="text1" w:themeTint="BF"/>
                <w:szCs w:val="24"/>
              </w:rPr>
              <w:t>:</w:t>
            </w:r>
          </w:p>
          <w:p w14:paraId="1497A320" w14:textId="69981522" w:rsidR="002C20C7" w:rsidRDefault="002C20C7"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sidR="00CA4B22">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sidR="00CA4B22">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sidR="00CA4B22">
              <w:rPr>
                <w:rFonts w:cstheme="minorHAnsi"/>
                <w:i/>
                <w:iCs/>
                <w:color w:val="2E74B5" w:themeColor="accent5" w:themeShade="BF"/>
                <w:szCs w:val="24"/>
              </w:rPr>
              <w:t xml:space="preserve"> </w:t>
            </w:r>
          </w:p>
          <w:p w14:paraId="37A056E7" w14:textId="221A2173" w:rsidR="00456748" w:rsidRPr="005F0705" w:rsidRDefault="00456748"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5528D49" w14:textId="5EC12A91" w:rsidR="001C2961" w:rsidRDefault="001E589C"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spond to Lucy’s immediate need</w:t>
            </w:r>
            <w:r w:rsidR="007E6BD1">
              <w:rPr>
                <w:rFonts w:cstheme="minorHAnsi"/>
                <w:color w:val="404040" w:themeColor="text1" w:themeTint="BF"/>
                <w:szCs w:val="24"/>
              </w:rPr>
              <w:t>s, following workplace procedures.</w:t>
            </w:r>
            <w:r w:rsidR="001F3361">
              <w:rPr>
                <w:rFonts w:cstheme="minorHAnsi"/>
                <w:color w:val="404040" w:themeColor="text1" w:themeTint="BF"/>
                <w:szCs w:val="24"/>
              </w:rPr>
              <w:t xml:space="preserve"> </w:t>
            </w:r>
          </w:p>
          <w:p w14:paraId="1859B953" w14:textId="7B1A26E1"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sidR="00A271B7">
              <w:rPr>
                <w:rFonts w:cstheme="minorHAnsi"/>
                <w:color w:val="404040" w:themeColor="text1" w:themeTint="BF"/>
                <w:szCs w:val="24"/>
              </w:rPr>
              <w:t xml:space="preserve"> and the </w:t>
            </w:r>
            <w:r w:rsidR="007C0566">
              <w:rPr>
                <w:rFonts w:cstheme="minorHAnsi"/>
                <w:color w:val="404040" w:themeColor="text1" w:themeTint="BF"/>
                <w:szCs w:val="24"/>
              </w:rPr>
              <w:t>injur</w:t>
            </w:r>
            <w:r w:rsidR="00AA26AF">
              <w:rPr>
                <w:rFonts w:cstheme="minorHAnsi"/>
                <w:color w:val="404040" w:themeColor="text1" w:themeTint="BF"/>
                <w:szCs w:val="24"/>
              </w:rPr>
              <w:t>ies</w:t>
            </w:r>
            <w:r w:rsidR="007C0566">
              <w:rPr>
                <w:rFonts w:cstheme="minorHAnsi"/>
                <w:color w:val="404040" w:themeColor="text1" w:themeTint="BF"/>
                <w:szCs w:val="24"/>
              </w:rPr>
              <w:t xml:space="preserve"> resulting from the incident</w:t>
            </w:r>
            <w:r w:rsidRPr="00BA46D9">
              <w:rPr>
                <w:rFonts w:cstheme="minorHAnsi"/>
                <w:color w:val="404040" w:themeColor="text1" w:themeTint="BF"/>
                <w:szCs w:val="24"/>
              </w:rPr>
              <w:t xml:space="preserve"> according to your organisation’s procedures. </w:t>
            </w:r>
          </w:p>
          <w:p w14:paraId="45276F8E" w14:textId="174497D2"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port the incident</w:t>
            </w:r>
            <w:r w:rsidR="00473C08">
              <w:rPr>
                <w:rFonts w:cstheme="minorHAnsi"/>
                <w:color w:val="404040" w:themeColor="text1" w:themeTint="BF"/>
                <w:szCs w:val="24"/>
              </w:rPr>
              <w:t xml:space="preserve"> and corresponding injuries</w:t>
            </w:r>
            <w:r>
              <w:rPr>
                <w:rFonts w:cstheme="minorHAnsi"/>
                <w:color w:val="404040" w:themeColor="text1" w:themeTint="BF"/>
                <w:szCs w:val="24"/>
              </w:rPr>
              <w:t xml:space="preserve"> to</w:t>
            </w:r>
            <w:r w:rsidRPr="00BA46D9">
              <w:rPr>
                <w:rFonts w:cstheme="minorHAnsi"/>
                <w:color w:val="404040" w:themeColor="text1" w:themeTint="BF"/>
                <w:szCs w:val="24"/>
              </w:rPr>
              <w:t xml:space="preserve"> designated persons according to your organisation’s procedures.</w:t>
            </w:r>
          </w:p>
          <w:p w14:paraId="651A4B63" w14:textId="77777777" w:rsidR="0073414B" w:rsidRPr="00D856C0"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3CCAF95F" w14:textId="77777777" w:rsidR="0073414B" w:rsidRPr="00BA46D9"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51CD7FBC" w14:textId="77777777" w:rsidR="0073414B" w:rsidRPr="00BA46D9" w:rsidRDefault="0073414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049A3F00" w14:textId="67DAE538" w:rsidR="00AA26AF" w:rsidRPr="00152A7B" w:rsidRDefault="0073414B" w:rsidP="00152A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tc>
      </w:tr>
    </w:tbl>
    <w:p w14:paraId="2911D121" w14:textId="2B84E098" w:rsidR="00152A7B" w:rsidRDefault="00152A7B"/>
    <w:p w14:paraId="23A8F991" w14:textId="77777777" w:rsidR="00152A7B" w:rsidRDefault="00152A7B">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3414B" w:rsidRPr="00301F77" w14:paraId="224FAEB6" w14:textId="77777777" w:rsidTr="00D30D24">
        <w:trPr>
          <w:cantSplit/>
          <w:trHeight w:val="1260"/>
          <w:jc w:val="center"/>
        </w:trPr>
        <w:tc>
          <w:tcPr>
            <w:tcW w:w="848" w:type="pct"/>
            <w:tcBorders>
              <w:top w:val="nil"/>
              <w:left w:val="nil"/>
              <w:bottom w:val="nil"/>
              <w:right w:val="nil"/>
            </w:tcBorders>
            <w:shd w:val="clear" w:color="auto" w:fill="auto"/>
          </w:tcPr>
          <w:p w14:paraId="463D8CD4" w14:textId="0D58F73F" w:rsidR="0073414B" w:rsidRPr="00301F77" w:rsidRDefault="0073414B"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05818D1" w14:textId="77777777" w:rsidR="00152A7B" w:rsidRPr="00BA46D9"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3EBCE710" w14:textId="77777777" w:rsidR="00152A7B" w:rsidRPr="0073414B" w:rsidRDefault="00152A7B" w:rsidP="00152A7B">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Assessor’s Checklist</w:t>
            </w:r>
          </w:p>
          <w:p w14:paraId="6FF9222F" w14:textId="77777777" w:rsidR="00152A7B" w:rsidRDefault="00152A7B" w:rsidP="00152A7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43A148F4" w14:textId="77777777" w:rsidR="00152A7B" w:rsidRPr="00BA46D9" w:rsidRDefault="00152A7B" w:rsidP="00152A7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Observation Form</w:t>
            </w:r>
          </w:p>
          <w:p w14:paraId="422C1616" w14:textId="1D78976D" w:rsidR="00152A7B"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p w14:paraId="58A49451" w14:textId="100C47D3" w:rsidR="0073414B" w:rsidRPr="00BA46D9" w:rsidRDefault="0073414B" w:rsidP="0073414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3CDAC935"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3065D1AB"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4D2957AD"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4615576C"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3BC7A054"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42506C18" w14:textId="0BCBD94E" w:rsidR="0073414B" w:rsidRPr="004373FF" w:rsidRDefault="0073414B" w:rsidP="004373FF">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w:t>
            </w:r>
            <w:r w:rsidR="00924715">
              <w:rPr>
                <w:rFonts w:cstheme="minorHAnsi"/>
                <w:color w:val="404040" w:themeColor="text1" w:themeTint="BF"/>
                <w:szCs w:val="24"/>
              </w:rPr>
              <w:t xml:space="preserve"> the</w:t>
            </w:r>
            <w:r>
              <w:rPr>
                <w:rFonts w:cstheme="minorHAnsi"/>
                <w:color w:val="404040" w:themeColor="text1" w:themeTint="BF"/>
                <w:szCs w:val="24"/>
              </w:rPr>
              <w:t xml:space="preserve"> incident</w:t>
            </w:r>
            <w:r w:rsidR="004373FF">
              <w:rPr>
                <w:rFonts w:cstheme="minorHAnsi"/>
                <w:color w:val="404040" w:themeColor="text1" w:themeTint="BF"/>
                <w:szCs w:val="24"/>
              </w:rPr>
              <w:t xml:space="preserve"> and </w:t>
            </w:r>
            <w:r w:rsidR="00924715">
              <w:rPr>
                <w:rFonts w:cstheme="minorHAnsi"/>
                <w:color w:val="404040" w:themeColor="text1" w:themeTint="BF"/>
                <w:szCs w:val="24"/>
              </w:rPr>
              <w:t xml:space="preserve">corresponding </w:t>
            </w:r>
            <w:r w:rsidR="004373FF">
              <w:rPr>
                <w:rFonts w:cstheme="minorHAnsi"/>
                <w:color w:val="404040" w:themeColor="text1" w:themeTint="BF"/>
                <w:szCs w:val="24"/>
              </w:rPr>
              <w:t>injuries</w:t>
            </w:r>
            <w:r>
              <w:rPr>
                <w:rFonts w:cstheme="minorHAnsi"/>
                <w:color w:val="404040" w:themeColor="text1" w:themeTint="BF"/>
                <w:szCs w:val="24"/>
              </w:rPr>
              <w:t xml:space="preserve"> in the workplace</w:t>
            </w:r>
            <w:r w:rsidR="004373FF">
              <w:rPr>
                <w:rFonts w:cstheme="minorHAnsi"/>
                <w:color w:val="404040" w:themeColor="text1" w:themeTint="BF"/>
                <w:szCs w:val="24"/>
              </w:rPr>
              <w:t xml:space="preserve"> to your assessor.</w:t>
            </w:r>
          </w:p>
        </w:tc>
      </w:tr>
    </w:tbl>
    <w:p w14:paraId="7FD963E3" w14:textId="77777777" w:rsidR="008825B3" w:rsidRPr="008825B3" w:rsidRDefault="008825B3" w:rsidP="00152A7B">
      <w:pPr>
        <w:ind w:left="0" w:firstLine="0"/>
      </w:pPr>
    </w:p>
    <w:p w14:paraId="327062AE" w14:textId="77777777" w:rsidR="008825B3" w:rsidRDefault="008825B3">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4036AB95" w14:textId="51D9FA9E" w:rsidR="002521ED" w:rsidRPr="002E12BF" w:rsidRDefault="002521ED" w:rsidP="002521ED">
      <w:pPr>
        <w:pStyle w:val="Heading2"/>
        <w:tabs>
          <w:tab w:val="left" w:pos="180"/>
        </w:tabs>
        <w:ind w:right="0"/>
        <w:rPr>
          <w:color w:val="7F7F7F" w:themeColor="text1" w:themeTint="80"/>
          <w:sz w:val="32"/>
          <w:szCs w:val="32"/>
          <w:lang w:val="en-AU"/>
        </w:rPr>
      </w:pPr>
      <w:bookmarkStart w:id="49" w:name="_Toc99628517"/>
      <w:r>
        <w:rPr>
          <w:color w:val="7F7F7F" w:themeColor="text1" w:themeTint="80"/>
          <w:sz w:val="32"/>
          <w:szCs w:val="32"/>
          <w:lang w:val="en-AU"/>
        </w:rPr>
        <w:lastRenderedPageBreak/>
        <w:t>Case Study 2 – Robert’s Incident</w:t>
      </w:r>
      <w:bookmarkEnd w:id="4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521ED" w:rsidRPr="00301F77" w14:paraId="1AA0CB10" w14:textId="77777777" w:rsidTr="00D30D24">
        <w:trPr>
          <w:trHeight w:val="2136"/>
        </w:trPr>
        <w:tc>
          <w:tcPr>
            <w:tcW w:w="9016" w:type="dxa"/>
            <w:tcBorders>
              <w:top w:val="nil"/>
              <w:left w:val="nil"/>
              <w:bottom w:val="nil"/>
              <w:right w:val="nil"/>
            </w:tcBorders>
            <w:shd w:val="clear" w:color="auto" w:fill="C8EA92"/>
          </w:tcPr>
          <w:p w14:paraId="0C615849" w14:textId="77777777" w:rsidR="002521ED" w:rsidRPr="00301F77" w:rsidRDefault="002521ED"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349D8915" w14:textId="39A68504" w:rsidR="002521ED" w:rsidRPr="00F92B89" w:rsidRDefault="002521ED" w:rsidP="00D30D24">
            <w:pPr>
              <w:spacing w:after="120" w:line="276" w:lineRule="auto"/>
              <w:ind w:left="0" w:right="0" w:firstLine="0"/>
              <w:jc w:val="both"/>
              <w:rPr>
                <w:color w:val="404040" w:themeColor="text1" w:themeTint="BF"/>
              </w:rPr>
            </w:pPr>
            <w:r>
              <w:rPr>
                <w:color w:val="404040" w:themeColor="text1" w:themeTint="BF"/>
              </w:rPr>
              <w:t xml:space="preserve">You are a care worker doing a routine check on your clients in the care centre one afternoon. </w:t>
            </w:r>
            <w:r w:rsidR="005D31D3">
              <w:rPr>
                <w:color w:val="404040" w:themeColor="text1" w:themeTint="BF"/>
              </w:rPr>
              <w:t>W</w:t>
            </w:r>
            <w:r>
              <w:rPr>
                <w:color w:val="404040" w:themeColor="text1" w:themeTint="BF"/>
              </w:rPr>
              <w:t xml:space="preserve">hile passing by the client rooms, you heard a thumping noise coming from one of the rooms. You heard a person calling for help from the inside. When you open the door, you found the client, Robert (65 years old) lying down on his side on the floor. He seems to have fallen from his bed. </w:t>
            </w:r>
          </w:p>
        </w:tc>
      </w:tr>
    </w:tbl>
    <w:p w14:paraId="07762ECC" w14:textId="77777777" w:rsidR="00152A7B" w:rsidRPr="00152A7B" w:rsidRDefault="00152A7B" w:rsidP="00152A7B">
      <w:pPr>
        <w:ind w:left="0" w:firstLine="0"/>
      </w:pPr>
    </w:p>
    <w:p w14:paraId="13E04798" w14:textId="60A07A06" w:rsidR="002521ED" w:rsidRPr="00301F77" w:rsidRDefault="002521ED" w:rsidP="002521ED">
      <w:pPr>
        <w:pStyle w:val="Heading3"/>
        <w:tabs>
          <w:tab w:val="left" w:pos="180"/>
        </w:tabs>
        <w:spacing w:line="276" w:lineRule="auto"/>
        <w:ind w:right="0"/>
        <w:jc w:val="both"/>
        <w:rPr>
          <w:color w:val="404040" w:themeColor="text1" w:themeTint="BF"/>
          <w:lang w:bidi="en-US"/>
        </w:rPr>
      </w:pPr>
      <w:bookmarkStart w:id="50" w:name="_Toc99628518"/>
      <w:r w:rsidRPr="00301F77">
        <w:rPr>
          <w:color w:val="404040" w:themeColor="text1" w:themeTint="BF"/>
        </w:rPr>
        <w:t xml:space="preserve">Task </w:t>
      </w:r>
      <w:r w:rsidR="0043707E">
        <w:rPr>
          <w:color w:val="404040" w:themeColor="text1" w:themeTint="BF"/>
        </w:rPr>
        <w:t>2</w:t>
      </w:r>
      <w:r w:rsidR="0013615C">
        <w:rPr>
          <w:color w:val="404040" w:themeColor="text1" w:themeTint="BF"/>
        </w:rPr>
        <w:t xml:space="preserve"> </w:t>
      </w:r>
      <w:r w:rsidRPr="00301F77">
        <w:rPr>
          <w:color w:val="404040" w:themeColor="text1" w:themeTint="BF"/>
        </w:rPr>
        <w:t xml:space="preserve">– </w:t>
      </w:r>
      <w:r w:rsidR="00240FA5" w:rsidRPr="002C20C7">
        <w:rPr>
          <w:color w:val="404040" w:themeColor="text1" w:themeTint="BF"/>
        </w:rPr>
        <w:t>Identify and Report</w:t>
      </w:r>
      <w:r w:rsidR="00240FA5">
        <w:rPr>
          <w:color w:val="404040" w:themeColor="text1" w:themeTint="BF"/>
        </w:rPr>
        <w:t xml:space="preserve"> the Second</w:t>
      </w:r>
      <w:r w:rsidR="00240FA5" w:rsidRPr="002C20C7">
        <w:rPr>
          <w:color w:val="404040" w:themeColor="text1" w:themeTint="BF"/>
        </w:rPr>
        <w:t xml:space="preserve"> Incident and</w:t>
      </w:r>
      <w:r w:rsidR="00240FA5">
        <w:rPr>
          <w:color w:val="404040" w:themeColor="text1" w:themeTint="BF"/>
        </w:rPr>
        <w:t xml:space="preserve"> Related</w:t>
      </w:r>
      <w:r w:rsidR="00240FA5" w:rsidRPr="002C20C7">
        <w:rPr>
          <w:color w:val="404040" w:themeColor="text1" w:themeTint="BF"/>
        </w:rPr>
        <w:t xml:space="preserve"> Injuries</w:t>
      </w:r>
      <w:bookmarkEnd w:id="5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6FF4463A" w14:textId="77777777" w:rsidTr="00152A7B">
        <w:trPr>
          <w:trHeight w:val="1260"/>
          <w:jc w:val="center"/>
        </w:trPr>
        <w:tc>
          <w:tcPr>
            <w:tcW w:w="848" w:type="pct"/>
            <w:tcBorders>
              <w:top w:val="nil"/>
              <w:left w:val="nil"/>
              <w:bottom w:val="nil"/>
              <w:right w:val="nil"/>
            </w:tcBorders>
            <w:shd w:val="clear" w:color="auto" w:fill="auto"/>
          </w:tcPr>
          <w:p w14:paraId="1E275FC6" w14:textId="77777777" w:rsidR="002521ED" w:rsidRPr="003372EA" w:rsidRDefault="002521ED"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44CFE98" wp14:editId="48CFFFB5">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6188BCA" w14:textId="77777777" w:rsidR="0043707E"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Pr>
                <w:rFonts w:cstheme="minorHAnsi"/>
                <w:color w:val="404040" w:themeColor="text1" w:themeTint="BF"/>
                <w:szCs w:val="24"/>
              </w:rPr>
              <w:t xml:space="preserve"> the</w:t>
            </w:r>
            <w:r w:rsidRPr="00BA46D9">
              <w:rPr>
                <w:rFonts w:cstheme="minorHAnsi"/>
                <w:color w:val="404040" w:themeColor="text1" w:themeTint="BF"/>
                <w:szCs w:val="24"/>
              </w:rPr>
              <w:t xml:space="preserve"> </w:t>
            </w:r>
            <w:r>
              <w:rPr>
                <w:rFonts w:cstheme="minorHAnsi"/>
                <w:color w:val="404040" w:themeColor="text1" w:themeTint="BF"/>
                <w:szCs w:val="24"/>
              </w:rPr>
              <w:t>incident</w:t>
            </w:r>
            <w:r w:rsidRPr="00BA46D9">
              <w:rPr>
                <w:rFonts w:cstheme="minorHAnsi"/>
                <w:color w:val="404040" w:themeColor="text1" w:themeTint="BF"/>
                <w:szCs w:val="24"/>
              </w:rPr>
              <w:t xml:space="preserve"> </w:t>
            </w:r>
            <w:r>
              <w:rPr>
                <w:rFonts w:cstheme="minorHAnsi"/>
                <w:color w:val="404040" w:themeColor="text1" w:themeTint="BF"/>
                <w:szCs w:val="24"/>
              </w:rPr>
              <w:t>and corresponding injuries that happened during the simulated emergency situation</w:t>
            </w:r>
            <w:r w:rsidRPr="00BA46D9">
              <w:rPr>
                <w:rFonts w:cstheme="minorHAnsi"/>
                <w:color w:val="404040" w:themeColor="text1" w:themeTint="BF"/>
                <w:szCs w:val="24"/>
              </w:rPr>
              <w:t>:</w:t>
            </w:r>
          </w:p>
          <w:p w14:paraId="26B7B2E7" w14:textId="77777777" w:rsidR="0043707E"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Pr>
                <w:rFonts w:cstheme="minorHAnsi"/>
                <w:i/>
                <w:iCs/>
                <w:color w:val="2E74B5" w:themeColor="accent5" w:themeShade="BF"/>
                <w:szCs w:val="24"/>
              </w:rPr>
              <w:t xml:space="preserve"> </w:t>
            </w:r>
          </w:p>
          <w:p w14:paraId="70571EC2" w14:textId="77777777" w:rsidR="0043707E" w:rsidRPr="005F0705"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6D8233F" w14:textId="7929AD31" w:rsidR="004576FE" w:rsidRDefault="004576F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spond to Robert’s immediate needs, following workplace procedures. </w:t>
            </w:r>
          </w:p>
          <w:p w14:paraId="5943E652" w14:textId="1877A935"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Pr>
                <w:rFonts w:cstheme="minorHAnsi"/>
                <w:color w:val="404040" w:themeColor="text1" w:themeTint="BF"/>
                <w:szCs w:val="24"/>
              </w:rPr>
              <w:t xml:space="preserve"> and the injuries resulting from the incident</w:t>
            </w:r>
            <w:r w:rsidRPr="00BA46D9">
              <w:rPr>
                <w:rFonts w:cstheme="minorHAnsi"/>
                <w:color w:val="404040" w:themeColor="text1" w:themeTint="BF"/>
                <w:szCs w:val="24"/>
              </w:rPr>
              <w:t xml:space="preserve"> according to your organisation’s procedures. </w:t>
            </w:r>
          </w:p>
          <w:p w14:paraId="1CE7BCB8" w14:textId="77777777"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port the incident and corresponding injuries to</w:t>
            </w:r>
            <w:r w:rsidRPr="00BA46D9">
              <w:rPr>
                <w:rFonts w:cstheme="minorHAnsi"/>
                <w:color w:val="404040" w:themeColor="text1" w:themeTint="BF"/>
                <w:szCs w:val="24"/>
              </w:rPr>
              <w:t xml:space="preserve"> designated persons according to your organisation’s procedures.</w:t>
            </w:r>
          </w:p>
          <w:p w14:paraId="013FAC06" w14:textId="77777777" w:rsidR="0043707E" w:rsidRPr="00D856C0"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02B7191B" w14:textId="77777777" w:rsidR="0043707E" w:rsidRPr="00BA46D9"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454AD9C1" w14:textId="77777777" w:rsidR="0043707E" w:rsidRPr="00BA46D9" w:rsidRDefault="0043707E" w:rsidP="00722D8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6B63D521" w14:textId="5AFC37B3" w:rsidR="002521ED" w:rsidRPr="00152A7B" w:rsidRDefault="0043707E" w:rsidP="00152A7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tc>
      </w:tr>
    </w:tbl>
    <w:p w14:paraId="09370700" w14:textId="39AA2A0B" w:rsidR="00152A7B" w:rsidRDefault="00152A7B" w:rsidP="002521ED"/>
    <w:p w14:paraId="501BB971" w14:textId="77777777" w:rsidR="00152A7B" w:rsidRDefault="00152A7B">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1F8EF671" w14:textId="77777777" w:rsidTr="00D30D24">
        <w:trPr>
          <w:cantSplit/>
          <w:trHeight w:val="1260"/>
          <w:jc w:val="center"/>
        </w:trPr>
        <w:tc>
          <w:tcPr>
            <w:tcW w:w="848" w:type="pct"/>
            <w:tcBorders>
              <w:top w:val="nil"/>
              <w:left w:val="nil"/>
              <w:bottom w:val="nil"/>
              <w:right w:val="nil"/>
            </w:tcBorders>
            <w:shd w:val="clear" w:color="auto" w:fill="auto"/>
          </w:tcPr>
          <w:p w14:paraId="1F143C15" w14:textId="77777777" w:rsidR="002521ED" w:rsidRPr="00301F77" w:rsidRDefault="002521ED"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276ED42" w14:textId="77777777" w:rsidR="00152A7B" w:rsidRPr="00BA46D9"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7778A642" w14:textId="77777777" w:rsidR="00152A7B" w:rsidRPr="0073414B" w:rsidRDefault="00152A7B" w:rsidP="00152A7B">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Assessor’s Checklist</w:t>
            </w:r>
          </w:p>
          <w:p w14:paraId="6A8F3566" w14:textId="77777777" w:rsidR="00152A7B" w:rsidRDefault="00152A7B" w:rsidP="00152A7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13007AFA" w14:textId="77777777" w:rsidR="00152A7B" w:rsidRPr="00BA46D9" w:rsidRDefault="00152A7B" w:rsidP="00152A7B">
            <w:pPr>
              <w:pStyle w:val="ListParagraph"/>
              <w:numPr>
                <w:ilvl w:val="0"/>
                <w:numId w:val="126"/>
              </w:numPr>
              <w:tabs>
                <w:tab w:val="left" w:pos="180"/>
              </w:tabs>
              <w:spacing w:after="120" w:line="276" w:lineRule="auto"/>
              <w:ind w:right="0"/>
              <w:contextualSpacing w:val="0"/>
              <w:jc w:val="both"/>
              <w:rPr>
                <w:rFonts w:cstheme="minorHAnsi"/>
                <w:b/>
                <w:bCs/>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Observation Form</w:t>
            </w:r>
          </w:p>
          <w:p w14:paraId="70DABC4E" w14:textId="147A7209" w:rsidR="00152A7B"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p w14:paraId="725A3D37" w14:textId="4172EC29" w:rsidR="002521ED" w:rsidRPr="00BA46D9" w:rsidRDefault="002521ED"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0AEB55E1"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014A45A0"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195DB709"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3B4398AE"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2B452A56"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1775DC3E" w14:textId="242F58AE" w:rsidR="002521ED" w:rsidRPr="004373FF" w:rsidRDefault="005F7253"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 the incident and corresponding injuries in the workplace to your assessor.</w:t>
            </w:r>
          </w:p>
        </w:tc>
      </w:tr>
    </w:tbl>
    <w:p w14:paraId="53AD738C" w14:textId="77777777" w:rsidR="002521ED" w:rsidRDefault="002521ED">
      <w:pPr>
        <w:spacing w:after="120" w:line="276" w:lineRule="auto"/>
        <w:rPr>
          <w:rFonts w:eastAsia="Arial Unicode MS" w:cstheme="minorHAnsi"/>
          <w:b/>
          <w:color w:val="FF595E"/>
          <w:kern w:val="32"/>
          <w:sz w:val="52"/>
          <w:szCs w:val="52"/>
          <w:lang w:bidi="en-US"/>
        </w:rPr>
      </w:pPr>
      <w:r>
        <w:br w:type="page"/>
      </w:r>
    </w:p>
    <w:p w14:paraId="51A2E250" w14:textId="351076E1" w:rsidR="003A25CC" w:rsidRPr="00B43F08" w:rsidRDefault="003A25CC" w:rsidP="007222FE">
      <w:pPr>
        <w:pStyle w:val="Heading1"/>
      </w:pPr>
      <w:bookmarkStart w:id="51" w:name="_Toc99628519"/>
      <w:r w:rsidRPr="00B43F08">
        <w:lastRenderedPageBreak/>
        <w:t>Practical Assignment</w:t>
      </w:r>
      <w:bookmarkEnd w:id="43"/>
      <w:bookmarkEnd w:id="51"/>
    </w:p>
    <w:p w14:paraId="70D0ED14" w14:textId="3D4F2D2D" w:rsidR="003A25CC" w:rsidRPr="002E12BF" w:rsidRDefault="003A25CC" w:rsidP="007222FE">
      <w:pPr>
        <w:pStyle w:val="Heading2"/>
        <w:tabs>
          <w:tab w:val="left" w:pos="180"/>
        </w:tabs>
        <w:ind w:right="0"/>
        <w:rPr>
          <w:color w:val="7F7F7F" w:themeColor="text1" w:themeTint="80"/>
          <w:sz w:val="32"/>
          <w:szCs w:val="32"/>
          <w:lang w:val="en-AU"/>
        </w:rPr>
      </w:pPr>
      <w:bookmarkStart w:id="52" w:name="_Toc31695068"/>
      <w:bookmarkStart w:id="53" w:name="_Toc99628520"/>
      <w:r w:rsidRPr="002E12BF">
        <w:rPr>
          <w:color w:val="7F7F7F" w:themeColor="text1" w:themeTint="80"/>
          <w:sz w:val="32"/>
          <w:szCs w:val="32"/>
          <w:lang w:val="en-AU"/>
        </w:rPr>
        <w:t>Overview</w:t>
      </w:r>
      <w:bookmarkEnd w:id="52"/>
      <w:bookmarkEnd w:id="5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0C54C8">
        <w:trPr>
          <w:trHeight w:val="426"/>
        </w:trPr>
        <w:tc>
          <w:tcPr>
            <w:tcW w:w="9016" w:type="dxa"/>
            <w:tcBorders>
              <w:top w:val="nil"/>
              <w:left w:val="nil"/>
              <w:bottom w:val="nil"/>
              <w:right w:val="nil"/>
            </w:tcBorders>
            <w:shd w:val="clear" w:color="auto" w:fill="C8EA92"/>
          </w:tcPr>
          <w:p w14:paraId="21AB3DF5" w14:textId="77777777" w:rsidR="0079174A" w:rsidRPr="00301F77" w:rsidRDefault="0079174A" w:rsidP="0079174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practical assignment is to assess your practical knowledge </w:t>
            </w:r>
            <w:r>
              <w:rPr>
                <w:b/>
                <w:color w:val="404040" w:themeColor="text1" w:themeTint="BF"/>
              </w:rPr>
              <w:t>of</w:t>
            </w:r>
            <w:r w:rsidRPr="00301F77">
              <w:rPr>
                <w:b/>
                <w:color w:val="404040" w:themeColor="text1" w:themeTint="BF"/>
              </w:rPr>
              <w:t>:</w:t>
            </w:r>
          </w:p>
          <w:p w14:paraId="4174B114"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rocedures for hazard identification</w:t>
            </w:r>
          </w:p>
          <w:p w14:paraId="34BA1446"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emergency procedures</w:t>
            </w:r>
          </w:p>
          <w:p w14:paraId="61A88A42"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olicies and procedures for WHS</w:t>
            </w:r>
          </w:p>
          <w:p w14:paraId="19CCF519"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Common workplace hazards</w:t>
            </w:r>
          </w:p>
          <w:p w14:paraId="66E381DE" w14:textId="77777777" w:rsidR="0079174A" w:rsidRPr="00301F77" w:rsidRDefault="0079174A" w:rsidP="0079174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Pr>
                <w:b/>
                <w:color w:val="404040" w:themeColor="text1" w:themeTint="BF"/>
              </w:rPr>
              <w:t>five</w:t>
            </w:r>
            <w:r w:rsidRPr="00301F77">
              <w:rPr>
                <w:b/>
                <w:color w:val="404040" w:themeColor="text1" w:themeTint="BF"/>
              </w:rPr>
              <w:t xml:space="preserve"> tasks:</w:t>
            </w:r>
          </w:p>
          <w:p w14:paraId="40FA0DEC" w14:textId="77777777" w:rsidR="0079174A" w:rsidRPr="00301F77" w:rsidRDefault="0079174A" w:rsidP="0079174A">
            <w:pPr>
              <w:pStyle w:val="ListParagraph"/>
              <w:numPr>
                <w:ilvl w:val="0"/>
                <w:numId w:val="21"/>
              </w:numPr>
              <w:tabs>
                <w:tab w:val="left" w:pos="180"/>
              </w:tabs>
              <w:spacing w:after="120" w:line="276" w:lineRule="auto"/>
              <w:ind w:right="0"/>
              <w:contextualSpacing w:val="0"/>
              <w:jc w:val="both"/>
              <w:rPr>
                <w:color w:val="404040" w:themeColor="text1" w:themeTint="BF"/>
              </w:rPr>
            </w:pPr>
            <w:r w:rsidRPr="00301F77">
              <w:rPr>
                <w:color w:val="404040" w:themeColor="text1" w:themeTint="BF"/>
              </w:rPr>
              <w:t>Task 1 –</w:t>
            </w:r>
            <w:r>
              <w:rPr>
                <w:color w:val="404040" w:themeColor="text1" w:themeTint="BF"/>
              </w:rPr>
              <w:t xml:space="preserve"> Hazards in the workplace</w:t>
            </w:r>
          </w:p>
          <w:p w14:paraId="53F4DC44" w14:textId="77777777" w:rsidR="0079174A"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Task 2 –</w:t>
            </w:r>
            <w:r>
              <w:rPr>
                <w:color w:val="404040" w:themeColor="text1" w:themeTint="BF"/>
              </w:rPr>
              <w:t xml:space="preserve"> Steps to take during a fire emergency in the workplace</w:t>
            </w:r>
          </w:p>
          <w:p w14:paraId="73B30C1E" w14:textId="77777777" w:rsidR="0079174A" w:rsidRPr="00301F77"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3 –</w:t>
            </w:r>
            <w:bookmarkStart w:id="54" w:name="_Hlk99616980"/>
            <w:r>
              <w:rPr>
                <w:color w:val="404040" w:themeColor="text1" w:themeTint="BF"/>
              </w:rPr>
              <w:t xml:space="preserve"> Steps to take during a medical emergency in the workplace</w:t>
            </w:r>
            <w:bookmarkEnd w:id="54"/>
          </w:p>
          <w:p w14:paraId="36E4DEEC" w14:textId="77777777" w:rsidR="0079174A" w:rsidRPr="00301F77"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4</w:t>
            </w:r>
            <w:r w:rsidRPr="00301F77">
              <w:rPr>
                <w:color w:val="404040" w:themeColor="text1" w:themeTint="BF"/>
              </w:rPr>
              <w:t xml:space="preserve"> –</w:t>
            </w:r>
            <w:r>
              <w:rPr>
                <w:color w:val="404040" w:themeColor="text1" w:themeTint="BF"/>
              </w:rPr>
              <w:t xml:space="preserve"> Policies and procedures for WHS</w:t>
            </w:r>
          </w:p>
          <w:p w14:paraId="0548DFAD" w14:textId="77777777" w:rsidR="0079174A" w:rsidRPr="00301F77"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5</w:t>
            </w:r>
            <w:r w:rsidRPr="00301F77">
              <w:rPr>
                <w:color w:val="404040" w:themeColor="text1" w:themeTint="BF"/>
              </w:rPr>
              <w:t xml:space="preserve"> –</w:t>
            </w:r>
            <w:r>
              <w:rPr>
                <w:color w:val="404040" w:themeColor="text1" w:themeTint="BF"/>
              </w:rPr>
              <w:t xml:space="preserve"> Common workplace hazards</w:t>
            </w:r>
          </w:p>
          <w:p w14:paraId="57B99E74" w14:textId="77777777" w:rsidR="0079174A" w:rsidRPr="00301F77" w:rsidRDefault="0079174A" w:rsidP="0079174A">
            <w:pPr>
              <w:tabs>
                <w:tab w:val="left" w:pos="180"/>
              </w:tabs>
              <w:spacing w:after="120" w:line="276" w:lineRule="auto"/>
              <w:ind w:left="0" w:right="0" w:firstLine="0"/>
              <w:jc w:val="both"/>
              <w:rPr>
                <w:color w:val="404040" w:themeColor="text1" w:themeTint="BF"/>
              </w:rPr>
            </w:pPr>
            <w:r>
              <w:rPr>
                <w:rFonts w:cstheme="minorHAnsi"/>
                <w:color w:val="404040" w:themeColor="text1" w:themeTint="BF"/>
                <w:szCs w:val="24"/>
                <w:lang w:eastAsia="en-AU" w:bidi="en-US"/>
              </w:rPr>
              <w:t>These tasks must be completed within the context of your workplace.</w:t>
            </w:r>
          </w:p>
          <w:p w14:paraId="0700A13C" w14:textId="77777777" w:rsidR="0079174A" w:rsidRPr="00F30E25" w:rsidRDefault="0079174A" w:rsidP="0079174A">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E362D26" w14:textId="77777777" w:rsidR="0079174A" w:rsidRDefault="0079174A" w:rsidP="0079174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EB2643">
              <w:rPr>
                <w:color w:val="404040" w:themeColor="text1" w:themeTint="BF"/>
              </w:rPr>
              <w:t>A</w:t>
            </w:r>
            <w:r>
              <w:rPr>
                <w:color w:val="404040" w:themeColor="text1" w:themeTint="BF"/>
              </w:rPr>
              <w:t>ccess and review the following in your workplace:</w:t>
            </w:r>
          </w:p>
          <w:p w14:paraId="3F6EE70B" w14:textId="77777777" w:rsidR="0079174A"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hazard identification</w:t>
            </w:r>
          </w:p>
          <w:p w14:paraId="1CA25B7A" w14:textId="77777777" w:rsidR="0079174A"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emergency situations</w:t>
            </w:r>
          </w:p>
          <w:p w14:paraId="1B9C1FEE" w14:textId="77777777" w:rsidR="0079174A"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olicies and procedures for work health and safety</w:t>
            </w:r>
          </w:p>
          <w:p w14:paraId="4F81A150" w14:textId="77777777" w:rsidR="0079174A" w:rsidRPr="00EB2643"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Documents that detail your job tasks and responsibilities</w:t>
            </w:r>
          </w:p>
          <w:p w14:paraId="3B164837" w14:textId="77777777" w:rsidR="0079174A" w:rsidRPr="00301F77" w:rsidRDefault="0079174A" w:rsidP="0079174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60DD2AC3" w14:textId="77777777" w:rsidR="0079174A" w:rsidRPr="00301F77" w:rsidRDefault="0079174A" w:rsidP="0079174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1FBE714E" w14:textId="77777777" w:rsidR="0079174A" w:rsidRPr="00301F77" w:rsidRDefault="0079174A" w:rsidP="0079174A">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680D777A"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hazard identification</w:t>
            </w:r>
          </w:p>
          <w:p w14:paraId="67AD81B9"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emergency situations</w:t>
            </w:r>
          </w:p>
          <w:p w14:paraId="06568076"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olicies and procedures for work health and safety</w:t>
            </w:r>
          </w:p>
          <w:p w14:paraId="3F8AD1B6"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Documents that detail your job tasks and responsibilities</w:t>
            </w:r>
          </w:p>
          <w:p w14:paraId="71D1E007" w14:textId="5AFF4762" w:rsidR="009D3075" w:rsidRPr="00F30E25" w:rsidRDefault="0079174A" w:rsidP="0079174A">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w:t>
            </w:r>
            <w:r w:rsidR="001103AF">
              <w:rPr>
                <w:rFonts w:cstheme="minorHAnsi"/>
                <w:color w:val="404040" w:themeColor="text1" w:themeTint="BF"/>
                <w:szCs w:val="24"/>
                <w:lang w:eastAsia="en-AU" w:bidi="en-US"/>
              </w:rPr>
              <w:t>for</w:t>
            </w:r>
            <w:r w:rsidRPr="00F30E25">
              <w:rPr>
                <w:rFonts w:cstheme="minorHAnsi"/>
                <w:color w:val="404040" w:themeColor="text1" w:themeTint="BF"/>
                <w:szCs w:val="24"/>
                <w:lang w:eastAsia="en-AU" w:bidi="en-US"/>
              </w:rPr>
              <w:t xml:space="preserve"> assistance in accessing the resources required</w:t>
            </w:r>
            <w:r w:rsidR="001103AF">
              <w:rPr>
                <w:rFonts w:cstheme="minorHAnsi"/>
                <w:color w:val="404040" w:themeColor="text1" w:themeTint="BF"/>
                <w:szCs w:val="24"/>
                <w:lang w:eastAsia="en-AU" w:bidi="en-US"/>
              </w:rPr>
              <w:t>.</w:t>
            </w:r>
          </w:p>
        </w:tc>
      </w:tr>
    </w:tbl>
    <w:p w14:paraId="419017E7" w14:textId="06A23AAC" w:rsidR="00B00510" w:rsidRPr="009A1DE8" w:rsidRDefault="009A1DE8" w:rsidP="009A1DE8">
      <w:pPr>
        <w:pStyle w:val="Heading2"/>
        <w:tabs>
          <w:tab w:val="left" w:pos="180"/>
        </w:tabs>
        <w:ind w:right="0"/>
        <w:rPr>
          <w:color w:val="7F7F7F" w:themeColor="text1" w:themeTint="80"/>
          <w:sz w:val="32"/>
          <w:szCs w:val="32"/>
          <w:lang w:val="en-AU"/>
        </w:rPr>
      </w:pPr>
      <w:bookmarkStart w:id="55" w:name="_Toc93623677"/>
      <w:bookmarkStart w:id="56" w:name="_Toc94218938"/>
      <w:bookmarkStart w:id="57" w:name="_Toc99628521"/>
      <w:r w:rsidRPr="005C6429">
        <w:rPr>
          <w:color w:val="7F7F7F" w:themeColor="text1" w:themeTint="80"/>
          <w:sz w:val="32"/>
          <w:szCs w:val="32"/>
          <w:lang w:val="en-AU"/>
        </w:rPr>
        <w:lastRenderedPageBreak/>
        <w:t xml:space="preserve">Task </w:t>
      </w:r>
      <w:r>
        <w:rPr>
          <w:color w:val="7F7F7F" w:themeColor="text1" w:themeTint="80"/>
          <w:sz w:val="32"/>
          <w:szCs w:val="32"/>
          <w:lang w:val="en-AU"/>
        </w:rPr>
        <w:t>1</w:t>
      </w:r>
      <w:r w:rsidRPr="005C6429">
        <w:rPr>
          <w:color w:val="7F7F7F" w:themeColor="text1" w:themeTint="80"/>
          <w:sz w:val="32"/>
          <w:szCs w:val="32"/>
          <w:lang w:val="en-AU"/>
        </w:rPr>
        <w:t xml:space="preserve"> –</w:t>
      </w:r>
      <w:bookmarkEnd w:id="55"/>
      <w:bookmarkEnd w:id="56"/>
      <w:r w:rsidR="00C41D9F">
        <w:rPr>
          <w:color w:val="7F7F7F" w:themeColor="text1" w:themeTint="80"/>
          <w:sz w:val="32"/>
          <w:szCs w:val="32"/>
          <w:lang w:val="en-AU"/>
        </w:rPr>
        <w:t xml:space="preserve"> </w:t>
      </w:r>
      <w:r w:rsidR="00282A73">
        <w:rPr>
          <w:color w:val="7F7F7F" w:themeColor="text1" w:themeTint="80"/>
          <w:sz w:val="32"/>
          <w:szCs w:val="32"/>
          <w:lang w:val="en-AU"/>
        </w:rPr>
        <w:t>H</w:t>
      </w:r>
      <w:r w:rsidRPr="009A1DE8">
        <w:rPr>
          <w:color w:val="7F7F7F" w:themeColor="text1" w:themeTint="80"/>
          <w:sz w:val="32"/>
          <w:szCs w:val="32"/>
          <w:lang w:val="en-AU"/>
        </w:rPr>
        <w:t xml:space="preserve">azards in the </w:t>
      </w:r>
      <w:r w:rsidR="00282A73">
        <w:rPr>
          <w:color w:val="7F7F7F" w:themeColor="text1" w:themeTint="80"/>
          <w:sz w:val="32"/>
          <w:szCs w:val="32"/>
          <w:lang w:val="en-AU"/>
        </w:rPr>
        <w:t>W</w:t>
      </w:r>
      <w:r w:rsidRPr="009A1DE8">
        <w:rPr>
          <w:color w:val="7F7F7F" w:themeColor="text1" w:themeTint="80"/>
          <w:sz w:val="32"/>
          <w:szCs w:val="32"/>
          <w:lang w:val="en-AU"/>
        </w:rPr>
        <w:t>orkplace</w:t>
      </w:r>
      <w:bookmarkEnd w:id="57"/>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314C73" w:rsidRPr="00DF4271" w14:paraId="0A5125FF" w14:textId="77777777" w:rsidTr="00152A7B">
        <w:trPr>
          <w:cantSplit/>
          <w:trHeight w:val="1260"/>
          <w:jc w:val="center"/>
        </w:trPr>
        <w:tc>
          <w:tcPr>
            <w:tcW w:w="848" w:type="pct"/>
            <w:tcBorders>
              <w:top w:val="nil"/>
              <w:left w:val="nil"/>
              <w:bottom w:val="nil"/>
              <w:right w:val="nil"/>
            </w:tcBorders>
            <w:shd w:val="clear" w:color="auto" w:fill="auto"/>
          </w:tcPr>
          <w:p w14:paraId="30C248EB" w14:textId="77777777" w:rsidR="00314C73" w:rsidRPr="00DF4271" w:rsidRDefault="00314C73"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641DCB9B" wp14:editId="6618ED98">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4677558D" w14:textId="77777777" w:rsidR="00314C73" w:rsidRPr="00DF4271" w:rsidRDefault="0074598C"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 pro</w:t>
            </w:r>
            <w:r w:rsidR="00B217B1" w:rsidRPr="00DF4271">
              <w:rPr>
                <w:rFonts w:cstheme="minorHAnsi"/>
                <w:color w:val="404040" w:themeColor="text1" w:themeTint="BF"/>
                <w:szCs w:val="24"/>
              </w:rPr>
              <w:t>cedures for hazard identification.</w:t>
            </w:r>
          </w:p>
          <w:p w14:paraId="22C564B4" w14:textId="77777777" w:rsidR="00B217B1" w:rsidRDefault="00B217B1"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sidR="00AD2579">
              <w:rPr>
                <w:rFonts w:cstheme="minorHAnsi"/>
                <w:color w:val="404040" w:themeColor="text1" w:themeTint="BF"/>
                <w:szCs w:val="24"/>
              </w:rPr>
              <w:t>you need to take to identify hazards in the workplace according to these procedures.</w:t>
            </w:r>
          </w:p>
          <w:p w14:paraId="28742235" w14:textId="37561C15" w:rsidR="002E2F08" w:rsidRPr="00DF4271" w:rsidRDefault="00E865F7" w:rsidP="00E971C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314C73" w:rsidRPr="00301F77" w14:paraId="28225B68" w14:textId="77777777" w:rsidTr="00152A7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62B59D6" w14:textId="77777777" w:rsidR="00314C73" w:rsidRPr="00301F77" w:rsidRDefault="00314C73" w:rsidP="00152A7B">
            <w:pPr>
              <w:tabs>
                <w:tab w:val="left" w:pos="180"/>
              </w:tabs>
              <w:spacing w:before="0" w:line="276" w:lineRule="auto"/>
              <w:ind w:left="0" w:right="28" w:firstLine="0"/>
              <w:rPr>
                <w:rFonts w:cstheme="minorHAnsi"/>
                <w:color w:val="404040" w:themeColor="text1" w:themeTint="BF"/>
                <w:szCs w:val="24"/>
              </w:rPr>
            </w:pPr>
          </w:p>
        </w:tc>
      </w:tr>
      <w:tr w:rsidR="00314C73" w:rsidRPr="007355AF" w14:paraId="3683CD71"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0B247E" w14:textId="77BA51E1" w:rsidR="00314C73" w:rsidRPr="00152A7B" w:rsidRDefault="00314C73" w:rsidP="00152A7B">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tc>
      </w:tr>
      <w:tr w:rsidR="00314C73" w:rsidRPr="007355AF" w14:paraId="7BB4DBC8"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C27950" w14:textId="070D3B3A" w:rsidR="00314C73" w:rsidRPr="00152A7B" w:rsidRDefault="00314C73" w:rsidP="00152A7B">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tc>
      </w:tr>
      <w:tr w:rsidR="00314C73" w:rsidRPr="007355AF" w14:paraId="0CE263DD"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FDC102" w14:textId="761ACDEA" w:rsidR="00314C73" w:rsidRPr="00152A7B" w:rsidRDefault="00314C73" w:rsidP="00152A7B">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tc>
      </w:tr>
      <w:tr w:rsidR="00F8529D" w:rsidRPr="007355AF" w14:paraId="67BED116"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AA1E22" w14:textId="77777777" w:rsidR="00F8529D" w:rsidRDefault="00F8529D" w:rsidP="00152A7B">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1DFC00FE" w14:textId="5E63BD16" w:rsidR="00F8529D" w:rsidRPr="00152A7B" w:rsidRDefault="00F8529D" w:rsidP="00152A7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A71C08">
              <w:rPr>
                <w:rFonts w:cstheme="minorHAnsi"/>
                <w:i/>
                <w:iCs/>
                <w:color w:val="404040" w:themeColor="text1" w:themeTint="BF"/>
                <w:szCs w:val="24"/>
              </w:rPr>
              <w:t>Add more fields as necessary.</w:t>
            </w:r>
          </w:p>
        </w:tc>
      </w:tr>
    </w:tbl>
    <w:p w14:paraId="65CB4BE9" w14:textId="77777777" w:rsidR="007E70CE" w:rsidRDefault="007E70CE">
      <w:pPr>
        <w:spacing w:after="120" w:line="276" w:lineRule="auto"/>
        <w:rPr>
          <w:color w:val="404040" w:themeColor="text1" w:themeTint="BF"/>
        </w:rPr>
      </w:pPr>
      <w:r>
        <w:rPr>
          <w:color w:val="404040" w:themeColor="text1" w:themeTint="BF"/>
        </w:rPr>
        <w:br w:type="page"/>
      </w:r>
    </w:p>
    <w:p w14:paraId="1CCF0AD7" w14:textId="18B18A8A" w:rsidR="00E971C4" w:rsidRPr="00E971C4" w:rsidRDefault="00E971C4" w:rsidP="00E971C4">
      <w:pPr>
        <w:pStyle w:val="Heading2"/>
        <w:tabs>
          <w:tab w:val="left" w:pos="180"/>
        </w:tabs>
        <w:ind w:right="0"/>
        <w:rPr>
          <w:color w:val="7F7F7F" w:themeColor="text1" w:themeTint="80"/>
          <w:sz w:val="32"/>
          <w:szCs w:val="32"/>
          <w:lang w:val="en-AU"/>
        </w:rPr>
      </w:pPr>
      <w:bookmarkStart w:id="58" w:name="_Toc99628522"/>
      <w:r w:rsidRPr="005C6429">
        <w:rPr>
          <w:color w:val="7F7F7F" w:themeColor="text1" w:themeTint="80"/>
          <w:sz w:val="32"/>
          <w:szCs w:val="32"/>
          <w:lang w:val="en-AU"/>
        </w:rPr>
        <w:lastRenderedPageBreak/>
        <w:t xml:space="preserve">Task </w:t>
      </w:r>
      <w:r>
        <w:rPr>
          <w:color w:val="7F7F7F" w:themeColor="text1" w:themeTint="80"/>
          <w:sz w:val="32"/>
          <w:szCs w:val="32"/>
          <w:lang w:val="en-AU"/>
        </w:rPr>
        <w:t>2</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282A73">
        <w:rPr>
          <w:color w:val="7F7F7F" w:themeColor="text1" w:themeTint="80"/>
          <w:sz w:val="32"/>
          <w:szCs w:val="32"/>
          <w:lang w:val="en-AU"/>
        </w:rPr>
        <w:t>S</w:t>
      </w:r>
      <w:r w:rsidRPr="00E971C4">
        <w:rPr>
          <w:color w:val="7F7F7F" w:themeColor="text1" w:themeTint="80"/>
          <w:sz w:val="32"/>
          <w:szCs w:val="32"/>
          <w:lang w:val="en-AU"/>
        </w:rPr>
        <w:t xml:space="preserve">teps to </w:t>
      </w:r>
      <w:r w:rsidR="00282A73">
        <w:rPr>
          <w:color w:val="7F7F7F" w:themeColor="text1" w:themeTint="80"/>
          <w:sz w:val="32"/>
          <w:szCs w:val="32"/>
          <w:lang w:val="en-AU"/>
        </w:rPr>
        <w:t>T</w:t>
      </w:r>
      <w:r w:rsidRPr="00E971C4">
        <w:rPr>
          <w:color w:val="7F7F7F" w:themeColor="text1" w:themeTint="80"/>
          <w:sz w:val="32"/>
          <w:szCs w:val="32"/>
          <w:lang w:val="en-AU"/>
        </w:rPr>
        <w:t xml:space="preserve">ake </w:t>
      </w:r>
      <w:r w:rsidR="00282A73">
        <w:rPr>
          <w:color w:val="7F7F7F" w:themeColor="text1" w:themeTint="80"/>
          <w:sz w:val="32"/>
          <w:szCs w:val="32"/>
          <w:lang w:val="en-AU"/>
        </w:rPr>
        <w:t>D</w:t>
      </w:r>
      <w:r w:rsidRPr="00E971C4">
        <w:rPr>
          <w:color w:val="7F7F7F" w:themeColor="text1" w:themeTint="80"/>
          <w:sz w:val="32"/>
          <w:szCs w:val="32"/>
          <w:lang w:val="en-AU"/>
        </w:rPr>
        <w:t xml:space="preserve">uring a </w:t>
      </w:r>
      <w:r w:rsidR="00282A73">
        <w:rPr>
          <w:color w:val="7F7F7F" w:themeColor="text1" w:themeTint="80"/>
          <w:sz w:val="32"/>
          <w:szCs w:val="32"/>
          <w:lang w:val="en-AU"/>
        </w:rPr>
        <w:t>F</w:t>
      </w:r>
      <w:r w:rsidRPr="00E971C4">
        <w:rPr>
          <w:color w:val="7F7F7F" w:themeColor="text1" w:themeTint="80"/>
          <w:sz w:val="32"/>
          <w:szCs w:val="32"/>
          <w:lang w:val="en-AU"/>
        </w:rPr>
        <w:t xml:space="preserve">ire </w:t>
      </w:r>
      <w:r w:rsidR="00282A73">
        <w:rPr>
          <w:color w:val="7F7F7F" w:themeColor="text1" w:themeTint="80"/>
          <w:sz w:val="32"/>
          <w:szCs w:val="32"/>
          <w:lang w:val="en-AU"/>
        </w:rPr>
        <w:t>E</w:t>
      </w:r>
      <w:r w:rsidRPr="00E971C4">
        <w:rPr>
          <w:color w:val="7F7F7F" w:themeColor="text1" w:themeTint="80"/>
          <w:sz w:val="32"/>
          <w:szCs w:val="32"/>
          <w:lang w:val="en-AU"/>
        </w:rPr>
        <w:t xml:space="preserve">mergency in the </w:t>
      </w:r>
      <w:r w:rsidR="00282A73">
        <w:rPr>
          <w:color w:val="7F7F7F" w:themeColor="text1" w:themeTint="80"/>
          <w:sz w:val="32"/>
          <w:szCs w:val="32"/>
          <w:lang w:val="en-AU"/>
        </w:rPr>
        <w:t>W</w:t>
      </w:r>
      <w:r w:rsidRPr="00E971C4">
        <w:rPr>
          <w:color w:val="7F7F7F" w:themeColor="text1" w:themeTint="80"/>
          <w:sz w:val="32"/>
          <w:szCs w:val="32"/>
          <w:lang w:val="en-AU"/>
        </w:rPr>
        <w:t>orkplace</w:t>
      </w:r>
      <w:bookmarkEnd w:id="58"/>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7E70CE" w:rsidRPr="00DF4271" w14:paraId="48A9AB32" w14:textId="77777777" w:rsidTr="00152A7B">
        <w:trPr>
          <w:cantSplit/>
          <w:trHeight w:val="1260"/>
          <w:jc w:val="center"/>
        </w:trPr>
        <w:tc>
          <w:tcPr>
            <w:tcW w:w="849" w:type="pct"/>
            <w:tcBorders>
              <w:top w:val="nil"/>
              <w:left w:val="nil"/>
              <w:bottom w:val="nil"/>
              <w:right w:val="nil"/>
            </w:tcBorders>
            <w:shd w:val="clear" w:color="auto" w:fill="auto"/>
          </w:tcPr>
          <w:p w14:paraId="432C25A7"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13D02BC8" wp14:editId="342C5087">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0FAD42C0" w14:textId="1177C77D"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7D7EE3">
              <w:rPr>
                <w:rFonts w:cstheme="minorHAnsi"/>
                <w:color w:val="404040" w:themeColor="text1" w:themeTint="BF"/>
                <w:szCs w:val="24"/>
              </w:rPr>
              <w:t xml:space="preserve">fire </w:t>
            </w:r>
            <w:r>
              <w:rPr>
                <w:rFonts w:cstheme="minorHAnsi"/>
                <w:color w:val="404040" w:themeColor="text1" w:themeTint="BF"/>
                <w:szCs w:val="24"/>
              </w:rPr>
              <w:t>emergency situations.</w:t>
            </w:r>
          </w:p>
          <w:p w14:paraId="04E67361" w14:textId="026BFE40" w:rsidR="007E70CE"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2D487C">
              <w:rPr>
                <w:rFonts w:cstheme="minorHAnsi"/>
                <w:color w:val="404040" w:themeColor="text1" w:themeTint="BF"/>
                <w:szCs w:val="24"/>
              </w:rPr>
              <w:t xml:space="preserve">fire </w:t>
            </w:r>
            <w:r>
              <w:rPr>
                <w:rFonts w:cstheme="minorHAnsi"/>
                <w:color w:val="404040" w:themeColor="text1" w:themeTint="BF"/>
                <w:szCs w:val="24"/>
              </w:rPr>
              <w:t>emergencies in the workplace according to these procedures.</w:t>
            </w:r>
          </w:p>
          <w:p w14:paraId="17E5097C" w14:textId="6195CEF0" w:rsidR="007E70CE" w:rsidRPr="00DF4271" w:rsidRDefault="00E865F7"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7E70CE" w:rsidRPr="00301F77" w14:paraId="5A5665C9"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0196C24" w14:textId="77777777" w:rsidR="007E70CE" w:rsidRPr="00301F77" w:rsidRDefault="007E70CE" w:rsidP="00DB12FC">
            <w:pPr>
              <w:tabs>
                <w:tab w:val="left" w:pos="180"/>
              </w:tabs>
              <w:spacing w:before="0" w:line="276" w:lineRule="auto"/>
              <w:ind w:left="0" w:right="28" w:firstLine="0"/>
              <w:rPr>
                <w:rFonts w:cstheme="minorHAnsi"/>
                <w:color w:val="404040" w:themeColor="text1" w:themeTint="BF"/>
                <w:szCs w:val="24"/>
              </w:rPr>
            </w:pPr>
          </w:p>
        </w:tc>
      </w:tr>
      <w:tr w:rsidR="007E70CE" w:rsidRPr="007355AF" w14:paraId="6DA0930F"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C6C5D7" w14:textId="68BDA0F3" w:rsidR="007E70CE" w:rsidRPr="00152A7B" w:rsidRDefault="007E70CE"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7E70CE" w:rsidRPr="007355AF" w14:paraId="63E6CF14"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7F7635" w14:textId="4384F965" w:rsidR="007E70C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7E70CE" w:rsidRPr="007355AF" w14:paraId="6140F3A7"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277F07" w14:textId="6A08D1A3" w:rsidR="007E70C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4C82CDAC"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2DC246" w14:textId="45894662"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bl>
    <w:p w14:paraId="6A0D72A9" w14:textId="77777777" w:rsidR="00152A7B" w:rsidRDefault="00152A7B">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45220E" w:rsidRPr="007355AF" w14:paraId="21136DC1"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EDCE62" w14:textId="2D066996"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lastRenderedPageBreak/>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0A31378A"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58EAB6" w14:textId="773F9907"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0288D10F"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3403F6" w14:textId="67F1D772"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32F5A958"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583FDA"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47A4D56" w14:textId="28144777" w:rsidR="0045220E" w:rsidRPr="00152A7B" w:rsidRDefault="00C318CE" w:rsidP="00152A7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5E4847">
              <w:rPr>
                <w:i/>
                <w:iCs/>
                <w:color w:val="A6A6A6" w:themeColor="background1" w:themeShade="A6"/>
                <w:sz w:val="20"/>
                <w:szCs w:val="20"/>
                <w:lang w:bidi="en-US"/>
              </w:rPr>
              <w:t>Add more fields as necessary.</w:t>
            </w:r>
          </w:p>
        </w:tc>
      </w:tr>
    </w:tbl>
    <w:p w14:paraId="19EEDD60" w14:textId="77777777" w:rsidR="00C2561E" w:rsidRDefault="007E70CE">
      <w:pPr>
        <w:spacing w:after="120" w:line="276" w:lineRule="auto"/>
        <w:rPr>
          <w:color w:val="404040" w:themeColor="text1" w:themeTint="BF"/>
        </w:rPr>
      </w:pPr>
      <w:r>
        <w:rPr>
          <w:color w:val="404040" w:themeColor="text1" w:themeTint="BF"/>
        </w:rPr>
        <w:br w:type="page"/>
      </w:r>
    </w:p>
    <w:p w14:paraId="2C0C2DCF" w14:textId="6E1C907E" w:rsidR="00282A73" w:rsidRPr="00FE49F9" w:rsidRDefault="00282A73" w:rsidP="00FE49F9">
      <w:pPr>
        <w:pStyle w:val="Heading2"/>
        <w:tabs>
          <w:tab w:val="left" w:pos="180"/>
        </w:tabs>
        <w:ind w:right="0"/>
        <w:rPr>
          <w:color w:val="7F7F7F" w:themeColor="text1" w:themeTint="80"/>
          <w:sz w:val="32"/>
          <w:szCs w:val="32"/>
          <w:lang w:val="en-AU"/>
        </w:rPr>
      </w:pPr>
      <w:bookmarkStart w:id="59" w:name="_Toc99628523"/>
      <w:r w:rsidRPr="005C6429">
        <w:rPr>
          <w:color w:val="7F7F7F" w:themeColor="text1" w:themeTint="80"/>
          <w:sz w:val="32"/>
          <w:szCs w:val="32"/>
          <w:lang w:val="en-AU"/>
        </w:rPr>
        <w:lastRenderedPageBreak/>
        <w:t xml:space="preserve">Task </w:t>
      </w:r>
      <w:r w:rsidR="00FE49F9">
        <w:rPr>
          <w:color w:val="7F7F7F" w:themeColor="text1" w:themeTint="80"/>
          <w:sz w:val="32"/>
          <w:szCs w:val="32"/>
          <w:lang w:val="en-AU"/>
        </w:rPr>
        <w:t>3</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S</w:t>
      </w:r>
      <w:r w:rsidRPr="00E971C4">
        <w:rPr>
          <w:color w:val="7F7F7F" w:themeColor="text1" w:themeTint="80"/>
          <w:sz w:val="32"/>
          <w:szCs w:val="32"/>
          <w:lang w:val="en-AU"/>
        </w:rPr>
        <w:t xml:space="preserve">teps to </w:t>
      </w:r>
      <w:r>
        <w:rPr>
          <w:color w:val="7F7F7F" w:themeColor="text1" w:themeTint="80"/>
          <w:sz w:val="32"/>
          <w:szCs w:val="32"/>
          <w:lang w:val="en-AU"/>
        </w:rPr>
        <w:t>T</w:t>
      </w:r>
      <w:r w:rsidRPr="00E971C4">
        <w:rPr>
          <w:color w:val="7F7F7F" w:themeColor="text1" w:themeTint="80"/>
          <w:sz w:val="32"/>
          <w:szCs w:val="32"/>
          <w:lang w:val="en-AU"/>
        </w:rPr>
        <w:t xml:space="preserve">ake </w:t>
      </w:r>
      <w:r>
        <w:rPr>
          <w:color w:val="7F7F7F" w:themeColor="text1" w:themeTint="80"/>
          <w:sz w:val="32"/>
          <w:szCs w:val="32"/>
          <w:lang w:val="en-AU"/>
        </w:rPr>
        <w:t>D</w:t>
      </w:r>
      <w:r w:rsidRPr="00E971C4">
        <w:rPr>
          <w:color w:val="7F7F7F" w:themeColor="text1" w:themeTint="80"/>
          <w:sz w:val="32"/>
          <w:szCs w:val="32"/>
          <w:lang w:val="en-AU"/>
        </w:rPr>
        <w:t xml:space="preserve">uring a </w:t>
      </w:r>
      <w:r w:rsidR="00FE49F9">
        <w:rPr>
          <w:color w:val="7F7F7F" w:themeColor="text1" w:themeTint="80"/>
          <w:sz w:val="32"/>
          <w:szCs w:val="32"/>
          <w:lang w:val="en-AU"/>
        </w:rPr>
        <w:t>Medical</w:t>
      </w:r>
      <w:r w:rsidRPr="00E971C4">
        <w:rPr>
          <w:color w:val="7F7F7F" w:themeColor="text1" w:themeTint="80"/>
          <w:sz w:val="32"/>
          <w:szCs w:val="32"/>
          <w:lang w:val="en-AU"/>
        </w:rPr>
        <w:t xml:space="preserve"> </w:t>
      </w:r>
      <w:r>
        <w:rPr>
          <w:color w:val="7F7F7F" w:themeColor="text1" w:themeTint="80"/>
          <w:sz w:val="32"/>
          <w:szCs w:val="32"/>
          <w:lang w:val="en-AU"/>
        </w:rPr>
        <w:t>E</w:t>
      </w:r>
      <w:r w:rsidRPr="00E971C4">
        <w:rPr>
          <w:color w:val="7F7F7F" w:themeColor="text1" w:themeTint="80"/>
          <w:sz w:val="32"/>
          <w:szCs w:val="32"/>
          <w:lang w:val="en-AU"/>
        </w:rPr>
        <w:t xml:space="preserve">mergency in the </w:t>
      </w:r>
      <w:r>
        <w:rPr>
          <w:color w:val="7F7F7F" w:themeColor="text1" w:themeTint="80"/>
          <w:sz w:val="32"/>
          <w:szCs w:val="32"/>
          <w:lang w:val="en-AU"/>
        </w:rPr>
        <w:t>W</w:t>
      </w:r>
      <w:r w:rsidRPr="00E971C4">
        <w:rPr>
          <w:color w:val="7F7F7F" w:themeColor="text1" w:themeTint="80"/>
          <w:sz w:val="32"/>
          <w:szCs w:val="32"/>
          <w:lang w:val="en-AU"/>
        </w:rPr>
        <w:t>orkplace</w:t>
      </w:r>
      <w:bookmarkEnd w:id="5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C2561E" w:rsidRPr="00DF4271" w14:paraId="470E9D75" w14:textId="77777777" w:rsidTr="00152A7B">
        <w:trPr>
          <w:cantSplit/>
          <w:trHeight w:val="1260"/>
          <w:jc w:val="center"/>
        </w:trPr>
        <w:tc>
          <w:tcPr>
            <w:tcW w:w="848" w:type="pct"/>
            <w:tcBorders>
              <w:top w:val="nil"/>
              <w:left w:val="nil"/>
              <w:bottom w:val="nil"/>
              <w:right w:val="nil"/>
            </w:tcBorders>
            <w:shd w:val="clear" w:color="auto" w:fill="auto"/>
          </w:tcPr>
          <w:p w14:paraId="1E4F89EC" w14:textId="77777777" w:rsidR="00C2561E" w:rsidRPr="00DF4271" w:rsidRDefault="00C2561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5DC2C22C" wp14:editId="139FFF28">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6C6AF4DA" w14:textId="4D15F370"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C318CE">
              <w:rPr>
                <w:rFonts w:cstheme="minorHAnsi"/>
                <w:color w:val="404040" w:themeColor="text1" w:themeTint="BF"/>
                <w:szCs w:val="24"/>
              </w:rPr>
              <w:t xml:space="preserve">medical </w:t>
            </w:r>
            <w:r>
              <w:rPr>
                <w:rFonts w:cstheme="minorHAnsi"/>
                <w:color w:val="404040" w:themeColor="text1" w:themeTint="BF"/>
                <w:szCs w:val="24"/>
              </w:rPr>
              <w:t>emergency situations.</w:t>
            </w:r>
          </w:p>
          <w:p w14:paraId="5E405265" w14:textId="79B626CE" w:rsidR="00C2561E"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C318CE">
              <w:rPr>
                <w:rFonts w:cstheme="minorHAnsi"/>
                <w:color w:val="404040" w:themeColor="text1" w:themeTint="BF"/>
                <w:szCs w:val="24"/>
              </w:rPr>
              <w:t xml:space="preserve">medical </w:t>
            </w:r>
            <w:r>
              <w:rPr>
                <w:rFonts w:cstheme="minorHAnsi"/>
                <w:color w:val="404040" w:themeColor="text1" w:themeTint="BF"/>
                <w:szCs w:val="24"/>
              </w:rPr>
              <w:t>emergencies in the workplace according to these procedures.</w:t>
            </w:r>
          </w:p>
          <w:p w14:paraId="64A5C8A0" w14:textId="77777777"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C2561E" w:rsidRPr="00301F77" w14:paraId="2EF521EF" w14:textId="77777777" w:rsidTr="00152A7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16BB6A99" w14:textId="77777777" w:rsidR="00C2561E" w:rsidRPr="00301F77" w:rsidRDefault="00C2561E" w:rsidP="00DB12FC">
            <w:pPr>
              <w:tabs>
                <w:tab w:val="left" w:pos="180"/>
              </w:tabs>
              <w:spacing w:before="0" w:line="276" w:lineRule="auto"/>
              <w:ind w:left="0" w:right="28" w:firstLine="0"/>
              <w:rPr>
                <w:rFonts w:cstheme="minorHAnsi"/>
                <w:color w:val="404040" w:themeColor="text1" w:themeTint="BF"/>
                <w:szCs w:val="24"/>
              </w:rPr>
            </w:pPr>
          </w:p>
        </w:tc>
      </w:tr>
      <w:tr w:rsidR="00C2561E" w:rsidRPr="007355AF" w14:paraId="75397E62"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D4AE8F" w14:textId="45D5A23D" w:rsidR="00C2561E" w:rsidRPr="00152A7B" w:rsidRDefault="00C2561E" w:rsidP="00152A7B">
            <w:pPr>
              <w:pStyle w:val="ListParagraph"/>
              <w:numPr>
                <w:ilvl w:val="0"/>
                <w:numId w:val="110"/>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C2561E" w:rsidRPr="007355AF" w14:paraId="4A78C1E9"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BFC1C1" w14:textId="4FED51A7" w:rsidR="00C2561E" w:rsidRPr="00152A7B" w:rsidRDefault="00C2561E" w:rsidP="00152A7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C2561E" w:rsidRPr="007355AF" w14:paraId="0C7E20F3"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B3D559" w14:textId="77777777" w:rsidR="00C2561E" w:rsidRPr="00301F77" w:rsidRDefault="00C2561E" w:rsidP="00152A7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F0C78AC" w14:textId="00DAC506" w:rsidR="00C2561E" w:rsidRPr="00152A7B" w:rsidRDefault="00D44193" w:rsidP="00152A7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5E4847">
              <w:rPr>
                <w:i/>
                <w:iCs/>
                <w:color w:val="A6A6A6" w:themeColor="background1" w:themeShade="A6"/>
                <w:sz w:val="20"/>
                <w:szCs w:val="20"/>
                <w:lang w:bidi="en-US"/>
              </w:rPr>
              <w:t>Add more fields as necessary.</w:t>
            </w:r>
          </w:p>
        </w:tc>
      </w:tr>
    </w:tbl>
    <w:p w14:paraId="15454AB4" w14:textId="77777777" w:rsidR="00C2561E" w:rsidRDefault="00C2561E" w:rsidP="00C2561E">
      <w:pPr>
        <w:spacing w:after="120" w:line="276" w:lineRule="auto"/>
        <w:ind w:left="0" w:firstLine="0"/>
        <w:rPr>
          <w:color w:val="404040" w:themeColor="text1" w:themeTint="BF"/>
        </w:rPr>
      </w:pPr>
    </w:p>
    <w:p w14:paraId="6BDF259D" w14:textId="7BAF75C0" w:rsidR="00C2561E" w:rsidRDefault="00C2561E">
      <w:pPr>
        <w:spacing w:after="120" w:line="276" w:lineRule="auto"/>
        <w:rPr>
          <w:color w:val="404040" w:themeColor="text1" w:themeTint="BF"/>
        </w:rPr>
      </w:pPr>
      <w:r>
        <w:rPr>
          <w:color w:val="404040" w:themeColor="text1" w:themeTint="BF"/>
        </w:rPr>
        <w:br w:type="page"/>
      </w:r>
    </w:p>
    <w:p w14:paraId="0380D458" w14:textId="58E03319" w:rsidR="00FE49F9" w:rsidRPr="00FE49F9" w:rsidRDefault="00FE49F9" w:rsidP="00FE49F9">
      <w:pPr>
        <w:pStyle w:val="Heading2"/>
        <w:tabs>
          <w:tab w:val="left" w:pos="180"/>
        </w:tabs>
        <w:ind w:right="0"/>
        <w:rPr>
          <w:color w:val="7F7F7F" w:themeColor="text1" w:themeTint="80"/>
          <w:sz w:val="32"/>
          <w:szCs w:val="32"/>
          <w:lang w:val="en-AU"/>
        </w:rPr>
      </w:pPr>
      <w:bookmarkStart w:id="60" w:name="_Toc99628524"/>
      <w:r w:rsidRPr="005C6429">
        <w:rPr>
          <w:color w:val="7F7F7F" w:themeColor="text1" w:themeTint="80"/>
          <w:sz w:val="32"/>
          <w:szCs w:val="32"/>
          <w:lang w:val="en-AU"/>
        </w:rPr>
        <w:lastRenderedPageBreak/>
        <w:t xml:space="preserve">Task </w:t>
      </w:r>
      <w:r>
        <w:rPr>
          <w:color w:val="7F7F7F" w:themeColor="text1" w:themeTint="80"/>
          <w:sz w:val="32"/>
          <w:szCs w:val="32"/>
          <w:lang w:val="en-AU"/>
        </w:rPr>
        <w:t>4</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P</w:t>
      </w:r>
      <w:r w:rsidRPr="00FE49F9">
        <w:rPr>
          <w:color w:val="7F7F7F" w:themeColor="text1" w:themeTint="80"/>
          <w:sz w:val="32"/>
          <w:szCs w:val="32"/>
          <w:lang w:val="en-AU"/>
        </w:rPr>
        <w:t xml:space="preserve">olicies and </w:t>
      </w:r>
      <w:r>
        <w:rPr>
          <w:color w:val="7F7F7F" w:themeColor="text1" w:themeTint="80"/>
          <w:sz w:val="32"/>
          <w:szCs w:val="32"/>
          <w:lang w:val="en-AU"/>
        </w:rPr>
        <w:t>P</w:t>
      </w:r>
      <w:r w:rsidRPr="00FE49F9">
        <w:rPr>
          <w:color w:val="7F7F7F" w:themeColor="text1" w:themeTint="80"/>
          <w:sz w:val="32"/>
          <w:szCs w:val="32"/>
          <w:lang w:val="en-AU"/>
        </w:rPr>
        <w:t>rocedures for WHS</w:t>
      </w:r>
      <w:bookmarkEnd w:id="60"/>
    </w:p>
    <w:tbl>
      <w:tblPr>
        <w:tblStyle w:val="TableGrid"/>
        <w:tblW w:w="504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375"/>
        <w:gridCol w:w="3601"/>
        <w:gridCol w:w="3521"/>
        <w:gridCol w:w="78"/>
      </w:tblGrid>
      <w:tr w:rsidR="007E70CE" w:rsidRPr="00DF4271" w14:paraId="530720C9" w14:textId="77777777" w:rsidTr="00C76A5C">
        <w:trPr>
          <w:gridAfter w:val="1"/>
          <w:wAfter w:w="43" w:type="pct"/>
          <w:cantSplit/>
          <w:trHeight w:val="1260"/>
          <w:jc w:val="center"/>
        </w:trPr>
        <w:tc>
          <w:tcPr>
            <w:tcW w:w="841" w:type="pct"/>
            <w:tcBorders>
              <w:top w:val="nil"/>
              <w:left w:val="nil"/>
              <w:bottom w:val="nil"/>
              <w:right w:val="nil"/>
            </w:tcBorders>
            <w:shd w:val="clear" w:color="auto" w:fill="auto"/>
          </w:tcPr>
          <w:p w14:paraId="6AB2E774"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458BC126" wp14:editId="1D7D9F5B">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pct"/>
            <w:gridSpan w:val="3"/>
            <w:tcBorders>
              <w:top w:val="nil"/>
              <w:left w:val="nil"/>
              <w:bottom w:val="nil"/>
              <w:right w:val="nil"/>
            </w:tcBorders>
            <w:shd w:val="clear" w:color="auto" w:fill="B2DEF4"/>
            <w:vAlign w:val="center"/>
          </w:tcPr>
          <w:p w14:paraId="6C662AE0" w14:textId="393C583A"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w:t>
            </w:r>
            <w:r>
              <w:rPr>
                <w:rFonts w:cstheme="minorHAnsi"/>
                <w:color w:val="404040" w:themeColor="text1" w:themeTint="BF"/>
                <w:szCs w:val="24"/>
              </w:rPr>
              <w:t xml:space="preserve"> policies and</w:t>
            </w:r>
            <w:r w:rsidRPr="00DF4271">
              <w:rPr>
                <w:rFonts w:cstheme="minorHAnsi"/>
                <w:color w:val="404040" w:themeColor="text1" w:themeTint="BF"/>
                <w:szCs w:val="24"/>
              </w:rPr>
              <w:t xml:space="preserve"> procedures for </w:t>
            </w:r>
            <w:r>
              <w:rPr>
                <w:rFonts w:cstheme="minorHAnsi"/>
                <w:color w:val="404040" w:themeColor="text1" w:themeTint="BF"/>
                <w:szCs w:val="24"/>
              </w:rPr>
              <w:t>work health and safety.</w:t>
            </w:r>
          </w:p>
          <w:p w14:paraId="1C186119" w14:textId="3BA582A9" w:rsidR="00C30BF0" w:rsidRDefault="003F0B44"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Complete the table below by identifying </w:t>
            </w:r>
            <w:r w:rsidR="00C30BF0">
              <w:rPr>
                <w:rFonts w:cstheme="minorHAnsi"/>
                <w:color w:val="404040" w:themeColor="text1" w:themeTint="BF"/>
                <w:szCs w:val="24"/>
              </w:rPr>
              <w:t>the following:</w:t>
            </w:r>
          </w:p>
          <w:p w14:paraId="27C2CCA2" w14:textId="30666971" w:rsidR="00C30BF0" w:rsidRDefault="00C30BF0"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one work health policy and </w:t>
            </w:r>
            <w:r w:rsidR="00A90AD2">
              <w:rPr>
                <w:rFonts w:cstheme="minorHAnsi"/>
                <w:color w:val="404040" w:themeColor="text1" w:themeTint="BF"/>
                <w:szCs w:val="24"/>
              </w:rPr>
              <w:t>a relevant procedure to ensure that this policy is met</w:t>
            </w:r>
          </w:p>
          <w:p w14:paraId="5416D011" w14:textId="5F8BD955" w:rsidR="00A90AD2" w:rsidRPr="00C30BF0" w:rsidRDefault="00A90AD2"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work safety policy and a relevant procedure to ensure that this policy is met</w:t>
            </w:r>
          </w:p>
          <w:p w14:paraId="3F62F96A" w14:textId="750E06B7"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w:t>
            </w:r>
            <w:r w:rsidR="00E865F7">
              <w:rPr>
                <w:rFonts w:cstheme="minorHAnsi"/>
                <w:color w:val="404040" w:themeColor="text1" w:themeTint="BF"/>
                <w:szCs w:val="24"/>
              </w:rPr>
              <w:t>s</w:t>
            </w:r>
            <w:r>
              <w:rPr>
                <w:rFonts w:cstheme="minorHAnsi"/>
                <w:color w:val="404040" w:themeColor="text1" w:themeTint="BF"/>
                <w:szCs w:val="24"/>
              </w:rPr>
              <w:t xml:space="preserve"> that </w:t>
            </w:r>
            <w:r w:rsidR="00E865F7">
              <w:rPr>
                <w:rFonts w:cstheme="minorHAnsi"/>
                <w:color w:val="404040" w:themeColor="text1" w:themeTint="BF"/>
                <w:szCs w:val="24"/>
              </w:rPr>
              <w:t>you accessed for this task</w:t>
            </w:r>
            <w:r>
              <w:rPr>
                <w:rFonts w:cstheme="minorHAnsi"/>
                <w:color w:val="404040" w:themeColor="text1" w:themeTint="BF"/>
                <w:szCs w:val="24"/>
              </w:rPr>
              <w:t xml:space="preserve"> to your assessor along with this workbook.</w:t>
            </w:r>
          </w:p>
        </w:tc>
      </w:tr>
      <w:tr w:rsidR="007E70CE" w:rsidRPr="00301F77" w14:paraId="318696EB" w14:textId="77777777" w:rsidTr="00C76A5C">
        <w:trPr>
          <w:gridAfter w:val="1"/>
          <w:wAfter w:w="43" w:type="pct"/>
          <w:cantSplit/>
          <w:trHeight w:val="74"/>
          <w:jc w:val="center"/>
        </w:trPr>
        <w:tc>
          <w:tcPr>
            <w:tcW w:w="4957" w:type="pct"/>
            <w:gridSpan w:val="4"/>
            <w:tcBorders>
              <w:top w:val="nil"/>
              <w:left w:val="nil"/>
              <w:bottom w:val="nil"/>
              <w:right w:val="nil"/>
            </w:tcBorders>
            <w:shd w:val="clear" w:color="auto" w:fill="auto"/>
          </w:tcPr>
          <w:p w14:paraId="5381B196" w14:textId="77777777" w:rsidR="007E70CE" w:rsidRPr="00301F77" w:rsidRDefault="007E70CE" w:rsidP="00AD1F18">
            <w:pPr>
              <w:tabs>
                <w:tab w:val="left" w:pos="180"/>
              </w:tabs>
              <w:spacing w:before="0" w:line="276" w:lineRule="auto"/>
              <w:ind w:left="0" w:right="28" w:firstLine="0"/>
              <w:rPr>
                <w:rFonts w:cstheme="minorHAnsi"/>
                <w:color w:val="404040" w:themeColor="text1" w:themeTint="BF"/>
                <w:szCs w:val="24"/>
              </w:rPr>
            </w:pPr>
          </w:p>
        </w:tc>
      </w:tr>
      <w:tr w:rsidR="007617DB" w14:paraId="56A2952F" w14:textId="77777777" w:rsidTr="00C76A5C">
        <w:tblPrEx>
          <w:jc w:val="left"/>
          <w:tblBorders>
            <w:insideH w:val="single" w:sz="4" w:space="0" w:color="A6A6A6" w:themeColor="background1" w:themeShade="A6"/>
            <w:insideV w:val="single" w:sz="4" w:space="0" w:color="A6A6A6" w:themeColor="background1" w:themeShade="A6"/>
          </w:tblBorders>
        </w:tblPrEx>
        <w:tc>
          <w:tcPr>
            <w:tcW w:w="1047" w:type="pct"/>
            <w:gridSpan w:val="2"/>
            <w:tcBorders>
              <w:top w:val="nil"/>
              <w:left w:val="nil"/>
            </w:tcBorders>
          </w:tcPr>
          <w:p w14:paraId="2FAEB74D" w14:textId="77777777" w:rsidR="007617DB" w:rsidRDefault="007617DB" w:rsidP="00314C73">
            <w:pPr>
              <w:spacing w:after="120" w:line="276" w:lineRule="auto"/>
              <w:ind w:left="0" w:firstLine="0"/>
              <w:rPr>
                <w:color w:val="404040" w:themeColor="text1" w:themeTint="BF"/>
              </w:rPr>
            </w:pPr>
          </w:p>
        </w:tc>
        <w:tc>
          <w:tcPr>
            <w:tcW w:w="1977" w:type="pct"/>
            <w:shd w:val="clear" w:color="auto" w:fill="E7E6E6" w:themeFill="background2"/>
          </w:tcPr>
          <w:p w14:paraId="5CBADA04" w14:textId="7CBBE127"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olicy</w:t>
            </w:r>
          </w:p>
        </w:tc>
        <w:tc>
          <w:tcPr>
            <w:tcW w:w="1977" w:type="pct"/>
            <w:gridSpan w:val="2"/>
            <w:shd w:val="clear" w:color="auto" w:fill="E7E6E6" w:themeFill="background2"/>
          </w:tcPr>
          <w:p w14:paraId="074AAB84" w14:textId="15463E90"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rocedure</w:t>
            </w:r>
          </w:p>
        </w:tc>
      </w:tr>
      <w:tr w:rsidR="007617DB" w14:paraId="4BFBC0AC" w14:textId="77777777" w:rsidTr="00C76A5C">
        <w:tblPrEx>
          <w:jc w:val="left"/>
          <w:tblBorders>
            <w:insideH w:val="single" w:sz="4" w:space="0" w:color="A6A6A6" w:themeColor="background1" w:themeShade="A6"/>
            <w:insideV w:val="single" w:sz="4" w:space="0" w:color="A6A6A6" w:themeColor="background1" w:themeShade="A6"/>
          </w:tblBorders>
        </w:tblPrEx>
        <w:trPr>
          <w:trHeight w:val="1440"/>
        </w:trPr>
        <w:tc>
          <w:tcPr>
            <w:tcW w:w="1047" w:type="pct"/>
            <w:gridSpan w:val="2"/>
            <w:shd w:val="clear" w:color="auto" w:fill="E7E6E6" w:themeFill="background2"/>
            <w:vAlign w:val="center"/>
          </w:tcPr>
          <w:p w14:paraId="364208B0" w14:textId="748EEB9A"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health</w:t>
            </w:r>
          </w:p>
        </w:tc>
        <w:tc>
          <w:tcPr>
            <w:tcW w:w="1977" w:type="pct"/>
          </w:tcPr>
          <w:p w14:paraId="1E540EE6" w14:textId="194BA94B" w:rsidR="00E546FC" w:rsidRPr="00C76A5C" w:rsidRDefault="00E546FC" w:rsidP="00C76A5C">
            <w:pPr>
              <w:spacing w:after="120" w:line="276" w:lineRule="auto"/>
              <w:ind w:left="0" w:right="102" w:firstLine="0"/>
              <w:rPr>
                <w:color w:val="404040" w:themeColor="text1" w:themeTint="BF"/>
              </w:rPr>
            </w:pPr>
            <w:r w:rsidRPr="00C76A5C">
              <w:rPr>
                <w:rFonts w:cstheme="minorHAnsi"/>
                <w:color w:val="404040" w:themeColor="text1" w:themeTint="BF"/>
                <w:szCs w:val="24"/>
              </w:rPr>
              <w:fldChar w:fldCharType="begin">
                <w:ffData>
                  <w:name w:val="Text1"/>
                  <w:enabled/>
                  <w:calcOnExit w:val="0"/>
                  <w:textInput/>
                </w:ffData>
              </w:fldChar>
            </w:r>
            <w:r w:rsidRPr="00C76A5C">
              <w:rPr>
                <w:rFonts w:cstheme="minorHAnsi"/>
                <w:color w:val="404040" w:themeColor="text1" w:themeTint="BF"/>
                <w:szCs w:val="24"/>
              </w:rPr>
              <w:instrText xml:space="preserve"> FORMTEXT </w:instrText>
            </w:r>
            <w:r w:rsidRPr="00C76A5C">
              <w:rPr>
                <w:rFonts w:cstheme="minorHAnsi"/>
                <w:color w:val="404040" w:themeColor="text1" w:themeTint="BF"/>
                <w:szCs w:val="24"/>
              </w:rPr>
            </w:r>
            <w:r w:rsidRPr="00C76A5C">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C76A5C">
              <w:rPr>
                <w:rFonts w:cstheme="minorHAnsi"/>
                <w:color w:val="404040" w:themeColor="text1" w:themeTint="BF"/>
                <w:szCs w:val="24"/>
              </w:rPr>
              <w:fldChar w:fldCharType="end"/>
            </w:r>
          </w:p>
        </w:tc>
        <w:tc>
          <w:tcPr>
            <w:tcW w:w="1977" w:type="pct"/>
            <w:gridSpan w:val="2"/>
          </w:tcPr>
          <w:p w14:paraId="19CC418F" w14:textId="0447C2D6" w:rsidR="00E546FC" w:rsidRDefault="00E546FC" w:rsidP="00D82A95">
            <w:pPr>
              <w:spacing w:after="120" w:line="276" w:lineRule="auto"/>
              <w:ind w:left="0" w:firstLine="0"/>
              <w:rPr>
                <w:color w:val="404040" w:themeColor="text1" w:themeTint="BF"/>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r w:rsidR="0048002C">
              <w:rPr>
                <w:rFonts w:cstheme="minorHAnsi"/>
                <w:bCs/>
                <w:color w:val="D73329"/>
                <w:sz w:val="22"/>
              </w:rPr>
              <w:t xml:space="preserve"> </w:t>
            </w:r>
          </w:p>
        </w:tc>
      </w:tr>
      <w:tr w:rsidR="007617DB" w14:paraId="7571DDE7" w14:textId="77777777" w:rsidTr="00C76A5C">
        <w:tblPrEx>
          <w:jc w:val="left"/>
          <w:tblBorders>
            <w:insideH w:val="single" w:sz="4" w:space="0" w:color="A6A6A6" w:themeColor="background1" w:themeShade="A6"/>
            <w:insideV w:val="single" w:sz="4" w:space="0" w:color="A6A6A6" w:themeColor="background1" w:themeShade="A6"/>
          </w:tblBorders>
        </w:tblPrEx>
        <w:trPr>
          <w:trHeight w:val="1440"/>
        </w:trPr>
        <w:tc>
          <w:tcPr>
            <w:tcW w:w="1047" w:type="pct"/>
            <w:gridSpan w:val="2"/>
            <w:shd w:val="clear" w:color="auto" w:fill="E7E6E6" w:themeFill="background2"/>
            <w:vAlign w:val="center"/>
          </w:tcPr>
          <w:p w14:paraId="141B6965" w14:textId="67A9049B"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safet</w:t>
            </w:r>
            <w:r w:rsidR="00E546FC" w:rsidRPr="00E546FC">
              <w:rPr>
                <w:b/>
                <w:bCs/>
                <w:color w:val="404040" w:themeColor="text1" w:themeTint="BF"/>
              </w:rPr>
              <w:t>y</w:t>
            </w:r>
          </w:p>
        </w:tc>
        <w:tc>
          <w:tcPr>
            <w:tcW w:w="1977" w:type="pct"/>
          </w:tcPr>
          <w:p w14:paraId="7AA6F22C" w14:textId="206B5811" w:rsidR="00E546FC" w:rsidRPr="00C76A5C" w:rsidRDefault="00E546FC" w:rsidP="00C76A5C">
            <w:pPr>
              <w:spacing w:after="120" w:line="276" w:lineRule="auto"/>
              <w:ind w:left="0" w:right="102" w:firstLine="0"/>
              <w:rPr>
                <w:color w:val="404040" w:themeColor="text1" w:themeTint="BF"/>
              </w:rPr>
            </w:pPr>
            <w:r w:rsidRPr="00C76A5C">
              <w:rPr>
                <w:rFonts w:cstheme="minorHAnsi"/>
                <w:color w:val="404040" w:themeColor="text1" w:themeTint="BF"/>
                <w:szCs w:val="24"/>
              </w:rPr>
              <w:fldChar w:fldCharType="begin">
                <w:ffData>
                  <w:name w:val="Text1"/>
                  <w:enabled/>
                  <w:calcOnExit w:val="0"/>
                  <w:textInput/>
                </w:ffData>
              </w:fldChar>
            </w:r>
            <w:r w:rsidRPr="00C76A5C">
              <w:rPr>
                <w:rFonts w:cstheme="minorHAnsi"/>
                <w:color w:val="404040" w:themeColor="text1" w:themeTint="BF"/>
                <w:szCs w:val="24"/>
              </w:rPr>
              <w:instrText xml:space="preserve"> FORMTEXT </w:instrText>
            </w:r>
            <w:r w:rsidRPr="00C76A5C">
              <w:rPr>
                <w:rFonts w:cstheme="minorHAnsi"/>
                <w:color w:val="404040" w:themeColor="text1" w:themeTint="BF"/>
                <w:szCs w:val="24"/>
              </w:rPr>
            </w:r>
            <w:r w:rsidRPr="00C76A5C">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C76A5C">
              <w:rPr>
                <w:rFonts w:cstheme="minorHAnsi"/>
                <w:color w:val="404040" w:themeColor="text1" w:themeTint="BF"/>
                <w:szCs w:val="24"/>
              </w:rPr>
              <w:fldChar w:fldCharType="end"/>
            </w:r>
          </w:p>
        </w:tc>
        <w:tc>
          <w:tcPr>
            <w:tcW w:w="1977" w:type="pct"/>
            <w:gridSpan w:val="2"/>
          </w:tcPr>
          <w:p w14:paraId="71A581CF" w14:textId="6ABC44FE" w:rsidR="00E546FC" w:rsidRDefault="00E546FC" w:rsidP="00D82A95">
            <w:pPr>
              <w:spacing w:after="120" w:line="276" w:lineRule="auto"/>
              <w:ind w:left="0" w:firstLine="0"/>
              <w:rPr>
                <w:color w:val="404040" w:themeColor="text1" w:themeTint="BF"/>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p>
        </w:tc>
      </w:tr>
    </w:tbl>
    <w:p w14:paraId="646F45BB" w14:textId="77777777" w:rsidR="00AD1F18" w:rsidRDefault="00AD1F18">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28398835" w14:textId="5B0831E7" w:rsidR="00184700" w:rsidRPr="00FE49F9" w:rsidRDefault="00184700" w:rsidP="00184700">
      <w:pPr>
        <w:pStyle w:val="Heading2"/>
        <w:tabs>
          <w:tab w:val="left" w:pos="180"/>
        </w:tabs>
        <w:ind w:right="0"/>
        <w:rPr>
          <w:color w:val="7F7F7F" w:themeColor="text1" w:themeTint="80"/>
          <w:sz w:val="32"/>
          <w:szCs w:val="32"/>
          <w:lang w:val="en-AU"/>
        </w:rPr>
      </w:pPr>
      <w:bookmarkStart w:id="61" w:name="_Toc99628525"/>
      <w:r w:rsidRPr="005C6429">
        <w:rPr>
          <w:color w:val="7F7F7F" w:themeColor="text1" w:themeTint="80"/>
          <w:sz w:val="32"/>
          <w:szCs w:val="32"/>
          <w:lang w:val="en-AU"/>
        </w:rPr>
        <w:lastRenderedPageBreak/>
        <w:t xml:space="preserve">Task </w:t>
      </w:r>
      <w:r>
        <w:rPr>
          <w:color w:val="7F7F7F" w:themeColor="text1" w:themeTint="80"/>
          <w:sz w:val="32"/>
          <w:szCs w:val="32"/>
          <w:lang w:val="en-AU"/>
        </w:rPr>
        <w:t>5</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9E71B0">
        <w:rPr>
          <w:color w:val="7F7F7F" w:themeColor="text1" w:themeTint="80"/>
          <w:sz w:val="32"/>
          <w:szCs w:val="32"/>
          <w:lang w:val="en-AU"/>
        </w:rPr>
        <w:t>C</w:t>
      </w:r>
      <w:r w:rsidR="009E71B0" w:rsidRPr="009E71B0">
        <w:rPr>
          <w:color w:val="7F7F7F" w:themeColor="text1" w:themeTint="80"/>
          <w:sz w:val="32"/>
          <w:szCs w:val="32"/>
          <w:lang w:val="en-AU"/>
        </w:rPr>
        <w:t xml:space="preserve">ommon </w:t>
      </w:r>
      <w:r w:rsidR="009E71B0">
        <w:rPr>
          <w:color w:val="7F7F7F" w:themeColor="text1" w:themeTint="80"/>
          <w:sz w:val="32"/>
          <w:szCs w:val="32"/>
          <w:lang w:val="en-AU"/>
        </w:rPr>
        <w:t>W</w:t>
      </w:r>
      <w:r w:rsidR="009E71B0" w:rsidRPr="009E71B0">
        <w:rPr>
          <w:color w:val="7F7F7F" w:themeColor="text1" w:themeTint="80"/>
          <w:sz w:val="32"/>
          <w:szCs w:val="32"/>
          <w:lang w:val="en-AU"/>
        </w:rPr>
        <w:t xml:space="preserve">orkplace </w:t>
      </w:r>
      <w:r w:rsidR="009E71B0">
        <w:rPr>
          <w:color w:val="7F7F7F" w:themeColor="text1" w:themeTint="80"/>
          <w:sz w:val="32"/>
          <w:szCs w:val="32"/>
          <w:lang w:val="en-AU"/>
        </w:rPr>
        <w:t>H</w:t>
      </w:r>
      <w:r w:rsidR="009E71B0" w:rsidRPr="009E71B0">
        <w:rPr>
          <w:color w:val="7F7F7F" w:themeColor="text1" w:themeTint="80"/>
          <w:sz w:val="32"/>
          <w:szCs w:val="32"/>
          <w:lang w:val="en-AU"/>
        </w:rPr>
        <w:t>azards</w:t>
      </w:r>
      <w:bookmarkEnd w:id="61"/>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DE3E98" w:rsidRPr="00301F77" w14:paraId="308E69D7" w14:textId="77777777" w:rsidTr="000953F8">
        <w:trPr>
          <w:cantSplit/>
          <w:trHeight w:val="1260"/>
          <w:jc w:val="center"/>
        </w:trPr>
        <w:tc>
          <w:tcPr>
            <w:tcW w:w="848" w:type="pct"/>
            <w:tcBorders>
              <w:top w:val="nil"/>
              <w:left w:val="nil"/>
              <w:bottom w:val="nil"/>
              <w:right w:val="nil"/>
            </w:tcBorders>
            <w:shd w:val="clear" w:color="auto" w:fill="auto"/>
          </w:tcPr>
          <w:p w14:paraId="76CE4DD5" w14:textId="4336E01B" w:rsidR="00DE3E98" w:rsidRPr="00E3745B" w:rsidRDefault="00DE3E98" w:rsidP="00B42C8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27F312C" wp14:editId="422AC0DB">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4973ED53" w14:textId="2C5FA32C" w:rsidR="00DE3E98" w:rsidRPr="00D75585" w:rsidRDefault="00D75585" w:rsidP="00F930B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ccess and review </w:t>
            </w:r>
            <w:r w:rsidR="00721B09">
              <w:rPr>
                <w:rFonts w:cstheme="minorHAnsi"/>
                <w:color w:val="404040" w:themeColor="text1" w:themeTint="BF"/>
                <w:szCs w:val="24"/>
              </w:rPr>
              <w:t xml:space="preserve">workplace documents that detail your job tasks and responsibilities in the organisation. </w:t>
            </w:r>
            <w:r w:rsidR="009B5176" w:rsidRPr="00D75585">
              <w:rPr>
                <w:rFonts w:cstheme="minorHAnsi"/>
                <w:color w:val="404040" w:themeColor="text1" w:themeTint="BF"/>
                <w:szCs w:val="24"/>
              </w:rPr>
              <w:t>Identify</w:t>
            </w:r>
            <w:r w:rsidR="00F820DB" w:rsidRPr="00D75585">
              <w:rPr>
                <w:rFonts w:cstheme="minorHAnsi"/>
                <w:color w:val="404040" w:themeColor="text1" w:themeTint="BF"/>
                <w:szCs w:val="24"/>
              </w:rPr>
              <w:t xml:space="preserve"> the following based on </w:t>
            </w:r>
            <w:r w:rsidR="005E04AD">
              <w:rPr>
                <w:rFonts w:cstheme="minorHAnsi"/>
                <w:color w:val="404040" w:themeColor="text1" w:themeTint="BF"/>
                <w:szCs w:val="24"/>
              </w:rPr>
              <w:t>your tasks and responsibilities</w:t>
            </w:r>
            <w:r w:rsidR="00F820DB" w:rsidRPr="00D75585">
              <w:rPr>
                <w:rFonts w:cstheme="minorHAnsi"/>
                <w:color w:val="404040" w:themeColor="text1" w:themeTint="BF"/>
                <w:szCs w:val="24"/>
              </w:rPr>
              <w:t>:</w:t>
            </w:r>
          </w:p>
          <w:p w14:paraId="14CCC9ED" w14:textId="3CB0641A"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Pr="00D75585">
              <w:rPr>
                <w:rFonts w:cstheme="minorHAnsi"/>
                <w:color w:val="404040" w:themeColor="text1" w:themeTint="BF"/>
                <w:szCs w:val="24"/>
              </w:rPr>
              <w:t>hazardous manual tasks</w:t>
            </w:r>
          </w:p>
          <w:p w14:paraId="7155C13E" w14:textId="729489BD"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00D75585" w:rsidRPr="00D75585">
              <w:rPr>
                <w:rFonts w:cstheme="minorHAnsi"/>
                <w:color w:val="404040" w:themeColor="text1" w:themeTint="BF"/>
                <w:szCs w:val="24"/>
              </w:rPr>
              <w:t>infection control risks</w:t>
            </w:r>
          </w:p>
          <w:p w14:paraId="6392E9F7" w14:textId="7014F3A3" w:rsidR="00D75585" w:rsidRPr="00D75585" w:rsidRDefault="00D75585"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Pr>
                <w:rFonts w:cstheme="minorHAnsi"/>
                <w:color w:val="404040" w:themeColor="text1" w:themeTint="BF"/>
                <w:szCs w:val="24"/>
              </w:rPr>
              <w:t xml:space="preserve">possible </w:t>
            </w:r>
            <w:r w:rsidRPr="00D75585">
              <w:rPr>
                <w:rFonts w:cstheme="minorHAnsi"/>
                <w:color w:val="404040" w:themeColor="text1" w:themeTint="BF"/>
                <w:szCs w:val="24"/>
              </w:rPr>
              <w:t>personal safety risks</w:t>
            </w:r>
          </w:p>
          <w:p w14:paraId="638CEDDF" w14:textId="792722ED" w:rsidR="00D75585" w:rsidRPr="00D75585" w:rsidRDefault="005E04AD" w:rsidP="00F930BB">
            <w:pPr>
              <w:tabs>
                <w:tab w:val="left" w:pos="180"/>
              </w:tabs>
              <w:spacing w:after="120" w:line="276" w:lineRule="auto"/>
              <w:ind w:left="0" w:right="0" w:firstLine="0"/>
              <w:jc w:val="both"/>
              <w:rPr>
                <w:rFonts w:cstheme="minorHAnsi"/>
                <w:color w:val="404040" w:themeColor="text1" w:themeTint="BF"/>
                <w:szCs w:val="24"/>
                <w:highlight w:val="yellow"/>
              </w:rPr>
            </w:pPr>
            <w:r>
              <w:rPr>
                <w:rFonts w:cstheme="minorHAnsi"/>
                <w:color w:val="404040" w:themeColor="text1" w:themeTint="BF"/>
                <w:szCs w:val="24"/>
              </w:rPr>
              <w:t>Submit the documents that you accessed for this task to your assessor along with this workbook.</w:t>
            </w:r>
          </w:p>
        </w:tc>
      </w:tr>
      <w:tr w:rsidR="003A25CC" w:rsidRPr="00301F77" w14:paraId="144EB8E6" w14:textId="77777777" w:rsidTr="000953F8">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3864F66E" w14:textId="77777777" w:rsidR="003A25CC" w:rsidRPr="00301F77" w:rsidRDefault="003A25CC" w:rsidP="00E3308A">
            <w:pPr>
              <w:tabs>
                <w:tab w:val="left" w:pos="180"/>
              </w:tabs>
              <w:spacing w:before="0" w:line="276" w:lineRule="auto"/>
              <w:ind w:left="0" w:right="28" w:firstLine="0"/>
              <w:rPr>
                <w:rFonts w:cstheme="minorHAnsi"/>
                <w:color w:val="404040" w:themeColor="text1" w:themeTint="BF"/>
                <w:szCs w:val="24"/>
              </w:rPr>
            </w:pPr>
          </w:p>
        </w:tc>
      </w:tr>
      <w:tr w:rsidR="00FF18EA" w:rsidRPr="00301F77" w14:paraId="4EAB3966" w14:textId="77777777" w:rsidTr="000953F8">
        <w:trPr>
          <w:trHeight w:val="5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6C1AA34" w14:textId="3E319DE3" w:rsidR="00FF18EA" w:rsidRPr="00FF18EA" w:rsidRDefault="00FF18EA" w:rsidP="00FF18EA">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Hazardous manual tasks</w:t>
            </w:r>
          </w:p>
        </w:tc>
      </w:tr>
      <w:tr w:rsidR="00FF18EA" w:rsidRPr="007355AF" w14:paraId="635B701F"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C8FCA94" w14:textId="22BC9A9C" w:rsidR="006A7951" w:rsidRPr="000953F8" w:rsidRDefault="00FF18EA" w:rsidP="000953F8">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7355AF" w14:paraId="33F29F36"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0E45DE2" w14:textId="0586E27F" w:rsidR="00183337" w:rsidRPr="000953F8" w:rsidRDefault="00FF18EA" w:rsidP="000953F8">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54A08B2E" w14:textId="77777777" w:rsidTr="000953F8">
        <w:trPr>
          <w:trHeight w:val="5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011596E" w14:textId="35636BE7"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Infection control risks</w:t>
            </w:r>
          </w:p>
        </w:tc>
      </w:tr>
      <w:tr w:rsidR="00FF18EA" w:rsidRPr="007355AF" w14:paraId="75EB8409"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0DF472F9" w14:textId="384264AF" w:rsidR="009B0821" w:rsidRPr="000953F8" w:rsidRDefault="00FF18EA" w:rsidP="000953F8">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7F4C5658"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7353558" w14:textId="59B1C7EA" w:rsidR="00B94470" w:rsidRPr="000953F8" w:rsidRDefault="00FF18EA" w:rsidP="000953F8">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5348D577" w14:textId="77777777" w:rsidTr="000953F8">
        <w:trPr>
          <w:trHeight w:val="5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E2D84B5" w14:textId="79171EA8"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Personal safety risks</w:t>
            </w:r>
          </w:p>
        </w:tc>
      </w:tr>
      <w:tr w:rsidR="00FF18EA" w:rsidRPr="007355AF" w14:paraId="3E83BE47"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1957206D" w14:textId="405C4DA6" w:rsidR="00E16C2B" w:rsidRPr="000953F8" w:rsidRDefault="00FF18EA" w:rsidP="000953F8">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0B0B62DA"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F278AF9" w14:textId="7CA0EAC0" w:rsidR="00C74950" w:rsidRPr="000953F8" w:rsidRDefault="00FF18EA" w:rsidP="000953F8">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bl>
    <w:p w14:paraId="7C5B36D6" w14:textId="07B6AB2A" w:rsidR="003A25CC" w:rsidRPr="00301F77" w:rsidRDefault="003A25CC" w:rsidP="007222FE">
      <w:pPr>
        <w:spacing w:after="120" w:line="276" w:lineRule="auto"/>
        <w:ind w:left="0" w:firstLine="0"/>
        <w:rPr>
          <w:color w:val="404040" w:themeColor="text1" w:themeTint="BF"/>
        </w:rPr>
      </w:pPr>
      <w:r w:rsidRPr="00301F77">
        <w:rPr>
          <w:color w:val="404040" w:themeColor="text1" w:themeTint="BF"/>
        </w:rPr>
        <w:br w:type="page"/>
      </w:r>
    </w:p>
    <w:p w14:paraId="493B7CCB" w14:textId="692B1BB4" w:rsidR="006C6C05" w:rsidRPr="00B43F08" w:rsidRDefault="006C6C05" w:rsidP="007222FE">
      <w:pPr>
        <w:pStyle w:val="Heading1"/>
      </w:pPr>
      <w:bookmarkStart w:id="62" w:name="_Toc99628526"/>
      <w:r w:rsidRPr="00B43F08">
        <w:lastRenderedPageBreak/>
        <w:t>Workplace Assessment</w:t>
      </w:r>
      <w:bookmarkEnd w:id="62"/>
    </w:p>
    <w:p w14:paraId="28A6C7B2" w14:textId="358537B2" w:rsidR="0048229C" w:rsidRPr="002E12BF" w:rsidRDefault="0048229C" w:rsidP="007222FE">
      <w:pPr>
        <w:pStyle w:val="Heading2"/>
        <w:tabs>
          <w:tab w:val="left" w:pos="180"/>
        </w:tabs>
        <w:ind w:right="0"/>
        <w:rPr>
          <w:color w:val="7F7F7F" w:themeColor="text1" w:themeTint="80"/>
          <w:sz w:val="32"/>
          <w:szCs w:val="32"/>
          <w:lang w:val="en-AU"/>
        </w:rPr>
      </w:pPr>
      <w:bookmarkStart w:id="63" w:name="_Toc99628527"/>
      <w:r w:rsidRPr="002E12BF">
        <w:rPr>
          <w:color w:val="7F7F7F" w:themeColor="text1" w:themeTint="80"/>
          <w:sz w:val="32"/>
          <w:szCs w:val="32"/>
          <w:lang w:val="en-AU"/>
        </w:rPr>
        <w:t>Overview</w:t>
      </w:r>
      <w:bookmarkEnd w:id="6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49E2AEDA" w14:textId="2CBAA8E0" w:rsidR="00342951" w:rsidRPr="00E50DF7" w:rsidRDefault="000048A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I</w:t>
            </w:r>
            <w:r w:rsidR="00166B26" w:rsidRPr="00E50DF7">
              <w:rPr>
                <w:color w:val="404040" w:themeColor="text1" w:themeTint="BF"/>
              </w:rPr>
              <w:t>dentifying hazards and risks relevant to the workplace in direct client care</w:t>
            </w:r>
          </w:p>
          <w:p w14:paraId="201F9C8C" w14:textId="09F8C3FE" w:rsidR="00166B26" w:rsidRPr="00E50DF7" w:rsidRDefault="00166B2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porting hazards and risks to designated persons according to organisational procedures</w:t>
            </w:r>
          </w:p>
          <w:p w14:paraId="430B786A" w14:textId="48761768"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Following safe work practices and procedures</w:t>
            </w:r>
          </w:p>
          <w:p w14:paraId="6CB3E441" w14:textId="68AEB4EE"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Participating </w:t>
            </w:r>
            <w:r w:rsidR="00D934FE" w:rsidRPr="00E50DF7">
              <w:rPr>
                <w:color w:val="404040" w:themeColor="text1" w:themeTint="BF"/>
              </w:rPr>
              <w:t>in workplace safety meetings and consultative activities</w:t>
            </w:r>
          </w:p>
          <w:p w14:paraId="2A8FFEEB" w14:textId="19A46C90" w:rsidR="00D934FE" w:rsidRPr="00E50DF7" w:rsidRDefault="00D934FE"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Contributing to safe workplace policies and procedures</w:t>
            </w:r>
          </w:p>
          <w:p w14:paraId="5563FF30" w14:textId="451232C9"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Participating and contributing to workplace safety inspections</w:t>
            </w:r>
          </w:p>
          <w:p w14:paraId="54C70CD5" w14:textId="6DC2E361"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Reflecting on ways to maintain currency of safe work practices </w:t>
            </w:r>
          </w:p>
          <w:p w14:paraId="73698AE7" w14:textId="4156D17E"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flecting</w:t>
            </w:r>
            <w:r w:rsidR="003F6251" w:rsidRPr="00E50DF7">
              <w:rPr>
                <w:color w:val="404040" w:themeColor="text1" w:themeTint="BF"/>
              </w:rPr>
              <w:t xml:space="preserve"> and reporting</w:t>
            </w:r>
            <w:r w:rsidRPr="00E50DF7">
              <w:rPr>
                <w:color w:val="404040" w:themeColor="text1" w:themeTint="BF"/>
              </w:rPr>
              <w:t xml:space="preserve"> on own levels of stress and fatigue</w:t>
            </w:r>
          </w:p>
          <w:p w14:paraId="3A495999" w14:textId="6BF1A26C" w:rsidR="003F6251"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cognising situations where additional infection control procedures are required</w:t>
            </w:r>
          </w:p>
          <w:p w14:paraId="4818D814" w14:textId="441B188C" w:rsidR="00377A58"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Applying additional infection control precautions</w:t>
            </w:r>
          </w:p>
          <w:p w14:paraId="1025A9B2" w14:textId="364302B4" w:rsidR="00832470" w:rsidRPr="00791E11" w:rsidRDefault="00832470" w:rsidP="007222FE">
            <w:pPr>
              <w:tabs>
                <w:tab w:val="left" w:pos="180"/>
              </w:tabs>
              <w:spacing w:after="120" w:line="276" w:lineRule="auto"/>
              <w:ind w:left="0" w:right="0" w:firstLine="0"/>
              <w:jc w:val="both"/>
              <w:rPr>
                <w:b/>
                <w:color w:val="404040" w:themeColor="text1" w:themeTint="BF"/>
              </w:rPr>
            </w:pPr>
            <w:r w:rsidRPr="00791E11">
              <w:rPr>
                <w:b/>
                <w:color w:val="404040" w:themeColor="text1" w:themeTint="BF"/>
              </w:rPr>
              <w:t xml:space="preserve">The workplace assessment is divided into </w:t>
            </w:r>
            <w:r w:rsidR="00E50DF7" w:rsidRPr="00791E11">
              <w:rPr>
                <w:b/>
                <w:color w:val="404040" w:themeColor="text1" w:themeTint="BF"/>
              </w:rPr>
              <w:t>eight</w:t>
            </w:r>
            <w:r w:rsidR="00791E11" w:rsidRPr="00791E11">
              <w:rPr>
                <w:b/>
                <w:color w:val="404040" w:themeColor="text1" w:themeTint="BF"/>
              </w:rPr>
              <w:t xml:space="preserve"> </w:t>
            </w:r>
            <w:r w:rsidRPr="00791E11">
              <w:rPr>
                <w:b/>
                <w:color w:val="404040" w:themeColor="text1" w:themeTint="BF"/>
              </w:rPr>
              <w:t>tasks:</w:t>
            </w:r>
          </w:p>
          <w:p w14:paraId="0FEBD33B" w14:textId="295D1EFD"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1 – </w:t>
            </w:r>
            <w:r w:rsidR="00791E11" w:rsidRPr="00791E11">
              <w:rPr>
                <w:color w:val="404040" w:themeColor="text1" w:themeTint="BF"/>
              </w:rPr>
              <w:t>Identify Hazards and Risks</w:t>
            </w:r>
          </w:p>
          <w:p w14:paraId="65132F6F" w14:textId="4B9605B0"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2 – </w:t>
            </w:r>
            <w:r w:rsidR="00791E11" w:rsidRPr="00791E11">
              <w:rPr>
                <w:color w:val="404040" w:themeColor="text1" w:themeTint="BF"/>
              </w:rPr>
              <w:t>Report Hazards and Risks</w:t>
            </w:r>
          </w:p>
          <w:p w14:paraId="2C0FAD96" w14:textId="7907F6C6"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3 – </w:t>
            </w:r>
            <w:r w:rsidR="00791E11" w:rsidRPr="00791E11">
              <w:rPr>
                <w:color w:val="404040" w:themeColor="text1" w:themeTint="BF"/>
              </w:rPr>
              <w:t>Follow Safe Work Practices</w:t>
            </w:r>
          </w:p>
          <w:p w14:paraId="70831B6C" w14:textId="0D6A76F2"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4 – </w:t>
            </w:r>
            <w:r w:rsidR="00FC3E1A" w:rsidRPr="00FC3E1A">
              <w:rPr>
                <w:color w:val="404040" w:themeColor="text1" w:themeTint="BF"/>
              </w:rPr>
              <w:t>Participate in Workplace Safety Meetings and Consultative Activities</w:t>
            </w:r>
          </w:p>
          <w:p w14:paraId="70BFE675" w14:textId="0E4F7D05" w:rsidR="00832470"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5 – </w:t>
            </w:r>
            <w:r w:rsidR="006164D0" w:rsidRPr="006164D0">
              <w:rPr>
                <w:color w:val="404040" w:themeColor="text1" w:themeTint="BF"/>
              </w:rPr>
              <w:t>Participate in Workplace Safety Inspection</w:t>
            </w:r>
          </w:p>
          <w:p w14:paraId="5F4C7842" w14:textId="776DF1A5" w:rsidR="002D7574" w:rsidRPr="00791E11" w:rsidRDefault="002D7574" w:rsidP="002D7574">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Pr>
                <w:color w:val="404040" w:themeColor="text1" w:themeTint="BF"/>
              </w:rPr>
              <w:t>6</w:t>
            </w:r>
            <w:r w:rsidRPr="006164D0">
              <w:rPr>
                <w:color w:val="404040" w:themeColor="text1" w:themeTint="BF"/>
              </w:rPr>
              <w:t xml:space="preserve"> – Apply Additional Infection Control Precautions</w:t>
            </w:r>
          </w:p>
          <w:p w14:paraId="1EF83851" w14:textId="4CE7D320"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7</w:t>
            </w:r>
            <w:r w:rsidRPr="006164D0">
              <w:rPr>
                <w:color w:val="404040" w:themeColor="text1" w:themeTint="BF"/>
              </w:rPr>
              <w:t xml:space="preserve"> – Reflect on Safe Work Practices</w:t>
            </w:r>
          </w:p>
          <w:p w14:paraId="69861E55" w14:textId="72B3F08F"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8</w:t>
            </w:r>
            <w:r w:rsidRPr="006164D0">
              <w:rPr>
                <w:color w:val="404040" w:themeColor="text1" w:themeTint="BF"/>
              </w:rPr>
              <w:t xml:space="preserve"> – Report Stress and Fatigue to Designated Persons</w:t>
            </w:r>
          </w:p>
          <w:p w14:paraId="3975D363" w14:textId="789B8B71" w:rsidR="00832470" w:rsidRPr="00F30E25"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783B4126" w14:textId="55A032B7" w:rsidR="002B6C01" w:rsidRPr="007E734E" w:rsidRDefault="00832470" w:rsidP="007E734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tc>
      </w:tr>
      <w:tr w:rsidR="007E734E" w:rsidRPr="00301F77" w14:paraId="5C956DA4" w14:textId="77777777" w:rsidTr="008F5356">
        <w:trPr>
          <w:trHeight w:val="4760"/>
        </w:trPr>
        <w:tc>
          <w:tcPr>
            <w:tcW w:w="9016" w:type="dxa"/>
            <w:tcBorders>
              <w:top w:val="nil"/>
              <w:left w:val="nil"/>
              <w:bottom w:val="nil"/>
              <w:right w:val="nil"/>
            </w:tcBorders>
            <w:shd w:val="clear" w:color="auto" w:fill="C8EA92"/>
          </w:tcPr>
          <w:p w14:paraId="6B9C16AD" w14:textId="77777777" w:rsidR="007E734E" w:rsidRPr="00F30E25" w:rsidRDefault="007E734E" w:rsidP="007E734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lastRenderedPageBreak/>
              <w:t>You are required to:</w:t>
            </w:r>
          </w:p>
          <w:p w14:paraId="5E1ECC7A"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5E97583C"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Workplace Assessment.</w:t>
            </w:r>
          </w:p>
          <w:p w14:paraId="6F20CF8F" w14:textId="1EF3185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Identify, report and record hazards and risks according to workplace procedures</w:t>
            </w:r>
            <w:r w:rsidR="00D31505">
              <w:rPr>
                <w:color w:val="404040" w:themeColor="text1" w:themeTint="BF"/>
              </w:rPr>
              <w:t>.</w:t>
            </w:r>
          </w:p>
          <w:p w14:paraId="58C79204" w14:textId="6EF9DB35"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workplace safety meetings and inspections</w:t>
            </w:r>
            <w:r w:rsidR="00D31505">
              <w:rPr>
                <w:color w:val="404040" w:themeColor="text1" w:themeTint="BF"/>
              </w:rPr>
              <w:t>.</w:t>
            </w:r>
          </w:p>
          <w:p w14:paraId="7B398109" w14:textId="025B680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Reflect on safe work practices and own levels of stress and fatigue</w:t>
            </w:r>
            <w:r w:rsidR="00D31505">
              <w:rPr>
                <w:color w:val="404040" w:themeColor="text1" w:themeTint="BF"/>
              </w:rPr>
              <w:t>.</w:t>
            </w:r>
          </w:p>
          <w:p w14:paraId="68183173" w14:textId="7025D140"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a workplace debriefing</w:t>
            </w:r>
            <w:r w:rsidR="00D31505">
              <w:rPr>
                <w:color w:val="404040" w:themeColor="text1" w:themeTint="BF"/>
              </w:rPr>
              <w:t>.</w:t>
            </w:r>
          </w:p>
          <w:p w14:paraId="032DFA4C" w14:textId="75D984AA"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Apply additional infection control precautions</w:t>
            </w:r>
            <w:r w:rsidR="00D31505">
              <w:rPr>
                <w:color w:val="404040" w:themeColor="text1" w:themeTint="BF"/>
              </w:rPr>
              <w:t>.</w:t>
            </w:r>
          </w:p>
          <w:p w14:paraId="15E7F035" w14:textId="77777777" w:rsidR="007E734E" w:rsidRPr="00301F77" w:rsidRDefault="007E734E" w:rsidP="007E734E">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7DF6D661" w14:textId="77777777" w:rsidR="007E734E" w:rsidRPr="00301F77" w:rsidRDefault="007E734E" w:rsidP="007E734E">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018B2FC4" w14:textId="77777777" w:rsidR="007E734E" w:rsidRPr="00301F77" w:rsidRDefault="007E734E" w:rsidP="007E734E">
            <w:pPr>
              <w:pStyle w:val="ListParagraph"/>
              <w:numPr>
                <w:ilvl w:val="0"/>
                <w:numId w:val="34"/>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Workplace or a similar environment that will provide you access to:</w:t>
            </w:r>
          </w:p>
          <w:p w14:paraId="53B434AA"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Workplace supervisor</w:t>
            </w:r>
          </w:p>
          <w:p w14:paraId="43553C05"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Relevant staff and other professionals</w:t>
            </w:r>
          </w:p>
          <w:p w14:paraId="37EC5E1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with information on identifying, reporting and recording hazards and risks</w:t>
            </w:r>
          </w:p>
          <w:p w14:paraId="01E25CC5"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workplace safety meetings and inspections</w:t>
            </w:r>
          </w:p>
          <w:p w14:paraId="640D9ED2"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procedures for workplace debriefing and reporting levels of stress and fatigue</w:t>
            </w:r>
          </w:p>
          <w:p w14:paraId="7992D36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 xml:space="preserve">Workplace documents relevant to infection control standard precautions and procedures </w:t>
            </w:r>
          </w:p>
          <w:p w14:paraId="10C5039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templates, such as:</w:t>
            </w:r>
          </w:p>
          <w:p w14:paraId="18C6D786" w14:textId="77777777" w:rsidR="001104EF" w:rsidRDefault="001104EF"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Accident report</w:t>
            </w:r>
          </w:p>
          <w:p w14:paraId="7127845B" w14:textId="2AF875AA"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Hazard identification form</w:t>
            </w:r>
          </w:p>
          <w:p w14:paraId="140D825C"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isk register</w:t>
            </w:r>
          </w:p>
          <w:p w14:paraId="654EBB1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Meeting minutes</w:t>
            </w:r>
          </w:p>
          <w:p w14:paraId="186C5FFD"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Workplace inspection checklist</w:t>
            </w:r>
          </w:p>
          <w:p w14:paraId="10AB1F5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eflective journal</w:t>
            </w:r>
          </w:p>
          <w:p w14:paraId="44E33C84" w14:textId="0FDE0973" w:rsidR="007E734E" w:rsidRPr="00301F77" w:rsidRDefault="007E734E" w:rsidP="007E734E">
            <w:pPr>
              <w:pStyle w:val="ListParagraph"/>
              <w:numPr>
                <w:ilvl w:val="0"/>
                <w:numId w:val="35"/>
              </w:numPr>
              <w:tabs>
                <w:tab w:val="left" w:pos="180"/>
              </w:tabs>
              <w:spacing w:after="120" w:line="276" w:lineRule="auto"/>
              <w:ind w:right="0"/>
              <w:contextualSpacing w:val="0"/>
              <w:jc w:val="both"/>
              <w:rPr>
                <w:b/>
                <w:color w:val="404040" w:themeColor="text1" w:themeTint="BF"/>
              </w:rPr>
            </w:pPr>
            <w:r>
              <w:rPr>
                <w:color w:val="404040" w:themeColor="text1" w:themeTint="BF"/>
              </w:rPr>
              <w:t>Additional infection control record</w:t>
            </w:r>
          </w:p>
        </w:tc>
      </w:tr>
    </w:tbl>
    <w:p w14:paraId="3D02DFE9" w14:textId="0919589A" w:rsidR="003352FB" w:rsidRPr="00301F77" w:rsidRDefault="003352FB" w:rsidP="003352FB">
      <w:pPr>
        <w:tabs>
          <w:tab w:val="left" w:pos="180"/>
        </w:tabs>
        <w:spacing w:before="0" w:line="276" w:lineRule="auto"/>
        <w:ind w:left="0" w:right="29" w:firstLine="0"/>
        <w:rPr>
          <w:color w:val="404040" w:themeColor="text1" w:themeTint="BF"/>
        </w:rPr>
      </w:pPr>
    </w:p>
    <w:p w14:paraId="36E84E87" w14:textId="4C3364FF" w:rsidR="007E6910" w:rsidRPr="00301F77" w:rsidRDefault="003352FB" w:rsidP="003352FB">
      <w:pPr>
        <w:spacing w:after="120" w:line="276" w:lineRule="auto"/>
        <w:rPr>
          <w:color w:val="404040" w:themeColor="text1" w:themeTint="BF"/>
        </w:rPr>
      </w:pPr>
      <w:r w:rsidRPr="00301F77">
        <w:rPr>
          <w:color w:val="404040" w:themeColor="text1" w:themeTint="BF"/>
        </w:rPr>
        <w:br w:type="page"/>
      </w:r>
    </w:p>
    <w:p w14:paraId="58D270A5" w14:textId="432ADCCD" w:rsidR="0077285B" w:rsidRPr="002E12BF" w:rsidRDefault="0077285B" w:rsidP="0077285B">
      <w:pPr>
        <w:pStyle w:val="Heading2"/>
        <w:tabs>
          <w:tab w:val="left" w:pos="180"/>
        </w:tabs>
        <w:ind w:right="0"/>
        <w:rPr>
          <w:color w:val="7F7F7F" w:themeColor="text1" w:themeTint="80"/>
          <w:sz w:val="32"/>
          <w:szCs w:val="32"/>
          <w:lang w:val="en-AU"/>
        </w:rPr>
      </w:pPr>
      <w:bookmarkStart w:id="64" w:name="_Toc99628528"/>
      <w:r w:rsidRPr="002E12BF">
        <w:rPr>
          <w:color w:val="7F7F7F" w:themeColor="text1" w:themeTint="80"/>
          <w:sz w:val="32"/>
          <w:szCs w:val="32"/>
          <w:lang w:val="en-AU"/>
        </w:rPr>
        <w:lastRenderedPageBreak/>
        <w:t xml:space="preserve">Task 1 – </w:t>
      </w:r>
      <w:r>
        <w:rPr>
          <w:color w:val="7F7F7F" w:themeColor="text1" w:themeTint="80"/>
          <w:sz w:val="32"/>
          <w:szCs w:val="32"/>
          <w:lang w:val="en-AU"/>
        </w:rPr>
        <w:t>Identify Hazards and Risks</w:t>
      </w:r>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7285B" w:rsidRPr="00D0670A" w14:paraId="0B6E52D2" w14:textId="77777777" w:rsidTr="003810DB">
        <w:trPr>
          <w:trHeight w:val="284"/>
          <w:jc w:val="center"/>
        </w:trPr>
        <w:tc>
          <w:tcPr>
            <w:tcW w:w="848" w:type="pct"/>
            <w:tcBorders>
              <w:top w:val="nil"/>
              <w:left w:val="nil"/>
              <w:bottom w:val="nil"/>
              <w:right w:val="nil"/>
            </w:tcBorders>
            <w:shd w:val="clear" w:color="auto" w:fill="auto"/>
          </w:tcPr>
          <w:p w14:paraId="5BD474DC" w14:textId="77777777" w:rsidR="0077285B" w:rsidRPr="00D0670A" w:rsidRDefault="0077285B" w:rsidP="00D30D24">
            <w:pPr>
              <w:spacing w:after="120" w:line="276" w:lineRule="auto"/>
              <w:ind w:left="0" w:right="0" w:firstLine="0"/>
              <w:jc w:val="center"/>
              <w:rPr>
                <w:rFonts w:cstheme="minorHAnsi"/>
                <w:color w:val="262626" w:themeColor="text1" w:themeTint="D9"/>
                <w:szCs w:val="24"/>
              </w:rPr>
            </w:pPr>
            <w:r w:rsidRPr="00D0670A">
              <w:rPr>
                <w:rFonts w:cstheme="minorHAnsi"/>
                <w:noProof/>
                <w:color w:val="404040" w:themeColor="text1" w:themeTint="BF"/>
                <w:szCs w:val="24"/>
              </w:rPr>
              <w:drawing>
                <wp:inline distT="0" distB="0" distL="0" distR="0" wp14:anchorId="226C0C05" wp14:editId="2615EB78">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5D0C3C5" w14:textId="4066685D" w:rsidR="007216F5" w:rsidRPr="00D0670A" w:rsidRDefault="007216F5" w:rsidP="000953F8">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Identify the following according to </w:t>
            </w:r>
            <w:r w:rsidR="00942FC8" w:rsidRPr="00D0670A">
              <w:rPr>
                <w:rFonts w:cstheme="minorHAnsi"/>
                <w:color w:val="404040" w:themeColor="text1" w:themeTint="BF"/>
                <w:szCs w:val="24"/>
              </w:rPr>
              <w:t>relevant organisational procedures:</w:t>
            </w:r>
          </w:p>
          <w:p w14:paraId="317DD1F2" w14:textId="2368B969" w:rsidR="00942FC8" w:rsidRPr="00D0670A" w:rsidRDefault="00942FC8" w:rsidP="00634BC3">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Existing and potential hazards</w:t>
            </w:r>
            <w:r w:rsidR="00183C07">
              <w:rPr>
                <w:rFonts w:cstheme="minorHAnsi"/>
                <w:color w:val="404040" w:themeColor="text1" w:themeTint="BF"/>
                <w:szCs w:val="24"/>
              </w:rPr>
              <w:t>,</w:t>
            </w:r>
            <w:r w:rsidR="00771EA9" w:rsidRPr="00D0670A">
              <w:rPr>
                <w:rFonts w:cstheme="minorHAnsi"/>
                <w:color w:val="404040" w:themeColor="text1" w:themeTint="BF"/>
                <w:szCs w:val="24"/>
              </w:rPr>
              <w:t xml:space="preserve"> including those related to manual handling</w:t>
            </w:r>
          </w:p>
          <w:p w14:paraId="09C2B22B" w14:textId="57D3D0A0" w:rsidR="006437BE" w:rsidRPr="00D0670A" w:rsidRDefault="00942FC8" w:rsidP="00634BC3">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Client-related </w:t>
            </w:r>
            <w:r w:rsidR="006437BE" w:rsidRPr="00D0670A">
              <w:rPr>
                <w:rFonts w:cstheme="minorHAnsi"/>
                <w:color w:val="404040" w:themeColor="text1" w:themeTint="BF"/>
                <w:szCs w:val="24"/>
              </w:rPr>
              <w:t>risk factors and behaviours of concern</w:t>
            </w:r>
          </w:p>
          <w:p w14:paraId="330002B9" w14:textId="449EBE36" w:rsidR="00771EA9" w:rsidRPr="00D0670A" w:rsidRDefault="00771EA9" w:rsidP="00634BC3">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Risks of infection</w:t>
            </w:r>
            <w:r w:rsidR="008F5042">
              <w:rPr>
                <w:rFonts w:cstheme="minorHAnsi"/>
                <w:color w:val="404040" w:themeColor="text1" w:themeTint="BF"/>
                <w:szCs w:val="24"/>
              </w:rPr>
              <w:t xml:space="preserve"> </w:t>
            </w:r>
          </w:p>
          <w:p w14:paraId="009410BD" w14:textId="342D11CE" w:rsidR="0077285B" w:rsidRPr="00D0670A" w:rsidRDefault="0077285B" w:rsidP="000953F8">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Use your organisation’s template for </w:t>
            </w:r>
            <w:r w:rsidR="00771EA9" w:rsidRPr="00D0670A">
              <w:rPr>
                <w:rFonts w:cstheme="minorHAnsi"/>
                <w:color w:val="404040" w:themeColor="text1" w:themeTint="BF"/>
                <w:szCs w:val="24"/>
              </w:rPr>
              <w:t>recording hazards and risks</w:t>
            </w:r>
            <w:r w:rsidRPr="00D0670A">
              <w:rPr>
                <w:rFonts w:cstheme="minorHAnsi"/>
                <w:color w:val="404040" w:themeColor="text1" w:themeTint="BF"/>
                <w:szCs w:val="24"/>
              </w:rPr>
              <w:t xml:space="preserve">, or you may use the </w:t>
            </w:r>
            <w:r w:rsidR="00771EA9" w:rsidRPr="00D0670A">
              <w:rPr>
                <w:rFonts w:cstheme="minorHAnsi"/>
                <w:b/>
                <w:bCs/>
                <w:color w:val="404040" w:themeColor="text1" w:themeTint="BF"/>
                <w:szCs w:val="24"/>
              </w:rPr>
              <w:t xml:space="preserve">Hazard </w:t>
            </w:r>
            <w:r w:rsidR="004315B4" w:rsidRPr="00D0670A">
              <w:rPr>
                <w:rFonts w:cstheme="minorHAnsi"/>
                <w:b/>
                <w:bCs/>
                <w:color w:val="404040" w:themeColor="text1" w:themeTint="BF"/>
                <w:szCs w:val="24"/>
              </w:rPr>
              <w:t>Identification</w:t>
            </w:r>
            <w:r w:rsidR="006D0FF1">
              <w:rPr>
                <w:rFonts w:cstheme="minorHAnsi"/>
                <w:b/>
                <w:bCs/>
                <w:color w:val="404040" w:themeColor="text1" w:themeTint="BF"/>
                <w:szCs w:val="24"/>
              </w:rPr>
              <w:t xml:space="preserve"> Form</w:t>
            </w:r>
            <w:r w:rsidR="004315B4" w:rsidRPr="00D0670A">
              <w:rPr>
                <w:rFonts w:cstheme="minorHAnsi"/>
                <w:b/>
                <w:bCs/>
                <w:color w:val="404040" w:themeColor="text1" w:themeTint="BF"/>
                <w:szCs w:val="24"/>
              </w:rPr>
              <w:t xml:space="preserve"> </w:t>
            </w:r>
            <w:r w:rsidR="00771EA9" w:rsidRPr="00D0670A">
              <w:rPr>
                <w:rFonts w:cstheme="minorHAnsi"/>
                <w:color w:val="404040" w:themeColor="text1" w:themeTint="BF"/>
                <w:szCs w:val="24"/>
              </w:rPr>
              <w:t>and</w:t>
            </w:r>
            <w:r w:rsidR="00771EA9" w:rsidRPr="00D0670A">
              <w:rPr>
                <w:rFonts w:cstheme="minorHAnsi"/>
                <w:b/>
                <w:bCs/>
                <w:color w:val="404040" w:themeColor="text1" w:themeTint="BF"/>
                <w:szCs w:val="24"/>
              </w:rPr>
              <w:t xml:space="preserve"> </w:t>
            </w:r>
            <w:r w:rsidR="004315B4" w:rsidRPr="00D0670A">
              <w:rPr>
                <w:rFonts w:cstheme="minorHAnsi"/>
                <w:b/>
                <w:bCs/>
                <w:color w:val="404040" w:themeColor="text1" w:themeTint="BF"/>
                <w:szCs w:val="24"/>
              </w:rPr>
              <w:t>Risk Register</w:t>
            </w:r>
            <w:r w:rsidRPr="00D0670A">
              <w:rPr>
                <w:rFonts w:cstheme="minorHAnsi"/>
                <w:color w:val="404040" w:themeColor="text1" w:themeTint="BF"/>
                <w:szCs w:val="24"/>
              </w:rPr>
              <w:t xml:space="preserve"> template provided along with this workbook.</w:t>
            </w:r>
          </w:p>
          <w:p w14:paraId="4B52DCF4" w14:textId="77777777" w:rsidR="0077285B" w:rsidRPr="00D0670A" w:rsidRDefault="0077285B" w:rsidP="000953F8">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 will be assessed on:</w:t>
            </w:r>
          </w:p>
          <w:p w14:paraId="44F3629F" w14:textId="036DDD0E" w:rsidR="0077285B" w:rsidRPr="00D0670A" w:rsidRDefault="0077285B" w:rsidP="000953F8">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Practical knowledge</w:t>
            </w:r>
            <w:r w:rsidR="000953F8">
              <w:rPr>
                <w:rFonts w:cstheme="minorHAnsi"/>
                <w:color w:val="404040" w:themeColor="text1" w:themeTint="BF"/>
                <w:szCs w:val="24"/>
              </w:rPr>
              <w:t xml:space="preserve"> and skills</w:t>
            </w:r>
            <w:r w:rsidRPr="00D0670A">
              <w:rPr>
                <w:rFonts w:cstheme="minorHAnsi"/>
                <w:color w:val="404040" w:themeColor="text1" w:themeTint="BF"/>
                <w:szCs w:val="24"/>
              </w:rPr>
              <w:t xml:space="preserve"> relevant to </w:t>
            </w:r>
            <w:r w:rsidR="00A87AE7" w:rsidRPr="00D0670A">
              <w:rPr>
                <w:rFonts w:cstheme="minorHAnsi"/>
                <w:color w:val="404040" w:themeColor="text1" w:themeTint="BF"/>
                <w:szCs w:val="24"/>
              </w:rPr>
              <w:t xml:space="preserve">hazards and risks </w:t>
            </w:r>
            <w:r w:rsidR="0099564E" w:rsidRPr="00D0670A">
              <w:rPr>
                <w:rFonts w:cstheme="minorHAnsi"/>
                <w:color w:val="404040" w:themeColor="text1" w:themeTint="BF"/>
                <w:szCs w:val="24"/>
              </w:rPr>
              <w:t>in direct client care</w:t>
            </w:r>
          </w:p>
          <w:p w14:paraId="56C810F3" w14:textId="2E8141B4" w:rsidR="0077285B" w:rsidRPr="00D0670A" w:rsidRDefault="0077285B" w:rsidP="000953F8">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sidR="00771EA9" w:rsidRPr="00D0670A">
              <w:rPr>
                <w:rFonts w:cstheme="minorHAnsi"/>
                <w:b/>
                <w:bCs/>
                <w:color w:val="404040" w:themeColor="text1" w:themeTint="BF"/>
                <w:szCs w:val="24"/>
              </w:rPr>
              <w:t>1</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543F0E1F" w14:textId="77777777" w:rsidR="0077285B" w:rsidRPr="00D0670A" w:rsidRDefault="0077285B" w:rsidP="000953F8">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r assessor will also:</w:t>
            </w:r>
          </w:p>
          <w:p w14:paraId="120D9EEB" w14:textId="117149A3" w:rsidR="0077285B" w:rsidRP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Provide you with </w:t>
            </w:r>
            <w:r w:rsidR="00ED24BC" w:rsidRPr="00D0670A">
              <w:rPr>
                <w:rFonts w:cstheme="minorHAnsi"/>
                <w:color w:val="404040" w:themeColor="text1" w:themeTint="BF"/>
                <w:szCs w:val="24"/>
              </w:rPr>
              <w:t xml:space="preserve">workplace documents containing information </w:t>
            </w:r>
            <w:r w:rsidR="00E55AA8" w:rsidRPr="00D0670A">
              <w:rPr>
                <w:rFonts w:cstheme="minorHAnsi"/>
                <w:color w:val="404040" w:themeColor="text1" w:themeTint="BF"/>
                <w:szCs w:val="24"/>
              </w:rPr>
              <w:t>relevant to the following</w:t>
            </w:r>
            <w:r w:rsidRPr="00D0670A">
              <w:rPr>
                <w:rFonts w:cstheme="minorHAnsi"/>
                <w:color w:val="404040" w:themeColor="text1" w:themeTint="BF"/>
                <w:szCs w:val="24"/>
              </w:rPr>
              <w:t xml:space="preserve">, for your reference, and discuss these </w:t>
            </w:r>
            <w:r w:rsidR="0028316E" w:rsidRPr="00D0670A">
              <w:rPr>
                <w:rFonts w:cstheme="minorHAnsi"/>
                <w:color w:val="404040" w:themeColor="text1" w:themeTint="BF"/>
                <w:szCs w:val="24"/>
              </w:rPr>
              <w:t>workplace documents</w:t>
            </w:r>
            <w:r w:rsidRPr="00D0670A">
              <w:rPr>
                <w:rFonts w:cstheme="minorHAnsi"/>
                <w:color w:val="404040" w:themeColor="text1" w:themeTint="BF"/>
                <w:szCs w:val="24"/>
              </w:rPr>
              <w:t xml:space="preserve"> with you</w:t>
            </w:r>
            <w:r w:rsidR="0028316E" w:rsidRPr="00D0670A">
              <w:rPr>
                <w:rFonts w:cstheme="minorHAnsi"/>
                <w:color w:val="404040" w:themeColor="text1" w:themeTint="BF"/>
                <w:szCs w:val="24"/>
              </w:rPr>
              <w:t>:</w:t>
            </w:r>
          </w:p>
          <w:p w14:paraId="6F9652D3" w14:textId="30DB6E87" w:rsidR="0028316E" w:rsidRPr="00D0670A" w:rsidRDefault="00876774" w:rsidP="000953F8">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e</w:t>
            </w:r>
            <w:r w:rsidR="00E55AA8" w:rsidRPr="00D0670A">
              <w:rPr>
                <w:rFonts w:cstheme="minorHAnsi"/>
                <w:color w:val="404040" w:themeColor="text1" w:themeTint="BF"/>
                <w:szCs w:val="24"/>
              </w:rPr>
              <w:t>xisting and potential hazards including</w:t>
            </w:r>
            <w:r w:rsidR="00C821F6" w:rsidRPr="00D0670A">
              <w:rPr>
                <w:rFonts w:cstheme="minorHAnsi"/>
                <w:color w:val="404040" w:themeColor="text1" w:themeTint="BF"/>
                <w:szCs w:val="24"/>
              </w:rPr>
              <w:t xml:space="preserve"> those related to</w:t>
            </w:r>
            <w:r w:rsidR="00E55AA8" w:rsidRPr="00D0670A">
              <w:rPr>
                <w:rFonts w:cstheme="minorHAnsi"/>
                <w:color w:val="404040" w:themeColor="text1" w:themeTint="BF"/>
                <w:szCs w:val="24"/>
              </w:rPr>
              <w:t xml:space="preserve"> </w:t>
            </w:r>
            <w:r w:rsidR="00C821F6" w:rsidRPr="00D0670A">
              <w:rPr>
                <w:rFonts w:cstheme="minorHAnsi"/>
                <w:color w:val="404040" w:themeColor="text1" w:themeTint="BF"/>
                <w:szCs w:val="24"/>
              </w:rPr>
              <w:t>manual handling</w:t>
            </w:r>
          </w:p>
          <w:p w14:paraId="4BDA68C9" w14:textId="1A6F6595" w:rsidR="00E55AA8" w:rsidRPr="00D0670A" w:rsidRDefault="00ED0D53" w:rsidP="000953F8">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c</w:t>
            </w:r>
            <w:r w:rsidR="00C821F6" w:rsidRPr="00D0670A">
              <w:rPr>
                <w:rFonts w:cstheme="minorHAnsi"/>
                <w:color w:val="404040" w:themeColor="text1" w:themeTint="BF"/>
                <w:szCs w:val="24"/>
              </w:rPr>
              <w:t>lient-related risk factors and behaviours of concern</w:t>
            </w:r>
          </w:p>
          <w:p w14:paraId="69608347" w14:textId="326FDDDA" w:rsidR="00C821F6" w:rsidRPr="00D0670A" w:rsidRDefault="00ED0D53" w:rsidP="000953F8">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r</w:t>
            </w:r>
            <w:r w:rsidR="00C821F6" w:rsidRPr="00D0670A">
              <w:rPr>
                <w:rFonts w:cstheme="minorHAnsi"/>
                <w:color w:val="404040" w:themeColor="text1" w:themeTint="BF"/>
                <w:szCs w:val="24"/>
              </w:rPr>
              <w:t>isks of infection</w:t>
            </w:r>
          </w:p>
          <w:p w14:paraId="2F96672D" w14:textId="77777777" w:rsidR="0077285B" w:rsidRP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Organise workplace resources required for you to complete this assessment.</w:t>
            </w:r>
          </w:p>
          <w:p w14:paraId="3800FFF7" w14:textId="77777777" w:rsidR="0077285B" w:rsidRP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73BF26B2" w14:textId="77777777" w:rsid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Address your queries and concerns regarding this task.</w:t>
            </w:r>
          </w:p>
          <w:p w14:paraId="073C77A6" w14:textId="77777777" w:rsidR="00451E34" w:rsidRPr="00D0670A" w:rsidRDefault="00451E34" w:rsidP="00451E3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After completing this task, submit the following to your assessor:</w:t>
            </w:r>
          </w:p>
          <w:p w14:paraId="35C6CDE2" w14:textId="77777777" w:rsidR="00451E34" w:rsidRPr="00D0670A" w:rsidRDefault="00451E34" w:rsidP="00451E34">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D0670A">
              <w:rPr>
                <w:rFonts w:cstheme="minorHAnsi"/>
                <w:color w:val="404040" w:themeColor="text1" w:themeTint="BF"/>
                <w:szCs w:val="24"/>
              </w:rPr>
              <w:t>completed Hazard Identification</w:t>
            </w:r>
            <w:r>
              <w:rPr>
                <w:rFonts w:cstheme="minorHAnsi"/>
                <w:color w:val="404040" w:themeColor="text1" w:themeTint="BF"/>
                <w:szCs w:val="24"/>
              </w:rPr>
              <w:t xml:space="preserve"> Form</w:t>
            </w:r>
          </w:p>
          <w:p w14:paraId="58F6B443" w14:textId="26D521E2" w:rsidR="00451E34" w:rsidRPr="003810DB" w:rsidRDefault="00451E34" w:rsidP="00451E34">
            <w:pPr>
              <w:pStyle w:val="ListParagraph"/>
              <w:spacing w:after="120" w:line="276" w:lineRule="auto"/>
              <w:ind w:left="714" w:right="0" w:firstLine="0"/>
              <w:contextualSpacing w:val="0"/>
              <w:jc w:val="both"/>
              <w:rPr>
                <w:rFonts w:cstheme="minorHAnsi"/>
                <w:color w:val="404040" w:themeColor="text1" w:themeTint="BF"/>
                <w:szCs w:val="24"/>
              </w:rPr>
            </w:pPr>
            <w:r w:rsidRPr="00D0670A">
              <w:rPr>
                <w:rFonts w:cstheme="minorHAnsi"/>
                <w:color w:val="404040" w:themeColor="text1" w:themeTint="BF"/>
                <w:szCs w:val="24"/>
              </w:rPr>
              <w:t>completed Risk Register</w:t>
            </w:r>
          </w:p>
        </w:tc>
      </w:tr>
    </w:tbl>
    <w:p w14:paraId="3A9B07E7" w14:textId="16BC7AA0" w:rsidR="004C7CFD" w:rsidRPr="000953F8" w:rsidRDefault="0059133A" w:rsidP="000953F8">
      <w:r>
        <w:br w:type="page"/>
      </w:r>
    </w:p>
    <w:p w14:paraId="7C41549A" w14:textId="12FB063C" w:rsidR="004C7CFD" w:rsidRPr="004C7CFD" w:rsidRDefault="004C7CFD" w:rsidP="004C7CFD">
      <w:pPr>
        <w:pStyle w:val="Heading2"/>
        <w:tabs>
          <w:tab w:val="left" w:pos="180"/>
        </w:tabs>
        <w:ind w:right="0"/>
        <w:rPr>
          <w:color w:val="7F7F7F" w:themeColor="text1" w:themeTint="80"/>
          <w:sz w:val="32"/>
          <w:szCs w:val="32"/>
          <w:lang w:val="en-AU"/>
        </w:rPr>
      </w:pPr>
      <w:bookmarkStart w:id="65" w:name="_Toc99628529"/>
      <w:r w:rsidRPr="002E12BF">
        <w:rPr>
          <w:color w:val="7F7F7F" w:themeColor="text1" w:themeTint="80"/>
          <w:sz w:val="32"/>
          <w:szCs w:val="32"/>
          <w:lang w:val="en-AU"/>
        </w:rPr>
        <w:lastRenderedPageBreak/>
        <w:t xml:space="preserve">Task 2 – </w:t>
      </w:r>
      <w:r>
        <w:rPr>
          <w:color w:val="7F7F7F" w:themeColor="text1" w:themeTint="80"/>
          <w:sz w:val="32"/>
          <w:szCs w:val="32"/>
          <w:lang w:val="en-AU"/>
        </w:rPr>
        <w:t xml:space="preserve">Report </w:t>
      </w:r>
      <w:r w:rsidR="00486F2E">
        <w:rPr>
          <w:color w:val="7F7F7F" w:themeColor="text1" w:themeTint="80"/>
          <w:sz w:val="32"/>
          <w:szCs w:val="32"/>
          <w:lang w:val="en-AU"/>
        </w:rPr>
        <w:t>Hazards and Risks</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C7CFD" w:rsidRPr="00301F77" w14:paraId="43905071" w14:textId="77777777" w:rsidTr="00D30D24">
        <w:trPr>
          <w:cantSplit/>
          <w:trHeight w:val="1260"/>
          <w:jc w:val="center"/>
        </w:trPr>
        <w:tc>
          <w:tcPr>
            <w:tcW w:w="848" w:type="pct"/>
            <w:tcBorders>
              <w:top w:val="nil"/>
              <w:left w:val="nil"/>
              <w:bottom w:val="nil"/>
              <w:right w:val="nil"/>
            </w:tcBorders>
            <w:shd w:val="clear" w:color="auto" w:fill="auto"/>
          </w:tcPr>
          <w:p w14:paraId="71578E8E" w14:textId="77777777" w:rsidR="004C7CFD" w:rsidRPr="00F82B32" w:rsidRDefault="004C7CFD"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126AE76E" wp14:editId="2A3D1B6A">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04CC1B" w14:textId="77E49391" w:rsidR="004C7CFD" w:rsidRPr="00F82B32" w:rsidRDefault="004C7CFD" w:rsidP="002709BB">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While being observed by your assessor, </w:t>
            </w:r>
            <w:r w:rsidR="00486F2E" w:rsidRPr="00F82B32">
              <w:rPr>
                <w:rFonts w:cstheme="minorHAnsi"/>
                <w:color w:val="404040" w:themeColor="text1" w:themeTint="BF"/>
                <w:szCs w:val="24"/>
              </w:rPr>
              <w:t>report the following to the designated persons</w:t>
            </w:r>
            <w:r w:rsidR="002F3958" w:rsidRPr="00F82B32">
              <w:rPr>
                <w:rFonts w:cstheme="minorHAnsi"/>
                <w:color w:val="404040" w:themeColor="text1" w:themeTint="BF"/>
                <w:szCs w:val="24"/>
              </w:rPr>
              <w:t xml:space="preserve"> according to relevant organisational procedures</w:t>
            </w:r>
            <w:r w:rsidR="008021C1" w:rsidRPr="00F82B32">
              <w:rPr>
                <w:rFonts w:cstheme="minorHAnsi"/>
                <w:color w:val="404040" w:themeColor="text1" w:themeTint="BF"/>
                <w:szCs w:val="24"/>
              </w:rPr>
              <w:t>:</w:t>
            </w:r>
            <w:r w:rsidR="001C6F78">
              <w:rPr>
                <w:rFonts w:cstheme="minorHAnsi"/>
                <w:color w:val="404040" w:themeColor="text1" w:themeTint="BF"/>
                <w:szCs w:val="24"/>
              </w:rPr>
              <w:t xml:space="preserve"> </w:t>
            </w:r>
          </w:p>
          <w:p w14:paraId="5DFD6D5E" w14:textId="475BC8BC" w:rsidR="008021C1" w:rsidRPr="00F82B32" w:rsidRDefault="008021C1" w:rsidP="002709B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Existing and potential hazards</w:t>
            </w:r>
            <w:r w:rsidR="00DD607B">
              <w:rPr>
                <w:rFonts w:cstheme="minorHAnsi"/>
                <w:color w:val="404040" w:themeColor="text1" w:themeTint="BF"/>
                <w:szCs w:val="24"/>
              </w:rPr>
              <w:t>,</w:t>
            </w:r>
            <w:r w:rsidRPr="00F82B32">
              <w:rPr>
                <w:rFonts w:cstheme="minorHAnsi"/>
                <w:color w:val="404040" w:themeColor="text1" w:themeTint="BF"/>
                <w:szCs w:val="24"/>
              </w:rPr>
              <w:t xml:space="preserve"> including those related to manual handling</w:t>
            </w:r>
          </w:p>
          <w:p w14:paraId="5E59A310" w14:textId="77777777" w:rsidR="008021C1" w:rsidRPr="00F82B32" w:rsidRDefault="008021C1" w:rsidP="002709B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Client-related risk factors and behaviours of concern</w:t>
            </w:r>
          </w:p>
          <w:p w14:paraId="3EA1EDC0" w14:textId="08C052E7" w:rsidR="008021C1" w:rsidRPr="00F82B32" w:rsidRDefault="008021C1" w:rsidP="002709B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s of infection</w:t>
            </w:r>
          </w:p>
          <w:p w14:paraId="1E16FEA7" w14:textId="77777777" w:rsidR="004C7CFD" w:rsidRPr="00F82B32" w:rsidRDefault="004C7CFD" w:rsidP="002709BB">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2FF5DA96" w14:textId="0F751814" w:rsidR="004C7CFD" w:rsidRPr="00BC3BB8" w:rsidRDefault="004C7CFD" w:rsidP="002709B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BC3BB8">
              <w:rPr>
                <w:rFonts w:cstheme="minorHAnsi"/>
                <w:color w:val="404040" w:themeColor="text1" w:themeTint="BF"/>
                <w:szCs w:val="24"/>
              </w:rPr>
              <w:t xml:space="preserve">Practical skills relevant to </w:t>
            </w:r>
            <w:r w:rsidR="00674D73" w:rsidRPr="00BC3BB8">
              <w:rPr>
                <w:rFonts w:cstheme="minorHAnsi"/>
                <w:color w:val="404040" w:themeColor="text1" w:themeTint="BF"/>
                <w:szCs w:val="24"/>
              </w:rPr>
              <w:t>reporting identified hazards and risks to designated persons</w:t>
            </w:r>
            <w:r w:rsidR="00BC3BB8" w:rsidRPr="00BC3BB8">
              <w:rPr>
                <w:rFonts w:cstheme="minorHAnsi"/>
                <w:color w:val="404040" w:themeColor="text1" w:themeTint="BF"/>
                <w:szCs w:val="24"/>
              </w:rPr>
              <w:t xml:space="preserve"> according to organisational procedures.</w:t>
            </w:r>
          </w:p>
          <w:p w14:paraId="05CF6BCF" w14:textId="6B0C792B" w:rsidR="004C7CFD" w:rsidRPr="00F82B32" w:rsidRDefault="004C7CFD" w:rsidP="002709BB">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Use your organisation’s template for</w:t>
            </w:r>
            <w:r w:rsidR="003221FE">
              <w:rPr>
                <w:rFonts w:cstheme="minorHAnsi"/>
                <w:color w:val="404040" w:themeColor="text1" w:themeTint="BF"/>
                <w:szCs w:val="24"/>
              </w:rPr>
              <w:t xml:space="preserve"> recording meetings</w:t>
            </w:r>
            <w:r w:rsidRPr="00F82B32">
              <w:rPr>
                <w:rFonts w:cstheme="minorHAnsi"/>
                <w:color w:val="404040" w:themeColor="text1" w:themeTint="BF"/>
                <w:szCs w:val="24"/>
              </w:rPr>
              <w:t xml:space="preserve">, or you may use the </w:t>
            </w:r>
            <w:r w:rsidR="007D2621"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1AEE477F" w14:textId="2A7A8760" w:rsidR="00DA3ECA" w:rsidRDefault="004C7CFD" w:rsidP="002709BB">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sidR="00DA3ECA">
              <w:rPr>
                <w:rFonts w:cstheme="minorHAnsi"/>
                <w:color w:val="404040" w:themeColor="text1" w:themeTint="BF"/>
                <w:szCs w:val="24"/>
              </w:rPr>
              <w:t xml:space="preserve"> following provided along with this workbook:</w:t>
            </w:r>
          </w:p>
          <w:p w14:paraId="7AF75612" w14:textId="2E6BCE25" w:rsidR="00E130D5" w:rsidRPr="00E130D5" w:rsidRDefault="00E130D5" w:rsidP="002709B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Workplace Assessment Task 2 – Assessor’s Checklist</w:t>
            </w:r>
          </w:p>
          <w:p w14:paraId="49485484" w14:textId="673189ED" w:rsidR="00E130D5" w:rsidRPr="00E130D5" w:rsidRDefault="00E130D5" w:rsidP="002709BB">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0A4C79BB" w14:textId="004A9BD1" w:rsidR="00DA3ECA" w:rsidRPr="00E130D5" w:rsidRDefault="004C7CFD" w:rsidP="002709B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7D2621" w:rsidRPr="00E130D5">
              <w:rPr>
                <w:rFonts w:cstheme="minorHAnsi"/>
                <w:b/>
                <w:bCs/>
                <w:color w:val="404040" w:themeColor="text1" w:themeTint="BF"/>
                <w:szCs w:val="24"/>
              </w:rPr>
              <w:t>2</w:t>
            </w:r>
            <w:r w:rsidRPr="00E130D5">
              <w:rPr>
                <w:rFonts w:cstheme="minorHAnsi"/>
                <w:b/>
                <w:bCs/>
                <w:color w:val="404040" w:themeColor="text1" w:themeTint="BF"/>
                <w:szCs w:val="24"/>
              </w:rPr>
              <w:t xml:space="preserve"> – Observation Form</w:t>
            </w:r>
          </w:p>
          <w:p w14:paraId="0D319E3D" w14:textId="4D61DE92" w:rsidR="00E130D5" w:rsidRPr="002709BB" w:rsidRDefault="004C7CFD" w:rsidP="002709B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tc>
      </w:tr>
      <w:tr w:rsidR="002709BB" w:rsidRPr="00301F77" w14:paraId="10DDDB7A" w14:textId="77777777" w:rsidTr="00D30D24">
        <w:trPr>
          <w:cantSplit/>
          <w:trHeight w:val="1260"/>
          <w:jc w:val="center"/>
        </w:trPr>
        <w:tc>
          <w:tcPr>
            <w:tcW w:w="848" w:type="pct"/>
            <w:tcBorders>
              <w:top w:val="nil"/>
              <w:left w:val="nil"/>
              <w:bottom w:val="nil"/>
              <w:right w:val="nil"/>
            </w:tcBorders>
            <w:shd w:val="clear" w:color="auto" w:fill="auto"/>
          </w:tcPr>
          <w:p w14:paraId="6B8F2E4D" w14:textId="77777777" w:rsidR="002709BB" w:rsidRPr="00F82B32" w:rsidRDefault="002709BB"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4DF4B37" w14:textId="77777777" w:rsidR="002709BB" w:rsidRPr="00F82B32" w:rsidRDefault="002709BB" w:rsidP="002709BB">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25554DD4" w14:textId="77777777" w:rsidR="002709BB"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CC53DE">
              <w:rPr>
                <w:rFonts w:cstheme="minorHAnsi"/>
                <w:color w:val="404040" w:themeColor="text1" w:themeTint="BF"/>
                <w:szCs w:val="24"/>
              </w:rPr>
              <w:t xml:space="preserve">with workplace documents relevant to </w:t>
            </w:r>
            <w:r>
              <w:rPr>
                <w:rFonts w:cstheme="minorHAnsi"/>
                <w:color w:val="404040" w:themeColor="text1" w:themeTint="BF"/>
                <w:szCs w:val="24"/>
              </w:rPr>
              <w:t>reporting the following according to organisational procedures</w:t>
            </w:r>
            <w:r w:rsidRPr="00F82B32">
              <w:rPr>
                <w:rFonts w:cstheme="minorHAnsi"/>
                <w:color w:val="404040" w:themeColor="text1" w:themeTint="BF"/>
                <w:szCs w:val="24"/>
              </w:rPr>
              <w:t>, for your reference, and discuss these with you</w:t>
            </w:r>
            <w:r>
              <w:rPr>
                <w:rFonts w:cstheme="minorHAnsi"/>
                <w:color w:val="404040" w:themeColor="text1" w:themeTint="BF"/>
                <w:szCs w:val="24"/>
              </w:rPr>
              <w:t>:</w:t>
            </w:r>
          </w:p>
          <w:p w14:paraId="5497977B" w14:textId="77777777" w:rsidR="002709BB" w:rsidRDefault="002709BB" w:rsidP="002709BB">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xisting and potential hazards including those related to manual handling</w:t>
            </w:r>
          </w:p>
          <w:p w14:paraId="569B1EE0" w14:textId="77777777" w:rsidR="002709BB" w:rsidRDefault="002709BB" w:rsidP="002709BB">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lient-related risk factors and behaviours of concern</w:t>
            </w:r>
          </w:p>
          <w:p w14:paraId="17FC655F" w14:textId="77777777" w:rsidR="002709BB" w:rsidRDefault="002709BB" w:rsidP="002709BB">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s of infection</w:t>
            </w:r>
          </w:p>
          <w:p w14:paraId="585F4141" w14:textId="77777777" w:rsidR="002709BB"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A3ECA">
              <w:rPr>
                <w:rFonts w:cstheme="minorHAnsi"/>
                <w:color w:val="404040" w:themeColor="text1" w:themeTint="BF"/>
                <w:szCs w:val="24"/>
              </w:rPr>
              <w:t>Organise workplace resources required for you to complete this assessment.</w:t>
            </w:r>
          </w:p>
          <w:p w14:paraId="595730B4" w14:textId="77777777" w:rsidR="002709BB" w:rsidRPr="00FD075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00F45E48" w14:textId="77777777" w:rsidR="002709BB" w:rsidRPr="00F82B32"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Discuss with you the practical skills listed in the Observation Form prior to the assessment.</w:t>
            </w:r>
          </w:p>
          <w:p w14:paraId="39D1B16B" w14:textId="77777777" w:rsidR="002709BB" w:rsidRPr="00F82B32"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3C9037BB" w14:textId="77777777" w:rsidR="002709BB" w:rsidRPr="00F82B32" w:rsidRDefault="002709BB" w:rsidP="002709BB">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After completing this task, submit the following documents to your assessor:</w:t>
            </w:r>
          </w:p>
          <w:p w14:paraId="03B6C86B" w14:textId="77777777" w:rsidR="002709BB" w:rsidRPr="00F82B32" w:rsidRDefault="002709BB" w:rsidP="002709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Hazards Identification Form completed from Task 1</w:t>
            </w:r>
          </w:p>
          <w:p w14:paraId="16336F4A" w14:textId="77777777" w:rsidR="002709BB" w:rsidRPr="00F82B32" w:rsidRDefault="002709BB" w:rsidP="002709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 Register Form completed from Task 1</w:t>
            </w:r>
          </w:p>
          <w:p w14:paraId="6EF03994" w14:textId="4E41291F" w:rsidR="002709BB" w:rsidRPr="002709BB"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F82B32">
              <w:rPr>
                <w:rFonts w:cstheme="minorHAnsi"/>
                <w:color w:val="404040" w:themeColor="text1" w:themeTint="BF"/>
                <w:szCs w:val="24"/>
              </w:rPr>
              <w:t>ompleted Meeting Minutes</w:t>
            </w:r>
          </w:p>
        </w:tc>
      </w:tr>
    </w:tbl>
    <w:p w14:paraId="026087DA" w14:textId="79AF5AD1" w:rsidR="00527B66" w:rsidRDefault="00527B66" w:rsidP="00DA3ECA">
      <w:pPr>
        <w:spacing w:before="0" w:line="276" w:lineRule="auto"/>
        <w:ind w:left="0" w:right="102" w:firstLine="0"/>
        <w:rPr>
          <w:color w:val="404040" w:themeColor="text1" w:themeTint="BF"/>
        </w:rPr>
      </w:pPr>
    </w:p>
    <w:p w14:paraId="71518A2D" w14:textId="6CE4A8EE" w:rsidR="00CC427E" w:rsidRPr="002709BB" w:rsidRDefault="00BD2BF3" w:rsidP="002709BB">
      <w:r>
        <w:br w:type="page"/>
      </w:r>
    </w:p>
    <w:p w14:paraId="709F84CC" w14:textId="7A9E9DF2" w:rsidR="00CC427E" w:rsidRPr="00CC427E" w:rsidRDefault="00CC427E" w:rsidP="00CC427E">
      <w:pPr>
        <w:pStyle w:val="Heading2"/>
        <w:tabs>
          <w:tab w:val="left" w:pos="180"/>
        </w:tabs>
        <w:ind w:right="0"/>
        <w:rPr>
          <w:color w:val="7F7F7F" w:themeColor="text1" w:themeTint="80"/>
          <w:sz w:val="32"/>
          <w:szCs w:val="32"/>
          <w:lang w:val="en-AU"/>
        </w:rPr>
      </w:pPr>
      <w:bookmarkStart w:id="66" w:name="_Toc99628530"/>
      <w:r w:rsidRPr="002E12BF">
        <w:rPr>
          <w:color w:val="7F7F7F" w:themeColor="text1" w:themeTint="80"/>
          <w:sz w:val="32"/>
          <w:szCs w:val="32"/>
          <w:lang w:val="en-AU"/>
        </w:rPr>
        <w:lastRenderedPageBreak/>
        <w:t xml:space="preserve">Task </w:t>
      </w:r>
      <w:r>
        <w:rPr>
          <w:color w:val="7F7F7F" w:themeColor="text1" w:themeTint="80"/>
          <w:sz w:val="32"/>
          <w:szCs w:val="32"/>
          <w:lang w:val="en-AU"/>
        </w:rPr>
        <w:t>3</w:t>
      </w:r>
      <w:r w:rsidRPr="002E12BF">
        <w:rPr>
          <w:color w:val="7F7F7F" w:themeColor="text1" w:themeTint="80"/>
          <w:sz w:val="32"/>
          <w:szCs w:val="32"/>
          <w:lang w:val="en-AU"/>
        </w:rPr>
        <w:t xml:space="preserve"> – </w:t>
      </w:r>
      <w:r>
        <w:rPr>
          <w:color w:val="7F7F7F" w:themeColor="text1" w:themeTint="80"/>
          <w:sz w:val="32"/>
          <w:szCs w:val="32"/>
          <w:lang w:val="en-AU"/>
        </w:rPr>
        <w:t>Follow Safe Work Practices</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C427E" w:rsidRPr="00301F77" w14:paraId="20AB4537" w14:textId="77777777" w:rsidTr="005E74C8">
        <w:trPr>
          <w:trHeight w:val="1260"/>
          <w:jc w:val="center"/>
        </w:trPr>
        <w:tc>
          <w:tcPr>
            <w:tcW w:w="848" w:type="pct"/>
            <w:tcBorders>
              <w:top w:val="nil"/>
              <w:left w:val="nil"/>
              <w:bottom w:val="nil"/>
              <w:right w:val="nil"/>
            </w:tcBorders>
            <w:shd w:val="clear" w:color="auto" w:fill="auto"/>
          </w:tcPr>
          <w:p w14:paraId="32B67D2C" w14:textId="77777777" w:rsidR="00CC427E" w:rsidRPr="00E3745B" w:rsidRDefault="00CC427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58B1290" wp14:editId="2354185F">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ECCC97" w14:textId="17D0AF00" w:rsidR="00CC427E" w:rsidRPr="00D67724"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While being observed by your assessor</w:t>
            </w:r>
            <w:r w:rsidRPr="00D67724">
              <w:rPr>
                <w:rFonts w:cstheme="minorHAnsi"/>
                <w:color w:val="404040" w:themeColor="text1" w:themeTint="BF"/>
                <w:szCs w:val="24"/>
              </w:rPr>
              <w:t xml:space="preserve">, </w:t>
            </w:r>
            <w:r w:rsidR="00FC65A4" w:rsidRPr="00D67724">
              <w:rPr>
                <w:rFonts w:cstheme="minorHAnsi"/>
                <w:color w:val="404040" w:themeColor="text1" w:themeTint="BF"/>
                <w:szCs w:val="24"/>
              </w:rPr>
              <w:t xml:space="preserve">do the following according to workplace </w:t>
            </w:r>
            <w:r w:rsidR="002B568A" w:rsidRPr="00D67724">
              <w:rPr>
                <w:rFonts w:cstheme="minorHAnsi"/>
                <w:color w:val="404040" w:themeColor="text1" w:themeTint="BF"/>
                <w:szCs w:val="24"/>
              </w:rPr>
              <w:t>policies and procedures:</w:t>
            </w:r>
            <w:r w:rsidR="00B65F70">
              <w:rPr>
                <w:rFonts w:cstheme="minorHAnsi"/>
                <w:color w:val="404040" w:themeColor="text1" w:themeTint="BF"/>
                <w:szCs w:val="24"/>
              </w:rPr>
              <w:t xml:space="preserve"> </w:t>
            </w:r>
          </w:p>
          <w:p w14:paraId="348C5D4B" w14:textId="48813969" w:rsidR="002B568A"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FA48CE" w:rsidRPr="00D67724">
              <w:rPr>
                <w:rFonts w:cstheme="minorHAnsi"/>
                <w:color w:val="404040" w:themeColor="text1" w:themeTint="BF"/>
                <w:szCs w:val="24"/>
              </w:rPr>
              <w:t>ollow safe work practices</w:t>
            </w:r>
            <w:r w:rsidR="00CA40A0">
              <w:rPr>
                <w:rFonts w:cstheme="minorHAnsi"/>
                <w:color w:val="404040" w:themeColor="text1" w:themeTint="BF"/>
                <w:szCs w:val="24"/>
              </w:rPr>
              <w:t xml:space="preserve"> </w:t>
            </w:r>
            <w:r w:rsidR="000C2DEF">
              <w:rPr>
                <w:rFonts w:cstheme="minorHAnsi"/>
                <w:color w:val="404040" w:themeColor="text1" w:themeTint="BF"/>
                <w:szCs w:val="24"/>
              </w:rPr>
              <w:t>and contribute to the implementation of safe workplace policies and procedures</w:t>
            </w:r>
          </w:p>
          <w:p w14:paraId="2D4D024B" w14:textId="435156D9" w:rsidR="00FA48CE"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A92A07" w:rsidRPr="00D67724">
              <w:rPr>
                <w:rFonts w:cstheme="minorHAnsi"/>
                <w:color w:val="404040" w:themeColor="text1" w:themeTint="BF"/>
                <w:szCs w:val="24"/>
              </w:rPr>
              <w:t>inimise risk</w:t>
            </w:r>
          </w:p>
          <w:p w14:paraId="32D1ABE1" w14:textId="0E20B884" w:rsid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B411D9" w:rsidRPr="00D67724">
              <w:rPr>
                <w:rFonts w:cstheme="minorHAnsi"/>
                <w:color w:val="404040" w:themeColor="text1" w:themeTint="BF"/>
                <w:szCs w:val="24"/>
              </w:rPr>
              <w:t>ollow manual handling procedures and work instructions for minimising manual handling risk</w:t>
            </w:r>
          </w:p>
          <w:p w14:paraId="153EC410" w14:textId="6D1928B0" w:rsidR="00B411D9" w:rsidRP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411D9">
              <w:rPr>
                <w:rFonts w:cstheme="minorHAnsi"/>
                <w:color w:val="404040" w:themeColor="text1" w:themeTint="BF"/>
                <w:szCs w:val="24"/>
              </w:rPr>
              <w:t>pply workplace safety procedures for hazardous manual tasks in two work activities</w:t>
            </w:r>
            <w:r w:rsidR="00CC6F19">
              <w:rPr>
                <w:rFonts w:cstheme="minorHAnsi"/>
                <w:color w:val="404040" w:themeColor="text1" w:themeTint="BF"/>
                <w:szCs w:val="24"/>
              </w:rPr>
              <w:t xml:space="preserve"> </w:t>
            </w:r>
          </w:p>
          <w:p w14:paraId="5B6752EB" w14:textId="2A0AF09A" w:rsidR="00107680" w:rsidRPr="009B1AD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107680" w:rsidRPr="009B1AD0">
              <w:rPr>
                <w:rFonts w:cstheme="minorHAnsi"/>
                <w:color w:val="404040" w:themeColor="text1" w:themeTint="BF"/>
                <w:szCs w:val="24"/>
              </w:rPr>
              <w:t>pply</w:t>
            </w:r>
            <w:r w:rsidR="009A2A4B" w:rsidRPr="009B1AD0">
              <w:rPr>
                <w:rFonts w:cstheme="minorHAnsi"/>
                <w:color w:val="404040" w:themeColor="text1" w:themeTint="BF"/>
                <w:szCs w:val="24"/>
              </w:rPr>
              <w:t xml:space="preserve"> </w:t>
            </w:r>
            <w:r w:rsidR="006F33E0" w:rsidRPr="009B1AD0">
              <w:rPr>
                <w:rFonts w:cstheme="minorHAnsi"/>
                <w:color w:val="404040" w:themeColor="text1" w:themeTint="BF"/>
                <w:szCs w:val="24"/>
              </w:rPr>
              <w:t>control measures to minimise manual handling risk</w:t>
            </w:r>
          </w:p>
          <w:p w14:paraId="5C5BCA1F" w14:textId="3E2FD33D" w:rsidR="006F33E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CC441A">
              <w:rPr>
                <w:rFonts w:cstheme="minorHAnsi"/>
                <w:color w:val="404040" w:themeColor="text1" w:themeTint="BF"/>
                <w:szCs w:val="24"/>
              </w:rPr>
              <w:t>ollow standard precautions</w:t>
            </w:r>
            <w:r w:rsidR="00215438">
              <w:rPr>
                <w:rFonts w:cstheme="minorHAnsi"/>
                <w:color w:val="404040" w:themeColor="text1" w:themeTint="BF"/>
                <w:szCs w:val="24"/>
              </w:rPr>
              <w:t xml:space="preserve"> as part of your work routine</w:t>
            </w:r>
            <w:r w:rsidR="00CC441A">
              <w:rPr>
                <w:rFonts w:cstheme="minorHAnsi"/>
                <w:color w:val="404040" w:themeColor="text1" w:themeTint="BF"/>
                <w:szCs w:val="24"/>
              </w:rPr>
              <w:t xml:space="preserve"> to prevent the spread of infection</w:t>
            </w:r>
          </w:p>
          <w:p w14:paraId="3B7816E8" w14:textId="6FAE5666" w:rsidR="00BE1AEF"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E1AEF">
              <w:rPr>
                <w:rFonts w:cstheme="minorHAnsi"/>
                <w:color w:val="404040" w:themeColor="text1" w:themeTint="BF"/>
                <w:szCs w:val="24"/>
              </w:rPr>
              <w:t>pply workplace safety procedures for</w:t>
            </w:r>
            <w:r w:rsidR="004E5194">
              <w:rPr>
                <w:rFonts w:cstheme="minorHAnsi"/>
                <w:color w:val="404040" w:themeColor="text1" w:themeTint="BF"/>
                <w:szCs w:val="24"/>
              </w:rPr>
              <w:t xml:space="preserve"> the following in two work activities:</w:t>
            </w:r>
          </w:p>
          <w:p w14:paraId="0FBA36D5" w14:textId="036108D5"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4E5194">
              <w:rPr>
                <w:rFonts w:cstheme="minorHAnsi"/>
                <w:color w:val="404040" w:themeColor="text1" w:themeTint="BF"/>
                <w:szCs w:val="24"/>
              </w:rPr>
              <w:t>nfection control</w:t>
            </w:r>
          </w:p>
          <w:p w14:paraId="74854609" w14:textId="407C06DB"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004E5194">
              <w:rPr>
                <w:rFonts w:cstheme="minorHAnsi"/>
                <w:color w:val="404040" w:themeColor="text1" w:themeTint="BF"/>
                <w:szCs w:val="24"/>
              </w:rPr>
              <w:t>se of personal protective equipment</w:t>
            </w:r>
          </w:p>
          <w:p w14:paraId="20717AE6" w14:textId="77777777" w:rsidR="00CC427E" w:rsidRPr="00301F77"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89A7791" w14:textId="77777777" w:rsidR="002A6B95" w:rsidRPr="00312F06"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12F06">
              <w:rPr>
                <w:rFonts w:cstheme="minorHAnsi"/>
                <w:color w:val="404040" w:themeColor="text1" w:themeTint="BF"/>
                <w:szCs w:val="24"/>
              </w:rPr>
              <w:t>Practical knowledge relevant to</w:t>
            </w:r>
            <w:r w:rsidR="002A6B95" w:rsidRPr="00312F06">
              <w:rPr>
                <w:rFonts w:cstheme="minorHAnsi"/>
                <w:color w:val="404040" w:themeColor="text1" w:themeTint="BF"/>
                <w:szCs w:val="24"/>
              </w:rPr>
              <w:t xml:space="preserve"> the following:</w:t>
            </w:r>
            <w:r w:rsidRPr="00312F06">
              <w:rPr>
                <w:rFonts w:cstheme="minorHAnsi"/>
                <w:color w:val="404040" w:themeColor="text1" w:themeTint="BF"/>
                <w:szCs w:val="24"/>
              </w:rPr>
              <w:t xml:space="preserve"> </w:t>
            </w:r>
          </w:p>
          <w:p w14:paraId="3EC70956" w14:textId="3159598F" w:rsidR="00312F06"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2A6B95" w:rsidRPr="00312F06">
              <w:rPr>
                <w:rFonts w:cstheme="minorHAnsi"/>
                <w:color w:val="404040" w:themeColor="text1" w:themeTint="BF"/>
                <w:szCs w:val="24"/>
              </w:rPr>
              <w:t>afe work practices</w:t>
            </w:r>
          </w:p>
          <w:p w14:paraId="1206505D" w14:textId="259561A4" w:rsidR="002A6B95"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312F06" w:rsidRPr="00312F06">
              <w:rPr>
                <w:rFonts w:cstheme="minorHAnsi"/>
                <w:color w:val="404040" w:themeColor="text1" w:themeTint="BF"/>
                <w:szCs w:val="24"/>
              </w:rPr>
              <w:t xml:space="preserve">anual handling </w:t>
            </w:r>
          </w:p>
          <w:p w14:paraId="5F43B059" w14:textId="2EA7499B" w:rsidR="0020522C"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C161BA">
              <w:rPr>
                <w:rFonts w:cstheme="minorHAnsi"/>
                <w:color w:val="404040" w:themeColor="text1" w:themeTint="BF"/>
                <w:szCs w:val="24"/>
              </w:rPr>
              <w:t>nfection control and personal protective equipment</w:t>
            </w:r>
          </w:p>
          <w:p w14:paraId="4407D332" w14:textId="3521C80B" w:rsidR="00CC427E" w:rsidRPr="00721819"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21819">
              <w:rPr>
                <w:rFonts w:cstheme="minorHAnsi"/>
                <w:color w:val="404040" w:themeColor="text1" w:themeTint="BF"/>
                <w:szCs w:val="24"/>
              </w:rPr>
              <w:t xml:space="preserve">Practical skills relevant to </w:t>
            </w:r>
            <w:r w:rsidR="00312F06" w:rsidRPr="00721819">
              <w:rPr>
                <w:rFonts w:cstheme="minorHAnsi"/>
                <w:color w:val="404040" w:themeColor="text1" w:themeTint="BF"/>
                <w:szCs w:val="24"/>
              </w:rPr>
              <w:t>the following:</w:t>
            </w:r>
          </w:p>
          <w:p w14:paraId="75765A0D" w14:textId="6A776314" w:rsidR="00312F06"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312F06" w:rsidRPr="00721819">
              <w:rPr>
                <w:rFonts w:cstheme="minorHAnsi"/>
                <w:color w:val="404040" w:themeColor="text1" w:themeTint="BF"/>
                <w:szCs w:val="24"/>
              </w:rPr>
              <w:t>ollowing safe work practices</w:t>
            </w:r>
          </w:p>
          <w:p w14:paraId="320E8A14" w14:textId="677138B7" w:rsidR="00721819"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721819" w:rsidRPr="00721819">
              <w:rPr>
                <w:rFonts w:cstheme="minorHAnsi"/>
                <w:color w:val="404040" w:themeColor="text1" w:themeTint="BF"/>
                <w:szCs w:val="24"/>
              </w:rPr>
              <w:t>inimising risk</w:t>
            </w:r>
          </w:p>
          <w:p w14:paraId="0D420AD4" w14:textId="0A474253" w:rsid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721819" w:rsidRPr="00721819">
              <w:rPr>
                <w:rFonts w:cstheme="minorHAnsi"/>
                <w:color w:val="404040" w:themeColor="text1" w:themeTint="BF"/>
                <w:szCs w:val="24"/>
              </w:rPr>
              <w:t>ollowing manual handling procedures and work instructions for minimising manual handling risk</w:t>
            </w:r>
          </w:p>
          <w:p w14:paraId="01511290" w14:textId="19FD3CF9" w:rsidR="00C06A41"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C06A41">
              <w:rPr>
                <w:rFonts w:cstheme="minorHAnsi"/>
                <w:color w:val="404040" w:themeColor="text1" w:themeTint="BF"/>
                <w:szCs w:val="24"/>
              </w:rPr>
              <w:t>ollowing standard precautions as part of your work routine to prevent the spread of infection</w:t>
            </w:r>
          </w:p>
          <w:p w14:paraId="4FE1B360" w14:textId="0CC234E9" w:rsidR="00CC427E" w:rsidRPr="00505ACE"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C161BA">
              <w:rPr>
                <w:rFonts w:cstheme="minorHAnsi"/>
                <w:color w:val="404040" w:themeColor="text1" w:themeTint="BF"/>
                <w:szCs w:val="24"/>
              </w:rPr>
              <w:t>pplying workplace safety procedures and control measures</w:t>
            </w:r>
          </w:p>
        </w:tc>
      </w:tr>
      <w:tr w:rsidR="004855A7" w:rsidRPr="00301F77" w14:paraId="77DF171B" w14:textId="77777777" w:rsidTr="00D30D24">
        <w:trPr>
          <w:cantSplit/>
          <w:trHeight w:val="1260"/>
          <w:jc w:val="center"/>
        </w:trPr>
        <w:tc>
          <w:tcPr>
            <w:tcW w:w="848" w:type="pct"/>
            <w:tcBorders>
              <w:top w:val="nil"/>
              <w:left w:val="nil"/>
              <w:bottom w:val="nil"/>
              <w:right w:val="nil"/>
            </w:tcBorders>
            <w:shd w:val="clear" w:color="auto" w:fill="auto"/>
          </w:tcPr>
          <w:p w14:paraId="023BADA8" w14:textId="77777777" w:rsidR="004855A7" w:rsidRPr="00301F77" w:rsidRDefault="004855A7"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DAC4431" w14:textId="54C0FC7E" w:rsidR="00505ACE" w:rsidRDefault="00505ACE"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3</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7E88F7AD" w14:textId="064E1C9C" w:rsidR="00C06A41" w:rsidRPr="00301F77" w:rsidRDefault="00C06A41"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6792A2E1" w14:textId="77777777" w:rsidR="00C06A41" w:rsidRDefault="00C06A41"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t>
            </w:r>
            <w:r w:rsidRPr="00135282">
              <w:rPr>
                <w:rFonts w:cstheme="minorHAnsi"/>
                <w:color w:val="404040" w:themeColor="text1" w:themeTint="BF"/>
                <w:szCs w:val="24"/>
              </w:rPr>
              <w:t xml:space="preserve">with </w:t>
            </w:r>
            <w:r>
              <w:rPr>
                <w:rFonts w:cstheme="minorHAnsi"/>
                <w:color w:val="404040" w:themeColor="text1" w:themeTint="BF"/>
                <w:szCs w:val="24"/>
              </w:rPr>
              <w:t>policies and procedures relevant to the following</w:t>
            </w:r>
            <w:r w:rsidRPr="00135282">
              <w:rPr>
                <w:rFonts w:cstheme="minorHAnsi"/>
                <w:color w:val="404040" w:themeColor="text1" w:themeTint="BF"/>
                <w:szCs w:val="24"/>
              </w:rPr>
              <w:t>, for your reference, and discuss these workplace documents with you</w:t>
            </w:r>
            <w:r>
              <w:rPr>
                <w:rFonts w:cstheme="minorHAnsi"/>
                <w:color w:val="404040" w:themeColor="text1" w:themeTint="BF"/>
                <w:szCs w:val="24"/>
              </w:rPr>
              <w:t>:</w:t>
            </w:r>
          </w:p>
          <w:p w14:paraId="7F7F7577"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afe work practices</w:t>
            </w:r>
          </w:p>
          <w:p w14:paraId="57CA4D5E"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 minimisation</w:t>
            </w:r>
          </w:p>
          <w:p w14:paraId="0706E1CC"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anual handling procedures and minimising manual handling risk</w:t>
            </w:r>
          </w:p>
          <w:p w14:paraId="693B1C51" w14:textId="2E111000" w:rsidR="00C06A41" w:rsidRP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fection control</w:t>
            </w:r>
          </w:p>
          <w:p w14:paraId="075EB2A4" w14:textId="3F0CCDAC" w:rsidR="004855A7" w:rsidRPr="00CB03F1"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B03F1">
              <w:rPr>
                <w:rFonts w:cstheme="minorHAnsi"/>
                <w:color w:val="404040" w:themeColor="text1" w:themeTint="BF"/>
                <w:szCs w:val="24"/>
              </w:rPr>
              <w:t>Organise workplace resources required for you to complete this assessment.</w:t>
            </w:r>
          </w:p>
          <w:p w14:paraId="56F7E2BE" w14:textId="77777777" w:rsidR="004855A7" w:rsidRPr="00301F77"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4681AD38" w14:textId="6B543FB6" w:rsidR="00AC5D0D" w:rsidRPr="005E74C8"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17AE9E5D" w14:textId="7390F398" w:rsidR="00707F13" w:rsidRDefault="00707F13">
      <w:pPr>
        <w:spacing w:after="120" w:line="276" w:lineRule="auto"/>
        <w:rPr>
          <w:color w:val="404040" w:themeColor="text1" w:themeTint="BF"/>
        </w:rPr>
      </w:pPr>
      <w:r>
        <w:rPr>
          <w:color w:val="404040" w:themeColor="text1" w:themeTint="BF"/>
        </w:rPr>
        <w:br w:type="page"/>
      </w:r>
    </w:p>
    <w:p w14:paraId="20FE0511" w14:textId="32957943" w:rsidR="00707F13" w:rsidRPr="004C7CFD" w:rsidRDefault="00707F13" w:rsidP="00707F13">
      <w:pPr>
        <w:pStyle w:val="Heading2"/>
        <w:tabs>
          <w:tab w:val="left" w:pos="180"/>
        </w:tabs>
        <w:ind w:right="0"/>
        <w:rPr>
          <w:color w:val="7F7F7F" w:themeColor="text1" w:themeTint="80"/>
          <w:sz w:val="32"/>
          <w:szCs w:val="32"/>
          <w:lang w:val="en-AU"/>
        </w:rPr>
      </w:pPr>
      <w:bookmarkStart w:id="67" w:name="_Toc99628531"/>
      <w:r w:rsidRPr="002E12BF">
        <w:rPr>
          <w:color w:val="7F7F7F" w:themeColor="text1" w:themeTint="80"/>
          <w:sz w:val="32"/>
          <w:szCs w:val="32"/>
          <w:lang w:val="en-AU"/>
        </w:rPr>
        <w:lastRenderedPageBreak/>
        <w:t xml:space="preserve">Task </w:t>
      </w:r>
      <w:r>
        <w:rPr>
          <w:color w:val="7F7F7F" w:themeColor="text1" w:themeTint="80"/>
          <w:sz w:val="32"/>
          <w:szCs w:val="32"/>
          <w:lang w:val="en-AU"/>
        </w:rPr>
        <w:t>4</w:t>
      </w:r>
      <w:r w:rsidRPr="002E12BF">
        <w:rPr>
          <w:color w:val="7F7F7F" w:themeColor="text1" w:themeTint="80"/>
          <w:sz w:val="32"/>
          <w:szCs w:val="32"/>
          <w:lang w:val="en-AU"/>
        </w:rPr>
        <w:t xml:space="preserve"> – </w:t>
      </w:r>
      <w:r w:rsidR="00321B26">
        <w:rPr>
          <w:color w:val="7F7F7F" w:themeColor="text1" w:themeTint="80"/>
          <w:sz w:val="32"/>
          <w:szCs w:val="32"/>
          <w:lang w:val="en-AU"/>
        </w:rPr>
        <w:t>Participate in Workplace Safety Meeting</w:t>
      </w:r>
      <w:r w:rsidR="00F21515">
        <w:rPr>
          <w:color w:val="7F7F7F" w:themeColor="text1" w:themeTint="80"/>
          <w:sz w:val="32"/>
          <w:szCs w:val="32"/>
          <w:lang w:val="en-AU"/>
        </w:rPr>
        <w:t>s</w:t>
      </w:r>
      <w:r w:rsidR="00FC3E1A">
        <w:rPr>
          <w:color w:val="7F7F7F" w:themeColor="text1" w:themeTint="80"/>
          <w:sz w:val="32"/>
          <w:szCs w:val="32"/>
          <w:lang w:val="en-AU"/>
        </w:rPr>
        <w:t xml:space="preserve"> and Consultative Activities</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71D68" w:rsidRPr="00301F77" w14:paraId="257DE627" w14:textId="77777777" w:rsidTr="00D30D24">
        <w:trPr>
          <w:cantSplit/>
          <w:trHeight w:val="1260"/>
          <w:jc w:val="center"/>
        </w:trPr>
        <w:tc>
          <w:tcPr>
            <w:tcW w:w="848" w:type="pct"/>
            <w:tcBorders>
              <w:top w:val="nil"/>
              <w:left w:val="nil"/>
              <w:bottom w:val="nil"/>
              <w:right w:val="nil"/>
            </w:tcBorders>
            <w:shd w:val="clear" w:color="auto" w:fill="auto"/>
          </w:tcPr>
          <w:p w14:paraId="4C152841" w14:textId="77777777" w:rsidR="00A71D68" w:rsidRPr="00F82B32" w:rsidRDefault="00A71D68"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69F31AB1" wp14:editId="2E53DECE">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2B61F9A" w14:textId="69C2E379" w:rsidR="00A71D68" w:rsidRPr="00F82B32" w:rsidRDefault="00A71D68"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articipate in two workplace safety meetings</w:t>
            </w:r>
            <w:r w:rsidR="00FC3E1A">
              <w:rPr>
                <w:rFonts w:cstheme="minorHAnsi"/>
                <w:color w:val="404040" w:themeColor="text1" w:themeTint="BF"/>
                <w:szCs w:val="24"/>
              </w:rPr>
              <w:t xml:space="preserve"> and two consultative activities</w:t>
            </w:r>
            <w:r>
              <w:rPr>
                <w:rFonts w:cstheme="minorHAnsi"/>
                <w:color w:val="404040" w:themeColor="text1" w:themeTint="BF"/>
                <w:szCs w:val="24"/>
              </w:rPr>
              <w:t xml:space="preserve"> and contribute to the development of safe workplace policies and procedures.</w:t>
            </w:r>
          </w:p>
          <w:p w14:paraId="13703703" w14:textId="77777777" w:rsidR="00A71D68" w:rsidRPr="00F82B32" w:rsidRDefault="00A71D68"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52FB333F" w14:textId="15C15FAD"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knowledge relevant to workplace safety meetings and consultative activities.</w:t>
            </w:r>
          </w:p>
          <w:p w14:paraId="4F2A7032" w14:textId="77777777"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skills relevant to the following:</w:t>
            </w:r>
          </w:p>
          <w:p w14:paraId="09E9EAD5" w14:textId="2A1F0382"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participating in workplace safety meetings and consultative activities</w:t>
            </w:r>
          </w:p>
          <w:p w14:paraId="7658C137" w14:textId="50C85EB1"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contributing to the development of safe workplace policies and procedures</w:t>
            </w:r>
          </w:p>
          <w:p w14:paraId="6DE292EA" w14:textId="1D66115D"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Use your organisation’s template for </w:t>
            </w:r>
            <w:r>
              <w:rPr>
                <w:rFonts w:cstheme="minorHAnsi"/>
                <w:color w:val="404040" w:themeColor="text1" w:themeTint="BF"/>
                <w:szCs w:val="24"/>
              </w:rPr>
              <w:t>recording workplace safety meetings</w:t>
            </w:r>
            <w:r w:rsidR="00FC3E1A">
              <w:rPr>
                <w:rFonts w:cstheme="minorHAnsi"/>
                <w:color w:val="404040" w:themeColor="text1" w:themeTint="BF"/>
                <w:szCs w:val="24"/>
              </w:rPr>
              <w:t xml:space="preserve"> and consultative activities</w:t>
            </w:r>
            <w:r w:rsidRPr="00F82B32">
              <w:rPr>
                <w:rFonts w:cstheme="minorHAnsi"/>
                <w:color w:val="404040" w:themeColor="text1" w:themeTint="BF"/>
                <w:szCs w:val="24"/>
              </w:rPr>
              <w:t xml:space="preserve">, or you may use the </w:t>
            </w:r>
            <w:r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5BB1055B" w14:textId="33252387" w:rsidR="00A71D68" w:rsidRDefault="00A71D68" w:rsidP="00547D52">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18C2982A" w14:textId="77777777"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5F0BBCA5" w14:textId="77777777" w:rsidR="00A71D68" w:rsidRPr="00CC20C4"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0F29CA">
              <w:rPr>
                <w:rFonts w:cstheme="minorHAnsi"/>
                <w:color w:val="404040" w:themeColor="text1" w:themeTint="BF"/>
                <w:szCs w:val="24"/>
              </w:rPr>
              <w:t>with workplace documents relevant to workplace safety meetings, for your reference, and discuss these documents with you.</w:t>
            </w:r>
          </w:p>
          <w:p w14:paraId="6050F6B5" w14:textId="77777777" w:rsidR="00A71D68" w:rsidRPr="00AA5D39"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F42C7">
              <w:rPr>
                <w:rFonts w:cstheme="minorHAnsi"/>
                <w:color w:val="404040" w:themeColor="text1" w:themeTint="BF"/>
                <w:szCs w:val="24"/>
              </w:rPr>
              <w:t>Organise workplace resources required for you to complete this assessment.</w:t>
            </w:r>
          </w:p>
          <w:p w14:paraId="1D1565C2" w14:textId="77777777" w:rsidR="00A71D68" w:rsidRPr="00FD0755"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29A5B88E" w14:textId="77777777" w:rsidR="00A71D68" w:rsidRPr="00F82B32"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603CC357" w14:textId="77777777" w:rsidR="00A71D68" w:rsidRDefault="00A71D68" w:rsidP="003766BA">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After completing this task, submit </w:t>
            </w:r>
            <w:r w:rsidR="00FC3E1A">
              <w:rPr>
                <w:rFonts w:cstheme="minorHAnsi"/>
                <w:color w:val="404040" w:themeColor="text1" w:themeTint="BF"/>
                <w:szCs w:val="24"/>
              </w:rPr>
              <w:t>a completed</w:t>
            </w:r>
            <w:r>
              <w:rPr>
                <w:rFonts w:cstheme="minorHAnsi"/>
                <w:color w:val="404040" w:themeColor="text1" w:themeTint="BF"/>
                <w:szCs w:val="24"/>
              </w:rPr>
              <w:t xml:space="preserve"> Meeting Minutes (or similar workplace document)</w:t>
            </w:r>
            <w:r w:rsidRPr="00F82B32">
              <w:rPr>
                <w:rFonts w:cstheme="minorHAnsi"/>
                <w:color w:val="404040" w:themeColor="text1" w:themeTint="BF"/>
                <w:szCs w:val="24"/>
              </w:rPr>
              <w:t xml:space="preserve"> to your assessor</w:t>
            </w:r>
            <w:r w:rsidR="00FC3E1A">
              <w:rPr>
                <w:rFonts w:cstheme="minorHAnsi"/>
                <w:color w:val="404040" w:themeColor="text1" w:themeTint="BF"/>
                <w:szCs w:val="24"/>
              </w:rPr>
              <w:t xml:space="preserve"> for each of the following:</w:t>
            </w:r>
          </w:p>
          <w:p w14:paraId="3286934B" w14:textId="77777777" w:rsidR="00FC3E1A"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Two workplace safety meetings</w:t>
            </w:r>
          </w:p>
          <w:p w14:paraId="6966BD6D" w14:textId="055E944A" w:rsidR="00FC3E1A" w:rsidRPr="00CC20C4"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wo consultative activities </w:t>
            </w:r>
          </w:p>
        </w:tc>
      </w:tr>
      <w:tr w:rsidR="00A71D68" w:rsidRPr="00301F77" w14:paraId="21080DB5" w14:textId="77777777" w:rsidTr="00D30D24">
        <w:trPr>
          <w:cantSplit/>
          <w:trHeight w:val="1260"/>
          <w:jc w:val="center"/>
        </w:trPr>
        <w:tc>
          <w:tcPr>
            <w:tcW w:w="848" w:type="pct"/>
            <w:tcBorders>
              <w:top w:val="nil"/>
              <w:left w:val="nil"/>
              <w:bottom w:val="nil"/>
              <w:right w:val="nil"/>
            </w:tcBorders>
            <w:shd w:val="clear" w:color="auto" w:fill="auto"/>
          </w:tcPr>
          <w:p w14:paraId="59CC544E" w14:textId="77777777" w:rsidR="00A71D68" w:rsidRPr="00F82B32" w:rsidRDefault="00A71D68" w:rsidP="00D30D2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0ECB1C44" w14:textId="18A23F66" w:rsidR="00A71D68" w:rsidRPr="003766BA" w:rsidRDefault="00A71D68" w:rsidP="003766BA">
            <w:pPr>
              <w:spacing w:after="120" w:line="276" w:lineRule="auto"/>
              <w:ind w:left="0" w:right="0" w:firstLine="0"/>
              <w:jc w:val="both"/>
              <w:rPr>
                <w:rFonts w:cstheme="minorHAnsi"/>
                <w:color w:val="404040" w:themeColor="text1" w:themeTint="BF"/>
                <w:szCs w:val="24"/>
              </w:rPr>
            </w:pPr>
          </w:p>
        </w:tc>
      </w:tr>
    </w:tbl>
    <w:p w14:paraId="4F13CCB7" w14:textId="577C4580" w:rsidR="00437C1E" w:rsidRDefault="0099092B" w:rsidP="002709BB">
      <w:pPr>
        <w:spacing w:after="120" w:line="276" w:lineRule="auto"/>
        <w:rPr>
          <w:color w:val="404040" w:themeColor="text1" w:themeTint="BF"/>
        </w:rPr>
      </w:pPr>
      <w:r>
        <w:rPr>
          <w:color w:val="404040" w:themeColor="text1" w:themeTint="BF"/>
        </w:rPr>
        <w:br w:type="page"/>
      </w:r>
    </w:p>
    <w:p w14:paraId="711D80E8" w14:textId="7698C974" w:rsidR="00852A87" w:rsidRPr="00852A87" w:rsidRDefault="00852A87" w:rsidP="00852A87">
      <w:pPr>
        <w:pStyle w:val="Heading2"/>
        <w:tabs>
          <w:tab w:val="left" w:pos="180"/>
        </w:tabs>
        <w:ind w:right="0"/>
        <w:rPr>
          <w:color w:val="7F7F7F" w:themeColor="text1" w:themeTint="80"/>
          <w:sz w:val="32"/>
          <w:szCs w:val="32"/>
          <w:lang w:val="en-AU"/>
        </w:rPr>
      </w:pPr>
      <w:bookmarkStart w:id="68" w:name="_Toc99628532"/>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103A40">
        <w:rPr>
          <w:color w:val="7F7F7F" w:themeColor="text1" w:themeTint="80"/>
          <w:sz w:val="32"/>
          <w:szCs w:val="32"/>
          <w:lang w:val="en-AU"/>
        </w:rPr>
        <w:t>Participate in Workplace Safety</w:t>
      </w:r>
      <w:r w:rsidR="003136DE">
        <w:rPr>
          <w:color w:val="7F7F7F" w:themeColor="text1" w:themeTint="80"/>
          <w:sz w:val="32"/>
          <w:szCs w:val="32"/>
          <w:lang w:val="en-AU"/>
        </w:rPr>
        <w:t xml:space="preserve"> Inspection</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36DE" w:rsidRPr="00301F77" w14:paraId="013A2C86" w14:textId="77777777" w:rsidTr="00D30D24">
        <w:trPr>
          <w:trHeight w:val="1260"/>
          <w:jc w:val="center"/>
        </w:trPr>
        <w:tc>
          <w:tcPr>
            <w:tcW w:w="848" w:type="pct"/>
            <w:tcBorders>
              <w:top w:val="nil"/>
              <w:left w:val="nil"/>
              <w:bottom w:val="nil"/>
              <w:right w:val="nil"/>
            </w:tcBorders>
            <w:shd w:val="clear" w:color="auto" w:fill="auto"/>
          </w:tcPr>
          <w:p w14:paraId="46841D68" w14:textId="77777777" w:rsidR="003136DE" w:rsidRPr="00E3745B" w:rsidRDefault="003136D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FCAC32F" wp14:editId="10AEA5E4">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BFB94A" w14:textId="79CB37A4" w:rsidR="00564E86" w:rsidRDefault="005F4D17"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articipate in </w:t>
            </w:r>
            <w:r w:rsidR="00DC3790">
              <w:rPr>
                <w:rFonts w:cstheme="minorHAnsi"/>
                <w:color w:val="404040" w:themeColor="text1" w:themeTint="BF"/>
                <w:szCs w:val="24"/>
              </w:rPr>
              <w:t xml:space="preserve">two </w:t>
            </w:r>
            <w:r w:rsidR="00F6165C">
              <w:rPr>
                <w:rFonts w:cstheme="minorHAnsi"/>
                <w:color w:val="404040" w:themeColor="text1" w:themeTint="BF"/>
                <w:szCs w:val="24"/>
              </w:rPr>
              <w:t>workplace safety inspection</w:t>
            </w:r>
            <w:r w:rsidR="00DC3790">
              <w:rPr>
                <w:rFonts w:cstheme="minorHAnsi"/>
                <w:color w:val="404040" w:themeColor="text1" w:themeTint="BF"/>
                <w:szCs w:val="24"/>
              </w:rPr>
              <w:t>s</w:t>
            </w:r>
            <w:r w:rsidR="00F6165C">
              <w:rPr>
                <w:rFonts w:cstheme="minorHAnsi"/>
                <w:color w:val="404040" w:themeColor="text1" w:themeTint="BF"/>
                <w:szCs w:val="24"/>
              </w:rPr>
              <w:t xml:space="preserve"> by examining </w:t>
            </w:r>
            <w:r w:rsidR="0010595E">
              <w:rPr>
                <w:rFonts w:cstheme="minorHAnsi"/>
                <w:color w:val="404040" w:themeColor="text1" w:themeTint="BF"/>
                <w:szCs w:val="24"/>
              </w:rPr>
              <w:t>the workplace to identify potential hazards that can be removed or avoided</w:t>
            </w:r>
            <w:r w:rsidR="003136DE" w:rsidRPr="00301F77">
              <w:rPr>
                <w:rFonts w:cstheme="minorHAnsi"/>
                <w:color w:val="404040" w:themeColor="text1" w:themeTint="BF"/>
                <w:szCs w:val="24"/>
              </w:rPr>
              <w:t xml:space="preserve">. </w:t>
            </w:r>
          </w:p>
          <w:p w14:paraId="5568FFAA" w14:textId="338C90C0" w:rsidR="003136DE" w:rsidRPr="005F4D17" w:rsidRDefault="003136DE" w:rsidP="00D30D24">
            <w:pPr>
              <w:spacing w:after="120" w:line="276" w:lineRule="auto"/>
              <w:ind w:left="0" w:right="0" w:firstLine="0"/>
              <w:jc w:val="both"/>
              <w:rPr>
                <w:rFonts w:cstheme="minorHAnsi"/>
                <w:color w:val="404040" w:themeColor="text1" w:themeTint="BF"/>
                <w:szCs w:val="24"/>
              </w:rPr>
            </w:pPr>
            <w:r w:rsidRPr="005F4D17">
              <w:rPr>
                <w:rFonts w:cstheme="minorHAnsi"/>
                <w:color w:val="404040" w:themeColor="text1" w:themeTint="BF"/>
                <w:szCs w:val="24"/>
              </w:rPr>
              <w:t xml:space="preserve">Use your organisation’s template for </w:t>
            </w:r>
            <w:r w:rsidR="005F4D17" w:rsidRPr="005F4D17">
              <w:rPr>
                <w:rFonts w:cstheme="minorHAnsi"/>
                <w:color w:val="404040" w:themeColor="text1" w:themeTint="BF"/>
                <w:szCs w:val="24"/>
              </w:rPr>
              <w:t>recording workplace safety inspections</w:t>
            </w:r>
            <w:r w:rsidRPr="005F4D17">
              <w:rPr>
                <w:rFonts w:cstheme="minorHAnsi"/>
                <w:color w:val="404040" w:themeColor="text1" w:themeTint="BF"/>
                <w:szCs w:val="24"/>
              </w:rPr>
              <w:t xml:space="preserve">, or you may use the </w:t>
            </w:r>
            <w:r w:rsidR="0065400E" w:rsidRPr="005F4D17">
              <w:rPr>
                <w:rFonts w:cstheme="minorHAnsi"/>
                <w:b/>
                <w:bCs/>
                <w:color w:val="404040" w:themeColor="text1" w:themeTint="BF"/>
                <w:szCs w:val="24"/>
              </w:rPr>
              <w:t xml:space="preserve">Workplace Inspection </w:t>
            </w:r>
            <w:r w:rsidR="007079A2">
              <w:rPr>
                <w:rFonts w:cstheme="minorHAnsi"/>
                <w:b/>
                <w:bCs/>
                <w:color w:val="404040" w:themeColor="text1" w:themeTint="BF"/>
                <w:szCs w:val="24"/>
              </w:rPr>
              <w:t>Checklist</w:t>
            </w:r>
            <w:r w:rsidRPr="005F4D17">
              <w:rPr>
                <w:rFonts w:cstheme="minorHAnsi"/>
                <w:color w:val="404040" w:themeColor="text1" w:themeTint="BF"/>
                <w:szCs w:val="24"/>
              </w:rPr>
              <w:t xml:space="preserve"> template provided along with this workbook.</w:t>
            </w:r>
          </w:p>
          <w:p w14:paraId="3824F147" w14:textId="77777777" w:rsidR="003136DE" w:rsidRPr="00301F77" w:rsidRDefault="003136D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7C49066F" w14:textId="538BB373" w:rsidR="003136DE" w:rsidRPr="00A65BA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65BA6">
              <w:rPr>
                <w:rFonts w:cstheme="minorHAnsi"/>
                <w:color w:val="404040" w:themeColor="text1" w:themeTint="BF"/>
                <w:szCs w:val="24"/>
              </w:rPr>
              <w:t xml:space="preserve">Practical knowledge relevant to </w:t>
            </w:r>
            <w:r w:rsidR="00A65BA6" w:rsidRPr="00A65BA6">
              <w:rPr>
                <w:rFonts w:cstheme="minorHAnsi"/>
                <w:color w:val="404040" w:themeColor="text1" w:themeTint="BF"/>
                <w:szCs w:val="24"/>
              </w:rPr>
              <w:t>workplace safety inspections.</w:t>
            </w:r>
          </w:p>
          <w:p w14:paraId="1888C1C5" w14:textId="76FC9D43" w:rsidR="003136DE" w:rsidRPr="002620B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2620B6">
              <w:rPr>
                <w:rFonts w:cstheme="minorHAnsi"/>
                <w:color w:val="404040" w:themeColor="text1" w:themeTint="BF"/>
                <w:szCs w:val="24"/>
              </w:rPr>
              <w:t xml:space="preserve">Practical skills relevant to </w:t>
            </w:r>
            <w:r w:rsidR="00A65BA6" w:rsidRPr="002620B6">
              <w:rPr>
                <w:rFonts w:cstheme="minorHAnsi"/>
                <w:color w:val="404040" w:themeColor="text1" w:themeTint="BF"/>
                <w:szCs w:val="24"/>
              </w:rPr>
              <w:t>participating and contributing to workplace safety inspections.</w:t>
            </w:r>
          </w:p>
          <w:p w14:paraId="0B4092B9" w14:textId="345C8339" w:rsidR="005F4D17" w:rsidRDefault="005F4D17"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76C33526" w14:textId="4A647746"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9DAE213" w14:textId="50FB2EB0"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7C71C9">
              <w:rPr>
                <w:rFonts w:cstheme="minorHAnsi"/>
                <w:color w:val="404040" w:themeColor="text1" w:themeTint="BF"/>
                <w:szCs w:val="24"/>
              </w:rPr>
              <w:t>workplace documents</w:t>
            </w:r>
            <w:r w:rsidR="007C71C9" w:rsidRPr="007C71C9">
              <w:rPr>
                <w:rFonts w:cstheme="minorHAnsi"/>
                <w:color w:val="404040" w:themeColor="text1" w:themeTint="BF"/>
                <w:szCs w:val="24"/>
              </w:rPr>
              <w:t xml:space="preserve"> relevant to workplace safety inspections</w:t>
            </w:r>
            <w:r w:rsidRPr="007C71C9">
              <w:rPr>
                <w:rFonts w:cstheme="minorHAnsi"/>
                <w:color w:val="404040" w:themeColor="text1" w:themeTint="BF"/>
                <w:szCs w:val="24"/>
              </w:rPr>
              <w:t>, for your reference, and discuss these</w:t>
            </w:r>
            <w:r w:rsidR="007C71C9" w:rsidRPr="007C71C9">
              <w:rPr>
                <w:rFonts w:cstheme="minorHAnsi"/>
                <w:color w:val="404040" w:themeColor="text1" w:themeTint="BF"/>
                <w:szCs w:val="24"/>
              </w:rPr>
              <w:t xml:space="preserve"> </w:t>
            </w:r>
            <w:r w:rsidRPr="007C71C9">
              <w:rPr>
                <w:rFonts w:cstheme="minorHAnsi"/>
                <w:color w:val="404040" w:themeColor="text1" w:themeTint="BF"/>
                <w:szCs w:val="24"/>
              </w:rPr>
              <w:t>with you</w:t>
            </w:r>
            <w:r w:rsidRPr="00301F77">
              <w:rPr>
                <w:rFonts w:cstheme="minorHAnsi"/>
                <w:color w:val="404040" w:themeColor="text1" w:themeTint="BF"/>
                <w:szCs w:val="24"/>
              </w:rPr>
              <w:t>.</w:t>
            </w:r>
          </w:p>
          <w:p w14:paraId="1D1FC2B4" w14:textId="77777777" w:rsidR="003136DE" w:rsidRPr="007C71C9"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C71C9">
              <w:rPr>
                <w:rFonts w:cstheme="minorHAnsi"/>
                <w:color w:val="404040" w:themeColor="text1" w:themeTint="BF"/>
                <w:szCs w:val="24"/>
              </w:rPr>
              <w:t>Organise workplace resources required for you to complete this assessment.</w:t>
            </w:r>
          </w:p>
          <w:p w14:paraId="667D3806"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CDB26B4"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E68B024" w14:textId="3A40FF3E"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A65BA6">
              <w:rPr>
                <w:rFonts w:cstheme="minorHAnsi"/>
                <w:color w:val="404040" w:themeColor="text1" w:themeTint="BF"/>
                <w:szCs w:val="24"/>
              </w:rPr>
              <w:t xml:space="preserve">two completed Workplace Inspection </w:t>
            </w:r>
            <w:r w:rsidR="00D409A6">
              <w:rPr>
                <w:rFonts w:cstheme="minorHAnsi"/>
                <w:color w:val="404040" w:themeColor="text1" w:themeTint="BF"/>
                <w:szCs w:val="24"/>
              </w:rPr>
              <w:t>Checklists</w:t>
            </w:r>
            <w:r w:rsidR="00A65BA6">
              <w:rPr>
                <w:rFonts w:cstheme="minorHAnsi"/>
                <w:color w:val="404040" w:themeColor="text1" w:themeTint="BF"/>
                <w:szCs w:val="24"/>
              </w:rPr>
              <w:t xml:space="preserve"> (or similar workplace documents) completed for this task</w:t>
            </w:r>
            <w:r w:rsidRPr="00301F77">
              <w:rPr>
                <w:rFonts w:cstheme="minorHAnsi"/>
                <w:color w:val="404040" w:themeColor="text1" w:themeTint="BF"/>
                <w:szCs w:val="24"/>
              </w:rPr>
              <w:t xml:space="preserve"> to your assessor.</w:t>
            </w:r>
          </w:p>
        </w:tc>
      </w:tr>
    </w:tbl>
    <w:p w14:paraId="2AB90CFC" w14:textId="77777777" w:rsidR="00A84029" w:rsidRDefault="00A84029">
      <w:pPr>
        <w:spacing w:after="120" w:line="276" w:lineRule="auto"/>
        <w:rPr>
          <w:color w:val="404040" w:themeColor="text1" w:themeTint="BF"/>
        </w:rPr>
      </w:pPr>
      <w:r>
        <w:rPr>
          <w:color w:val="404040" w:themeColor="text1" w:themeTint="BF"/>
        </w:rPr>
        <w:br w:type="page"/>
      </w:r>
    </w:p>
    <w:p w14:paraId="6631CFF0" w14:textId="7143B6B4" w:rsidR="007A105F" w:rsidRPr="009865E4" w:rsidRDefault="007A105F" w:rsidP="007A105F">
      <w:pPr>
        <w:pStyle w:val="Heading2"/>
        <w:tabs>
          <w:tab w:val="left" w:pos="180"/>
        </w:tabs>
        <w:ind w:right="0"/>
        <w:rPr>
          <w:color w:val="7F7F7F" w:themeColor="text1" w:themeTint="80"/>
          <w:sz w:val="32"/>
          <w:szCs w:val="32"/>
          <w:lang w:val="en-AU"/>
        </w:rPr>
      </w:pPr>
      <w:bookmarkStart w:id="69" w:name="_Toc99628533"/>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6</w:t>
      </w:r>
      <w:r w:rsidRPr="002E12BF">
        <w:rPr>
          <w:color w:val="7F7F7F" w:themeColor="text1" w:themeTint="80"/>
          <w:sz w:val="32"/>
          <w:szCs w:val="32"/>
          <w:lang w:val="en-AU"/>
        </w:rPr>
        <w:t xml:space="preserve"> – </w:t>
      </w:r>
      <w:r>
        <w:rPr>
          <w:color w:val="7F7F7F" w:themeColor="text1" w:themeTint="80"/>
          <w:sz w:val="32"/>
          <w:szCs w:val="32"/>
          <w:lang w:val="en-AU"/>
        </w:rPr>
        <w:t>Apply Additional Infection Control Precautions</w:t>
      </w:r>
      <w:bookmarkEnd w:id="6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A105F" w:rsidRPr="00301F77" w14:paraId="4AEA3060" w14:textId="77777777" w:rsidTr="00D30D24">
        <w:trPr>
          <w:trHeight w:val="1260"/>
          <w:jc w:val="center"/>
        </w:trPr>
        <w:tc>
          <w:tcPr>
            <w:tcW w:w="848" w:type="pct"/>
            <w:tcBorders>
              <w:top w:val="nil"/>
              <w:left w:val="nil"/>
              <w:bottom w:val="nil"/>
              <w:right w:val="nil"/>
            </w:tcBorders>
            <w:shd w:val="clear" w:color="auto" w:fill="auto"/>
          </w:tcPr>
          <w:p w14:paraId="200308C0" w14:textId="77777777" w:rsidR="007A105F" w:rsidRPr="00E3745B" w:rsidRDefault="007A105F"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335089A" wp14:editId="0497DF3B">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F736A12" w14:textId="77777777" w:rsidR="007A105F" w:rsidRDefault="007A105F" w:rsidP="00D30D24">
            <w:pPr>
              <w:spacing w:after="120" w:line="276" w:lineRule="auto"/>
              <w:ind w:left="0" w:right="0" w:firstLine="0"/>
              <w:jc w:val="both"/>
              <w:rPr>
                <w:rFonts w:cstheme="minorHAnsi"/>
                <w:color w:val="404040" w:themeColor="text1" w:themeTint="BF"/>
                <w:szCs w:val="24"/>
              </w:rPr>
            </w:pPr>
            <w:r w:rsidRPr="00846EE7">
              <w:rPr>
                <w:rFonts w:cstheme="minorHAnsi"/>
                <w:color w:val="404040" w:themeColor="text1" w:themeTint="BF"/>
                <w:szCs w:val="24"/>
              </w:rPr>
              <w:t xml:space="preserve">While being observed by the assessor, </w:t>
            </w:r>
            <w:r>
              <w:rPr>
                <w:rFonts w:cstheme="minorHAnsi"/>
                <w:color w:val="404040" w:themeColor="text1" w:themeTint="BF"/>
                <w:szCs w:val="24"/>
              </w:rPr>
              <w:t>do the following:</w:t>
            </w:r>
          </w:p>
          <w:p w14:paraId="79B8F07A" w14:textId="77777777" w:rsidR="007A105F"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Record situations in the workplace when</w:t>
            </w:r>
            <w:r>
              <w:rPr>
                <w:rFonts w:cstheme="minorHAnsi"/>
                <w:color w:val="404040" w:themeColor="text1" w:themeTint="BF"/>
                <w:szCs w:val="24"/>
              </w:rPr>
              <w:t>:</w:t>
            </w:r>
          </w:p>
          <w:p w14:paraId="46EE8483" w14:textId="77777777" w:rsidR="007A105F"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sidRPr="00196517">
              <w:rPr>
                <w:rFonts w:cstheme="minorHAnsi"/>
                <w:color w:val="404040" w:themeColor="text1" w:themeTint="BF"/>
                <w:szCs w:val="24"/>
              </w:rPr>
              <w:t>additional infection control procedures are needed</w:t>
            </w:r>
          </w:p>
          <w:p w14:paraId="475E69BC" w14:textId="16CE5044" w:rsidR="007A105F" w:rsidRPr="00196517"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tandard precautions may not be enough to prevent transmission of infection</w:t>
            </w:r>
            <w:r w:rsidR="005948D4">
              <w:rPr>
                <w:rFonts w:cstheme="minorHAnsi"/>
                <w:color w:val="404040" w:themeColor="text1" w:themeTint="BF"/>
                <w:szCs w:val="24"/>
              </w:rPr>
              <w:t>.</w:t>
            </w:r>
          </w:p>
          <w:p w14:paraId="0C0B2A77" w14:textId="77777777" w:rsidR="007A105F" w:rsidRPr="00196517" w:rsidRDefault="007A105F" w:rsidP="00D30D2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Use the </w:t>
            </w:r>
            <w:r>
              <w:rPr>
                <w:rFonts w:cstheme="minorHAnsi"/>
                <w:b/>
                <w:bCs/>
                <w:color w:val="404040" w:themeColor="text1" w:themeTint="BF"/>
                <w:szCs w:val="24"/>
              </w:rPr>
              <w:t>Additional Infection Control Record</w:t>
            </w:r>
            <w:r w:rsidRPr="00196517">
              <w:rPr>
                <w:rFonts w:cstheme="minorHAnsi"/>
                <w:color w:val="404040" w:themeColor="text1" w:themeTint="BF"/>
                <w:szCs w:val="24"/>
              </w:rPr>
              <w:t xml:space="preserve"> template provided along with this workbook.</w:t>
            </w:r>
          </w:p>
          <w:p w14:paraId="2368D08D" w14:textId="77777777" w:rsidR="007A105F" w:rsidRPr="00196517"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Apply additional precautions </w:t>
            </w:r>
            <w:r>
              <w:rPr>
                <w:rFonts w:cstheme="minorHAnsi"/>
                <w:color w:val="404040" w:themeColor="text1" w:themeTint="BF"/>
                <w:szCs w:val="24"/>
              </w:rPr>
              <w:t>for situations identified when</w:t>
            </w:r>
            <w:r w:rsidRPr="00196517">
              <w:rPr>
                <w:rFonts w:cstheme="minorHAnsi"/>
                <w:color w:val="404040" w:themeColor="text1" w:themeTint="BF"/>
                <w:szCs w:val="24"/>
              </w:rPr>
              <w:t xml:space="preserve"> standard precautions to prevent transmission of infection</w:t>
            </w:r>
            <w:r>
              <w:rPr>
                <w:rFonts w:cstheme="minorHAnsi"/>
                <w:color w:val="404040" w:themeColor="text1" w:themeTint="BF"/>
                <w:szCs w:val="24"/>
              </w:rPr>
              <w:t xml:space="preserve"> may not be sufficient.</w:t>
            </w:r>
          </w:p>
          <w:p w14:paraId="07158958" w14:textId="77777777" w:rsidR="007A105F" w:rsidRPr="00301F7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0429975" w14:textId="77777777" w:rsidR="007A105F" w:rsidRPr="00942FC1"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942FC1">
              <w:rPr>
                <w:rFonts w:cstheme="minorHAnsi"/>
                <w:color w:val="404040" w:themeColor="text1" w:themeTint="BF"/>
                <w:szCs w:val="24"/>
              </w:rPr>
              <w:t>Practical knowledge relevant to the following:</w:t>
            </w:r>
          </w:p>
          <w:p w14:paraId="760608F3" w14:textId="006C945C"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7A105F" w:rsidRPr="00942FC1">
              <w:rPr>
                <w:rFonts w:cstheme="minorHAnsi"/>
                <w:color w:val="404040" w:themeColor="text1" w:themeTint="BF"/>
                <w:szCs w:val="24"/>
              </w:rPr>
              <w:t>ituations when additional infection control procedures are required</w:t>
            </w:r>
          </w:p>
          <w:p w14:paraId="60923E3F" w14:textId="4A2E0696"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942FC1">
              <w:rPr>
                <w:rFonts w:cstheme="minorHAnsi"/>
                <w:color w:val="404040" w:themeColor="text1" w:themeTint="BF"/>
                <w:szCs w:val="24"/>
              </w:rPr>
              <w:t>dditional precautions when standard precautions alone may not be sufficient to prevent transmission of infection</w:t>
            </w:r>
          </w:p>
          <w:p w14:paraId="656AED59" w14:textId="77777777" w:rsidR="007A105F" w:rsidRPr="00E92BBF"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92BBF">
              <w:rPr>
                <w:rFonts w:cstheme="minorHAnsi"/>
                <w:color w:val="404040" w:themeColor="text1" w:themeTint="BF"/>
                <w:szCs w:val="24"/>
              </w:rPr>
              <w:t>Practical skills relevant to the following:</w:t>
            </w:r>
          </w:p>
          <w:p w14:paraId="52204FD7" w14:textId="6614DE47"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w:t>
            </w:r>
            <w:r w:rsidR="007A105F" w:rsidRPr="00E92BBF">
              <w:rPr>
                <w:rFonts w:cstheme="minorHAnsi"/>
                <w:color w:val="404040" w:themeColor="text1" w:themeTint="BF"/>
                <w:szCs w:val="24"/>
              </w:rPr>
              <w:t>ecognising situations when additional infection control procedures are required</w:t>
            </w:r>
          </w:p>
          <w:p w14:paraId="3CA3C326" w14:textId="1FB78D33"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E92BBF">
              <w:rPr>
                <w:rFonts w:cstheme="minorHAnsi"/>
                <w:color w:val="404040" w:themeColor="text1" w:themeTint="BF"/>
                <w:szCs w:val="24"/>
              </w:rPr>
              <w:t>pplying additional precautions when standard precautions alone may not be sufficient to prevent transmission of infection</w:t>
            </w:r>
          </w:p>
          <w:p w14:paraId="71824CB0" w14:textId="77777777" w:rsidR="007A105F"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Pr>
                <w:rFonts w:cstheme="minorHAnsi"/>
                <w:color w:val="404040" w:themeColor="text1" w:themeTint="BF"/>
                <w:szCs w:val="24"/>
              </w:rPr>
              <w:t xml:space="preserve"> following provided along with this workbook:</w:t>
            </w:r>
          </w:p>
          <w:p w14:paraId="2EC4EB82" w14:textId="70DC820F"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Assessor’s Checklist</w:t>
            </w:r>
          </w:p>
          <w:p w14:paraId="538B9F89" w14:textId="77777777" w:rsidR="007A105F" w:rsidRPr="00E130D5" w:rsidRDefault="007A105F" w:rsidP="00D30D24">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2E742549" w14:textId="15EA1E40"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Observation Form</w:t>
            </w:r>
          </w:p>
          <w:p w14:paraId="38C7252E" w14:textId="77777777" w:rsidR="007A105F" w:rsidRPr="00B37FD8" w:rsidRDefault="007A105F" w:rsidP="00D30D2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tc>
      </w:tr>
      <w:tr w:rsidR="007A105F" w:rsidRPr="00301F77" w14:paraId="72F40DC0" w14:textId="77777777" w:rsidTr="00D30D24">
        <w:trPr>
          <w:trHeight w:val="1260"/>
          <w:jc w:val="center"/>
        </w:trPr>
        <w:tc>
          <w:tcPr>
            <w:tcW w:w="848" w:type="pct"/>
            <w:tcBorders>
              <w:top w:val="nil"/>
              <w:left w:val="nil"/>
              <w:bottom w:val="nil"/>
              <w:right w:val="nil"/>
            </w:tcBorders>
            <w:shd w:val="clear" w:color="auto" w:fill="auto"/>
          </w:tcPr>
          <w:p w14:paraId="154EA47A" w14:textId="77777777" w:rsidR="007A105F" w:rsidRPr="00301F77" w:rsidRDefault="007A105F"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5088862" w14:textId="77777777" w:rsidR="007A105F" w:rsidRPr="00301F77"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364C396"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373254">
              <w:rPr>
                <w:rFonts w:cstheme="minorHAnsi"/>
                <w:color w:val="404040" w:themeColor="text1" w:themeTint="BF"/>
                <w:szCs w:val="24"/>
              </w:rPr>
              <w:t>workplace documents</w:t>
            </w:r>
            <w:r>
              <w:rPr>
                <w:rFonts w:cstheme="minorHAnsi"/>
                <w:color w:val="404040" w:themeColor="text1" w:themeTint="BF"/>
                <w:szCs w:val="24"/>
              </w:rPr>
              <w:t xml:space="preserve"> relevant to standard precautions and infection control procedures in your organisation</w:t>
            </w:r>
            <w:r w:rsidRPr="00301F77">
              <w:rPr>
                <w:rFonts w:cstheme="minorHAnsi"/>
                <w:color w:val="404040" w:themeColor="text1" w:themeTint="BF"/>
                <w:szCs w:val="24"/>
              </w:rPr>
              <w:t>, for your reference, and discuss these with you.</w:t>
            </w:r>
          </w:p>
          <w:p w14:paraId="3BB01CDF"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73254">
              <w:rPr>
                <w:rFonts w:cstheme="minorHAnsi"/>
                <w:color w:val="404040" w:themeColor="text1" w:themeTint="BF"/>
                <w:szCs w:val="24"/>
              </w:rPr>
              <w:t>Organise workplace resources required for you to complete this assessment.</w:t>
            </w:r>
          </w:p>
          <w:p w14:paraId="6E506682" w14:textId="77777777" w:rsidR="007A105F"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1D797EB7"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58FF0520"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4A7483E0" w14:textId="77777777" w:rsidR="007A105F" w:rsidRPr="00846EE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Additional Infection Control Record</w:t>
            </w:r>
            <w:r w:rsidRPr="00301F77">
              <w:rPr>
                <w:rFonts w:cstheme="minorHAnsi"/>
                <w:color w:val="404040" w:themeColor="text1" w:themeTint="BF"/>
                <w:szCs w:val="24"/>
              </w:rPr>
              <w:t xml:space="preserve"> to your assessor.</w:t>
            </w:r>
          </w:p>
        </w:tc>
      </w:tr>
    </w:tbl>
    <w:p w14:paraId="086FC9D2" w14:textId="612EE4A7" w:rsidR="007A105F" w:rsidRDefault="007A105F" w:rsidP="002709BB">
      <w:pPr>
        <w:spacing w:before="0" w:line="276" w:lineRule="auto"/>
        <w:ind w:left="0" w:right="102" w:firstLine="0"/>
      </w:pPr>
      <w:r>
        <w:rPr>
          <w:color w:val="404040" w:themeColor="text1" w:themeTint="BF"/>
        </w:rPr>
        <w:t xml:space="preserve"> </w:t>
      </w:r>
      <w:r>
        <w:br w:type="page"/>
      </w:r>
    </w:p>
    <w:p w14:paraId="566D9068" w14:textId="1908035B" w:rsidR="007B5834" w:rsidRPr="007B5834" w:rsidRDefault="007B5834" w:rsidP="007B5834">
      <w:pPr>
        <w:pStyle w:val="Heading2"/>
        <w:tabs>
          <w:tab w:val="left" w:pos="180"/>
        </w:tabs>
        <w:ind w:right="0"/>
        <w:rPr>
          <w:color w:val="7F7F7F" w:themeColor="text1" w:themeTint="80"/>
          <w:sz w:val="32"/>
          <w:szCs w:val="32"/>
          <w:lang w:val="en-AU"/>
        </w:rPr>
      </w:pPr>
      <w:bookmarkStart w:id="70" w:name="_Toc99628534"/>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7</w:t>
      </w:r>
      <w:r w:rsidRPr="002E12BF">
        <w:rPr>
          <w:color w:val="7F7F7F" w:themeColor="text1" w:themeTint="80"/>
          <w:sz w:val="32"/>
          <w:szCs w:val="32"/>
          <w:lang w:val="en-AU"/>
        </w:rPr>
        <w:t xml:space="preserve"> – </w:t>
      </w:r>
      <w:r w:rsidR="00A67425">
        <w:rPr>
          <w:color w:val="7F7F7F" w:themeColor="text1" w:themeTint="80"/>
          <w:sz w:val="32"/>
          <w:szCs w:val="32"/>
          <w:lang w:val="en-AU"/>
        </w:rPr>
        <w:t>Reflect on Safe Work Practices</w:t>
      </w:r>
      <w:bookmarkEnd w:id="7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B5834" w:rsidRPr="00301F77" w14:paraId="5D87CE14" w14:textId="77777777" w:rsidTr="00D30D24">
        <w:trPr>
          <w:trHeight w:val="1260"/>
          <w:jc w:val="center"/>
        </w:trPr>
        <w:tc>
          <w:tcPr>
            <w:tcW w:w="848" w:type="pct"/>
            <w:tcBorders>
              <w:top w:val="nil"/>
              <w:left w:val="nil"/>
              <w:bottom w:val="nil"/>
              <w:right w:val="nil"/>
            </w:tcBorders>
            <w:shd w:val="clear" w:color="auto" w:fill="auto"/>
          </w:tcPr>
          <w:p w14:paraId="4449D187" w14:textId="77777777" w:rsidR="007B5834" w:rsidRPr="00E3745B" w:rsidRDefault="007B5834"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DF9C549" wp14:editId="32124A33">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81582D" w14:textId="29D73591" w:rsidR="00140C6D" w:rsidRDefault="00140C6D"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flect</w:t>
            </w:r>
            <w:r w:rsidR="00E61AF3">
              <w:rPr>
                <w:rFonts w:cstheme="minorHAnsi"/>
                <w:color w:val="404040" w:themeColor="text1" w:themeTint="BF"/>
                <w:szCs w:val="24"/>
              </w:rPr>
              <w:t xml:space="preserve"> on the following:</w:t>
            </w:r>
          </w:p>
          <w:p w14:paraId="5E970813" w14:textId="26FB258F" w:rsidR="00E61AF3" w:rsidRPr="00181473" w:rsidRDefault="00E61AF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Ways t</w:t>
            </w:r>
            <w:r w:rsidR="009C0AB6" w:rsidRPr="00181473">
              <w:rPr>
                <w:rFonts w:cstheme="minorHAnsi"/>
                <w:color w:val="404040" w:themeColor="text1" w:themeTint="BF"/>
                <w:szCs w:val="24"/>
              </w:rPr>
              <w:t xml:space="preserve">o maintain currency of safe work practices </w:t>
            </w:r>
            <w:r w:rsidR="00EF6ADD" w:rsidRPr="00181473">
              <w:rPr>
                <w:rFonts w:cstheme="minorHAnsi"/>
                <w:color w:val="404040" w:themeColor="text1" w:themeTint="BF"/>
                <w:szCs w:val="24"/>
              </w:rPr>
              <w:t>in regard to</w:t>
            </w:r>
            <w:r w:rsidR="009C0AB6" w:rsidRPr="00181473">
              <w:rPr>
                <w:rFonts w:cstheme="minorHAnsi"/>
                <w:color w:val="404040" w:themeColor="text1" w:themeTint="BF"/>
                <w:szCs w:val="24"/>
              </w:rPr>
              <w:t xml:space="preserve"> workplace systems, equipment and processes in own work role</w:t>
            </w:r>
          </w:p>
          <w:p w14:paraId="4AD2C955" w14:textId="0E609798" w:rsidR="009C0AB6" w:rsidRPr="00181473" w:rsidRDefault="0018147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 xml:space="preserve">Own levels of stress and fatigue while </w:t>
            </w:r>
            <w:r w:rsidR="00BB4500">
              <w:rPr>
                <w:rFonts w:cstheme="minorHAnsi"/>
                <w:color w:val="404040" w:themeColor="text1" w:themeTint="BF"/>
                <w:szCs w:val="24"/>
              </w:rPr>
              <w:t>working</w:t>
            </w:r>
            <w:r w:rsidRPr="00181473">
              <w:rPr>
                <w:rFonts w:cstheme="minorHAnsi"/>
                <w:color w:val="404040" w:themeColor="text1" w:themeTint="BF"/>
                <w:szCs w:val="24"/>
              </w:rPr>
              <w:t xml:space="preserve"> in direct client care</w:t>
            </w:r>
          </w:p>
          <w:p w14:paraId="5EF80986" w14:textId="1727D14D" w:rsidR="007B5834" w:rsidRPr="00301F77" w:rsidRDefault="007B5834" w:rsidP="00D30D24">
            <w:pPr>
              <w:spacing w:after="120" w:line="276" w:lineRule="auto"/>
              <w:ind w:left="0" w:right="0" w:firstLine="0"/>
              <w:jc w:val="both"/>
              <w:rPr>
                <w:rFonts w:cstheme="minorHAnsi"/>
                <w:color w:val="404040" w:themeColor="text1" w:themeTint="BF"/>
                <w:szCs w:val="24"/>
                <w:highlight w:val="yellow"/>
              </w:rPr>
            </w:pPr>
            <w:r w:rsidRPr="00301F77">
              <w:rPr>
                <w:rFonts w:cstheme="minorHAnsi"/>
                <w:color w:val="404040" w:themeColor="text1" w:themeTint="BF"/>
                <w:szCs w:val="24"/>
              </w:rPr>
              <w:t xml:space="preserve">Use your organisation’s template </w:t>
            </w:r>
            <w:r w:rsidRPr="009A04D8">
              <w:rPr>
                <w:rFonts w:cstheme="minorHAnsi"/>
                <w:color w:val="404040" w:themeColor="text1" w:themeTint="BF"/>
                <w:szCs w:val="24"/>
              </w:rPr>
              <w:t xml:space="preserve">for </w:t>
            </w:r>
            <w:r w:rsidR="009A04D8" w:rsidRPr="009A04D8">
              <w:rPr>
                <w:rFonts w:cstheme="minorHAnsi"/>
                <w:color w:val="404040" w:themeColor="text1" w:themeTint="BF"/>
                <w:szCs w:val="24"/>
              </w:rPr>
              <w:t>recording reflections</w:t>
            </w:r>
            <w:r w:rsidRPr="009A04D8">
              <w:rPr>
                <w:rFonts w:cstheme="minorHAnsi"/>
                <w:color w:val="404040" w:themeColor="text1" w:themeTint="BF"/>
                <w:szCs w:val="24"/>
              </w:rPr>
              <w:t>, or</w:t>
            </w:r>
            <w:r w:rsidRPr="00301F77">
              <w:rPr>
                <w:rFonts w:cstheme="minorHAnsi"/>
                <w:color w:val="404040" w:themeColor="text1" w:themeTint="BF"/>
                <w:szCs w:val="24"/>
              </w:rPr>
              <w:t xml:space="preserve"> you may use the </w:t>
            </w:r>
            <w:r w:rsidR="009A04D8">
              <w:rPr>
                <w:rFonts w:cstheme="minorHAnsi"/>
                <w:b/>
                <w:bCs/>
                <w:color w:val="404040" w:themeColor="text1" w:themeTint="BF"/>
                <w:szCs w:val="24"/>
              </w:rPr>
              <w:t>Reflective Journal</w:t>
            </w:r>
            <w:r w:rsidRPr="00301F77">
              <w:rPr>
                <w:rFonts w:cstheme="minorHAnsi"/>
                <w:color w:val="404040" w:themeColor="text1" w:themeTint="BF"/>
                <w:szCs w:val="24"/>
              </w:rPr>
              <w:t xml:space="preserve"> template provided along with this workbook.</w:t>
            </w:r>
          </w:p>
          <w:p w14:paraId="6C923F94" w14:textId="77777777" w:rsidR="007B5834" w:rsidRPr="00301F77" w:rsidRDefault="007B5834"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419E122B" w14:textId="6F05F07E" w:rsidR="007B5834" w:rsidRPr="000B610A"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0B610A">
              <w:rPr>
                <w:rFonts w:cstheme="minorHAnsi"/>
                <w:color w:val="404040" w:themeColor="text1" w:themeTint="BF"/>
                <w:szCs w:val="24"/>
              </w:rPr>
              <w:t xml:space="preserve">Practical knowledge relevant to </w:t>
            </w:r>
            <w:r w:rsidR="00C11042" w:rsidRPr="000B610A">
              <w:rPr>
                <w:rFonts w:cstheme="minorHAnsi"/>
                <w:color w:val="404040" w:themeColor="text1" w:themeTint="BF"/>
                <w:szCs w:val="24"/>
              </w:rPr>
              <w:t>the following:</w:t>
            </w:r>
          </w:p>
          <w:p w14:paraId="4ED2B7E5" w14:textId="14A50D53" w:rsidR="00C11042" w:rsidRPr="000B610A" w:rsidRDefault="00C971F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Ways to maintain currency of safe work practices</w:t>
            </w:r>
          </w:p>
          <w:p w14:paraId="6C176E85" w14:textId="09EA59A1" w:rsidR="000B610A" w:rsidRPr="000B610A" w:rsidRDefault="000B610A"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 xml:space="preserve">Stress and fatigue associated with </w:t>
            </w:r>
            <w:r w:rsidR="001A7564">
              <w:rPr>
                <w:rFonts w:cstheme="minorHAnsi"/>
                <w:color w:val="404040" w:themeColor="text1" w:themeTint="BF"/>
                <w:szCs w:val="24"/>
              </w:rPr>
              <w:t>working</w:t>
            </w:r>
            <w:r w:rsidRPr="000B610A">
              <w:rPr>
                <w:rFonts w:cstheme="minorHAnsi"/>
                <w:color w:val="404040" w:themeColor="text1" w:themeTint="BF"/>
                <w:szCs w:val="24"/>
              </w:rPr>
              <w:t xml:space="preserve"> in direct client care</w:t>
            </w:r>
          </w:p>
          <w:p w14:paraId="682BC9C5" w14:textId="496693E3" w:rsidR="007B5834" w:rsidRPr="00E4324C"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4324C">
              <w:rPr>
                <w:rFonts w:cstheme="minorHAnsi"/>
                <w:color w:val="404040" w:themeColor="text1" w:themeTint="BF"/>
                <w:szCs w:val="24"/>
              </w:rPr>
              <w:t xml:space="preserve">Practical skills relevant to </w:t>
            </w:r>
            <w:r w:rsidR="00B46B70" w:rsidRPr="00E4324C">
              <w:rPr>
                <w:rFonts w:cstheme="minorHAnsi"/>
                <w:color w:val="404040" w:themeColor="text1" w:themeTint="BF"/>
                <w:szCs w:val="24"/>
              </w:rPr>
              <w:t>the following:</w:t>
            </w:r>
          </w:p>
          <w:p w14:paraId="7ACCFFDD" w14:textId="51E3FEA0"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ways to maintain currency of safe work practices </w:t>
            </w:r>
            <w:r w:rsidR="007978E9" w:rsidRPr="00E4324C">
              <w:rPr>
                <w:rFonts w:cstheme="minorHAnsi"/>
                <w:color w:val="404040" w:themeColor="text1" w:themeTint="BF"/>
                <w:szCs w:val="24"/>
              </w:rPr>
              <w:t>in regard to</w:t>
            </w:r>
            <w:r w:rsidRPr="00E4324C">
              <w:rPr>
                <w:rFonts w:cstheme="minorHAnsi"/>
                <w:color w:val="404040" w:themeColor="text1" w:themeTint="BF"/>
                <w:szCs w:val="24"/>
              </w:rPr>
              <w:t xml:space="preserve"> workplace systems, equipment and processes in own work role</w:t>
            </w:r>
          </w:p>
          <w:p w14:paraId="54C56A09" w14:textId="0FEC2AF3"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own levels of stress and fatigue while </w:t>
            </w:r>
            <w:r w:rsidR="001A7564">
              <w:rPr>
                <w:rFonts w:cstheme="minorHAnsi"/>
                <w:color w:val="404040" w:themeColor="text1" w:themeTint="BF"/>
                <w:szCs w:val="24"/>
              </w:rPr>
              <w:t>working</w:t>
            </w:r>
            <w:r w:rsidRPr="00E4324C">
              <w:rPr>
                <w:rFonts w:cstheme="minorHAnsi"/>
                <w:color w:val="404040" w:themeColor="text1" w:themeTint="BF"/>
                <w:szCs w:val="24"/>
              </w:rPr>
              <w:t xml:space="preserve"> in direct client care</w:t>
            </w:r>
          </w:p>
          <w:p w14:paraId="72E875B6" w14:textId="11DFB04B"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7</w:t>
            </w:r>
            <w:r w:rsidRPr="00301F77">
              <w:rPr>
                <w:rFonts w:cstheme="minorHAnsi"/>
                <w:b/>
                <w:bCs/>
                <w:color w:val="404040" w:themeColor="text1" w:themeTint="BF"/>
                <w:szCs w:val="24"/>
              </w:rPr>
              <w:t xml:space="preserve"> – Assessor’s Checklist</w:t>
            </w:r>
            <w:r w:rsidRPr="00301F77">
              <w:rPr>
                <w:rFonts w:cstheme="minorHAnsi"/>
                <w:color w:val="404040" w:themeColor="text1" w:themeTint="BF"/>
                <w:szCs w:val="24"/>
              </w:rPr>
              <w:t xml:space="preserve"> provided along with this workbook. This form lists the criteria your submission must address to complete this task satisfactorily. </w:t>
            </w:r>
          </w:p>
          <w:p w14:paraId="5AF8BD94" w14:textId="77777777"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EBFB057" w14:textId="77777777" w:rsidR="007B5834" w:rsidRPr="00C11042"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11042">
              <w:rPr>
                <w:rFonts w:cstheme="minorHAnsi"/>
                <w:color w:val="404040" w:themeColor="text1" w:themeTint="BF"/>
                <w:szCs w:val="24"/>
              </w:rPr>
              <w:t>Organise workplace resources required for you to complete this assessment.</w:t>
            </w:r>
          </w:p>
          <w:p w14:paraId="5ADCDFBB"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67FF8E0"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67B9173" w14:textId="483825BF"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E4324C">
              <w:rPr>
                <w:rFonts w:cstheme="minorHAnsi"/>
                <w:color w:val="404040" w:themeColor="text1" w:themeTint="BF"/>
                <w:szCs w:val="24"/>
              </w:rPr>
              <w:t>completed Reflective Journal (or similar workplace document)</w:t>
            </w:r>
            <w:r w:rsidRPr="00301F77">
              <w:rPr>
                <w:rFonts w:cstheme="minorHAnsi"/>
                <w:color w:val="404040" w:themeColor="text1" w:themeTint="BF"/>
                <w:szCs w:val="24"/>
              </w:rPr>
              <w:t xml:space="preserve"> to your assessor.</w:t>
            </w:r>
          </w:p>
        </w:tc>
      </w:tr>
    </w:tbl>
    <w:p w14:paraId="6920AB78" w14:textId="5F25DFB9" w:rsidR="00F21E33" w:rsidRDefault="00F21E33" w:rsidP="0077285B">
      <w:pPr>
        <w:spacing w:after="120" w:line="276" w:lineRule="auto"/>
        <w:ind w:left="0" w:firstLine="0"/>
        <w:rPr>
          <w:color w:val="404040" w:themeColor="text1" w:themeTint="BF"/>
        </w:rPr>
      </w:pPr>
    </w:p>
    <w:p w14:paraId="4B04B764" w14:textId="77777777" w:rsidR="00F21E33" w:rsidRDefault="00F21E33">
      <w:pPr>
        <w:spacing w:after="120" w:line="276" w:lineRule="auto"/>
        <w:rPr>
          <w:color w:val="404040" w:themeColor="text1" w:themeTint="BF"/>
        </w:rPr>
      </w:pPr>
      <w:r>
        <w:rPr>
          <w:color w:val="404040" w:themeColor="text1" w:themeTint="BF"/>
        </w:rPr>
        <w:br w:type="page"/>
      </w:r>
    </w:p>
    <w:p w14:paraId="538CBA99" w14:textId="2D567728" w:rsidR="008B714F" w:rsidRPr="008B714F" w:rsidRDefault="008B714F" w:rsidP="008B714F">
      <w:pPr>
        <w:pStyle w:val="Heading2"/>
        <w:tabs>
          <w:tab w:val="left" w:pos="180"/>
        </w:tabs>
        <w:ind w:right="0"/>
        <w:rPr>
          <w:color w:val="7F7F7F" w:themeColor="text1" w:themeTint="80"/>
          <w:sz w:val="32"/>
          <w:szCs w:val="32"/>
          <w:lang w:val="en-AU"/>
        </w:rPr>
      </w:pPr>
      <w:bookmarkStart w:id="71" w:name="_Toc99628535"/>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8</w:t>
      </w:r>
      <w:r w:rsidRPr="002E12BF">
        <w:rPr>
          <w:color w:val="7F7F7F" w:themeColor="text1" w:themeTint="80"/>
          <w:sz w:val="32"/>
          <w:szCs w:val="32"/>
          <w:lang w:val="en-AU"/>
        </w:rPr>
        <w:t xml:space="preserve"> – </w:t>
      </w:r>
      <w:r w:rsidR="003A7FA1">
        <w:rPr>
          <w:color w:val="7F7F7F" w:themeColor="text1" w:themeTint="80"/>
          <w:sz w:val="32"/>
          <w:szCs w:val="32"/>
          <w:lang w:val="en-AU"/>
        </w:rPr>
        <w:t>Report Stress and Fatigue to Designated Persons</w:t>
      </w:r>
      <w:bookmarkEnd w:id="7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B714F" w:rsidRPr="00301F77" w14:paraId="1BCC67F5" w14:textId="77777777" w:rsidTr="004806FC">
        <w:trPr>
          <w:trHeight w:val="1260"/>
          <w:jc w:val="center"/>
        </w:trPr>
        <w:tc>
          <w:tcPr>
            <w:tcW w:w="848" w:type="pct"/>
            <w:tcBorders>
              <w:top w:val="nil"/>
              <w:left w:val="nil"/>
              <w:bottom w:val="nil"/>
              <w:right w:val="nil"/>
            </w:tcBorders>
            <w:shd w:val="clear" w:color="auto" w:fill="auto"/>
          </w:tcPr>
          <w:p w14:paraId="58DF6E40" w14:textId="77777777" w:rsidR="008B714F" w:rsidRPr="00F23FB5" w:rsidRDefault="008B714F" w:rsidP="00D30D24">
            <w:pPr>
              <w:spacing w:after="120" w:line="276" w:lineRule="auto"/>
              <w:ind w:left="0" w:right="0" w:firstLine="0"/>
              <w:jc w:val="center"/>
              <w:rPr>
                <w:rFonts w:cstheme="minorHAnsi"/>
                <w:color w:val="262626" w:themeColor="text1" w:themeTint="D9"/>
                <w:szCs w:val="24"/>
              </w:rPr>
            </w:pPr>
            <w:r w:rsidRPr="00F23FB5">
              <w:rPr>
                <w:rFonts w:cstheme="minorHAnsi"/>
                <w:noProof/>
                <w:color w:val="404040" w:themeColor="text1" w:themeTint="BF"/>
                <w:szCs w:val="24"/>
              </w:rPr>
              <w:drawing>
                <wp:inline distT="0" distB="0" distL="0" distR="0" wp14:anchorId="0BBCE07F" wp14:editId="67FD2E58">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6AB17F" w14:textId="6652D884" w:rsidR="00EE15FD" w:rsidRPr="00F23FB5" w:rsidRDefault="0066308B"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While being observed by the assessor, </w:t>
            </w:r>
            <w:r w:rsidR="007618A7" w:rsidRPr="00F23FB5">
              <w:rPr>
                <w:rFonts w:cstheme="minorHAnsi"/>
                <w:color w:val="404040" w:themeColor="text1" w:themeTint="BF"/>
                <w:szCs w:val="24"/>
              </w:rPr>
              <w:t>par</w:t>
            </w:r>
            <w:r w:rsidR="00E45ADC" w:rsidRPr="00F23FB5">
              <w:rPr>
                <w:rFonts w:cstheme="minorHAnsi"/>
                <w:color w:val="404040" w:themeColor="text1" w:themeTint="BF"/>
                <w:szCs w:val="24"/>
              </w:rPr>
              <w:t>ticipate in a workplace debriefing. During the debriefing:</w:t>
            </w:r>
          </w:p>
          <w:p w14:paraId="07185E0E" w14:textId="113C443C" w:rsidR="008042A5" w:rsidRPr="00F23FB5" w:rsidRDefault="008042A5"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Report your levels of stress and </w:t>
            </w:r>
            <w:r w:rsidR="00590DED" w:rsidRPr="00F23FB5">
              <w:rPr>
                <w:rFonts w:cstheme="minorHAnsi"/>
                <w:color w:val="404040" w:themeColor="text1" w:themeTint="BF"/>
                <w:szCs w:val="24"/>
              </w:rPr>
              <w:t>fatigue</w:t>
            </w:r>
            <w:r w:rsidR="00467CA8">
              <w:rPr>
                <w:rFonts w:cstheme="minorHAnsi"/>
                <w:color w:val="404040" w:themeColor="text1" w:themeTint="BF"/>
                <w:szCs w:val="24"/>
              </w:rPr>
              <w:t xml:space="preserve"> to designated persons</w:t>
            </w:r>
            <w:r w:rsidR="00A1162F">
              <w:rPr>
                <w:rFonts w:cstheme="minorHAnsi"/>
                <w:color w:val="404040" w:themeColor="text1" w:themeTint="BF"/>
                <w:szCs w:val="24"/>
              </w:rPr>
              <w:t xml:space="preserve"> according to workplace procedures</w:t>
            </w:r>
          </w:p>
          <w:p w14:paraId="2E3F07E7" w14:textId="22A62CEF" w:rsidR="00D45C3B" w:rsidRPr="00F23FB5" w:rsidRDefault="00C75C91"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actions to a</w:t>
            </w:r>
            <w:r w:rsidR="00D45C3B" w:rsidRPr="00F23FB5">
              <w:rPr>
                <w:rFonts w:cstheme="minorHAnsi"/>
                <w:color w:val="404040" w:themeColor="text1" w:themeTint="BF"/>
                <w:szCs w:val="24"/>
              </w:rPr>
              <w:t xml:space="preserve">ddress your individual needs </w:t>
            </w:r>
          </w:p>
          <w:p w14:paraId="0E9571F5" w14:textId="1578336E"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Use your organisation’s template for </w:t>
            </w:r>
            <w:r w:rsidR="00BB23B2" w:rsidRPr="00F23FB5">
              <w:rPr>
                <w:rFonts w:cstheme="minorHAnsi"/>
                <w:color w:val="404040" w:themeColor="text1" w:themeTint="BF"/>
                <w:szCs w:val="24"/>
              </w:rPr>
              <w:t>recording meetings</w:t>
            </w:r>
            <w:r w:rsidRPr="00F23FB5">
              <w:rPr>
                <w:rFonts w:cstheme="minorHAnsi"/>
                <w:color w:val="404040" w:themeColor="text1" w:themeTint="BF"/>
                <w:szCs w:val="24"/>
              </w:rPr>
              <w:t xml:space="preserve">, or you may use the </w:t>
            </w:r>
            <w:r w:rsidR="003A7FA1" w:rsidRPr="00F23FB5">
              <w:rPr>
                <w:rFonts w:cstheme="minorHAnsi"/>
                <w:b/>
                <w:bCs/>
                <w:color w:val="404040" w:themeColor="text1" w:themeTint="BF"/>
                <w:szCs w:val="24"/>
              </w:rPr>
              <w:t>Meeting Minutes</w:t>
            </w:r>
            <w:r w:rsidRPr="00F23FB5">
              <w:rPr>
                <w:rFonts w:cstheme="minorHAnsi"/>
                <w:color w:val="404040" w:themeColor="text1" w:themeTint="BF"/>
                <w:szCs w:val="24"/>
              </w:rPr>
              <w:t xml:space="preserve"> template provided along with this workbook.</w:t>
            </w:r>
          </w:p>
          <w:p w14:paraId="16417C47" w14:textId="77777777"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 will be assessed on:</w:t>
            </w:r>
          </w:p>
          <w:p w14:paraId="41D0A473" w14:textId="3DC23B8D" w:rsidR="008B714F" w:rsidRPr="00F23FB5" w:rsidRDefault="008B714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Practical skills relevant to </w:t>
            </w:r>
            <w:r w:rsidR="00BB23B2" w:rsidRPr="00F23FB5">
              <w:rPr>
                <w:rFonts w:cstheme="minorHAnsi"/>
                <w:color w:val="404040" w:themeColor="text1" w:themeTint="BF"/>
                <w:szCs w:val="24"/>
              </w:rPr>
              <w:t xml:space="preserve">reporting </w:t>
            </w:r>
            <w:r w:rsidR="00C1002C" w:rsidRPr="00F23FB5">
              <w:rPr>
                <w:rFonts w:cstheme="minorHAnsi"/>
                <w:color w:val="404040" w:themeColor="text1" w:themeTint="BF"/>
                <w:szCs w:val="24"/>
              </w:rPr>
              <w:t>own levels of stress and fatigue to designated persons according to workplace procedures.</w:t>
            </w:r>
          </w:p>
          <w:p w14:paraId="709BD872" w14:textId="63DA76F0" w:rsidR="003A64A1" w:rsidRPr="00F23FB5" w:rsidRDefault="003A64A1"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actical skills relevant to addressing own individual needs through a workplace debriefing</w:t>
            </w:r>
          </w:p>
          <w:p w14:paraId="0E31E136" w14:textId="77777777" w:rsidR="00CC7B75" w:rsidRPr="00F23FB5" w:rsidRDefault="00CC7B75" w:rsidP="00CC7B75">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Before starting this task, review the following provided along with this workbook:</w:t>
            </w:r>
          </w:p>
          <w:p w14:paraId="2A99882B" w14:textId="395C2DC7"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Assessor’s Checklist</w:t>
            </w:r>
          </w:p>
          <w:p w14:paraId="5F09B242" w14:textId="77777777" w:rsidR="00CC7B75" w:rsidRPr="00F23FB5" w:rsidRDefault="00CC7B75" w:rsidP="00CC7B75">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F23FB5">
              <w:rPr>
                <w:rFonts w:cstheme="minorHAnsi"/>
                <w:color w:val="404040" w:themeColor="text1" w:themeTint="BF"/>
                <w:szCs w:val="24"/>
              </w:rPr>
              <w:t>This form lists the criteria your submission must address to complete this task satisfactorily.</w:t>
            </w:r>
          </w:p>
          <w:p w14:paraId="1208899D" w14:textId="7A594802"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Observation Form</w:t>
            </w:r>
          </w:p>
          <w:p w14:paraId="2E1A8F7F" w14:textId="77777777" w:rsidR="0076773E" w:rsidRDefault="00CC7B75" w:rsidP="0076773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23FB5">
              <w:rPr>
                <w:rFonts w:cstheme="minorHAnsi"/>
                <w:color w:val="404040" w:themeColor="text1" w:themeTint="BF"/>
                <w:szCs w:val="24"/>
              </w:rPr>
              <w:t>This form lists all the practical skills you need to demonstrate while completing this task.</w:t>
            </w:r>
          </w:p>
          <w:p w14:paraId="18720D61" w14:textId="77777777" w:rsidR="002709BB" w:rsidRPr="00F23FB5" w:rsidRDefault="002709BB" w:rsidP="002709BB">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r assessor will also:</w:t>
            </w:r>
          </w:p>
          <w:p w14:paraId="6A7813C2"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ovide you with workplace documents relevant to procedures for workplace debriefing and reporting levels of stress and fatigue to designated persons, for your reference, and discuss these with you.</w:t>
            </w:r>
          </w:p>
          <w:p w14:paraId="1B9AEB4C"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Organise workplace resources required for you to complete this assessment.</w:t>
            </w:r>
          </w:p>
          <w:p w14:paraId="214172B7"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with you the requirements listed in the Assessor’s Checklist prior to the assessment.</w:t>
            </w:r>
          </w:p>
          <w:p w14:paraId="66DAA17B"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Address your queries and concerns regarding this task.</w:t>
            </w:r>
          </w:p>
          <w:p w14:paraId="0D6FF9BC" w14:textId="547351E8" w:rsidR="002709BB" w:rsidRPr="00965243" w:rsidRDefault="002709BB" w:rsidP="00965243">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After completing this task, submit </w:t>
            </w:r>
            <w:r w:rsidR="003E752C">
              <w:rPr>
                <w:rFonts w:cstheme="minorHAnsi"/>
                <w:color w:val="404040" w:themeColor="text1" w:themeTint="BF"/>
                <w:szCs w:val="24"/>
              </w:rPr>
              <w:t>a copy of the meeting minutes and the reflective journal from Task 7</w:t>
            </w:r>
            <w:r w:rsidR="00965243">
              <w:rPr>
                <w:rFonts w:cstheme="minorHAnsi"/>
                <w:color w:val="404040" w:themeColor="text1" w:themeTint="BF"/>
                <w:szCs w:val="24"/>
              </w:rPr>
              <w:t xml:space="preserve"> to your assessor.</w:t>
            </w:r>
          </w:p>
        </w:tc>
      </w:tr>
    </w:tbl>
    <w:p w14:paraId="2A554A09" w14:textId="56FCDD92" w:rsidR="0076773E" w:rsidRPr="0076773E" w:rsidRDefault="0076773E" w:rsidP="00827BA1">
      <w:pPr>
        <w:spacing w:after="120" w:line="276" w:lineRule="auto"/>
      </w:pPr>
      <w:r>
        <w:br w:type="page"/>
      </w:r>
    </w:p>
    <w:p w14:paraId="2F1BAD7E" w14:textId="5B048C55" w:rsidR="00BE1617" w:rsidRPr="00BE1617" w:rsidRDefault="00DD0FE4" w:rsidP="00BE1617">
      <w:pPr>
        <w:pStyle w:val="Heading1"/>
      </w:pPr>
      <w:bookmarkStart w:id="72" w:name="_Toc99628536"/>
      <w:r w:rsidRPr="00B43F08">
        <w:lastRenderedPageBreak/>
        <w:t>Assessment Workbook Checklist</w:t>
      </w:r>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406C13"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406C13"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E041F" w:rsidRDefault="00406C13"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4E729D09"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 xml:space="preserve">Case Study Task </w:t>
            </w:r>
            <w:r w:rsidR="00213E4A" w:rsidRPr="00213E4A">
              <w:rPr>
                <w:bCs/>
                <w:color w:val="404040" w:themeColor="text1" w:themeTint="BF"/>
              </w:rPr>
              <w:t>1</w:t>
            </w:r>
          </w:p>
        </w:tc>
      </w:tr>
      <w:tr w:rsidR="0034384A" w:rsidRPr="00301F77" w14:paraId="15BCD4C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0DE230" w14:textId="4B38DBCC" w:rsidR="0034384A" w:rsidRDefault="00406C13" w:rsidP="0034384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3081024"/>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AB0A74" w14:textId="54C4F49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34384A"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604BF58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34384A"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5AA3A5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34384A" w:rsidRPr="00213E4A" w14:paraId="65019AB1"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16CBCA"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7663881"/>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94D023" w14:textId="40711A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34384A" w:rsidRPr="00213E4A" w14:paraId="644AEEC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C880DC"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21939779"/>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04695E" w14:textId="55C7F790"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34384A" w:rsidRPr="00213E4A" w14:paraId="1F8AA4B0"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898522"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9708036"/>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C52E36" w14:textId="5A35ACF5"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34384A"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1EC8967D"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34384A"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4F822B9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34384A" w:rsidRPr="00213E4A" w14:paraId="203FAC73"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0157CE"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8664723"/>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923D1F" w14:textId="3A128E41"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34384A" w:rsidRPr="00213E4A" w14:paraId="3777FFDF"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C7779E"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9567673"/>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44B8F3" w14:textId="096F74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34384A" w:rsidRPr="00213E4A" w14:paraId="26EEE9A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FF7D34"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91361321"/>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72ECAF" w14:textId="190FE1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34384A" w:rsidRPr="00213E4A" w14:paraId="07DC2988"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85F9FE"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426389"/>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44EB4" w14:textId="24A9127F"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34384A" w:rsidRPr="00213E4A" w14:paraId="2C77780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88040"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4471807"/>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CFFA0" w14:textId="348D68AC"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34384A" w:rsidRPr="00213E4A" w14:paraId="5934E95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43F197" w14:textId="77777777" w:rsidR="0034384A" w:rsidRPr="008E041F" w:rsidRDefault="00406C13"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4896360"/>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981A48" w14:textId="756DC14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bl>
    <w:p w14:paraId="0DAC45D7" w14:textId="77777777" w:rsidR="004B4933" w:rsidRDefault="004B4933">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63995DB1" w:rsidR="008E041F" w:rsidRPr="008E041F" w:rsidRDefault="00406C13"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406C13"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406C13"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E041F" w:rsidRPr="00301F77" w14:paraId="7109F26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32E6A9D7" w:rsidR="008E041F" w:rsidRPr="008E041F" w:rsidRDefault="00406C13"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1ED9BC" w:rsidR="008E041F" w:rsidRPr="0080218A" w:rsidRDefault="008E041F"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A85EC6" w:rsidRPr="0080218A">
              <w:rPr>
                <w:bCs/>
                <w:color w:val="404040" w:themeColor="text1" w:themeTint="BF"/>
              </w:rPr>
              <w:t>1</w:t>
            </w:r>
            <w:r w:rsidR="00586379">
              <w:rPr>
                <w:bCs/>
                <w:color w:val="404040" w:themeColor="text1" w:themeTint="BF"/>
              </w:rPr>
              <w:t xml:space="preserve"> -</w:t>
            </w:r>
            <w:r w:rsidR="00A85EC6" w:rsidRPr="0080218A">
              <w:rPr>
                <w:bCs/>
                <w:color w:val="404040" w:themeColor="text1" w:themeTint="BF"/>
              </w:rPr>
              <w:t xml:space="preserve"> Accident Report</w:t>
            </w:r>
          </w:p>
        </w:tc>
      </w:tr>
      <w:tr w:rsidR="008E041F" w:rsidRPr="00301F77" w14:paraId="6141E33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7AB9712A" w:rsidR="008E041F" w:rsidRPr="008E041F" w:rsidRDefault="00406C13"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75D0D08C" w:rsidR="008E041F" w:rsidRPr="0080218A" w:rsidRDefault="0080218A"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sidR="00586379">
              <w:rPr>
                <w:bCs/>
                <w:color w:val="404040" w:themeColor="text1" w:themeTint="BF"/>
              </w:rPr>
              <w:t xml:space="preserve">- </w:t>
            </w:r>
            <w:r w:rsidRPr="0080218A">
              <w:rPr>
                <w:bCs/>
                <w:color w:val="404040" w:themeColor="text1" w:themeTint="BF"/>
              </w:rPr>
              <w:t>Accident Report</w:t>
            </w:r>
          </w:p>
        </w:tc>
      </w:tr>
      <w:tr w:rsidR="00554FB8" w:rsidRPr="00301F77" w14:paraId="061ABC36"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467090C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483235"/>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7914F3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554FB8" w:rsidRPr="00301F77" w14:paraId="45459385"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201D9ABF"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1465424"/>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6D06DA13"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554FB8" w:rsidRPr="00301F77" w14:paraId="37D02B13"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5E279DBF"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89755376"/>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508D909"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554FB8" w:rsidRPr="00301F77" w14:paraId="41159ED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61BA4B86"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02937332"/>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DB197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554FB8" w:rsidRPr="005F37C8" w14:paraId="1464316A"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27527D"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02640985"/>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946E9B" w14:textId="3FDDA324"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554FB8" w:rsidRPr="005F37C8" w14:paraId="1B009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8E71C"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269061"/>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66C781" w14:textId="55C55D39"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554FB8" w:rsidRPr="005F37C8" w14:paraId="4B0833A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48DA0"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8507129"/>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A1E45" w14:textId="79729C9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554FB8" w:rsidRPr="005F37C8" w14:paraId="4131A5E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625F"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1595006"/>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D186EA" w14:textId="297B631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554FB8" w:rsidRPr="005F37C8" w14:paraId="4048431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B5B801"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38509237"/>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60BD3A" w14:textId="31B4E70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554FB8" w:rsidRPr="005F37C8" w14:paraId="52B2E05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43C911"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7378971"/>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854B9E" w14:textId="048A2B4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554FB8" w:rsidRPr="00CA2A8E" w14:paraId="0D58C2D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D78797"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229290"/>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797A61" w14:textId="30DA658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554FB8" w:rsidRPr="00CA2A8E" w14:paraId="74B60A4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387A25"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28417318"/>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B29976" w14:textId="4A26903B"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554FB8" w:rsidRPr="00D23750" w14:paraId="02F7863C"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2E421"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384927"/>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69890" w14:textId="1AE21E5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554FB8" w:rsidRPr="00D23750" w14:paraId="27F992FD"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E56EEE"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83927189"/>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DD9713" w14:textId="5A05BCF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554FB8" w:rsidRPr="00CA2A8E" w14:paraId="06EDF37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5FBED"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10304340"/>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8E5F62" w14:textId="23C42F0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554FB8" w:rsidRPr="00CA2A8E" w14:paraId="356A6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A2E7C9"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669656"/>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30102" w14:textId="11731F60"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554FB8" w:rsidRPr="004B4933" w14:paraId="7C2631C7"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AA7B2" w14:textId="77777777" w:rsidR="00554FB8" w:rsidRPr="004B4933"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2427347"/>
                <w14:checkbox>
                  <w14:checked w14:val="0"/>
                  <w14:checkedState w14:val="2612" w14:font="MS Gothic"/>
                  <w14:uncheckedState w14:val="2610" w14:font="MS Gothic"/>
                </w14:checkbox>
              </w:sdtPr>
              <w:sdtEnd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C0450F" w14:textId="59E7110E"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554FB8" w:rsidRPr="00CA2A8E" w14:paraId="2BE51BD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5C813" w14:textId="77777777" w:rsidR="00554FB8" w:rsidRPr="008E041F"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25997482"/>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96DC7" w14:textId="0527716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554FB8" w:rsidRPr="00CA2A8E" w14:paraId="4D8220F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4B8C3" w14:textId="77777777" w:rsidR="00554FB8" w:rsidRPr="004B4933"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2819126"/>
                <w14:checkbox>
                  <w14:checked w14:val="0"/>
                  <w14:checkedState w14:val="2612" w14:font="MS Gothic"/>
                  <w14:uncheckedState w14:val="2610" w14:font="MS Gothic"/>
                </w14:checkbox>
              </w:sdtPr>
              <w:sdtEnd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0100A1" w14:textId="1A11DECA"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554FB8" w:rsidRPr="00CA2A8E" w14:paraId="3C9CD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387789" w14:textId="77777777" w:rsidR="00554FB8" w:rsidRPr="004B4933" w:rsidRDefault="00406C13"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81072373"/>
                <w14:checkbox>
                  <w14:checked w14:val="0"/>
                  <w14:checkedState w14:val="2612" w14:font="MS Gothic"/>
                  <w14:uncheckedState w14:val="2610" w14:font="MS Gothic"/>
                </w14:checkbox>
              </w:sdtPr>
              <w:sdtEnd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4E6C47" w14:textId="3AC86F77"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D736362" w14:textId="6A12DDD1" w:rsidR="0032673B" w:rsidRDefault="0032673B" w:rsidP="00E15FAD">
      <w:pPr>
        <w:spacing w:after="120" w:line="276" w:lineRule="auto"/>
        <w:ind w:left="0" w:right="102" w:firstLine="0"/>
        <w:rPr>
          <w:color w:val="404040" w:themeColor="text1" w:themeTint="BF"/>
        </w:rPr>
      </w:pPr>
    </w:p>
    <w:p w14:paraId="70D49DAC" w14:textId="77777777" w:rsidR="0032673B" w:rsidRDefault="0032673B">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9E5B83">
        <w:trPr>
          <w:trHeight w:val="20"/>
        </w:trPr>
        <w:tc>
          <w:tcPr>
            <w:tcW w:w="9016" w:type="dxa"/>
            <w:gridSpan w:val="2"/>
            <w:shd w:val="clear" w:color="auto" w:fill="DDD5EB"/>
          </w:tcPr>
          <w:p w14:paraId="36E63AB2" w14:textId="5539A4D8"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9E5B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406C13"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E041F" w:rsidRDefault="00406C13"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575881" w:rsidRPr="00301F77" w14:paraId="3F3EDF3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B1779A" w14:textId="77777777" w:rsidR="00575881" w:rsidRPr="008E041F" w:rsidRDefault="00406C13" w:rsidP="00D30D24">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5459780"/>
                <w14:checkbox>
                  <w14:checked w14:val="0"/>
                  <w14:checkedState w14:val="2612" w14:font="MS Gothic"/>
                  <w14:uncheckedState w14:val="2610" w14:font="MS Gothic"/>
                </w14:checkbox>
              </w:sdtPr>
              <w:sdtEndPr/>
              <w:sdtContent>
                <w:r w:rsidR="0057588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461274" w14:textId="77777777" w:rsidR="00575881" w:rsidRPr="00301F77" w:rsidRDefault="00575881" w:rsidP="00D30D24">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Case Study Task 1</w:t>
            </w:r>
          </w:p>
        </w:tc>
      </w:tr>
      <w:tr w:rsidR="001126C0" w:rsidRPr="00301F77" w14:paraId="4C7E9E8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CEC182" w14:textId="16E1120A" w:rsidR="001126C0" w:rsidRDefault="00406C13" w:rsidP="001126C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6556080"/>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E25FB7" w14:textId="35EB3D6B"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1126C0" w:rsidRPr="00213E4A" w14:paraId="6669C5D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06B445"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4533126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3EB31B"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1126C0" w:rsidRPr="00213E4A" w14:paraId="3F8841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770F9"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599195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15A5D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1126C0" w:rsidRPr="00213E4A" w14:paraId="292430E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519A15"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909847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910971"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1126C0" w:rsidRPr="00213E4A" w14:paraId="526AC3A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741941"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392411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F9B392"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1126C0" w:rsidRPr="00213E4A" w14:paraId="015551D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E1A34E"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248361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2D0E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1126C0" w:rsidRPr="00213E4A" w14:paraId="059DD66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324F3F"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3488215"/>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16F410"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1126C0" w:rsidRPr="00213E4A" w14:paraId="7AFEB1F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6863C"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07718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85F5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1126C0" w:rsidRPr="00213E4A" w14:paraId="41A5D7F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FE72BA"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9105214"/>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841853"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1126C0" w:rsidRPr="00213E4A" w14:paraId="2217F3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AA780"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3412735"/>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D89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1126C0" w:rsidRPr="00213E4A" w14:paraId="2F248367"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12B10"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2302456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DB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1126C0" w:rsidRPr="00213E4A" w14:paraId="5B1B06F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D1C762"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253918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DAC095"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1126C0" w:rsidRPr="00213E4A" w14:paraId="3896452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E82992"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125119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8FA41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1126C0" w:rsidRPr="00213E4A" w14:paraId="49B8790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E85B68"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76824240"/>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07AE5A"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r w:rsidR="001126C0" w:rsidRPr="00301F77" w14:paraId="1125004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1126C0" w:rsidRPr="00301F77" w:rsidRDefault="001126C0" w:rsidP="001126C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1126C0" w:rsidRPr="00301F77" w14:paraId="251694C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2CBA46" w14:textId="77777777" w:rsidR="001126C0" w:rsidRPr="00A65E12" w:rsidRDefault="00406C13"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573380914"/>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2F7BC"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1126C0" w:rsidRPr="00301F77" w14:paraId="09E1E1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5679F2" w14:textId="77777777" w:rsidR="001126C0" w:rsidRPr="00A65E12" w:rsidRDefault="00406C13"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70913906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912916"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1126C0" w:rsidRPr="0080218A" w14:paraId="6677496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8DE6B3"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622748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D827B0" w14:textId="3886A5A7"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Case Study Task 1</w:t>
            </w:r>
            <w:r>
              <w:rPr>
                <w:bCs/>
                <w:color w:val="404040" w:themeColor="text1" w:themeTint="BF"/>
              </w:rPr>
              <w:t xml:space="preserve"> -</w:t>
            </w:r>
            <w:r w:rsidRPr="0080218A">
              <w:rPr>
                <w:bCs/>
                <w:color w:val="404040" w:themeColor="text1" w:themeTint="BF"/>
              </w:rPr>
              <w:t xml:space="preserve"> Accident Report</w:t>
            </w:r>
          </w:p>
        </w:tc>
      </w:tr>
      <w:tr w:rsidR="001126C0" w:rsidRPr="0080218A" w14:paraId="4D74517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8C72C"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639987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0D9E07" w14:textId="796F33A2"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Pr>
                <w:bCs/>
                <w:color w:val="404040" w:themeColor="text1" w:themeTint="BF"/>
              </w:rPr>
              <w:t xml:space="preserve">- </w:t>
            </w:r>
            <w:r w:rsidRPr="0080218A">
              <w:rPr>
                <w:bCs/>
                <w:color w:val="404040" w:themeColor="text1" w:themeTint="BF"/>
              </w:rPr>
              <w:t>Accident Report</w:t>
            </w:r>
          </w:p>
        </w:tc>
      </w:tr>
      <w:tr w:rsidR="001126C0" w:rsidRPr="005F37C8" w14:paraId="222A974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6947C"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5062861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5B0063"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1126C0" w:rsidRPr="005F37C8" w14:paraId="711C24C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FB64CD"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3770338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56E1AC"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1126C0" w:rsidRPr="005F37C8" w14:paraId="49FF3D0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ACC77"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4108696"/>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42CEAB"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1126C0" w:rsidRPr="005F37C8" w14:paraId="6BF8B81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D422C2"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2970151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464CAF"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1126C0" w:rsidRPr="005F37C8" w14:paraId="460B8FE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BB82E"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38178110"/>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958492"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1126C0" w:rsidRPr="00D23750" w14:paraId="325D0A4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9D94D2"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336226"/>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6323B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1126C0" w:rsidRPr="00D23750" w14:paraId="05BF565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F2812"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4968229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9106D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1126C0" w:rsidRPr="00D23750" w14:paraId="74271CF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5F4BE7"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6183070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F94AB"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1126C0" w:rsidRPr="00D23750" w14:paraId="31F787E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9010F2"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026494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E6D14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1126C0" w:rsidRPr="00D23750" w14:paraId="221E9C3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2687F6"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7920419"/>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3AA6D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1126C0" w:rsidRPr="00D23750" w14:paraId="33A92A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0AD268"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1545000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36D57E" w14:textId="55DE4E98"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1126C0" w:rsidRPr="00D23750" w14:paraId="43C9C7C6"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98D09"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981542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49F22" w14:textId="0E8FA8FE"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1126C0" w:rsidRPr="00D23750" w14:paraId="024329B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01CA7A"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374725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C1721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1126C0" w:rsidRPr="00D23750" w14:paraId="4EF9742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A4E67D"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855674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2B376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1126C0" w:rsidRPr="00D23750" w14:paraId="783B941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AC463A"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6485367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0F0B9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1126C0" w:rsidRPr="00D23750" w14:paraId="1ACA7E8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ADFF98"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05309415"/>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3322CA"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1126C0" w:rsidRPr="004B4933" w14:paraId="1B1A0B44"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BE7695" w14:textId="77777777" w:rsidR="001126C0" w:rsidRPr="004B4933"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3181374"/>
                <w14:checkbox>
                  <w14:checked w14:val="0"/>
                  <w14:checkedState w14:val="2612" w14:font="MS Gothic"/>
                  <w14:uncheckedState w14:val="2610" w14:font="MS Gothic"/>
                </w14:checkbox>
              </w:sdtPr>
              <w:sdtEnd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D7EFDE"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1126C0" w:rsidRPr="00D23750" w14:paraId="6531CAA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2EEDAB" w14:textId="77777777" w:rsidR="001126C0" w:rsidRPr="008E041F"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00980536"/>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609B48"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1126C0" w:rsidRPr="004B4933" w14:paraId="23CAA57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3977E3" w14:textId="77777777" w:rsidR="001126C0" w:rsidRPr="004B4933"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60562289"/>
                <w14:checkbox>
                  <w14:checked w14:val="0"/>
                  <w14:checkedState w14:val="2612" w14:font="MS Gothic"/>
                  <w14:uncheckedState w14:val="2610" w14:font="MS Gothic"/>
                </w14:checkbox>
              </w:sdtPr>
              <w:sdtEnd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B910EA"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1126C0" w:rsidRPr="004B4933" w14:paraId="6C02200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3BAD5D" w14:textId="77777777" w:rsidR="001126C0" w:rsidRPr="004B4933" w:rsidRDefault="00406C13"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0334056"/>
                <w14:checkbox>
                  <w14:checked w14:val="0"/>
                  <w14:checkedState w14:val="2612" w14:font="MS Gothic"/>
                  <w14:uncheckedState w14:val="2610" w14:font="MS Gothic"/>
                </w14:checkbox>
              </w:sdtPr>
              <w:sdtEnd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769369"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048FE2AD" w14:textId="43026EC7" w:rsidR="007D7360" w:rsidRDefault="007D7360" w:rsidP="001F69CA">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50347969" w14:textId="5EF538EC" w:rsidR="004047B4" w:rsidRPr="009C3C64" w:rsidRDefault="00F24EC5" w:rsidP="009C3C64">
      <w:pPr>
        <w:pStyle w:val="Heading1"/>
      </w:pPr>
      <w:bookmarkStart w:id="73" w:name="_Toc99628537"/>
      <w:r w:rsidRPr="00B43F08">
        <w:lastRenderedPageBreak/>
        <w:t>Record of Assessment (As</w:t>
      </w:r>
      <w:r w:rsidR="004047B4" w:rsidRPr="00B43F08">
        <w:t>sessor’s Use Only)</w:t>
      </w:r>
      <w:bookmarkEnd w:id="7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70200B39" w:rsidR="008E163F" w:rsidRPr="00301F77" w:rsidRDefault="00580DCB" w:rsidP="007222FE">
            <w:pPr>
              <w:tabs>
                <w:tab w:val="left" w:pos="180"/>
              </w:tabs>
              <w:spacing w:after="120" w:line="276" w:lineRule="auto"/>
              <w:ind w:left="0" w:right="0" w:firstLine="0"/>
              <w:jc w:val="both"/>
              <w:rPr>
                <w:rFonts w:cstheme="minorHAnsi"/>
                <w:color w:val="404040" w:themeColor="text1" w:themeTint="BF"/>
                <w:sz w:val="20"/>
                <w:szCs w:val="20"/>
              </w:rPr>
            </w:pPr>
            <w:r w:rsidRPr="00580DCB">
              <w:rPr>
                <w:rFonts w:cstheme="minorHAnsi"/>
                <w:color w:val="404040" w:themeColor="text1" w:themeTint="BF"/>
                <w:sz w:val="20"/>
                <w:szCs w:val="20"/>
              </w:rPr>
              <w:t>HLTWHS002 - Follow safe work practices for direct client care (Release 2)</w:t>
            </w:r>
          </w:p>
        </w:tc>
      </w:tr>
    </w:tbl>
    <w:p w14:paraId="0056CC62" w14:textId="77777777"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74"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395865F0"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74"/>
      <w:tr w:rsidR="005819AC" w:rsidRPr="00301F77" w14:paraId="64832FDB" w14:textId="77777777" w:rsidTr="00D30D24">
        <w:trPr>
          <w:jc w:val="center"/>
        </w:trPr>
        <w:tc>
          <w:tcPr>
            <w:tcW w:w="6385" w:type="dxa"/>
            <w:shd w:val="clear" w:color="auto" w:fill="auto"/>
          </w:tcPr>
          <w:p w14:paraId="47360D5C" w14:textId="325C6545"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7FAB6912"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560236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AD1E5"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846325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721DFCC5" w14:textId="77777777" w:rsidTr="00D30D24">
        <w:trPr>
          <w:jc w:val="center"/>
        </w:trPr>
        <w:tc>
          <w:tcPr>
            <w:tcW w:w="6385" w:type="dxa"/>
            <w:shd w:val="clear" w:color="auto" w:fill="auto"/>
          </w:tcPr>
          <w:p w14:paraId="17CFD388" w14:textId="7D4EB02D"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AF2BC42"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119786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2CFE20"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353449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6DFCC63" w14:textId="77777777" w:rsidTr="00D30D24">
        <w:trPr>
          <w:jc w:val="center"/>
        </w:trPr>
        <w:tc>
          <w:tcPr>
            <w:tcW w:w="6385" w:type="dxa"/>
            <w:shd w:val="clear" w:color="auto" w:fill="auto"/>
          </w:tcPr>
          <w:p w14:paraId="0377082F" w14:textId="2BC1176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088194DF"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0973943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38DF6A"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6062352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3B07D7" w14:textId="77777777" w:rsidTr="00D30D24">
        <w:trPr>
          <w:jc w:val="center"/>
        </w:trPr>
        <w:tc>
          <w:tcPr>
            <w:tcW w:w="6385" w:type="dxa"/>
            <w:shd w:val="clear" w:color="auto" w:fill="auto"/>
          </w:tcPr>
          <w:p w14:paraId="22B0B494" w14:textId="1983D1D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700C5799"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6305320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896D83"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23091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FAE883" w14:textId="77777777" w:rsidTr="00D30D24">
        <w:trPr>
          <w:jc w:val="center"/>
        </w:trPr>
        <w:tc>
          <w:tcPr>
            <w:tcW w:w="6385" w:type="dxa"/>
            <w:shd w:val="clear" w:color="auto" w:fill="auto"/>
          </w:tcPr>
          <w:p w14:paraId="3EA8A75C" w14:textId="7204FC00"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7294F9C"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8245342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DFEFAF"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38329000"/>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381B6EE" w14:textId="77777777" w:rsidTr="00D30D24">
        <w:trPr>
          <w:jc w:val="center"/>
        </w:trPr>
        <w:tc>
          <w:tcPr>
            <w:tcW w:w="6385" w:type="dxa"/>
            <w:shd w:val="clear" w:color="auto" w:fill="auto"/>
          </w:tcPr>
          <w:p w14:paraId="456BD5FC" w14:textId="44447F8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4FCEFC6"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899892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8766DC"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85678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3D8F1CB" w14:textId="77777777" w:rsidTr="00D30D24">
        <w:trPr>
          <w:jc w:val="center"/>
        </w:trPr>
        <w:tc>
          <w:tcPr>
            <w:tcW w:w="6385" w:type="dxa"/>
            <w:shd w:val="clear" w:color="auto" w:fill="auto"/>
          </w:tcPr>
          <w:p w14:paraId="725373FE" w14:textId="12DDAE9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695C592"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478494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C933E7"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9693731"/>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18ACE3E" w14:textId="77777777" w:rsidTr="00D30D24">
        <w:trPr>
          <w:jc w:val="center"/>
        </w:trPr>
        <w:tc>
          <w:tcPr>
            <w:tcW w:w="6385" w:type="dxa"/>
            <w:shd w:val="clear" w:color="auto" w:fill="auto"/>
          </w:tcPr>
          <w:p w14:paraId="44C0E086" w14:textId="5D7EDDEB"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6723E1C"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6833591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C5924F"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2260191"/>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921617B" w14:textId="77777777" w:rsidTr="00D30D24">
        <w:trPr>
          <w:jc w:val="center"/>
        </w:trPr>
        <w:tc>
          <w:tcPr>
            <w:tcW w:w="6385" w:type="dxa"/>
            <w:shd w:val="clear" w:color="auto" w:fill="auto"/>
          </w:tcPr>
          <w:p w14:paraId="55170FCA" w14:textId="67147A21"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lastRenderedPageBreak/>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0C5AE78"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00428877"/>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C3159F"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733925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1BC5148" w14:textId="77777777" w:rsidTr="00D30D24">
        <w:trPr>
          <w:jc w:val="center"/>
        </w:trPr>
        <w:tc>
          <w:tcPr>
            <w:tcW w:w="6385" w:type="dxa"/>
            <w:shd w:val="clear" w:color="auto" w:fill="auto"/>
          </w:tcPr>
          <w:p w14:paraId="70A59B06" w14:textId="179E243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1C39323D"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4253087"/>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4907C7"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1756159"/>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EE6D6A6" w14:textId="77777777" w:rsidTr="00D30D24">
        <w:trPr>
          <w:jc w:val="center"/>
        </w:trPr>
        <w:tc>
          <w:tcPr>
            <w:tcW w:w="6385" w:type="dxa"/>
            <w:shd w:val="clear" w:color="auto" w:fill="auto"/>
          </w:tcPr>
          <w:p w14:paraId="33D7442E" w14:textId="28DF74B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645F5DF1"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5458696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A3E076"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405084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2E2E5D8A" w14:textId="77777777" w:rsidTr="00D30D24">
        <w:trPr>
          <w:jc w:val="center"/>
        </w:trPr>
        <w:tc>
          <w:tcPr>
            <w:tcW w:w="6385" w:type="dxa"/>
            <w:shd w:val="clear" w:color="auto" w:fill="auto"/>
          </w:tcPr>
          <w:p w14:paraId="58C57898" w14:textId="3E52772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2AB03457"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676098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D4AE45"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86419510"/>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41480FB" w14:textId="77777777" w:rsidTr="00D30D24">
        <w:trPr>
          <w:jc w:val="center"/>
        </w:trPr>
        <w:tc>
          <w:tcPr>
            <w:tcW w:w="6385" w:type="dxa"/>
            <w:shd w:val="clear" w:color="auto" w:fill="auto"/>
          </w:tcPr>
          <w:p w14:paraId="43C7541E" w14:textId="5F517669"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0F2ECB2"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6425940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F54CA"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0972639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959079B" w14:textId="77777777" w:rsidTr="00D30D24">
        <w:trPr>
          <w:jc w:val="center"/>
        </w:trPr>
        <w:tc>
          <w:tcPr>
            <w:tcW w:w="6385" w:type="dxa"/>
            <w:shd w:val="clear" w:color="auto" w:fill="auto"/>
          </w:tcPr>
          <w:p w14:paraId="31A4EE7B" w14:textId="6F52F0B7"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1F5DC199"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02769423"/>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D8C70C"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3262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750EA11" w14:textId="77777777" w:rsidTr="00D30D24">
        <w:trPr>
          <w:jc w:val="center"/>
        </w:trPr>
        <w:tc>
          <w:tcPr>
            <w:tcW w:w="6385" w:type="dxa"/>
            <w:shd w:val="clear" w:color="auto" w:fill="auto"/>
          </w:tcPr>
          <w:p w14:paraId="07857CAF" w14:textId="237EEB0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270D01F8"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6665023"/>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14A01"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638718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D268B41" w14:textId="77777777" w:rsidTr="00D30D24">
        <w:trPr>
          <w:jc w:val="center"/>
        </w:trPr>
        <w:tc>
          <w:tcPr>
            <w:tcW w:w="6385" w:type="dxa"/>
            <w:shd w:val="clear" w:color="auto" w:fill="auto"/>
          </w:tcPr>
          <w:p w14:paraId="265D3089" w14:textId="68611918"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601BBF2D"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59878190"/>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81FF29"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2972212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8F49A7C" w14:textId="77777777" w:rsidTr="00D30D24">
        <w:trPr>
          <w:jc w:val="center"/>
        </w:trPr>
        <w:tc>
          <w:tcPr>
            <w:tcW w:w="6385" w:type="dxa"/>
            <w:shd w:val="clear" w:color="auto" w:fill="auto"/>
          </w:tcPr>
          <w:p w14:paraId="5AB921C4" w14:textId="447D1BE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0B513E4A" w14:textId="77777777" w:rsidR="005819AC"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075259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CF4771" w14:textId="77777777" w:rsidR="005819AC"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57088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bl>
    <w:p w14:paraId="0189207E" w14:textId="0EA4C4B7" w:rsidR="00580DCB" w:rsidRDefault="00580DCB" w:rsidP="002F53C5">
      <w:pPr>
        <w:spacing w:before="0" w:line="276" w:lineRule="auto"/>
        <w:ind w:left="0" w:right="102"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077F2729"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w:t>
            </w:r>
            <w:r w:rsidRPr="00580DCB">
              <w:rPr>
                <w:rFonts w:ascii="Arial" w:hAnsi="Arial" w:cs="Arial"/>
                <w:b/>
                <w:color w:val="404040" w:themeColor="text1" w:themeTint="BF"/>
                <w:sz w:val="20"/>
                <w:szCs w:val="20"/>
              </w:rPr>
              <w:t>ud</w:t>
            </w:r>
            <w:r w:rsidR="008D5253" w:rsidRPr="00580DCB">
              <w:rPr>
                <w:rFonts w:ascii="Arial" w:hAnsi="Arial" w:cs="Arial"/>
                <w:b/>
                <w:color w:val="404040" w:themeColor="text1" w:themeTint="BF"/>
                <w:sz w:val="20"/>
                <w:szCs w:val="20"/>
              </w:rPr>
              <w:t>y</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7B930E4A" w14:textId="77777777" w:rsidTr="005A4200">
        <w:trPr>
          <w:jc w:val="center"/>
        </w:trPr>
        <w:tc>
          <w:tcPr>
            <w:tcW w:w="6385" w:type="dxa"/>
            <w:shd w:val="clear" w:color="auto" w:fill="auto"/>
          </w:tcPr>
          <w:p w14:paraId="476C07B9" w14:textId="2398E5C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16711475" w14:textId="0F1E984A"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B2A9497" w14:textId="4B5EA659"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FA74EC" w:rsidRPr="00301F77" w14:paraId="4E95525C" w14:textId="77777777" w:rsidTr="005A4200">
        <w:trPr>
          <w:jc w:val="center"/>
        </w:trPr>
        <w:tc>
          <w:tcPr>
            <w:tcW w:w="6385" w:type="dxa"/>
            <w:shd w:val="clear" w:color="auto" w:fill="auto"/>
          </w:tcPr>
          <w:p w14:paraId="197E276D" w14:textId="78B44BD6" w:rsidR="00FA74EC" w:rsidRPr="00301F77" w:rsidRDefault="00FA74EC" w:rsidP="00FA74E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17BB331A" w14:textId="392601EB" w:rsidR="00FA74EC" w:rsidRDefault="00406C13"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49727270"/>
                <w14:checkbox>
                  <w14:checked w14:val="0"/>
                  <w14:checkedState w14:val="2612" w14:font="MS Gothic"/>
                  <w14:uncheckedState w14:val="2610" w14:font="MS Gothic"/>
                </w14:checkbox>
              </w:sdtPr>
              <w:sdtEnd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3A43BC3" w14:textId="35D3EBA6" w:rsidR="00FA74EC" w:rsidRDefault="00406C13"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806015"/>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76064343" w14:textId="77777777" w:rsidTr="00522AEB">
        <w:trPr>
          <w:jc w:val="center"/>
        </w:trPr>
        <w:tc>
          <w:tcPr>
            <w:tcW w:w="6385" w:type="dxa"/>
            <w:shd w:val="clear" w:color="auto" w:fill="DDD5EB"/>
          </w:tcPr>
          <w:p w14:paraId="19B5CC38" w14:textId="65E8F479" w:rsidR="00FA74EC" w:rsidRPr="00B43F08" w:rsidRDefault="00FA74EC" w:rsidP="00FA74E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FA74EC" w:rsidRPr="00B43F08" w:rsidRDefault="00FA74EC" w:rsidP="00FA74E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FA74EC" w:rsidRPr="00301F77" w:rsidRDefault="00FA74EC" w:rsidP="00FA74E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FA74EC" w:rsidRPr="00301F77" w14:paraId="02B7FE8B" w14:textId="77777777" w:rsidTr="005A4200">
        <w:trPr>
          <w:jc w:val="center"/>
        </w:trPr>
        <w:tc>
          <w:tcPr>
            <w:tcW w:w="6385" w:type="dxa"/>
            <w:shd w:val="clear" w:color="auto" w:fill="auto"/>
          </w:tcPr>
          <w:p w14:paraId="694F5CD2" w14:textId="76AAA5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FA74EC" w:rsidRPr="00B43F08" w:rsidRDefault="00406C13"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FA74EC" w:rsidRPr="00301F77" w:rsidRDefault="00406C13"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2F04D4E" w14:textId="77777777" w:rsidTr="005A4200">
        <w:trPr>
          <w:trHeight w:val="413"/>
          <w:jc w:val="center"/>
        </w:trPr>
        <w:tc>
          <w:tcPr>
            <w:tcW w:w="6385" w:type="dxa"/>
            <w:shd w:val="clear" w:color="auto" w:fill="auto"/>
          </w:tcPr>
          <w:p w14:paraId="67ACDE01" w14:textId="207424D4"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DCDBF74" w14:textId="4BE8E299" w:rsidR="00FA74EC" w:rsidRPr="00B43F08" w:rsidRDefault="00406C13"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FA74EC" w:rsidRPr="00301F77" w:rsidRDefault="00406C13"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997BCC3" w14:textId="77777777" w:rsidTr="00D30D24">
        <w:trPr>
          <w:jc w:val="center"/>
        </w:trPr>
        <w:tc>
          <w:tcPr>
            <w:tcW w:w="6385" w:type="dxa"/>
            <w:shd w:val="clear" w:color="auto" w:fill="auto"/>
          </w:tcPr>
          <w:p w14:paraId="1B010C87" w14:textId="4D5C203B"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124A5948" w14:textId="77777777" w:rsidR="00FA74EC" w:rsidRPr="00B43F08" w:rsidRDefault="00406C13"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56327577"/>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4FE883" w14:textId="77777777" w:rsidR="00FA74EC" w:rsidRPr="00301F77" w:rsidRDefault="00406C13"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1264492"/>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3BB13DAA" w14:textId="77777777" w:rsidTr="00D30D24">
        <w:trPr>
          <w:trHeight w:val="413"/>
          <w:jc w:val="center"/>
        </w:trPr>
        <w:tc>
          <w:tcPr>
            <w:tcW w:w="6385" w:type="dxa"/>
            <w:shd w:val="clear" w:color="auto" w:fill="auto"/>
          </w:tcPr>
          <w:p w14:paraId="6D315024" w14:textId="4C28111C"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17DC63FA" w14:textId="77777777" w:rsidR="00FA74EC" w:rsidRPr="00B43F08" w:rsidRDefault="00406C13"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96357316"/>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F41AB3" w14:textId="77777777" w:rsidR="00FA74EC" w:rsidRPr="00301F77" w:rsidRDefault="00406C13"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8779444"/>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0C7F28DC" w14:textId="77777777" w:rsidTr="00D30D24">
        <w:trPr>
          <w:trHeight w:val="413"/>
          <w:jc w:val="center"/>
        </w:trPr>
        <w:tc>
          <w:tcPr>
            <w:tcW w:w="6385" w:type="dxa"/>
            <w:shd w:val="clear" w:color="auto" w:fill="auto"/>
          </w:tcPr>
          <w:p w14:paraId="358D2C5E" w14:textId="063723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p>
        </w:tc>
        <w:tc>
          <w:tcPr>
            <w:tcW w:w="1315" w:type="dxa"/>
            <w:shd w:val="clear" w:color="auto" w:fill="auto"/>
          </w:tcPr>
          <w:p w14:paraId="03EBE2DA" w14:textId="77777777" w:rsidR="00FA74EC" w:rsidRPr="00B43F08" w:rsidRDefault="00406C13"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77891"/>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6A6A5D" w14:textId="77777777" w:rsidR="00FA74EC" w:rsidRPr="00301F77" w:rsidRDefault="00406C13"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7176358"/>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bl>
    <w:p w14:paraId="4B598CB0" w14:textId="77777777" w:rsidR="00580DCB" w:rsidRDefault="00580DCB">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1321EC98" w14:textId="77777777" w:rsidTr="00522AEB">
        <w:trPr>
          <w:jc w:val="center"/>
        </w:trPr>
        <w:tc>
          <w:tcPr>
            <w:tcW w:w="6385" w:type="dxa"/>
            <w:shd w:val="clear" w:color="auto" w:fill="DDD5EB"/>
          </w:tcPr>
          <w:p w14:paraId="3D6A74C5" w14:textId="7461146D" w:rsidR="008E163F"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17174FE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580DCB" w:rsidRPr="00301F77" w14:paraId="0BF5E612" w14:textId="77777777" w:rsidTr="00D30D24">
        <w:trPr>
          <w:jc w:val="center"/>
        </w:trPr>
        <w:tc>
          <w:tcPr>
            <w:tcW w:w="6385" w:type="dxa"/>
            <w:shd w:val="clear" w:color="auto" w:fill="auto"/>
          </w:tcPr>
          <w:p w14:paraId="252E3F9F" w14:textId="2A9945D5"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7A4B898E" w14:textId="77777777" w:rsidR="00580DCB"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89692355"/>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E901C6" w14:textId="77777777" w:rsidR="00580DCB"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35398863"/>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291798A3" w14:textId="77777777" w:rsidTr="00D30D24">
        <w:trPr>
          <w:jc w:val="center"/>
        </w:trPr>
        <w:tc>
          <w:tcPr>
            <w:tcW w:w="6385" w:type="dxa"/>
            <w:shd w:val="clear" w:color="auto" w:fill="auto"/>
          </w:tcPr>
          <w:p w14:paraId="7387EB8C" w14:textId="32D3CB8E"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40643DBD" w14:textId="77777777" w:rsidR="00580DCB"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6962137"/>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A15A71" w14:textId="77777777" w:rsidR="00580DCB"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6908179"/>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14DF5C55" w14:textId="77777777" w:rsidTr="00D30D24">
        <w:trPr>
          <w:jc w:val="center"/>
        </w:trPr>
        <w:tc>
          <w:tcPr>
            <w:tcW w:w="6385" w:type="dxa"/>
            <w:shd w:val="clear" w:color="auto" w:fill="auto"/>
          </w:tcPr>
          <w:p w14:paraId="09477B29" w14:textId="3EEC25CA"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164C947C" w14:textId="77777777" w:rsidR="00580DCB" w:rsidRPr="00B43F08" w:rsidRDefault="00406C13"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3945379"/>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228E" w14:textId="77777777" w:rsidR="00580DCB" w:rsidRPr="00301F77" w:rsidRDefault="00406C13"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0862881"/>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406C13"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406C13"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7222FE">
      <w:pPr>
        <w:tabs>
          <w:tab w:val="left" w:pos="180"/>
        </w:tabs>
        <w:spacing w:after="12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301F77" w:rsidRDefault="002317ED" w:rsidP="007222FE">
      <w:pPr>
        <w:tabs>
          <w:tab w:val="left" w:pos="180"/>
        </w:tabs>
        <w:spacing w:after="120" w:line="276" w:lineRule="auto"/>
        <w:ind w:left="0" w:right="0" w:firstLine="0"/>
        <w:rPr>
          <w:b/>
          <w:color w:val="404040" w:themeColor="text1" w:themeTint="BF"/>
          <w:sz w:val="20"/>
        </w:rPr>
      </w:pPr>
      <w:r w:rsidRPr="00301F77">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406C13"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406C13"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16E2033B" w:rsidR="006E387F" w:rsidRPr="003372EA" w:rsidRDefault="00764FB8" w:rsidP="00D53515">
            <w:pPr>
              <w:tabs>
                <w:tab w:val="left" w:pos="180"/>
              </w:tabs>
              <w:spacing w:after="120" w:line="276" w:lineRule="auto"/>
              <w:ind w:left="0" w:right="0" w:firstLine="0"/>
              <w:rPr>
                <w:rFonts w:ascii="Arial" w:hAnsi="Arial" w:cs="Arial"/>
                <w:color w:val="404040" w:themeColor="text1" w:themeTint="BF"/>
                <w:sz w:val="20"/>
                <w:szCs w:val="20"/>
              </w:rPr>
            </w:pPr>
            <w:r w:rsidRPr="00764FB8">
              <w:rPr>
                <w:rFonts w:ascii="Arial" w:hAnsi="Arial" w:cs="Arial"/>
                <w:color w:val="404040" w:themeColor="text1" w:themeTint="BF"/>
                <w:sz w:val="20"/>
                <w:szCs w:val="20"/>
              </w:rPr>
              <w:t>HLTWHS002 - Follow safe work practices for direct client care (Release 2)</w:t>
            </w:r>
          </w:p>
        </w:tc>
        <w:tc>
          <w:tcPr>
            <w:tcW w:w="1315" w:type="dxa"/>
            <w:shd w:val="clear" w:color="auto" w:fill="auto"/>
          </w:tcPr>
          <w:p w14:paraId="780E955E" w14:textId="77777777" w:rsidR="006E387F" w:rsidRPr="003372EA" w:rsidRDefault="00406C13"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406C13"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EFE464A" w14:textId="77777777" w:rsidR="00991942" w:rsidRPr="00301F77" w:rsidRDefault="0099194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59"/>
      <w:headerReference w:type="default" r:id="rId6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8A36D" w14:textId="77777777" w:rsidR="00406C13" w:rsidRDefault="00406C13" w:rsidP="00830A90">
      <w:pPr>
        <w:spacing w:before="0"/>
      </w:pPr>
      <w:r>
        <w:separator/>
      </w:r>
    </w:p>
  </w:endnote>
  <w:endnote w:type="continuationSeparator" w:id="0">
    <w:p w14:paraId="00A181EA" w14:textId="77777777" w:rsidR="00406C13" w:rsidRDefault="00406C13" w:rsidP="00830A90">
      <w:pPr>
        <w:spacing w:before="0"/>
      </w:pPr>
      <w:r>
        <w:continuationSeparator/>
      </w:r>
    </w:p>
  </w:endnote>
  <w:endnote w:type="continuationNotice" w:id="1">
    <w:p w14:paraId="0B695190" w14:textId="77777777" w:rsidR="00406C13" w:rsidRDefault="00406C1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C1594" w14:paraId="2F5B6881" w14:textId="77777777" w:rsidTr="00EE69CE">
      <w:trPr>
        <w:trHeight w:val="461"/>
      </w:trPr>
      <w:tc>
        <w:tcPr>
          <w:tcW w:w="1008" w:type="dxa"/>
          <w:vAlign w:val="center"/>
        </w:tcPr>
        <w:p w14:paraId="67E0749B" w14:textId="77777777" w:rsidR="000C1594" w:rsidRPr="00BC51A8" w:rsidRDefault="00406C13" w:rsidP="00DE62A6">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1677357"/>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sidRPr="001B5AF5">
                <w:rPr>
                  <w:b/>
                  <w:bCs/>
                  <w:color w:val="8AC926"/>
                  <w:sz w:val="40"/>
                  <w:szCs w:val="48"/>
                </w:rPr>
                <w:t>2</w:t>
              </w:r>
              <w:r w:rsidR="000C1594" w:rsidRPr="001B5AF5">
                <w:rPr>
                  <w:b/>
                  <w:bCs/>
                  <w:noProof/>
                  <w:color w:val="8AC926"/>
                  <w:sz w:val="40"/>
                  <w:szCs w:val="48"/>
                </w:rPr>
                <w:fldChar w:fldCharType="end"/>
              </w:r>
            </w:sdtContent>
          </w:sdt>
        </w:p>
      </w:tc>
      <w:tc>
        <w:tcPr>
          <w:tcW w:w="4508" w:type="dxa"/>
          <w:vAlign w:val="center"/>
        </w:tcPr>
        <w:p w14:paraId="55BA1785" w14:textId="3237DF5F" w:rsidR="00DE61E2" w:rsidRPr="00DE61E2" w:rsidRDefault="008C55B9" w:rsidP="00DE61E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DE61E2" w:rsidRPr="00DE61E2">
            <w:rPr>
              <w:color w:val="808080" w:themeColor="background1" w:themeShade="80"/>
              <w:sz w:val="18"/>
            </w:rPr>
            <w:t xml:space="preserve"> </w:t>
          </w:r>
          <w:r w:rsidR="00DE61E2" w:rsidRPr="00DE61E2">
            <w:rPr>
              <w:color w:val="808080" w:themeColor="background1" w:themeShade="80"/>
              <w:sz w:val="16"/>
              <w:szCs w:val="20"/>
            </w:rPr>
            <w:t>Version 1.1 Produced on 1st Nov 2023</w:t>
          </w:r>
        </w:p>
        <w:p w14:paraId="25EA7A1D" w14:textId="5F253A3B" w:rsidR="000C1594" w:rsidRDefault="00DE61E2" w:rsidP="00DE62A6">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DE61E2">
            <w:rPr>
              <w:rFonts w:cstheme="minorHAnsi"/>
              <w:noProof/>
              <w:color w:val="808080" w:themeColor="background1" w:themeShade="80"/>
              <w:sz w:val="16"/>
              <w:szCs w:val="20"/>
            </w:rPr>
            <w:t>© Harvard Management Institute Pty Ltd.</w:t>
          </w:r>
        </w:p>
      </w:tc>
    </w:tr>
  </w:tbl>
  <w:p w14:paraId="60C4D8A8" w14:textId="77777777" w:rsidR="000C1594" w:rsidRDefault="000C1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1594" w:rsidRPr="00301F77" w14:paraId="1309BC2A" w14:textId="77777777" w:rsidTr="00EE69CE">
      <w:trPr>
        <w:trHeight w:val="461"/>
        <w:jc w:val="right"/>
      </w:trPr>
      <w:tc>
        <w:tcPr>
          <w:tcW w:w="4508" w:type="dxa"/>
          <w:vAlign w:val="center"/>
        </w:tcPr>
        <w:p w14:paraId="5C71BBA9" w14:textId="38DC8358" w:rsidR="00DE61E2" w:rsidRPr="00DE61E2" w:rsidRDefault="008C55B9" w:rsidP="00DE61E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DE61E2" w:rsidRPr="00DE61E2">
            <w:rPr>
              <w:color w:val="808080" w:themeColor="background1" w:themeShade="80"/>
              <w:sz w:val="18"/>
            </w:rPr>
            <w:t xml:space="preserve"> </w:t>
          </w:r>
          <w:r w:rsidR="00DE61E2" w:rsidRPr="00DE61E2">
            <w:rPr>
              <w:color w:val="808080" w:themeColor="background1" w:themeShade="80"/>
              <w:sz w:val="16"/>
              <w:szCs w:val="20"/>
            </w:rPr>
            <w:t>Version 1.1 Produced on 1st Nov 2023</w:t>
          </w:r>
        </w:p>
        <w:p w14:paraId="36950BCF" w14:textId="3AD24F93" w:rsidR="000C1594" w:rsidRDefault="00DE61E2" w:rsidP="00105EF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DE61E2">
            <w:rPr>
              <w:rFonts w:cstheme="minorHAnsi"/>
              <w:noProof/>
              <w:color w:val="808080" w:themeColor="background1" w:themeShade="80"/>
              <w:sz w:val="16"/>
              <w:szCs w:val="20"/>
            </w:rPr>
            <w:t>© Harvard Management Institute Pty Ltd.</w:t>
          </w:r>
        </w:p>
      </w:tc>
      <w:tc>
        <w:tcPr>
          <w:tcW w:w="1008" w:type="dxa"/>
          <w:vAlign w:val="center"/>
        </w:tcPr>
        <w:p w14:paraId="0EF2C8B0" w14:textId="77777777" w:rsidR="000C1594" w:rsidRPr="001B5AF5" w:rsidRDefault="00406C13" w:rsidP="00105EF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618979669"/>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Pr>
                  <w:b/>
                  <w:bCs/>
                  <w:color w:val="8AC926"/>
                  <w:sz w:val="40"/>
                  <w:szCs w:val="48"/>
                </w:rPr>
                <w:t>29</w:t>
              </w:r>
              <w:r w:rsidR="000C1594" w:rsidRPr="001B5AF5">
                <w:rPr>
                  <w:b/>
                  <w:bCs/>
                  <w:noProof/>
                  <w:color w:val="8AC926"/>
                  <w:sz w:val="40"/>
                  <w:szCs w:val="48"/>
                </w:rPr>
                <w:fldChar w:fldCharType="end"/>
              </w:r>
            </w:sdtContent>
          </w:sdt>
        </w:p>
      </w:tc>
    </w:tr>
  </w:tbl>
  <w:p w14:paraId="778461E2" w14:textId="77777777" w:rsidR="000C1594" w:rsidRPr="00116B65" w:rsidRDefault="000C1594" w:rsidP="00105EF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E6F19" w14:textId="77777777" w:rsidR="00406C13" w:rsidRDefault="00406C13" w:rsidP="00830A90">
      <w:pPr>
        <w:spacing w:before="0"/>
      </w:pPr>
      <w:r>
        <w:separator/>
      </w:r>
    </w:p>
  </w:footnote>
  <w:footnote w:type="continuationSeparator" w:id="0">
    <w:p w14:paraId="7323716F" w14:textId="77777777" w:rsidR="00406C13" w:rsidRDefault="00406C13" w:rsidP="00830A90">
      <w:pPr>
        <w:spacing w:before="0"/>
      </w:pPr>
      <w:r>
        <w:continuationSeparator/>
      </w:r>
    </w:p>
  </w:footnote>
  <w:footnote w:type="continuationNotice" w:id="1">
    <w:p w14:paraId="3AC464B4" w14:textId="77777777" w:rsidR="00406C13" w:rsidRDefault="00406C1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107FB235" w14:textId="77777777" w:rsidTr="00F27370">
      <w:trPr>
        <w:trHeight w:val="317"/>
      </w:trPr>
      <w:tc>
        <w:tcPr>
          <w:tcW w:w="5000" w:type="pct"/>
          <w:shd w:val="clear" w:color="auto" w:fill="FF595E"/>
        </w:tcPr>
        <w:p w14:paraId="40517844"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0DE44524" w14:textId="77777777" w:rsidR="000C1594" w:rsidRPr="00301F77" w:rsidRDefault="000C159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7B1DC34C" w14:textId="77777777" w:rsidTr="00F27370">
      <w:trPr>
        <w:trHeight w:val="317"/>
      </w:trPr>
      <w:tc>
        <w:tcPr>
          <w:tcW w:w="5000" w:type="pct"/>
          <w:shd w:val="clear" w:color="auto" w:fill="FF595E"/>
        </w:tcPr>
        <w:p w14:paraId="0D867AB2"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FDA2322" w14:textId="77777777" w:rsidR="000C1594" w:rsidRPr="00301F77" w:rsidRDefault="000C159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6A393FCC" w14:textId="77777777" w:rsidTr="00F27370">
      <w:trPr>
        <w:trHeight w:val="317"/>
      </w:trPr>
      <w:tc>
        <w:tcPr>
          <w:tcW w:w="5000" w:type="pct"/>
          <w:shd w:val="clear" w:color="auto" w:fill="FF595E"/>
        </w:tcPr>
        <w:p w14:paraId="6121D6C5"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1515518" w14:textId="77777777" w:rsidR="000C1594" w:rsidRPr="00301F77" w:rsidRDefault="000C1594" w:rsidP="00620899">
    <w:pPr>
      <w:pStyle w:val="Header"/>
      <w:ind w:left="0" w:firstLine="0"/>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C1594" w:rsidRPr="00301F77" w14:paraId="572C4EF9" w14:textId="77777777" w:rsidTr="00F27370">
      <w:trPr>
        <w:trHeight w:val="317"/>
      </w:trPr>
      <w:tc>
        <w:tcPr>
          <w:tcW w:w="5000" w:type="pct"/>
          <w:shd w:val="clear" w:color="auto" w:fill="FF595E"/>
        </w:tcPr>
        <w:p w14:paraId="0ECFDBB4"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59DE8457" w14:textId="77777777" w:rsidR="000C1594" w:rsidRPr="00301F77" w:rsidRDefault="000C1594">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F208D" w:rsidRPr="00301F77" w14:paraId="7225B0BA" w14:textId="77777777" w:rsidTr="00034282">
      <w:trPr>
        <w:trHeight w:val="317"/>
      </w:trPr>
      <w:tc>
        <w:tcPr>
          <w:tcW w:w="5000" w:type="pct"/>
          <w:shd w:val="clear" w:color="auto" w:fill="FF595E"/>
        </w:tcPr>
        <w:p w14:paraId="209E40B9" w14:textId="6BB92376" w:rsidR="00EF208D" w:rsidRPr="001B5AF5" w:rsidRDefault="00E04DD9" w:rsidP="00034282">
          <w:pPr>
            <w:pStyle w:val="Header"/>
            <w:spacing w:before="120" w:after="120"/>
            <w:ind w:left="0" w:righ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2AF9C044" w14:textId="77777777" w:rsidR="00EF208D" w:rsidRPr="00301F77" w:rsidRDefault="00EF208D" w:rsidP="00620899">
    <w:pPr>
      <w:pStyle w:val="Header"/>
      <w:ind w:left="0" w:firstLine="0"/>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04DD9" w:rsidRPr="00301F77" w14:paraId="0B5224E1" w14:textId="77777777" w:rsidTr="00034282">
      <w:trPr>
        <w:trHeight w:val="317"/>
      </w:trPr>
      <w:tc>
        <w:tcPr>
          <w:tcW w:w="5000" w:type="pct"/>
          <w:shd w:val="clear" w:color="auto" w:fill="FF595E"/>
        </w:tcPr>
        <w:p w14:paraId="41FFBF13" w14:textId="77777777" w:rsidR="00E04DD9" w:rsidRPr="001B5AF5" w:rsidRDefault="00E04DD9" w:rsidP="00034282">
          <w:pPr>
            <w:pStyle w:val="Header"/>
            <w:spacing w:before="120" w:after="120"/>
            <w:ind w:left="0" w:righ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695D9192" w14:textId="77777777" w:rsidR="00E04DD9" w:rsidRPr="00301F77" w:rsidRDefault="00E04DD9">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3015975"/>
    <w:multiLevelType w:val="hybridMultilevel"/>
    <w:tmpl w:val="6F6E5608"/>
    <w:lvl w:ilvl="0" w:tplc="04090005">
      <w:start w:val="1"/>
      <w:numFmt w:val="bullet"/>
      <w:lvlText w:val=""/>
      <w:lvlJc w:val="left"/>
      <w:pPr>
        <w:ind w:left="1514" w:hanging="360"/>
      </w:pPr>
      <w:rPr>
        <w:rFonts w:ascii="Wingdings" w:hAnsi="Wingdings" w:hint="default"/>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 w15:restartNumberingAfterBreak="0">
    <w:nsid w:val="03CF45EE"/>
    <w:multiLevelType w:val="hybridMultilevel"/>
    <w:tmpl w:val="7A56996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54"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090C89"/>
    <w:multiLevelType w:val="hybridMultilevel"/>
    <w:tmpl w:val="5CA24E3A"/>
    <w:lvl w:ilvl="0" w:tplc="796CBE74">
      <w:start w:val="1"/>
      <w:numFmt w:val="lowerRoman"/>
      <w:lvlText w:val="%1."/>
      <w:lvlJc w:val="right"/>
      <w:pPr>
        <w:ind w:left="795" w:hanging="360"/>
      </w:pPr>
      <w:rPr>
        <w:rFonts w:hint="default"/>
        <w:b w:val="0"/>
        <w:bCs w:val="0"/>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4F3AD2"/>
    <w:multiLevelType w:val="hybridMultilevel"/>
    <w:tmpl w:val="F24AA168"/>
    <w:lvl w:ilvl="0" w:tplc="FFFFFFFF">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50630F"/>
    <w:multiLevelType w:val="hybridMultilevel"/>
    <w:tmpl w:val="5EDCA4B4"/>
    <w:lvl w:ilvl="0" w:tplc="F99A1892">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7"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07E631BE"/>
    <w:multiLevelType w:val="hybridMultilevel"/>
    <w:tmpl w:val="0E007E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21DF9"/>
    <w:multiLevelType w:val="hybridMultilevel"/>
    <w:tmpl w:val="A6383CBA"/>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AF878C7"/>
    <w:multiLevelType w:val="hybridMultilevel"/>
    <w:tmpl w:val="6F128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4473C4"/>
    <w:multiLevelType w:val="hybridMultilevel"/>
    <w:tmpl w:val="E536D84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C01291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0CBD58CE"/>
    <w:multiLevelType w:val="hybridMultilevel"/>
    <w:tmpl w:val="36FE13EE"/>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D791B2D"/>
    <w:multiLevelType w:val="hybridMultilevel"/>
    <w:tmpl w:val="AB2AEBE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0DB6239B"/>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 w15:restartNumberingAfterBreak="0">
    <w:nsid w:val="0E67416B"/>
    <w:multiLevelType w:val="hybridMultilevel"/>
    <w:tmpl w:val="A19A240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BA3ADE"/>
    <w:multiLevelType w:val="hybridMultilevel"/>
    <w:tmpl w:val="381E687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1" w15:restartNumberingAfterBreak="0">
    <w:nsid w:val="0F64186E"/>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15:restartNumberingAfterBreak="0">
    <w:nsid w:val="0F6B34DE"/>
    <w:multiLevelType w:val="hybridMultilevel"/>
    <w:tmpl w:val="3D6AA0B6"/>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3" w15:restartNumberingAfterBreak="0">
    <w:nsid w:val="10F377F2"/>
    <w:multiLevelType w:val="hybridMultilevel"/>
    <w:tmpl w:val="A3D6B48A"/>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4" w15:restartNumberingAfterBreak="0">
    <w:nsid w:val="112B492F"/>
    <w:multiLevelType w:val="hybridMultilevel"/>
    <w:tmpl w:val="A0BA6FFA"/>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5" w15:restartNumberingAfterBreak="0">
    <w:nsid w:val="118434BB"/>
    <w:multiLevelType w:val="hybridMultilevel"/>
    <w:tmpl w:val="33C21B82"/>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6" w15:restartNumberingAfterBreak="0">
    <w:nsid w:val="12515672"/>
    <w:multiLevelType w:val="hybridMultilevel"/>
    <w:tmpl w:val="5944E918"/>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7" w15:restartNumberingAfterBreak="0">
    <w:nsid w:val="12BA12B0"/>
    <w:multiLevelType w:val="hybridMultilevel"/>
    <w:tmpl w:val="1D5A44D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53F58ED"/>
    <w:multiLevelType w:val="hybridMultilevel"/>
    <w:tmpl w:val="880816E4"/>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9"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5A761D7"/>
    <w:multiLevelType w:val="hybridMultilevel"/>
    <w:tmpl w:val="F24AA168"/>
    <w:lvl w:ilvl="0" w:tplc="9830E81E">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16A27F1A"/>
    <w:multiLevelType w:val="hybridMultilevel"/>
    <w:tmpl w:val="BA783FA0"/>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3" w15:restartNumberingAfterBreak="0">
    <w:nsid w:val="17543657"/>
    <w:multiLevelType w:val="hybridMultilevel"/>
    <w:tmpl w:val="B604336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34"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9E8108E"/>
    <w:multiLevelType w:val="hybridMultilevel"/>
    <w:tmpl w:val="DE54FDB4"/>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bCs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1BFA6C3B"/>
    <w:multiLevelType w:val="hybridMultilevel"/>
    <w:tmpl w:val="AD7C1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31789E"/>
    <w:multiLevelType w:val="hybridMultilevel"/>
    <w:tmpl w:val="18108C2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9" w15:restartNumberingAfterBreak="0">
    <w:nsid w:val="1F0067E0"/>
    <w:multiLevelType w:val="hybridMultilevel"/>
    <w:tmpl w:val="9C40BE48"/>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0"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0580F42"/>
    <w:multiLevelType w:val="hybridMultilevel"/>
    <w:tmpl w:val="ED52267E"/>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42" w15:restartNumberingAfterBreak="0">
    <w:nsid w:val="205F04DD"/>
    <w:multiLevelType w:val="hybridMultilevel"/>
    <w:tmpl w:val="A54CEE0E"/>
    <w:lvl w:ilvl="0" w:tplc="34090005">
      <w:start w:val="1"/>
      <w:numFmt w:val="bullet"/>
      <w:lvlText w:val=""/>
      <w:lvlJc w:val="left"/>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2E61802"/>
    <w:multiLevelType w:val="hybridMultilevel"/>
    <w:tmpl w:val="65DAE130"/>
    <w:lvl w:ilvl="0" w:tplc="7E48EC18">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230B20AB"/>
    <w:multiLevelType w:val="hybridMultilevel"/>
    <w:tmpl w:val="F9CE1778"/>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46"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23D964E1"/>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9"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50" w15:restartNumberingAfterBreak="0">
    <w:nsid w:val="274259C0"/>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15:restartNumberingAfterBreak="0">
    <w:nsid w:val="29E45021"/>
    <w:multiLevelType w:val="hybridMultilevel"/>
    <w:tmpl w:val="55FE7D82"/>
    <w:lvl w:ilvl="0" w:tplc="6E3E9D1E">
      <w:start w:val="1"/>
      <w:numFmt w:val="bullet"/>
      <w:lvlText w:val=""/>
      <w:lvlJc w:val="left"/>
      <w:pPr>
        <w:ind w:left="1514" w:hanging="360"/>
      </w:pPr>
      <w:rPr>
        <w:rFonts w:ascii="Wingdings" w:hAnsi="Wingdings" w:hint="default"/>
        <w:b w:val="0"/>
        <w:i w:val="0"/>
        <w:color w:val="D73329"/>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52" w15:restartNumberingAfterBreak="0">
    <w:nsid w:val="29F13D21"/>
    <w:multiLevelType w:val="hybridMultilevel"/>
    <w:tmpl w:val="A5EE10B4"/>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53" w15:restartNumberingAfterBreak="0">
    <w:nsid w:val="2BBC0324"/>
    <w:multiLevelType w:val="hybridMultilevel"/>
    <w:tmpl w:val="5D8EA2E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54"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5"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C169A9"/>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0" w15:restartNumberingAfterBreak="0">
    <w:nsid w:val="31F07C21"/>
    <w:multiLevelType w:val="hybridMultilevel"/>
    <w:tmpl w:val="9E9E898A"/>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1" w15:restartNumberingAfterBreak="0">
    <w:nsid w:val="345E4ADC"/>
    <w:multiLevelType w:val="hybridMultilevel"/>
    <w:tmpl w:val="4D28465C"/>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2" w15:restartNumberingAfterBreak="0">
    <w:nsid w:val="36EA7A98"/>
    <w:multiLevelType w:val="hybridMultilevel"/>
    <w:tmpl w:val="5EDCA4B4"/>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63" w15:restartNumberingAfterBreak="0">
    <w:nsid w:val="38652B99"/>
    <w:multiLevelType w:val="hybridMultilevel"/>
    <w:tmpl w:val="AE3E1902"/>
    <w:lvl w:ilvl="0" w:tplc="34090005">
      <w:start w:val="1"/>
      <w:numFmt w:val="bullet"/>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64" w15:restartNumberingAfterBreak="0">
    <w:nsid w:val="39F6442B"/>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65" w15:restartNumberingAfterBreak="0">
    <w:nsid w:val="3B142DB2"/>
    <w:multiLevelType w:val="hybridMultilevel"/>
    <w:tmpl w:val="A7DC41A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6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8" w15:restartNumberingAfterBreak="0">
    <w:nsid w:val="40D157D5"/>
    <w:multiLevelType w:val="hybridMultilevel"/>
    <w:tmpl w:val="A19A2404"/>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0F6540D"/>
    <w:multiLevelType w:val="hybridMultilevel"/>
    <w:tmpl w:val="8614197C"/>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0" w15:restartNumberingAfterBreak="0">
    <w:nsid w:val="413844B4"/>
    <w:multiLevelType w:val="hybridMultilevel"/>
    <w:tmpl w:val="E4E02700"/>
    <w:lvl w:ilvl="0" w:tplc="6D4A35A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21E2842"/>
    <w:multiLevelType w:val="hybridMultilevel"/>
    <w:tmpl w:val="2E721944"/>
    <w:lvl w:ilvl="0" w:tplc="04090005">
      <w:start w:val="1"/>
      <w:numFmt w:val="bullet"/>
      <w:lvlText w:val=""/>
      <w:lvlJc w:val="left"/>
      <w:pPr>
        <w:ind w:left="1515" w:hanging="360"/>
      </w:pPr>
      <w:rPr>
        <w:rFonts w:ascii="Wingdings" w:hAnsi="Wingdings"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72" w15:restartNumberingAfterBreak="0">
    <w:nsid w:val="42B60EFC"/>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3" w15:restartNumberingAfterBreak="0">
    <w:nsid w:val="45A165D7"/>
    <w:multiLevelType w:val="hybridMultilevel"/>
    <w:tmpl w:val="E30CD54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4" w15:restartNumberingAfterBreak="0">
    <w:nsid w:val="45DC39D1"/>
    <w:multiLevelType w:val="hybridMultilevel"/>
    <w:tmpl w:val="6FBAAAD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5" w15:restartNumberingAfterBreak="0">
    <w:nsid w:val="474D1576"/>
    <w:multiLevelType w:val="hybridMultilevel"/>
    <w:tmpl w:val="21C269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85D6CF5"/>
    <w:multiLevelType w:val="hybridMultilevel"/>
    <w:tmpl w:val="B33EEB3C"/>
    <w:lvl w:ilvl="0" w:tplc="FB464824">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8" w15:restartNumberingAfterBreak="0">
    <w:nsid w:val="48CF77E3"/>
    <w:multiLevelType w:val="hybridMultilevel"/>
    <w:tmpl w:val="7BDE5F9A"/>
    <w:lvl w:ilvl="0" w:tplc="34090005">
      <w:start w:val="1"/>
      <w:numFmt w:val="bullet"/>
      <w:lvlText w:val=""/>
      <w:lvlJc w:val="left"/>
      <w:rPr>
        <w:rFonts w:ascii="Wingdings" w:hAnsi="Wingdings" w:hint="default"/>
        <w:sz w:val="22"/>
        <w:szCs w:val="20"/>
      </w:rPr>
    </w:lvl>
    <w:lvl w:ilvl="1" w:tplc="34090003">
      <w:start w:val="1"/>
      <w:numFmt w:val="bullet"/>
      <w:lvlText w:val="o"/>
      <w:lvlJc w:val="left"/>
      <w:pPr>
        <w:ind w:left="1515" w:hanging="360"/>
      </w:pPr>
      <w:rPr>
        <w:rFonts w:ascii="Courier New" w:hAnsi="Courier New" w:cs="Courier New"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9" w15:restartNumberingAfterBreak="0">
    <w:nsid w:val="49157637"/>
    <w:multiLevelType w:val="hybridMultilevel"/>
    <w:tmpl w:val="C9706C24"/>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0" w15:restartNumberingAfterBreak="0">
    <w:nsid w:val="497F4118"/>
    <w:multiLevelType w:val="hybridMultilevel"/>
    <w:tmpl w:val="F4B8BD38"/>
    <w:lvl w:ilvl="0" w:tplc="936E7608">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A0149FA"/>
    <w:multiLevelType w:val="hybridMultilevel"/>
    <w:tmpl w:val="7BD2938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2" w15:restartNumberingAfterBreak="0">
    <w:nsid w:val="4A3E622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3" w15:restartNumberingAfterBreak="0">
    <w:nsid w:val="4C5A543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4" w15:restartNumberingAfterBreak="0">
    <w:nsid w:val="4D9B66D3"/>
    <w:multiLevelType w:val="hybridMultilevel"/>
    <w:tmpl w:val="B9E648F0"/>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5"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7"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0" w15:restartNumberingAfterBreak="0">
    <w:nsid w:val="512D6618"/>
    <w:multiLevelType w:val="hybridMultilevel"/>
    <w:tmpl w:val="52DC3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53762371"/>
    <w:multiLevelType w:val="hybridMultilevel"/>
    <w:tmpl w:val="39A6E9E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5160703"/>
    <w:multiLevelType w:val="hybridMultilevel"/>
    <w:tmpl w:val="3874245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5" w15:restartNumberingAfterBreak="0">
    <w:nsid w:val="562218D0"/>
    <w:multiLevelType w:val="hybridMultilevel"/>
    <w:tmpl w:val="6BA2A1FE"/>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6AA7941"/>
    <w:multiLevelType w:val="hybridMultilevel"/>
    <w:tmpl w:val="0FEC22BE"/>
    <w:lvl w:ilvl="0" w:tplc="180A829A">
      <w:start w:val="1"/>
      <w:numFmt w:val="bullet"/>
      <w:lvlText w:val="o"/>
      <w:lvlJc w:val="left"/>
      <w:pPr>
        <w:ind w:left="1434" w:hanging="360"/>
      </w:pPr>
      <w:rPr>
        <w:rFonts w:ascii="Courier New" w:hAnsi="Courier New" w:cs="Courier New" w:hint="default"/>
        <w:color w:val="D73329"/>
        <w:sz w:val="22"/>
        <w:szCs w:val="22"/>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97"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8"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5CA0256B"/>
    <w:multiLevelType w:val="hybridMultilevel"/>
    <w:tmpl w:val="68EE0B12"/>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10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CF73D06"/>
    <w:multiLevelType w:val="hybridMultilevel"/>
    <w:tmpl w:val="458ED5E8"/>
    <w:lvl w:ilvl="0" w:tplc="BC34C0F0">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3" w15:restartNumberingAfterBreak="0">
    <w:nsid w:val="5D2A6078"/>
    <w:multiLevelType w:val="hybridMultilevel"/>
    <w:tmpl w:val="7F10279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3A2380"/>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5" w15:restartNumberingAfterBreak="0">
    <w:nsid w:val="5FF75E06"/>
    <w:multiLevelType w:val="hybridMultilevel"/>
    <w:tmpl w:val="9B823AB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603F2CEB"/>
    <w:multiLevelType w:val="hybridMultilevel"/>
    <w:tmpl w:val="E660A5AC"/>
    <w:lvl w:ilvl="0" w:tplc="6C14C456">
      <w:start w:val="1"/>
      <w:numFmt w:val="bullet"/>
      <w:lvlText w:val=""/>
      <w:lvlJc w:val="left"/>
      <w:pPr>
        <w:ind w:left="1514" w:hanging="360"/>
      </w:pPr>
      <w:rPr>
        <w:rFonts w:ascii="Wingdings" w:hAnsi="Wingdings" w:hint="default"/>
        <w:b w:val="0"/>
        <w:i w:val="0"/>
        <w:color w:val="C00000"/>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107" w15:restartNumberingAfterBreak="0">
    <w:nsid w:val="609448D7"/>
    <w:multiLevelType w:val="hybridMultilevel"/>
    <w:tmpl w:val="C8B67900"/>
    <w:lvl w:ilvl="0" w:tplc="72D607FE">
      <w:start w:val="1"/>
      <w:numFmt w:val="lowerLetter"/>
      <w:lvlText w:val="%1."/>
      <w:lvlJc w:val="left"/>
      <w:pPr>
        <w:ind w:left="1510" w:hanging="360"/>
      </w:pPr>
      <w:rPr>
        <w:rFonts w:hint="default"/>
        <w:b w:val="0"/>
        <w:i w:val="0"/>
        <w:color w:val="D73329"/>
      </w:rPr>
    </w:lvl>
    <w:lvl w:ilvl="1" w:tplc="FFFFFFFF" w:tentative="1">
      <w:start w:val="1"/>
      <w:numFmt w:val="bullet"/>
      <w:lvlText w:val="o"/>
      <w:lvlJc w:val="left"/>
      <w:pPr>
        <w:ind w:left="2230" w:hanging="360"/>
      </w:pPr>
      <w:rPr>
        <w:rFonts w:ascii="Courier New" w:hAnsi="Courier New" w:cs="Courier New" w:hint="default"/>
      </w:rPr>
    </w:lvl>
    <w:lvl w:ilvl="2" w:tplc="FFFFFFFF" w:tentative="1">
      <w:start w:val="1"/>
      <w:numFmt w:val="bullet"/>
      <w:lvlText w:val=""/>
      <w:lvlJc w:val="left"/>
      <w:pPr>
        <w:ind w:left="2950" w:hanging="360"/>
      </w:pPr>
      <w:rPr>
        <w:rFonts w:ascii="Wingdings" w:hAnsi="Wingdings" w:hint="default"/>
      </w:rPr>
    </w:lvl>
    <w:lvl w:ilvl="3" w:tplc="FFFFFFFF" w:tentative="1">
      <w:start w:val="1"/>
      <w:numFmt w:val="bullet"/>
      <w:lvlText w:val=""/>
      <w:lvlJc w:val="left"/>
      <w:pPr>
        <w:ind w:left="3670" w:hanging="360"/>
      </w:pPr>
      <w:rPr>
        <w:rFonts w:ascii="Symbol" w:hAnsi="Symbol" w:hint="default"/>
      </w:rPr>
    </w:lvl>
    <w:lvl w:ilvl="4" w:tplc="FFFFFFFF" w:tentative="1">
      <w:start w:val="1"/>
      <w:numFmt w:val="bullet"/>
      <w:lvlText w:val="o"/>
      <w:lvlJc w:val="left"/>
      <w:pPr>
        <w:ind w:left="4390" w:hanging="360"/>
      </w:pPr>
      <w:rPr>
        <w:rFonts w:ascii="Courier New" w:hAnsi="Courier New" w:cs="Courier New" w:hint="default"/>
      </w:rPr>
    </w:lvl>
    <w:lvl w:ilvl="5" w:tplc="FFFFFFFF" w:tentative="1">
      <w:start w:val="1"/>
      <w:numFmt w:val="bullet"/>
      <w:lvlText w:val=""/>
      <w:lvlJc w:val="left"/>
      <w:pPr>
        <w:ind w:left="5110" w:hanging="360"/>
      </w:pPr>
      <w:rPr>
        <w:rFonts w:ascii="Wingdings" w:hAnsi="Wingdings" w:hint="default"/>
      </w:rPr>
    </w:lvl>
    <w:lvl w:ilvl="6" w:tplc="FFFFFFFF" w:tentative="1">
      <w:start w:val="1"/>
      <w:numFmt w:val="bullet"/>
      <w:lvlText w:val=""/>
      <w:lvlJc w:val="left"/>
      <w:pPr>
        <w:ind w:left="5830" w:hanging="360"/>
      </w:pPr>
      <w:rPr>
        <w:rFonts w:ascii="Symbol" w:hAnsi="Symbol" w:hint="default"/>
      </w:rPr>
    </w:lvl>
    <w:lvl w:ilvl="7" w:tplc="FFFFFFFF" w:tentative="1">
      <w:start w:val="1"/>
      <w:numFmt w:val="bullet"/>
      <w:lvlText w:val="o"/>
      <w:lvlJc w:val="left"/>
      <w:pPr>
        <w:ind w:left="6550" w:hanging="360"/>
      </w:pPr>
      <w:rPr>
        <w:rFonts w:ascii="Courier New" w:hAnsi="Courier New" w:cs="Courier New" w:hint="default"/>
      </w:rPr>
    </w:lvl>
    <w:lvl w:ilvl="8" w:tplc="FFFFFFFF" w:tentative="1">
      <w:start w:val="1"/>
      <w:numFmt w:val="bullet"/>
      <w:lvlText w:val=""/>
      <w:lvlJc w:val="left"/>
      <w:pPr>
        <w:ind w:left="7270" w:hanging="360"/>
      </w:pPr>
      <w:rPr>
        <w:rFonts w:ascii="Wingdings" w:hAnsi="Wingdings" w:hint="default"/>
      </w:rPr>
    </w:lvl>
  </w:abstractNum>
  <w:abstractNum w:abstractNumId="108" w15:restartNumberingAfterBreak="0">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62A77F1E"/>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10" w15:restartNumberingAfterBreak="0">
    <w:nsid w:val="63EC2D7C"/>
    <w:multiLevelType w:val="hybridMultilevel"/>
    <w:tmpl w:val="288CD1B4"/>
    <w:lvl w:ilvl="0" w:tplc="3409001B">
      <w:start w:val="1"/>
      <w:numFmt w:val="lowerRoman"/>
      <w:lvlText w:val="%1."/>
      <w:lvlJc w:val="right"/>
      <w:pPr>
        <w:ind w:left="720" w:hanging="360"/>
      </w:pPr>
      <w:rPr>
        <w:rFonts w:hint="default"/>
      </w:rPr>
    </w:lvl>
    <w:lvl w:ilvl="1" w:tplc="34090005">
      <w:start w:val="1"/>
      <w:numFmt w:val="bullet"/>
      <w:lvlText w:val=""/>
      <w:lvlJc w:val="left"/>
      <w:pPr>
        <w:ind w:left="3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65F360FB"/>
    <w:multiLevelType w:val="hybridMultilevel"/>
    <w:tmpl w:val="F16EA60C"/>
    <w:lvl w:ilvl="0" w:tplc="BA56F1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8D50A87"/>
    <w:multiLevelType w:val="hybridMultilevel"/>
    <w:tmpl w:val="39A6E9E2"/>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697A446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5"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6" w15:restartNumberingAfterBreak="0">
    <w:nsid w:val="6D482E05"/>
    <w:multiLevelType w:val="hybridMultilevel"/>
    <w:tmpl w:val="741CCBB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7" w15:restartNumberingAfterBreak="0">
    <w:nsid w:val="6D733160"/>
    <w:multiLevelType w:val="hybridMultilevel"/>
    <w:tmpl w:val="C5EC6488"/>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8" w15:restartNumberingAfterBreak="0">
    <w:nsid w:val="6DAD60D6"/>
    <w:multiLevelType w:val="hybridMultilevel"/>
    <w:tmpl w:val="7F102794"/>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6E645218"/>
    <w:multiLevelType w:val="hybridMultilevel"/>
    <w:tmpl w:val="5EE848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E9477CB"/>
    <w:multiLevelType w:val="hybridMultilevel"/>
    <w:tmpl w:val="E9B2D0D4"/>
    <w:lvl w:ilvl="0" w:tplc="D1287A36">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2" w15:restartNumberingAfterBreak="0">
    <w:nsid w:val="71E05C0F"/>
    <w:multiLevelType w:val="hybridMultilevel"/>
    <w:tmpl w:val="0C709044"/>
    <w:lvl w:ilvl="0" w:tplc="04090003">
      <w:start w:val="1"/>
      <w:numFmt w:val="bullet"/>
      <w:lvlText w:val="o"/>
      <w:lvlJc w:val="left"/>
      <w:pPr>
        <w:ind w:left="1515" w:hanging="360"/>
      </w:pPr>
      <w:rPr>
        <w:rFonts w:ascii="Courier New" w:hAnsi="Courier New" w:cs="Courier New"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23"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358437D"/>
    <w:multiLevelType w:val="hybridMultilevel"/>
    <w:tmpl w:val="8FB4991E"/>
    <w:lvl w:ilvl="0" w:tplc="FFFFFFFF">
      <w:start w:val="1"/>
      <w:numFmt w:val="lowerRoman"/>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6" w15:restartNumberingAfterBreak="0">
    <w:nsid w:val="74164D0D"/>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78436204"/>
    <w:multiLevelType w:val="hybridMultilevel"/>
    <w:tmpl w:val="F50C692C"/>
    <w:lvl w:ilvl="0" w:tplc="3409001B">
      <w:start w:val="1"/>
      <w:numFmt w:val="lowerRoman"/>
      <w:lvlText w:val="%1."/>
      <w:lvlJc w:val="right"/>
      <w:pPr>
        <w:ind w:left="1324" w:hanging="360"/>
      </w:pPr>
    </w:lvl>
    <w:lvl w:ilvl="1" w:tplc="34090019" w:tentative="1">
      <w:start w:val="1"/>
      <w:numFmt w:val="lowerLetter"/>
      <w:lvlText w:val="%2."/>
      <w:lvlJc w:val="left"/>
      <w:pPr>
        <w:ind w:left="2044" w:hanging="360"/>
      </w:pPr>
    </w:lvl>
    <w:lvl w:ilvl="2" w:tplc="3409001B" w:tentative="1">
      <w:start w:val="1"/>
      <w:numFmt w:val="lowerRoman"/>
      <w:lvlText w:val="%3."/>
      <w:lvlJc w:val="right"/>
      <w:pPr>
        <w:ind w:left="2764" w:hanging="180"/>
      </w:pPr>
    </w:lvl>
    <w:lvl w:ilvl="3" w:tplc="3409000F" w:tentative="1">
      <w:start w:val="1"/>
      <w:numFmt w:val="decimal"/>
      <w:lvlText w:val="%4."/>
      <w:lvlJc w:val="left"/>
      <w:pPr>
        <w:ind w:left="3484" w:hanging="360"/>
      </w:pPr>
    </w:lvl>
    <w:lvl w:ilvl="4" w:tplc="34090019" w:tentative="1">
      <w:start w:val="1"/>
      <w:numFmt w:val="lowerLetter"/>
      <w:lvlText w:val="%5."/>
      <w:lvlJc w:val="left"/>
      <w:pPr>
        <w:ind w:left="4204" w:hanging="360"/>
      </w:pPr>
    </w:lvl>
    <w:lvl w:ilvl="5" w:tplc="3409001B" w:tentative="1">
      <w:start w:val="1"/>
      <w:numFmt w:val="lowerRoman"/>
      <w:lvlText w:val="%6."/>
      <w:lvlJc w:val="right"/>
      <w:pPr>
        <w:ind w:left="4924" w:hanging="180"/>
      </w:pPr>
    </w:lvl>
    <w:lvl w:ilvl="6" w:tplc="3409000F" w:tentative="1">
      <w:start w:val="1"/>
      <w:numFmt w:val="decimal"/>
      <w:lvlText w:val="%7."/>
      <w:lvlJc w:val="left"/>
      <w:pPr>
        <w:ind w:left="5644" w:hanging="360"/>
      </w:pPr>
    </w:lvl>
    <w:lvl w:ilvl="7" w:tplc="34090019" w:tentative="1">
      <w:start w:val="1"/>
      <w:numFmt w:val="lowerLetter"/>
      <w:lvlText w:val="%8."/>
      <w:lvlJc w:val="left"/>
      <w:pPr>
        <w:ind w:left="6364" w:hanging="360"/>
      </w:pPr>
    </w:lvl>
    <w:lvl w:ilvl="8" w:tplc="3409001B" w:tentative="1">
      <w:start w:val="1"/>
      <w:numFmt w:val="lowerRoman"/>
      <w:lvlText w:val="%9."/>
      <w:lvlJc w:val="right"/>
      <w:pPr>
        <w:ind w:left="7084" w:hanging="180"/>
      </w:pPr>
    </w:lvl>
  </w:abstractNum>
  <w:abstractNum w:abstractNumId="129" w15:restartNumberingAfterBreak="0">
    <w:nsid w:val="78CD1D9E"/>
    <w:multiLevelType w:val="hybridMultilevel"/>
    <w:tmpl w:val="66184556"/>
    <w:lvl w:ilvl="0" w:tplc="FFFFFFFF">
      <w:start w:val="1"/>
      <w:numFmt w:val="bullet"/>
      <w:lvlText w:val="o"/>
      <w:lvlJc w:val="left"/>
      <w:pPr>
        <w:ind w:left="1515" w:hanging="360"/>
      </w:pPr>
      <w:rPr>
        <w:rFonts w:ascii="Courier New" w:hAnsi="Courier New" w:cs="Courier New" w:hint="default"/>
      </w:rPr>
    </w:lvl>
    <w:lvl w:ilvl="1" w:tplc="76ECA3AE">
      <w:start w:val="1"/>
      <w:numFmt w:val="bullet"/>
      <w:lvlText w:val=""/>
      <w:lvlJc w:val="left"/>
      <w:pPr>
        <w:ind w:left="2154" w:hanging="360"/>
      </w:pPr>
      <w:rPr>
        <w:rFonts w:ascii="Symbol" w:hAnsi="Symbol" w:hint="default"/>
        <w:color w:val="D73329"/>
      </w:r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30" w15:restartNumberingAfterBreak="0">
    <w:nsid w:val="795B5EDE"/>
    <w:multiLevelType w:val="hybridMultilevel"/>
    <w:tmpl w:val="5CA21D9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79B26DBA"/>
    <w:multiLevelType w:val="hybridMultilevel"/>
    <w:tmpl w:val="DE54FDB4"/>
    <w:lvl w:ilvl="0" w:tplc="1F181F68">
      <w:start w:val="1"/>
      <w:numFmt w:val="decimal"/>
      <w:lvlText w:val="%1."/>
      <w:lvlJc w:val="right"/>
      <w:pPr>
        <w:ind w:left="1080" w:hanging="720"/>
      </w:pPr>
      <w:rPr>
        <w:rFonts w:hint="default"/>
      </w:rPr>
    </w:lvl>
    <w:lvl w:ilvl="1" w:tplc="9DB21D00">
      <w:start w:val="1"/>
      <w:numFmt w:val="lowerRoman"/>
      <w:lvlText w:val="%2."/>
      <w:lvlJc w:val="right"/>
      <w:pPr>
        <w:ind w:left="1440" w:hanging="360"/>
      </w:pPr>
      <w:rPr>
        <w:rFonts w:hint="default"/>
        <w:b w:val="0"/>
        <w:bCs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2" w15:restartNumberingAfterBreak="0">
    <w:nsid w:val="7B5112BD"/>
    <w:multiLevelType w:val="hybridMultilevel"/>
    <w:tmpl w:val="CF7A15B6"/>
    <w:lvl w:ilvl="0" w:tplc="49E2B672">
      <w:start w:val="1"/>
      <w:numFmt w:val="lowerRoman"/>
      <w:lvlText w:val="%1."/>
      <w:lvlJc w:val="right"/>
      <w:pPr>
        <w:ind w:left="795" w:hanging="360"/>
      </w:pPr>
      <w:rPr>
        <w:rFonts w:hint="default"/>
        <w:b w:val="0"/>
        <w:i w:val="0"/>
        <w:color w:val="404040" w:themeColor="text1" w:themeTint="BF"/>
      </w:rPr>
    </w:lvl>
    <w:lvl w:ilvl="1" w:tplc="FFFFFFFF">
      <w:start w:val="1"/>
      <w:numFmt w:val="lowerLetter"/>
      <w:lvlText w:val="%2."/>
      <w:lvlJc w:val="left"/>
      <w:pPr>
        <w:ind w:left="1515" w:hanging="360"/>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3" w15:restartNumberingAfterBreak="0">
    <w:nsid w:val="7CDB23DF"/>
    <w:multiLevelType w:val="hybridMultilevel"/>
    <w:tmpl w:val="FFE474CA"/>
    <w:lvl w:ilvl="0" w:tplc="F6745A0A">
      <w:start w:val="1"/>
      <w:numFmt w:val="lowerRoman"/>
      <w:lvlText w:val="%1."/>
      <w:lvlJc w:val="right"/>
      <w:pPr>
        <w:ind w:left="795" w:hanging="360"/>
      </w:pPr>
      <w:rPr>
        <w:rFonts w:hint="default"/>
        <w:b w:val="0"/>
        <w:i w:val="0"/>
        <w:color w:val="auto"/>
      </w:rPr>
    </w:lvl>
    <w:lvl w:ilvl="1" w:tplc="04090019">
      <w:start w:val="1"/>
      <w:numFmt w:val="lowerLetter"/>
      <w:lvlText w:val="%2."/>
      <w:lvlJc w:val="lef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0"/>
  </w:num>
  <w:num w:numId="2">
    <w:abstractNumId w:val="40"/>
  </w:num>
  <w:num w:numId="3">
    <w:abstractNumId w:val="97"/>
  </w:num>
  <w:num w:numId="4">
    <w:abstractNumId w:val="57"/>
  </w:num>
  <w:num w:numId="5">
    <w:abstractNumId w:val="47"/>
  </w:num>
  <w:num w:numId="6">
    <w:abstractNumId w:val="127"/>
  </w:num>
  <w:num w:numId="7">
    <w:abstractNumId w:val="92"/>
  </w:num>
  <w:num w:numId="8">
    <w:abstractNumId w:val="87"/>
  </w:num>
  <w:num w:numId="9">
    <w:abstractNumId w:val="31"/>
  </w:num>
  <w:num w:numId="10">
    <w:abstractNumId w:val="86"/>
  </w:num>
  <w:num w:numId="11">
    <w:abstractNumId w:val="67"/>
  </w:num>
  <w:num w:numId="12">
    <w:abstractNumId w:val="3"/>
  </w:num>
  <w:num w:numId="13">
    <w:abstractNumId w:val="84"/>
  </w:num>
  <w:num w:numId="14">
    <w:abstractNumId w:val="89"/>
  </w:num>
  <w:num w:numId="15">
    <w:abstractNumId w:val="115"/>
  </w:num>
  <w:num w:numId="16">
    <w:abstractNumId w:val="56"/>
  </w:num>
  <w:num w:numId="17">
    <w:abstractNumId w:val="14"/>
  </w:num>
  <w:num w:numId="18">
    <w:abstractNumId w:val="9"/>
  </w:num>
  <w:num w:numId="19">
    <w:abstractNumId w:val="109"/>
  </w:num>
  <w:num w:numId="20">
    <w:abstractNumId w:val="22"/>
  </w:num>
  <w:num w:numId="21">
    <w:abstractNumId w:val="36"/>
  </w:num>
  <w:num w:numId="22">
    <w:abstractNumId w:val="54"/>
  </w:num>
  <w:num w:numId="23">
    <w:abstractNumId w:val="78"/>
  </w:num>
  <w:num w:numId="24">
    <w:abstractNumId w:val="121"/>
  </w:num>
  <w:num w:numId="25">
    <w:abstractNumId w:val="49"/>
  </w:num>
  <w:num w:numId="26">
    <w:abstractNumId w:val="112"/>
  </w:num>
  <w:num w:numId="27">
    <w:abstractNumId w:val="98"/>
  </w:num>
  <w:num w:numId="28">
    <w:abstractNumId w:val="4"/>
  </w:num>
  <w:num w:numId="29">
    <w:abstractNumId w:val="34"/>
  </w:num>
  <w:num w:numId="30">
    <w:abstractNumId w:val="29"/>
  </w:num>
  <w:num w:numId="31">
    <w:abstractNumId w:val="43"/>
  </w:num>
  <w:num w:numId="32">
    <w:abstractNumId w:val="46"/>
  </w:num>
  <w:num w:numId="33">
    <w:abstractNumId w:val="88"/>
  </w:num>
  <w:num w:numId="34">
    <w:abstractNumId w:val="58"/>
  </w:num>
  <w:num w:numId="35">
    <w:abstractNumId w:val="74"/>
  </w:num>
  <w:num w:numId="36">
    <w:abstractNumId w:val="85"/>
  </w:num>
  <w:num w:numId="37">
    <w:abstractNumId w:val="2"/>
  </w:num>
  <w:num w:numId="38">
    <w:abstractNumId w:val="91"/>
  </w:num>
  <w:num w:numId="39">
    <w:abstractNumId w:val="76"/>
  </w:num>
  <w:num w:numId="40">
    <w:abstractNumId w:val="7"/>
  </w:num>
  <w:num w:numId="41">
    <w:abstractNumId w:val="108"/>
  </w:num>
  <w:num w:numId="42">
    <w:abstractNumId w:val="66"/>
  </w:num>
  <w:num w:numId="43">
    <w:abstractNumId w:val="101"/>
  </w:num>
  <w:num w:numId="44">
    <w:abstractNumId w:val="131"/>
  </w:num>
  <w:num w:numId="45">
    <w:abstractNumId w:val="8"/>
  </w:num>
  <w:num w:numId="46">
    <w:abstractNumId w:val="133"/>
  </w:num>
  <w:num w:numId="47">
    <w:abstractNumId w:val="132"/>
  </w:num>
  <w:num w:numId="48">
    <w:abstractNumId w:val="77"/>
  </w:num>
  <w:num w:numId="49">
    <w:abstractNumId w:val="106"/>
  </w:num>
  <w:num w:numId="50">
    <w:abstractNumId w:val="111"/>
  </w:num>
  <w:num w:numId="51">
    <w:abstractNumId w:val="83"/>
  </w:num>
  <w:num w:numId="52">
    <w:abstractNumId w:val="64"/>
  </w:num>
  <w:num w:numId="53">
    <w:abstractNumId w:val="17"/>
  </w:num>
  <w:num w:numId="54">
    <w:abstractNumId w:val="128"/>
  </w:num>
  <w:num w:numId="55">
    <w:abstractNumId w:val="114"/>
  </w:num>
  <w:num w:numId="56">
    <w:abstractNumId w:val="130"/>
  </w:num>
  <w:num w:numId="57">
    <w:abstractNumId w:val="120"/>
  </w:num>
  <w:num w:numId="58">
    <w:abstractNumId w:val="52"/>
  </w:num>
  <w:num w:numId="59">
    <w:abstractNumId w:val="102"/>
  </w:num>
  <w:num w:numId="60">
    <w:abstractNumId w:val="41"/>
  </w:num>
  <w:num w:numId="61">
    <w:abstractNumId w:val="107"/>
  </w:num>
  <w:num w:numId="62">
    <w:abstractNumId w:val="51"/>
  </w:num>
  <w:num w:numId="63">
    <w:abstractNumId w:val="35"/>
  </w:num>
  <w:num w:numId="64">
    <w:abstractNumId w:val="125"/>
  </w:num>
  <w:num w:numId="65">
    <w:abstractNumId w:val="15"/>
  </w:num>
  <w:num w:numId="66">
    <w:abstractNumId w:val="24"/>
  </w:num>
  <w:num w:numId="67">
    <w:abstractNumId w:val="81"/>
  </w:num>
  <w:num w:numId="68">
    <w:abstractNumId w:val="28"/>
  </w:num>
  <w:num w:numId="69">
    <w:abstractNumId w:val="104"/>
  </w:num>
  <w:num w:numId="70">
    <w:abstractNumId w:val="82"/>
  </w:num>
  <w:num w:numId="71">
    <w:abstractNumId w:val="50"/>
  </w:num>
  <w:num w:numId="72">
    <w:abstractNumId w:val="20"/>
  </w:num>
  <w:num w:numId="73">
    <w:abstractNumId w:val="118"/>
  </w:num>
  <w:num w:numId="74">
    <w:abstractNumId w:val="72"/>
  </w:num>
  <w:num w:numId="75">
    <w:abstractNumId w:val="63"/>
  </w:num>
  <w:num w:numId="76">
    <w:abstractNumId w:val="113"/>
  </w:num>
  <w:num w:numId="77">
    <w:abstractNumId w:val="93"/>
  </w:num>
  <w:num w:numId="78">
    <w:abstractNumId w:val="38"/>
  </w:num>
  <w:num w:numId="79">
    <w:abstractNumId w:val="23"/>
  </w:num>
  <w:num w:numId="80">
    <w:abstractNumId w:val="39"/>
  </w:num>
  <w:num w:numId="81">
    <w:abstractNumId w:val="65"/>
  </w:num>
  <w:num w:numId="82">
    <w:abstractNumId w:val="25"/>
  </w:num>
  <w:num w:numId="83">
    <w:abstractNumId w:val="79"/>
  </w:num>
  <w:num w:numId="84">
    <w:abstractNumId w:val="94"/>
  </w:num>
  <w:num w:numId="85">
    <w:abstractNumId w:val="33"/>
  </w:num>
  <w:num w:numId="86">
    <w:abstractNumId w:val="69"/>
  </w:num>
  <w:num w:numId="87">
    <w:abstractNumId w:val="13"/>
  </w:num>
  <w:num w:numId="88">
    <w:abstractNumId w:val="53"/>
  </w:num>
  <w:num w:numId="89">
    <w:abstractNumId w:val="117"/>
  </w:num>
  <w:num w:numId="90">
    <w:abstractNumId w:val="32"/>
  </w:num>
  <w:num w:numId="91">
    <w:abstractNumId w:val="116"/>
  </w:num>
  <w:num w:numId="92">
    <w:abstractNumId w:val="18"/>
  </w:num>
  <w:num w:numId="93">
    <w:abstractNumId w:val="6"/>
  </w:num>
  <w:num w:numId="94">
    <w:abstractNumId w:val="80"/>
  </w:num>
  <w:num w:numId="95">
    <w:abstractNumId w:val="30"/>
  </w:num>
  <w:num w:numId="96">
    <w:abstractNumId w:val="5"/>
  </w:num>
  <w:num w:numId="97">
    <w:abstractNumId w:val="11"/>
  </w:num>
  <w:num w:numId="98">
    <w:abstractNumId w:val="16"/>
  </w:num>
  <w:num w:numId="99">
    <w:abstractNumId w:val="42"/>
  </w:num>
  <w:num w:numId="100">
    <w:abstractNumId w:val="10"/>
  </w:num>
  <w:num w:numId="101">
    <w:abstractNumId w:val="68"/>
  </w:num>
  <w:num w:numId="102">
    <w:abstractNumId w:val="110"/>
  </w:num>
  <w:num w:numId="103">
    <w:abstractNumId w:val="62"/>
  </w:num>
  <w:num w:numId="104">
    <w:abstractNumId w:val="73"/>
  </w:num>
  <w:num w:numId="105">
    <w:abstractNumId w:val="61"/>
  </w:num>
  <w:num w:numId="106">
    <w:abstractNumId w:val="119"/>
  </w:num>
  <w:num w:numId="107">
    <w:abstractNumId w:val="44"/>
  </w:num>
  <w:num w:numId="108">
    <w:abstractNumId w:val="123"/>
  </w:num>
  <w:num w:numId="109">
    <w:abstractNumId w:val="12"/>
  </w:num>
  <w:num w:numId="110">
    <w:abstractNumId w:val="48"/>
  </w:num>
  <w:num w:numId="111">
    <w:abstractNumId w:val="96"/>
  </w:num>
  <w:num w:numId="112">
    <w:abstractNumId w:val="100"/>
  </w:num>
  <w:num w:numId="113">
    <w:abstractNumId w:val="90"/>
  </w:num>
  <w:num w:numId="114">
    <w:abstractNumId w:val="55"/>
  </w:num>
  <w:num w:numId="115">
    <w:abstractNumId w:val="99"/>
  </w:num>
  <w:num w:numId="116">
    <w:abstractNumId w:val="124"/>
  </w:num>
  <w:num w:numId="117">
    <w:abstractNumId w:val="70"/>
  </w:num>
  <w:num w:numId="118">
    <w:abstractNumId w:val="75"/>
  </w:num>
  <w:num w:numId="119">
    <w:abstractNumId w:val="37"/>
  </w:num>
  <w:num w:numId="120">
    <w:abstractNumId w:val="71"/>
  </w:num>
  <w:num w:numId="121">
    <w:abstractNumId w:val="122"/>
  </w:num>
  <w:num w:numId="122">
    <w:abstractNumId w:val="129"/>
  </w:num>
  <w:num w:numId="123">
    <w:abstractNumId w:val="45"/>
  </w:num>
  <w:num w:numId="124">
    <w:abstractNumId w:val="19"/>
  </w:num>
  <w:num w:numId="125">
    <w:abstractNumId w:val="105"/>
  </w:num>
  <w:num w:numId="126">
    <w:abstractNumId w:val="27"/>
  </w:num>
  <w:num w:numId="127">
    <w:abstractNumId w:val="1"/>
  </w:num>
  <w:num w:numId="128">
    <w:abstractNumId w:val="95"/>
  </w:num>
  <w:num w:numId="129">
    <w:abstractNumId w:val="21"/>
  </w:num>
  <w:num w:numId="130">
    <w:abstractNumId w:val="126"/>
  </w:num>
  <w:num w:numId="131">
    <w:abstractNumId w:val="59"/>
  </w:num>
  <w:num w:numId="132">
    <w:abstractNumId w:val="26"/>
  </w:num>
  <w:num w:numId="133">
    <w:abstractNumId w:val="60"/>
  </w:num>
  <w:num w:numId="134">
    <w:abstractNumId w:val="103"/>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GoBQC8kd2TLgAAAA=="/>
  </w:docVars>
  <w:rsids>
    <w:rsidRoot w:val="00E01F3D"/>
    <w:rsid w:val="00000D3E"/>
    <w:rsid w:val="00000F7C"/>
    <w:rsid w:val="00000F8F"/>
    <w:rsid w:val="000012AA"/>
    <w:rsid w:val="00002632"/>
    <w:rsid w:val="000033C8"/>
    <w:rsid w:val="000044B5"/>
    <w:rsid w:val="000047AF"/>
    <w:rsid w:val="000048A8"/>
    <w:rsid w:val="00004E52"/>
    <w:rsid w:val="00005AF9"/>
    <w:rsid w:val="00005C93"/>
    <w:rsid w:val="00005EE6"/>
    <w:rsid w:val="000061D9"/>
    <w:rsid w:val="00007CF7"/>
    <w:rsid w:val="000101AD"/>
    <w:rsid w:val="000106AA"/>
    <w:rsid w:val="00010D9E"/>
    <w:rsid w:val="0001256D"/>
    <w:rsid w:val="000127E4"/>
    <w:rsid w:val="00012927"/>
    <w:rsid w:val="00013226"/>
    <w:rsid w:val="0001362D"/>
    <w:rsid w:val="00013726"/>
    <w:rsid w:val="00014137"/>
    <w:rsid w:val="00014DFF"/>
    <w:rsid w:val="00015003"/>
    <w:rsid w:val="0001606D"/>
    <w:rsid w:val="000163BE"/>
    <w:rsid w:val="0001658F"/>
    <w:rsid w:val="0002036F"/>
    <w:rsid w:val="000207A2"/>
    <w:rsid w:val="00021428"/>
    <w:rsid w:val="00021B5F"/>
    <w:rsid w:val="00021EB3"/>
    <w:rsid w:val="00023796"/>
    <w:rsid w:val="000237B5"/>
    <w:rsid w:val="00023F07"/>
    <w:rsid w:val="000244D3"/>
    <w:rsid w:val="00024C38"/>
    <w:rsid w:val="00024E03"/>
    <w:rsid w:val="00025727"/>
    <w:rsid w:val="00025C0B"/>
    <w:rsid w:val="00025E11"/>
    <w:rsid w:val="00026B25"/>
    <w:rsid w:val="00026C11"/>
    <w:rsid w:val="00026C6B"/>
    <w:rsid w:val="00027693"/>
    <w:rsid w:val="00027CA9"/>
    <w:rsid w:val="0003021C"/>
    <w:rsid w:val="0003148B"/>
    <w:rsid w:val="00031612"/>
    <w:rsid w:val="00032CBC"/>
    <w:rsid w:val="00032E4E"/>
    <w:rsid w:val="0003408D"/>
    <w:rsid w:val="0003420D"/>
    <w:rsid w:val="00034282"/>
    <w:rsid w:val="00034602"/>
    <w:rsid w:val="00034B62"/>
    <w:rsid w:val="00034DAB"/>
    <w:rsid w:val="00035090"/>
    <w:rsid w:val="00035256"/>
    <w:rsid w:val="00035AB3"/>
    <w:rsid w:val="0003777B"/>
    <w:rsid w:val="00040C11"/>
    <w:rsid w:val="00040F3F"/>
    <w:rsid w:val="00040F96"/>
    <w:rsid w:val="0004147A"/>
    <w:rsid w:val="000428EB"/>
    <w:rsid w:val="00043666"/>
    <w:rsid w:val="000438BE"/>
    <w:rsid w:val="000440C8"/>
    <w:rsid w:val="00044201"/>
    <w:rsid w:val="00044212"/>
    <w:rsid w:val="000443D7"/>
    <w:rsid w:val="0004467E"/>
    <w:rsid w:val="00044C5F"/>
    <w:rsid w:val="00045D8B"/>
    <w:rsid w:val="00046562"/>
    <w:rsid w:val="00046AE2"/>
    <w:rsid w:val="00046D65"/>
    <w:rsid w:val="00047A7D"/>
    <w:rsid w:val="00050B44"/>
    <w:rsid w:val="00051B8D"/>
    <w:rsid w:val="000520F0"/>
    <w:rsid w:val="00052B0E"/>
    <w:rsid w:val="00052BAF"/>
    <w:rsid w:val="000533BC"/>
    <w:rsid w:val="0005387E"/>
    <w:rsid w:val="00053C57"/>
    <w:rsid w:val="00054665"/>
    <w:rsid w:val="000546C4"/>
    <w:rsid w:val="000547BE"/>
    <w:rsid w:val="000551E7"/>
    <w:rsid w:val="0005567B"/>
    <w:rsid w:val="00055F0D"/>
    <w:rsid w:val="0005644F"/>
    <w:rsid w:val="000577E9"/>
    <w:rsid w:val="00060211"/>
    <w:rsid w:val="00060D0D"/>
    <w:rsid w:val="00062850"/>
    <w:rsid w:val="000636F2"/>
    <w:rsid w:val="00063EF3"/>
    <w:rsid w:val="000641F1"/>
    <w:rsid w:val="00064ACE"/>
    <w:rsid w:val="00065D65"/>
    <w:rsid w:val="0006609C"/>
    <w:rsid w:val="00066E8B"/>
    <w:rsid w:val="000676E1"/>
    <w:rsid w:val="0006784B"/>
    <w:rsid w:val="00070428"/>
    <w:rsid w:val="0007076B"/>
    <w:rsid w:val="000707A5"/>
    <w:rsid w:val="00071C39"/>
    <w:rsid w:val="00073615"/>
    <w:rsid w:val="00073A7B"/>
    <w:rsid w:val="00074576"/>
    <w:rsid w:val="00074B56"/>
    <w:rsid w:val="000751C5"/>
    <w:rsid w:val="000759B8"/>
    <w:rsid w:val="00075F65"/>
    <w:rsid w:val="00076421"/>
    <w:rsid w:val="0007683F"/>
    <w:rsid w:val="00076A5E"/>
    <w:rsid w:val="0007786C"/>
    <w:rsid w:val="000779B4"/>
    <w:rsid w:val="00077F35"/>
    <w:rsid w:val="0008088F"/>
    <w:rsid w:val="00081A8C"/>
    <w:rsid w:val="00081E21"/>
    <w:rsid w:val="000827BA"/>
    <w:rsid w:val="00083D15"/>
    <w:rsid w:val="000847EB"/>
    <w:rsid w:val="00084C8D"/>
    <w:rsid w:val="0008567A"/>
    <w:rsid w:val="0008634E"/>
    <w:rsid w:val="00086AF7"/>
    <w:rsid w:val="00087240"/>
    <w:rsid w:val="0008791E"/>
    <w:rsid w:val="000904B0"/>
    <w:rsid w:val="0009067F"/>
    <w:rsid w:val="000912AB"/>
    <w:rsid w:val="00091555"/>
    <w:rsid w:val="00093415"/>
    <w:rsid w:val="00093F3A"/>
    <w:rsid w:val="00094AE5"/>
    <w:rsid w:val="00094D37"/>
    <w:rsid w:val="00094DE6"/>
    <w:rsid w:val="000953F8"/>
    <w:rsid w:val="000957D4"/>
    <w:rsid w:val="00095CD0"/>
    <w:rsid w:val="00096043"/>
    <w:rsid w:val="000961CC"/>
    <w:rsid w:val="00096918"/>
    <w:rsid w:val="00096F6A"/>
    <w:rsid w:val="00097517"/>
    <w:rsid w:val="00097540"/>
    <w:rsid w:val="000977B2"/>
    <w:rsid w:val="00097E3D"/>
    <w:rsid w:val="000A03DD"/>
    <w:rsid w:val="000A06CB"/>
    <w:rsid w:val="000A0985"/>
    <w:rsid w:val="000A0EB1"/>
    <w:rsid w:val="000A1FF8"/>
    <w:rsid w:val="000A218E"/>
    <w:rsid w:val="000A2912"/>
    <w:rsid w:val="000A29B7"/>
    <w:rsid w:val="000A346C"/>
    <w:rsid w:val="000A37F1"/>
    <w:rsid w:val="000A3803"/>
    <w:rsid w:val="000A577C"/>
    <w:rsid w:val="000A63AC"/>
    <w:rsid w:val="000B04F8"/>
    <w:rsid w:val="000B09E1"/>
    <w:rsid w:val="000B0FF0"/>
    <w:rsid w:val="000B178C"/>
    <w:rsid w:val="000B1ACE"/>
    <w:rsid w:val="000B20F2"/>
    <w:rsid w:val="000B2787"/>
    <w:rsid w:val="000B4CF6"/>
    <w:rsid w:val="000B5314"/>
    <w:rsid w:val="000B610A"/>
    <w:rsid w:val="000B6D79"/>
    <w:rsid w:val="000B70FF"/>
    <w:rsid w:val="000B71CD"/>
    <w:rsid w:val="000C05BC"/>
    <w:rsid w:val="000C1594"/>
    <w:rsid w:val="000C1BBA"/>
    <w:rsid w:val="000C1F07"/>
    <w:rsid w:val="000C2370"/>
    <w:rsid w:val="000C2589"/>
    <w:rsid w:val="000C284F"/>
    <w:rsid w:val="000C2DEF"/>
    <w:rsid w:val="000C3A1B"/>
    <w:rsid w:val="000C486F"/>
    <w:rsid w:val="000C52EA"/>
    <w:rsid w:val="000C541C"/>
    <w:rsid w:val="000C54C8"/>
    <w:rsid w:val="000C5C82"/>
    <w:rsid w:val="000C5CB3"/>
    <w:rsid w:val="000C78F0"/>
    <w:rsid w:val="000D0228"/>
    <w:rsid w:val="000D08F5"/>
    <w:rsid w:val="000D32AA"/>
    <w:rsid w:val="000D3AAC"/>
    <w:rsid w:val="000D3C1B"/>
    <w:rsid w:val="000D3D10"/>
    <w:rsid w:val="000D3D94"/>
    <w:rsid w:val="000D500A"/>
    <w:rsid w:val="000D5A71"/>
    <w:rsid w:val="000D5B42"/>
    <w:rsid w:val="000D6BD8"/>
    <w:rsid w:val="000D6DE2"/>
    <w:rsid w:val="000D7030"/>
    <w:rsid w:val="000D781B"/>
    <w:rsid w:val="000D7859"/>
    <w:rsid w:val="000D7D04"/>
    <w:rsid w:val="000E127C"/>
    <w:rsid w:val="000E1515"/>
    <w:rsid w:val="000E1BF8"/>
    <w:rsid w:val="000E212F"/>
    <w:rsid w:val="000E24EA"/>
    <w:rsid w:val="000E252D"/>
    <w:rsid w:val="000E2C7F"/>
    <w:rsid w:val="000E3420"/>
    <w:rsid w:val="000E343C"/>
    <w:rsid w:val="000E4002"/>
    <w:rsid w:val="000E4C15"/>
    <w:rsid w:val="000E4E9A"/>
    <w:rsid w:val="000E4F1C"/>
    <w:rsid w:val="000E4F75"/>
    <w:rsid w:val="000E556B"/>
    <w:rsid w:val="000E5624"/>
    <w:rsid w:val="000E6025"/>
    <w:rsid w:val="000E605F"/>
    <w:rsid w:val="000E648A"/>
    <w:rsid w:val="000E71AB"/>
    <w:rsid w:val="000E73BF"/>
    <w:rsid w:val="000E78DE"/>
    <w:rsid w:val="000E7D80"/>
    <w:rsid w:val="000F12F5"/>
    <w:rsid w:val="000F1843"/>
    <w:rsid w:val="000F1917"/>
    <w:rsid w:val="000F1AAB"/>
    <w:rsid w:val="000F1CF5"/>
    <w:rsid w:val="000F207C"/>
    <w:rsid w:val="000F29CA"/>
    <w:rsid w:val="000F3C50"/>
    <w:rsid w:val="000F6809"/>
    <w:rsid w:val="000F75DF"/>
    <w:rsid w:val="000F7D54"/>
    <w:rsid w:val="000F7DCD"/>
    <w:rsid w:val="00100344"/>
    <w:rsid w:val="00100780"/>
    <w:rsid w:val="00100EB7"/>
    <w:rsid w:val="00101B42"/>
    <w:rsid w:val="00101E8E"/>
    <w:rsid w:val="00102724"/>
    <w:rsid w:val="00102F0E"/>
    <w:rsid w:val="00102FF5"/>
    <w:rsid w:val="00103A40"/>
    <w:rsid w:val="00103F27"/>
    <w:rsid w:val="00105908"/>
    <w:rsid w:val="0010595E"/>
    <w:rsid w:val="00105BBC"/>
    <w:rsid w:val="001063BA"/>
    <w:rsid w:val="0010653B"/>
    <w:rsid w:val="00106A76"/>
    <w:rsid w:val="00106ACB"/>
    <w:rsid w:val="001072CB"/>
    <w:rsid w:val="00107680"/>
    <w:rsid w:val="001103AF"/>
    <w:rsid w:val="001104EF"/>
    <w:rsid w:val="001109BC"/>
    <w:rsid w:val="00110B73"/>
    <w:rsid w:val="0011132C"/>
    <w:rsid w:val="00111D57"/>
    <w:rsid w:val="001121E0"/>
    <w:rsid w:val="001126C0"/>
    <w:rsid w:val="00113606"/>
    <w:rsid w:val="0011370F"/>
    <w:rsid w:val="00115311"/>
    <w:rsid w:val="00115C0D"/>
    <w:rsid w:val="00116B65"/>
    <w:rsid w:val="00116FC1"/>
    <w:rsid w:val="00117E4A"/>
    <w:rsid w:val="00117E4D"/>
    <w:rsid w:val="00120173"/>
    <w:rsid w:val="001203B9"/>
    <w:rsid w:val="001204C5"/>
    <w:rsid w:val="001206F9"/>
    <w:rsid w:val="001214D4"/>
    <w:rsid w:val="00121D37"/>
    <w:rsid w:val="001238A4"/>
    <w:rsid w:val="00124653"/>
    <w:rsid w:val="001247E1"/>
    <w:rsid w:val="001253AA"/>
    <w:rsid w:val="001259C8"/>
    <w:rsid w:val="00125DFA"/>
    <w:rsid w:val="00126218"/>
    <w:rsid w:val="00126B42"/>
    <w:rsid w:val="0012790C"/>
    <w:rsid w:val="0013013E"/>
    <w:rsid w:val="00130A3C"/>
    <w:rsid w:val="00131FA9"/>
    <w:rsid w:val="00132DB5"/>
    <w:rsid w:val="00133A8D"/>
    <w:rsid w:val="00134D27"/>
    <w:rsid w:val="00135282"/>
    <w:rsid w:val="0013572C"/>
    <w:rsid w:val="00135D24"/>
    <w:rsid w:val="0013615C"/>
    <w:rsid w:val="001375ED"/>
    <w:rsid w:val="00140444"/>
    <w:rsid w:val="001404E7"/>
    <w:rsid w:val="00140802"/>
    <w:rsid w:val="00140C6D"/>
    <w:rsid w:val="0014179D"/>
    <w:rsid w:val="001429F9"/>
    <w:rsid w:val="001430C8"/>
    <w:rsid w:val="00143844"/>
    <w:rsid w:val="00143F01"/>
    <w:rsid w:val="001442AF"/>
    <w:rsid w:val="001445DE"/>
    <w:rsid w:val="00144DED"/>
    <w:rsid w:val="0014558F"/>
    <w:rsid w:val="00145AD8"/>
    <w:rsid w:val="00146C3C"/>
    <w:rsid w:val="00147308"/>
    <w:rsid w:val="0014734C"/>
    <w:rsid w:val="00147602"/>
    <w:rsid w:val="0015028D"/>
    <w:rsid w:val="001502E0"/>
    <w:rsid w:val="00152A7B"/>
    <w:rsid w:val="00152C8C"/>
    <w:rsid w:val="00152E45"/>
    <w:rsid w:val="00153628"/>
    <w:rsid w:val="001536A9"/>
    <w:rsid w:val="0015391C"/>
    <w:rsid w:val="00153F9D"/>
    <w:rsid w:val="0015415F"/>
    <w:rsid w:val="00154B78"/>
    <w:rsid w:val="00155068"/>
    <w:rsid w:val="00155384"/>
    <w:rsid w:val="001554B2"/>
    <w:rsid w:val="00155C70"/>
    <w:rsid w:val="00157027"/>
    <w:rsid w:val="00157A58"/>
    <w:rsid w:val="0016024A"/>
    <w:rsid w:val="0016027B"/>
    <w:rsid w:val="0016032F"/>
    <w:rsid w:val="001608C1"/>
    <w:rsid w:val="00160B40"/>
    <w:rsid w:val="00161350"/>
    <w:rsid w:val="00161523"/>
    <w:rsid w:val="00162F97"/>
    <w:rsid w:val="00163AFA"/>
    <w:rsid w:val="00163C00"/>
    <w:rsid w:val="00164507"/>
    <w:rsid w:val="00164541"/>
    <w:rsid w:val="0016470E"/>
    <w:rsid w:val="00166B26"/>
    <w:rsid w:val="00166DA4"/>
    <w:rsid w:val="0017057D"/>
    <w:rsid w:val="00170625"/>
    <w:rsid w:val="001706D6"/>
    <w:rsid w:val="00170712"/>
    <w:rsid w:val="00170F92"/>
    <w:rsid w:val="001710E7"/>
    <w:rsid w:val="00172279"/>
    <w:rsid w:val="001723AF"/>
    <w:rsid w:val="00172AB0"/>
    <w:rsid w:val="00173058"/>
    <w:rsid w:val="00173A50"/>
    <w:rsid w:val="00173CE1"/>
    <w:rsid w:val="00173D3B"/>
    <w:rsid w:val="00174BE9"/>
    <w:rsid w:val="00174F77"/>
    <w:rsid w:val="0017786D"/>
    <w:rsid w:val="001801E1"/>
    <w:rsid w:val="0018096F"/>
    <w:rsid w:val="00180C56"/>
    <w:rsid w:val="00181473"/>
    <w:rsid w:val="0018148F"/>
    <w:rsid w:val="0018188A"/>
    <w:rsid w:val="00181901"/>
    <w:rsid w:val="00182012"/>
    <w:rsid w:val="00182BD8"/>
    <w:rsid w:val="00182E7C"/>
    <w:rsid w:val="00183337"/>
    <w:rsid w:val="00183BE9"/>
    <w:rsid w:val="00183C07"/>
    <w:rsid w:val="00184655"/>
    <w:rsid w:val="00184700"/>
    <w:rsid w:val="0018495E"/>
    <w:rsid w:val="001856A4"/>
    <w:rsid w:val="001865E4"/>
    <w:rsid w:val="00186A66"/>
    <w:rsid w:val="001908AD"/>
    <w:rsid w:val="00191015"/>
    <w:rsid w:val="00191029"/>
    <w:rsid w:val="0019132C"/>
    <w:rsid w:val="00191D2E"/>
    <w:rsid w:val="001921C5"/>
    <w:rsid w:val="00192236"/>
    <w:rsid w:val="00192DC0"/>
    <w:rsid w:val="001930BE"/>
    <w:rsid w:val="00193758"/>
    <w:rsid w:val="00193C15"/>
    <w:rsid w:val="00194098"/>
    <w:rsid w:val="00194C5A"/>
    <w:rsid w:val="00194F7F"/>
    <w:rsid w:val="001950CA"/>
    <w:rsid w:val="00196517"/>
    <w:rsid w:val="001968FE"/>
    <w:rsid w:val="00196AA1"/>
    <w:rsid w:val="00197876"/>
    <w:rsid w:val="00197E14"/>
    <w:rsid w:val="001A0028"/>
    <w:rsid w:val="001A0419"/>
    <w:rsid w:val="001A082E"/>
    <w:rsid w:val="001A084C"/>
    <w:rsid w:val="001A0D9D"/>
    <w:rsid w:val="001A1625"/>
    <w:rsid w:val="001A50E2"/>
    <w:rsid w:val="001A5601"/>
    <w:rsid w:val="001A5EFF"/>
    <w:rsid w:val="001A61B1"/>
    <w:rsid w:val="001A6447"/>
    <w:rsid w:val="001A706C"/>
    <w:rsid w:val="001A7401"/>
    <w:rsid w:val="001A7564"/>
    <w:rsid w:val="001B027F"/>
    <w:rsid w:val="001B04B8"/>
    <w:rsid w:val="001B0E01"/>
    <w:rsid w:val="001B0E65"/>
    <w:rsid w:val="001B118F"/>
    <w:rsid w:val="001B12AA"/>
    <w:rsid w:val="001B2080"/>
    <w:rsid w:val="001B2435"/>
    <w:rsid w:val="001B25E2"/>
    <w:rsid w:val="001B2E02"/>
    <w:rsid w:val="001B2F60"/>
    <w:rsid w:val="001B3BAF"/>
    <w:rsid w:val="001B40AC"/>
    <w:rsid w:val="001B53CD"/>
    <w:rsid w:val="001B5C9A"/>
    <w:rsid w:val="001B5EA5"/>
    <w:rsid w:val="001B66F5"/>
    <w:rsid w:val="001B6B31"/>
    <w:rsid w:val="001B6BF6"/>
    <w:rsid w:val="001B6F74"/>
    <w:rsid w:val="001B755C"/>
    <w:rsid w:val="001C029F"/>
    <w:rsid w:val="001C0351"/>
    <w:rsid w:val="001C0AFA"/>
    <w:rsid w:val="001C0DB8"/>
    <w:rsid w:val="001C1513"/>
    <w:rsid w:val="001C1E97"/>
    <w:rsid w:val="001C1F0D"/>
    <w:rsid w:val="001C251C"/>
    <w:rsid w:val="001C2961"/>
    <w:rsid w:val="001C2979"/>
    <w:rsid w:val="001C3936"/>
    <w:rsid w:val="001C4395"/>
    <w:rsid w:val="001C49C7"/>
    <w:rsid w:val="001C5A40"/>
    <w:rsid w:val="001C5FCA"/>
    <w:rsid w:val="001C5FEE"/>
    <w:rsid w:val="001C6530"/>
    <w:rsid w:val="001C658A"/>
    <w:rsid w:val="001C6F78"/>
    <w:rsid w:val="001C7353"/>
    <w:rsid w:val="001C7C90"/>
    <w:rsid w:val="001D0903"/>
    <w:rsid w:val="001D12AC"/>
    <w:rsid w:val="001D2424"/>
    <w:rsid w:val="001D26E1"/>
    <w:rsid w:val="001D2834"/>
    <w:rsid w:val="001D3D0C"/>
    <w:rsid w:val="001D3E70"/>
    <w:rsid w:val="001D4886"/>
    <w:rsid w:val="001D4916"/>
    <w:rsid w:val="001D4E8F"/>
    <w:rsid w:val="001D51FF"/>
    <w:rsid w:val="001D5630"/>
    <w:rsid w:val="001D5D54"/>
    <w:rsid w:val="001D65B4"/>
    <w:rsid w:val="001D65E9"/>
    <w:rsid w:val="001D6E13"/>
    <w:rsid w:val="001D756F"/>
    <w:rsid w:val="001D7645"/>
    <w:rsid w:val="001E0042"/>
    <w:rsid w:val="001E0075"/>
    <w:rsid w:val="001E092A"/>
    <w:rsid w:val="001E170F"/>
    <w:rsid w:val="001E1835"/>
    <w:rsid w:val="001E27A5"/>
    <w:rsid w:val="001E28D1"/>
    <w:rsid w:val="001E2A50"/>
    <w:rsid w:val="001E3F38"/>
    <w:rsid w:val="001E428F"/>
    <w:rsid w:val="001E589C"/>
    <w:rsid w:val="001E73B3"/>
    <w:rsid w:val="001F049F"/>
    <w:rsid w:val="001F05D9"/>
    <w:rsid w:val="001F167A"/>
    <w:rsid w:val="001F1C1A"/>
    <w:rsid w:val="001F3361"/>
    <w:rsid w:val="001F4CFE"/>
    <w:rsid w:val="001F4EC1"/>
    <w:rsid w:val="001F5368"/>
    <w:rsid w:val="001F5C3C"/>
    <w:rsid w:val="001F5FCD"/>
    <w:rsid w:val="001F69CA"/>
    <w:rsid w:val="001F7245"/>
    <w:rsid w:val="001F760D"/>
    <w:rsid w:val="001F7FE4"/>
    <w:rsid w:val="00200197"/>
    <w:rsid w:val="00200526"/>
    <w:rsid w:val="002008C8"/>
    <w:rsid w:val="00200C35"/>
    <w:rsid w:val="00201E0E"/>
    <w:rsid w:val="002020D2"/>
    <w:rsid w:val="00202142"/>
    <w:rsid w:val="002025A9"/>
    <w:rsid w:val="00202F2E"/>
    <w:rsid w:val="002032AA"/>
    <w:rsid w:val="002032E0"/>
    <w:rsid w:val="00203660"/>
    <w:rsid w:val="0020522C"/>
    <w:rsid w:val="00205997"/>
    <w:rsid w:val="00205A34"/>
    <w:rsid w:val="00205E05"/>
    <w:rsid w:val="00206B38"/>
    <w:rsid w:val="00207FAD"/>
    <w:rsid w:val="0021009E"/>
    <w:rsid w:val="00210947"/>
    <w:rsid w:val="002109BA"/>
    <w:rsid w:val="00211395"/>
    <w:rsid w:val="002117C6"/>
    <w:rsid w:val="00212C1D"/>
    <w:rsid w:val="00213070"/>
    <w:rsid w:val="002133A5"/>
    <w:rsid w:val="00213E4A"/>
    <w:rsid w:val="00214943"/>
    <w:rsid w:val="00215228"/>
    <w:rsid w:val="002153B4"/>
    <w:rsid w:val="00215438"/>
    <w:rsid w:val="002159D9"/>
    <w:rsid w:val="00215C0D"/>
    <w:rsid w:val="00215EC7"/>
    <w:rsid w:val="002161DD"/>
    <w:rsid w:val="00216D7F"/>
    <w:rsid w:val="00217B2F"/>
    <w:rsid w:val="002200DD"/>
    <w:rsid w:val="002206FE"/>
    <w:rsid w:val="00220A28"/>
    <w:rsid w:val="00220A31"/>
    <w:rsid w:val="00220CAE"/>
    <w:rsid w:val="00221482"/>
    <w:rsid w:val="0022368D"/>
    <w:rsid w:val="00223691"/>
    <w:rsid w:val="0022393B"/>
    <w:rsid w:val="00223B28"/>
    <w:rsid w:val="00223F59"/>
    <w:rsid w:val="00224959"/>
    <w:rsid w:val="00225DCB"/>
    <w:rsid w:val="00225FDD"/>
    <w:rsid w:val="00226284"/>
    <w:rsid w:val="00230158"/>
    <w:rsid w:val="002302A9"/>
    <w:rsid w:val="00230C26"/>
    <w:rsid w:val="0023108C"/>
    <w:rsid w:val="00231738"/>
    <w:rsid w:val="002317AD"/>
    <w:rsid w:val="002317D6"/>
    <w:rsid w:val="002317ED"/>
    <w:rsid w:val="002325B7"/>
    <w:rsid w:val="002332CC"/>
    <w:rsid w:val="002337A5"/>
    <w:rsid w:val="00234B55"/>
    <w:rsid w:val="00234F65"/>
    <w:rsid w:val="0023509C"/>
    <w:rsid w:val="0023519A"/>
    <w:rsid w:val="00235F50"/>
    <w:rsid w:val="00236900"/>
    <w:rsid w:val="002373F1"/>
    <w:rsid w:val="002375EF"/>
    <w:rsid w:val="0024008E"/>
    <w:rsid w:val="00240D07"/>
    <w:rsid w:val="00240FA5"/>
    <w:rsid w:val="0024137A"/>
    <w:rsid w:val="00241813"/>
    <w:rsid w:val="002418D3"/>
    <w:rsid w:val="00241998"/>
    <w:rsid w:val="00242395"/>
    <w:rsid w:val="00242B4D"/>
    <w:rsid w:val="00243ABE"/>
    <w:rsid w:val="00243AF8"/>
    <w:rsid w:val="00244206"/>
    <w:rsid w:val="00244246"/>
    <w:rsid w:val="002445EB"/>
    <w:rsid w:val="0024514A"/>
    <w:rsid w:val="002454B2"/>
    <w:rsid w:val="00245E37"/>
    <w:rsid w:val="002463AD"/>
    <w:rsid w:val="0024667B"/>
    <w:rsid w:val="00246C03"/>
    <w:rsid w:val="00251681"/>
    <w:rsid w:val="002521ED"/>
    <w:rsid w:val="00252232"/>
    <w:rsid w:val="0025236C"/>
    <w:rsid w:val="002528A6"/>
    <w:rsid w:val="00252996"/>
    <w:rsid w:val="00252C61"/>
    <w:rsid w:val="00252FBE"/>
    <w:rsid w:val="00253054"/>
    <w:rsid w:val="00253B47"/>
    <w:rsid w:val="002541AD"/>
    <w:rsid w:val="002543BB"/>
    <w:rsid w:val="00255DAD"/>
    <w:rsid w:val="002561DE"/>
    <w:rsid w:val="002564E7"/>
    <w:rsid w:val="002576AD"/>
    <w:rsid w:val="00260427"/>
    <w:rsid w:val="002609A2"/>
    <w:rsid w:val="002616AB"/>
    <w:rsid w:val="002619C3"/>
    <w:rsid w:val="002620B6"/>
    <w:rsid w:val="002645E5"/>
    <w:rsid w:val="00264D64"/>
    <w:rsid w:val="002650E5"/>
    <w:rsid w:val="00265CBA"/>
    <w:rsid w:val="00266268"/>
    <w:rsid w:val="002667E2"/>
    <w:rsid w:val="002674B9"/>
    <w:rsid w:val="002675AC"/>
    <w:rsid w:val="00270541"/>
    <w:rsid w:val="002709BB"/>
    <w:rsid w:val="00270C63"/>
    <w:rsid w:val="0027356B"/>
    <w:rsid w:val="002739DD"/>
    <w:rsid w:val="00274DB5"/>
    <w:rsid w:val="00274EED"/>
    <w:rsid w:val="002758ED"/>
    <w:rsid w:val="00275B7E"/>
    <w:rsid w:val="00275D47"/>
    <w:rsid w:val="0027621E"/>
    <w:rsid w:val="00276B24"/>
    <w:rsid w:val="0027700E"/>
    <w:rsid w:val="00277813"/>
    <w:rsid w:val="00277D10"/>
    <w:rsid w:val="0028032D"/>
    <w:rsid w:val="00282109"/>
    <w:rsid w:val="00282A73"/>
    <w:rsid w:val="00282D4D"/>
    <w:rsid w:val="0028316E"/>
    <w:rsid w:val="002833FB"/>
    <w:rsid w:val="0028349F"/>
    <w:rsid w:val="00284266"/>
    <w:rsid w:val="00284429"/>
    <w:rsid w:val="00284473"/>
    <w:rsid w:val="00285107"/>
    <w:rsid w:val="00285C42"/>
    <w:rsid w:val="002863FE"/>
    <w:rsid w:val="0028717E"/>
    <w:rsid w:val="002872AA"/>
    <w:rsid w:val="00290175"/>
    <w:rsid w:val="002901B6"/>
    <w:rsid w:val="00290432"/>
    <w:rsid w:val="0029089F"/>
    <w:rsid w:val="00290C53"/>
    <w:rsid w:val="00290FA6"/>
    <w:rsid w:val="0029193B"/>
    <w:rsid w:val="00291E5E"/>
    <w:rsid w:val="00292403"/>
    <w:rsid w:val="00292953"/>
    <w:rsid w:val="00292A36"/>
    <w:rsid w:val="00292C99"/>
    <w:rsid w:val="00292CB5"/>
    <w:rsid w:val="00293527"/>
    <w:rsid w:val="002942E2"/>
    <w:rsid w:val="00294465"/>
    <w:rsid w:val="002950D3"/>
    <w:rsid w:val="00295648"/>
    <w:rsid w:val="0029683A"/>
    <w:rsid w:val="00297E92"/>
    <w:rsid w:val="002A1A94"/>
    <w:rsid w:val="002A289D"/>
    <w:rsid w:val="002A28C6"/>
    <w:rsid w:val="002A29CA"/>
    <w:rsid w:val="002A2BF7"/>
    <w:rsid w:val="002A326F"/>
    <w:rsid w:val="002A3360"/>
    <w:rsid w:val="002A35CC"/>
    <w:rsid w:val="002A39EF"/>
    <w:rsid w:val="002A3ABF"/>
    <w:rsid w:val="002A3ED6"/>
    <w:rsid w:val="002A4406"/>
    <w:rsid w:val="002A45C8"/>
    <w:rsid w:val="002A4B26"/>
    <w:rsid w:val="002A6396"/>
    <w:rsid w:val="002A69FE"/>
    <w:rsid w:val="002A6B95"/>
    <w:rsid w:val="002A74CD"/>
    <w:rsid w:val="002B0290"/>
    <w:rsid w:val="002B0AA8"/>
    <w:rsid w:val="002B11EB"/>
    <w:rsid w:val="002B1C1A"/>
    <w:rsid w:val="002B36A8"/>
    <w:rsid w:val="002B3C0B"/>
    <w:rsid w:val="002B3C73"/>
    <w:rsid w:val="002B4960"/>
    <w:rsid w:val="002B568A"/>
    <w:rsid w:val="002B6962"/>
    <w:rsid w:val="002B6C01"/>
    <w:rsid w:val="002B7E6E"/>
    <w:rsid w:val="002C0A5D"/>
    <w:rsid w:val="002C0F84"/>
    <w:rsid w:val="002C109A"/>
    <w:rsid w:val="002C2087"/>
    <w:rsid w:val="002C20C7"/>
    <w:rsid w:val="002C344D"/>
    <w:rsid w:val="002C3DBE"/>
    <w:rsid w:val="002C42B9"/>
    <w:rsid w:val="002C4BD8"/>
    <w:rsid w:val="002C5056"/>
    <w:rsid w:val="002C5621"/>
    <w:rsid w:val="002C56B8"/>
    <w:rsid w:val="002C57AA"/>
    <w:rsid w:val="002C7697"/>
    <w:rsid w:val="002C7A3D"/>
    <w:rsid w:val="002C7A56"/>
    <w:rsid w:val="002C7BDA"/>
    <w:rsid w:val="002D03F1"/>
    <w:rsid w:val="002D06BB"/>
    <w:rsid w:val="002D0841"/>
    <w:rsid w:val="002D0E22"/>
    <w:rsid w:val="002D0ECE"/>
    <w:rsid w:val="002D20D7"/>
    <w:rsid w:val="002D2D75"/>
    <w:rsid w:val="002D32CB"/>
    <w:rsid w:val="002D3857"/>
    <w:rsid w:val="002D3A8F"/>
    <w:rsid w:val="002D3C19"/>
    <w:rsid w:val="002D487C"/>
    <w:rsid w:val="002D4A2E"/>
    <w:rsid w:val="002D4B39"/>
    <w:rsid w:val="002D4D4D"/>
    <w:rsid w:val="002D5ED3"/>
    <w:rsid w:val="002D6BFE"/>
    <w:rsid w:val="002D6C10"/>
    <w:rsid w:val="002D7574"/>
    <w:rsid w:val="002D7A3D"/>
    <w:rsid w:val="002D7FD5"/>
    <w:rsid w:val="002E0C0B"/>
    <w:rsid w:val="002E12BF"/>
    <w:rsid w:val="002E17CC"/>
    <w:rsid w:val="002E1F20"/>
    <w:rsid w:val="002E2309"/>
    <w:rsid w:val="002E230F"/>
    <w:rsid w:val="002E24A1"/>
    <w:rsid w:val="002E26D0"/>
    <w:rsid w:val="002E2F08"/>
    <w:rsid w:val="002E368B"/>
    <w:rsid w:val="002E4685"/>
    <w:rsid w:val="002E4718"/>
    <w:rsid w:val="002E48F9"/>
    <w:rsid w:val="002E4999"/>
    <w:rsid w:val="002E4D99"/>
    <w:rsid w:val="002E5204"/>
    <w:rsid w:val="002E573F"/>
    <w:rsid w:val="002E5E8F"/>
    <w:rsid w:val="002F0ECA"/>
    <w:rsid w:val="002F1F63"/>
    <w:rsid w:val="002F2DA4"/>
    <w:rsid w:val="002F31C6"/>
    <w:rsid w:val="002F31FC"/>
    <w:rsid w:val="002F32D8"/>
    <w:rsid w:val="002F3958"/>
    <w:rsid w:val="002F4DF7"/>
    <w:rsid w:val="002F5099"/>
    <w:rsid w:val="002F53C5"/>
    <w:rsid w:val="002F57D7"/>
    <w:rsid w:val="002F5B8F"/>
    <w:rsid w:val="002F5C50"/>
    <w:rsid w:val="002F649A"/>
    <w:rsid w:val="002F70CA"/>
    <w:rsid w:val="002F7616"/>
    <w:rsid w:val="00300228"/>
    <w:rsid w:val="0030032B"/>
    <w:rsid w:val="00301F77"/>
    <w:rsid w:val="003022E2"/>
    <w:rsid w:val="00302651"/>
    <w:rsid w:val="003045FE"/>
    <w:rsid w:val="0030478B"/>
    <w:rsid w:val="00304972"/>
    <w:rsid w:val="00305011"/>
    <w:rsid w:val="0030529C"/>
    <w:rsid w:val="003055DF"/>
    <w:rsid w:val="003059B6"/>
    <w:rsid w:val="00305E6F"/>
    <w:rsid w:val="00305FA3"/>
    <w:rsid w:val="003078A7"/>
    <w:rsid w:val="0030795A"/>
    <w:rsid w:val="0031007E"/>
    <w:rsid w:val="003106DF"/>
    <w:rsid w:val="00310870"/>
    <w:rsid w:val="00310DBB"/>
    <w:rsid w:val="00311359"/>
    <w:rsid w:val="00311923"/>
    <w:rsid w:val="0031223A"/>
    <w:rsid w:val="00312F06"/>
    <w:rsid w:val="003130A1"/>
    <w:rsid w:val="00313276"/>
    <w:rsid w:val="003136DE"/>
    <w:rsid w:val="00314703"/>
    <w:rsid w:val="003147B4"/>
    <w:rsid w:val="00314C73"/>
    <w:rsid w:val="00314D26"/>
    <w:rsid w:val="00314D57"/>
    <w:rsid w:val="00314F84"/>
    <w:rsid w:val="003156BC"/>
    <w:rsid w:val="00315CF7"/>
    <w:rsid w:val="00317508"/>
    <w:rsid w:val="00317B07"/>
    <w:rsid w:val="0032083C"/>
    <w:rsid w:val="0032102A"/>
    <w:rsid w:val="00321658"/>
    <w:rsid w:val="00321665"/>
    <w:rsid w:val="003217F1"/>
    <w:rsid w:val="003219E2"/>
    <w:rsid w:val="00321B26"/>
    <w:rsid w:val="003221FE"/>
    <w:rsid w:val="003234F4"/>
    <w:rsid w:val="00323D21"/>
    <w:rsid w:val="00323DBE"/>
    <w:rsid w:val="00324328"/>
    <w:rsid w:val="00324BAF"/>
    <w:rsid w:val="00325762"/>
    <w:rsid w:val="00325E61"/>
    <w:rsid w:val="0032673B"/>
    <w:rsid w:val="00326B9F"/>
    <w:rsid w:val="003271B7"/>
    <w:rsid w:val="00327389"/>
    <w:rsid w:val="00330BBE"/>
    <w:rsid w:val="00330D63"/>
    <w:rsid w:val="00330F3C"/>
    <w:rsid w:val="00331173"/>
    <w:rsid w:val="00331D03"/>
    <w:rsid w:val="0033246F"/>
    <w:rsid w:val="00333752"/>
    <w:rsid w:val="003338CB"/>
    <w:rsid w:val="00333F69"/>
    <w:rsid w:val="00334453"/>
    <w:rsid w:val="00334DA8"/>
    <w:rsid w:val="003352FB"/>
    <w:rsid w:val="00335A01"/>
    <w:rsid w:val="003362FE"/>
    <w:rsid w:val="003368DA"/>
    <w:rsid w:val="00336E0D"/>
    <w:rsid w:val="00337E05"/>
    <w:rsid w:val="00341230"/>
    <w:rsid w:val="0034184D"/>
    <w:rsid w:val="00341BEA"/>
    <w:rsid w:val="00342264"/>
    <w:rsid w:val="003428CD"/>
    <w:rsid w:val="00342951"/>
    <w:rsid w:val="00342C32"/>
    <w:rsid w:val="0034384A"/>
    <w:rsid w:val="0034388A"/>
    <w:rsid w:val="00344CD9"/>
    <w:rsid w:val="00344FED"/>
    <w:rsid w:val="00345629"/>
    <w:rsid w:val="003461FE"/>
    <w:rsid w:val="00346344"/>
    <w:rsid w:val="00346466"/>
    <w:rsid w:val="00346F5D"/>
    <w:rsid w:val="00347377"/>
    <w:rsid w:val="003475ED"/>
    <w:rsid w:val="003478E2"/>
    <w:rsid w:val="00347F2E"/>
    <w:rsid w:val="003501AA"/>
    <w:rsid w:val="00350E68"/>
    <w:rsid w:val="00352F83"/>
    <w:rsid w:val="00353CEC"/>
    <w:rsid w:val="0035426E"/>
    <w:rsid w:val="0035468A"/>
    <w:rsid w:val="00354999"/>
    <w:rsid w:val="00354D4D"/>
    <w:rsid w:val="003557A2"/>
    <w:rsid w:val="0035620E"/>
    <w:rsid w:val="00356D39"/>
    <w:rsid w:val="00357C2D"/>
    <w:rsid w:val="00357C50"/>
    <w:rsid w:val="003635C7"/>
    <w:rsid w:val="00363C23"/>
    <w:rsid w:val="00365BD3"/>
    <w:rsid w:val="00366027"/>
    <w:rsid w:val="00366540"/>
    <w:rsid w:val="00366552"/>
    <w:rsid w:val="003677D2"/>
    <w:rsid w:val="00370AB0"/>
    <w:rsid w:val="00370C7D"/>
    <w:rsid w:val="00370FE5"/>
    <w:rsid w:val="003711A0"/>
    <w:rsid w:val="003713F3"/>
    <w:rsid w:val="00371B02"/>
    <w:rsid w:val="00373045"/>
    <w:rsid w:val="00373254"/>
    <w:rsid w:val="00373572"/>
    <w:rsid w:val="003739B9"/>
    <w:rsid w:val="00374687"/>
    <w:rsid w:val="00374959"/>
    <w:rsid w:val="00374A93"/>
    <w:rsid w:val="00374BC1"/>
    <w:rsid w:val="00375A71"/>
    <w:rsid w:val="003766BA"/>
    <w:rsid w:val="00376889"/>
    <w:rsid w:val="00376C41"/>
    <w:rsid w:val="00376F21"/>
    <w:rsid w:val="003776CF"/>
    <w:rsid w:val="00377A58"/>
    <w:rsid w:val="00380B1D"/>
    <w:rsid w:val="003810DB"/>
    <w:rsid w:val="00381506"/>
    <w:rsid w:val="00381517"/>
    <w:rsid w:val="0038300D"/>
    <w:rsid w:val="00383256"/>
    <w:rsid w:val="00383514"/>
    <w:rsid w:val="00383AFD"/>
    <w:rsid w:val="00383ED7"/>
    <w:rsid w:val="003843AA"/>
    <w:rsid w:val="003843CC"/>
    <w:rsid w:val="00384403"/>
    <w:rsid w:val="00384AAF"/>
    <w:rsid w:val="0038537D"/>
    <w:rsid w:val="00386FD0"/>
    <w:rsid w:val="003876DB"/>
    <w:rsid w:val="00387CF5"/>
    <w:rsid w:val="003907FF"/>
    <w:rsid w:val="00391FC6"/>
    <w:rsid w:val="00392317"/>
    <w:rsid w:val="0039244C"/>
    <w:rsid w:val="00393773"/>
    <w:rsid w:val="003937A5"/>
    <w:rsid w:val="00393A29"/>
    <w:rsid w:val="00393C49"/>
    <w:rsid w:val="00394599"/>
    <w:rsid w:val="003948C9"/>
    <w:rsid w:val="00394DEE"/>
    <w:rsid w:val="003950D5"/>
    <w:rsid w:val="003951C9"/>
    <w:rsid w:val="003951DD"/>
    <w:rsid w:val="003961BE"/>
    <w:rsid w:val="00396E63"/>
    <w:rsid w:val="003974AD"/>
    <w:rsid w:val="00397758"/>
    <w:rsid w:val="003A00EE"/>
    <w:rsid w:val="003A0454"/>
    <w:rsid w:val="003A1565"/>
    <w:rsid w:val="003A18A9"/>
    <w:rsid w:val="003A198A"/>
    <w:rsid w:val="003A1ACA"/>
    <w:rsid w:val="003A1E13"/>
    <w:rsid w:val="003A2382"/>
    <w:rsid w:val="003A25CC"/>
    <w:rsid w:val="003A2FD2"/>
    <w:rsid w:val="003A3081"/>
    <w:rsid w:val="003A3FDC"/>
    <w:rsid w:val="003A4297"/>
    <w:rsid w:val="003A4DF1"/>
    <w:rsid w:val="003A55FF"/>
    <w:rsid w:val="003A5926"/>
    <w:rsid w:val="003A5C7F"/>
    <w:rsid w:val="003A64A1"/>
    <w:rsid w:val="003A64C0"/>
    <w:rsid w:val="003A74F7"/>
    <w:rsid w:val="003A756E"/>
    <w:rsid w:val="003A7FA1"/>
    <w:rsid w:val="003B0394"/>
    <w:rsid w:val="003B14CC"/>
    <w:rsid w:val="003B1759"/>
    <w:rsid w:val="003B1A6C"/>
    <w:rsid w:val="003B25A2"/>
    <w:rsid w:val="003B28D3"/>
    <w:rsid w:val="003B33BB"/>
    <w:rsid w:val="003B367D"/>
    <w:rsid w:val="003B4194"/>
    <w:rsid w:val="003B482C"/>
    <w:rsid w:val="003B4B8C"/>
    <w:rsid w:val="003B5542"/>
    <w:rsid w:val="003B598F"/>
    <w:rsid w:val="003B67E9"/>
    <w:rsid w:val="003B71A9"/>
    <w:rsid w:val="003C1275"/>
    <w:rsid w:val="003C1343"/>
    <w:rsid w:val="003C2015"/>
    <w:rsid w:val="003C24FD"/>
    <w:rsid w:val="003C27E5"/>
    <w:rsid w:val="003C2B63"/>
    <w:rsid w:val="003C2EE0"/>
    <w:rsid w:val="003C3348"/>
    <w:rsid w:val="003C3D7F"/>
    <w:rsid w:val="003C4339"/>
    <w:rsid w:val="003C469A"/>
    <w:rsid w:val="003C4801"/>
    <w:rsid w:val="003C4F57"/>
    <w:rsid w:val="003C5613"/>
    <w:rsid w:val="003C56EA"/>
    <w:rsid w:val="003C5C45"/>
    <w:rsid w:val="003C5EA2"/>
    <w:rsid w:val="003C61A7"/>
    <w:rsid w:val="003C6A93"/>
    <w:rsid w:val="003C7181"/>
    <w:rsid w:val="003C7218"/>
    <w:rsid w:val="003C75B6"/>
    <w:rsid w:val="003D0556"/>
    <w:rsid w:val="003D0B8E"/>
    <w:rsid w:val="003D1ACA"/>
    <w:rsid w:val="003D1D67"/>
    <w:rsid w:val="003D21DF"/>
    <w:rsid w:val="003D2AFD"/>
    <w:rsid w:val="003D348F"/>
    <w:rsid w:val="003D4B31"/>
    <w:rsid w:val="003D6484"/>
    <w:rsid w:val="003D6A59"/>
    <w:rsid w:val="003D725B"/>
    <w:rsid w:val="003D794E"/>
    <w:rsid w:val="003E0880"/>
    <w:rsid w:val="003E152E"/>
    <w:rsid w:val="003E16C6"/>
    <w:rsid w:val="003E22D0"/>
    <w:rsid w:val="003E3CA6"/>
    <w:rsid w:val="003E4175"/>
    <w:rsid w:val="003E4EE9"/>
    <w:rsid w:val="003E52FA"/>
    <w:rsid w:val="003E535F"/>
    <w:rsid w:val="003E5E13"/>
    <w:rsid w:val="003E6F45"/>
    <w:rsid w:val="003E752C"/>
    <w:rsid w:val="003E7B68"/>
    <w:rsid w:val="003F0A09"/>
    <w:rsid w:val="003F0B44"/>
    <w:rsid w:val="003F0D5D"/>
    <w:rsid w:val="003F12CC"/>
    <w:rsid w:val="003F1AFB"/>
    <w:rsid w:val="003F1E27"/>
    <w:rsid w:val="003F20A1"/>
    <w:rsid w:val="003F2593"/>
    <w:rsid w:val="003F27C8"/>
    <w:rsid w:val="003F2F09"/>
    <w:rsid w:val="003F34BB"/>
    <w:rsid w:val="003F3583"/>
    <w:rsid w:val="003F456E"/>
    <w:rsid w:val="003F45E0"/>
    <w:rsid w:val="003F4791"/>
    <w:rsid w:val="003F48BA"/>
    <w:rsid w:val="003F4F99"/>
    <w:rsid w:val="003F6251"/>
    <w:rsid w:val="003F7398"/>
    <w:rsid w:val="003F7745"/>
    <w:rsid w:val="003F78EB"/>
    <w:rsid w:val="003F7B2D"/>
    <w:rsid w:val="004000A6"/>
    <w:rsid w:val="00400605"/>
    <w:rsid w:val="0040334B"/>
    <w:rsid w:val="00403944"/>
    <w:rsid w:val="00403D89"/>
    <w:rsid w:val="004047B4"/>
    <w:rsid w:val="004051F0"/>
    <w:rsid w:val="00405443"/>
    <w:rsid w:val="00405D39"/>
    <w:rsid w:val="004060C8"/>
    <w:rsid w:val="00406C13"/>
    <w:rsid w:val="00406ECD"/>
    <w:rsid w:val="0040785C"/>
    <w:rsid w:val="00407B72"/>
    <w:rsid w:val="0041009F"/>
    <w:rsid w:val="004109BC"/>
    <w:rsid w:val="00410D34"/>
    <w:rsid w:val="00410E29"/>
    <w:rsid w:val="00410E8A"/>
    <w:rsid w:val="00411190"/>
    <w:rsid w:val="00413100"/>
    <w:rsid w:val="0041363F"/>
    <w:rsid w:val="00413EE0"/>
    <w:rsid w:val="00413EF6"/>
    <w:rsid w:val="00414851"/>
    <w:rsid w:val="00414C6D"/>
    <w:rsid w:val="00415D9B"/>
    <w:rsid w:val="0041666A"/>
    <w:rsid w:val="00416B81"/>
    <w:rsid w:val="00416C8C"/>
    <w:rsid w:val="00417854"/>
    <w:rsid w:val="00417896"/>
    <w:rsid w:val="00420D75"/>
    <w:rsid w:val="004214B0"/>
    <w:rsid w:val="004233ED"/>
    <w:rsid w:val="004235F0"/>
    <w:rsid w:val="00424527"/>
    <w:rsid w:val="004249C5"/>
    <w:rsid w:val="00424DD4"/>
    <w:rsid w:val="004258FE"/>
    <w:rsid w:val="00425DCC"/>
    <w:rsid w:val="00425E2E"/>
    <w:rsid w:val="004267DC"/>
    <w:rsid w:val="00430915"/>
    <w:rsid w:val="0043118F"/>
    <w:rsid w:val="004315B4"/>
    <w:rsid w:val="0043160F"/>
    <w:rsid w:val="00433631"/>
    <w:rsid w:val="00433E63"/>
    <w:rsid w:val="00434AA1"/>
    <w:rsid w:val="004351F2"/>
    <w:rsid w:val="00435637"/>
    <w:rsid w:val="00435AAE"/>
    <w:rsid w:val="00436C03"/>
    <w:rsid w:val="0043707E"/>
    <w:rsid w:val="00437156"/>
    <w:rsid w:val="004373FF"/>
    <w:rsid w:val="004377DF"/>
    <w:rsid w:val="00437C1E"/>
    <w:rsid w:val="00440919"/>
    <w:rsid w:val="00441F0A"/>
    <w:rsid w:val="004429EB"/>
    <w:rsid w:val="00443A17"/>
    <w:rsid w:val="00443B63"/>
    <w:rsid w:val="00443B85"/>
    <w:rsid w:val="00444056"/>
    <w:rsid w:val="00444228"/>
    <w:rsid w:val="00445003"/>
    <w:rsid w:val="00445294"/>
    <w:rsid w:val="00445686"/>
    <w:rsid w:val="00445967"/>
    <w:rsid w:val="00445BC1"/>
    <w:rsid w:val="004468E5"/>
    <w:rsid w:val="004470AF"/>
    <w:rsid w:val="0045066A"/>
    <w:rsid w:val="00450B06"/>
    <w:rsid w:val="00451769"/>
    <w:rsid w:val="0045182F"/>
    <w:rsid w:val="00451E34"/>
    <w:rsid w:val="0045220E"/>
    <w:rsid w:val="00452E21"/>
    <w:rsid w:val="004538A9"/>
    <w:rsid w:val="00453B5F"/>
    <w:rsid w:val="00454A18"/>
    <w:rsid w:val="004552C0"/>
    <w:rsid w:val="0045535D"/>
    <w:rsid w:val="00455524"/>
    <w:rsid w:val="004559D1"/>
    <w:rsid w:val="00456748"/>
    <w:rsid w:val="00456913"/>
    <w:rsid w:val="00456FCB"/>
    <w:rsid w:val="004576FE"/>
    <w:rsid w:val="00457764"/>
    <w:rsid w:val="00460235"/>
    <w:rsid w:val="00460A88"/>
    <w:rsid w:val="00461AB9"/>
    <w:rsid w:val="004623C7"/>
    <w:rsid w:val="004625BF"/>
    <w:rsid w:val="004628E1"/>
    <w:rsid w:val="004635B3"/>
    <w:rsid w:val="004652EB"/>
    <w:rsid w:val="0046639E"/>
    <w:rsid w:val="004663CE"/>
    <w:rsid w:val="00467687"/>
    <w:rsid w:val="00467AC1"/>
    <w:rsid w:val="00467C67"/>
    <w:rsid w:val="00467CA8"/>
    <w:rsid w:val="00467FCC"/>
    <w:rsid w:val="0047042E"/>
    <w:rsid w:val="00470756"/>
    <w:rsid w:val="00470AAD"/>
    <w:rsid w:val="004728D5"/>
    <w:rsid w:val="00472A89"/>
    <w:rsid w:val="004730EF"/>
    <w:rsid w:val="00473695"/>
    <w:rsid w:val="00473A05"/>
    <w:rsid w:val="00473C08"/>
    <w:rsid w:val="00473F58"/>
    <w:rsid w:val="004744B8"/>
    <w:rsid w:val="00474952"/>
    <w:rsid w:val="00475451"/>
    <w:rsid w:val="004754F5"/>
    <w:rsid w:val="0047555E"/>
    <w:rsid w:val="00475859"/>
    <w:rsid w:val="0047633F"/>
    <w:rsid w:val="0048002C"/>
    <w:rsid w:val="00480606"/>
    <w:rsid w:val="004806FC"/>
    <w:rsid w:val="0048145D"/>
    <w:rsid w:val="00481D94"/>
    <w:rsid w:val="0048229C"/>
    <w:rsid w:val="00483275"/>
    <w:rsid w:val="004837AF"/>
    <w:rsid w:val="00483FB7"/>
    <w:rsid w:val="004848A0"/>
    <w:rsid w:val="00484940"/>
    <w:rsid w:val="004855A7"/>
    <w:rsid w:val="0048582E"/>
    <w:rsid w:val="00485E21"/>
    <w:rsid w:val="004862B8"/>
    <w:rsid w:val="00486F2E"/>
    <w:rsid w:val="00486F83"/>
    <w:rsid w:val="00487BB9"/>
    <w:rsid w:val="004906BB"/>
    <w:rsid w:val="00490E82"/>
    <w:rsid w:val="004918C2"/>
    <w:rsid w:val="00491B43"/>
    <w:rsid w:val="00491F1C"/>
    <w:rsid w:val="004924E3"/>
    <w:rsid w:val="00492B87"/>
    <w:rsid w:val="00492CEF"/>
    <w:rsid w:val="00493111"/>
    <w:rsid w:val="00493DF6"/>
    <w:rsid w:val="00494F11"/>
    <w:rsid w:val="00495A20"/>
    <w:rsid w:val="00496A93"/>
    <w:rsid w:val="00497328"/>
    <w:rsid w:val="00497EE3"/>
    <w:rsid w:val="004A1DEF"/>
    <w:rsid w:val="004A2436"/>
    <w:rsid w:val="004A3A90"/>
    <w:rsid w:val="004A3F35"/>
    <w:rsid w:val="004A43BD"/>
    <w:rsid w:val="004A57EF"/>
    <w:rsid w:val="004A60EE"/>
    <w:rsid w:val="004A623D"/>
    <w:rsid w:val="004A674E"/>
    <w:rsid w:val="004A6777"/>
    <w:rsid w:val="004A6CD2"/>
    <w:rsid w:val="004B07D1"/>
    <w:rsid w:val="004B17FB"/>
    <w:rsid w:val="004B250D"/>
    <w:rsid w:val="004B28A5"/>
    <w:rsid w:val="004B3EE6"/>
    <w:rsid w:val="004B422A"/>
    <w:rsid w:val="004B4933"/>
    <w:rsid w:val="004B5D25"/>
    <w:rsid w:val="004B62A8"/>
    <w:rsid w:val="004B6382"/>
    <w:rsid w:val="004B650B"/>
    <w:rsid w:val="004B65B9"/>
    <w:rsid w:val="004B6ABB"/>
    <w:rsid w:val="004B745B"/>
    <w:rsid w:val="004B76C1"/>
    <w:rsid w:val="004C0348"/>
    <w:rsid w:val="004C06A9"/>
    <w:rsid w:val="004C08A1"/>
    <w:rsid w:val="004C1FCC"/>
    <w:rsid w:val="004C24B2"/>
    <w:rsid w:val="004C29B1"/>
    <w:rsid w:val="004C2B43"/>
    <w:rsid w:val="004C2C4E"/>
    <w:rsid w:val="004C323C"/>
    <w:rsid w:val="004C402C"/>
    <w:rsid w:val="004C4340"/>
    <w:rsid w:val="004C4548"/>
    <w:rsid w:val="004C6A20"/>
    <w:rsid w:val="004C7755"/>
    <w:rsid w:val="004C790B"/>
    <w:rsid w:val="004C7CFD"/>
    <w:rsid w:val="004C7E14"/>
    <w:rsid w:val="004D00E7"/>
    <w:rsid w:val="004D17D1"/>
    <w:rsid w:val="004D3A95"/>
    <w:rsid w:val="004D3F46"/>
    <w:rsid w:val="004D41D9"/>
    <w:rsid w:val="004D49D1"/>
    <w:rsid w:val="004D4FFA"/>
    <w:rsid w:val="004D5D68"/>
    <w:rsid w:val="004D6028"/>
    <w:rsid w:val="004D6504"/>
    <w:rsid w:val="004D77C3"/>
    <w:rsid w:val="004D7CDD"/>
    <w:rsid w:val="004E02A3"/>
    <w:rsid w:val="004E1169"/>
    <w:rsid w:val="004E1A8D"/>
    <w:rsid w:val="004E33E3"/>
    <w:rsid w:val="004E3DEE"/>
    <w:rsid w:val="004E3E8A"/>
    <w:rsid w:val="004E404C"/>
    <w:rsid w:val="004E431D"/>
    <w:rsid w:val="004E4D99"/>
    <w:rsid w:val="004E5194"/>
    <w:rsid w:val="004E5D94"/>
    <w:rsid w:val="004E6C87"/>
    <w:rsid w:val="004E6ECC"/>
    <w:rsid w:val="004E7D9D"/>
    <w:rsid w:val="004F06E4"/>
    <w:rsid w:val="004F07E9"/>
    <w:rsid w:val="004F095D"/>
    <w:rsid w:val="004F0C81"/>
    <w:rsid w:val="004F0D3E"/>
    <w:rsid w:val="004F0F63"/>
    <w:rsid w:val="004F182A"/>
    <w:rsid w:val="004F19FF"/>
    <w:rsid w:val="004F1C42"/>
    <w:rsid w:val="004F215D"/>
    <w:rsid w:val="004F274E"/>
    <w:rsid w:val="004F2805"/>
    <w:rsid w:val="004F39DA"/>
    <w:rsid w:val="004F3EA2"/>
    <w:rsid w:val="004F4003"/>
    <w:rsid w:val="004F43D5"/>
    <w:rsid w:val="004F53D9"/>
    <w:rsid w:val="004F54B4"/>
    <w:rsid w:val="004F5E48"/>
    <w:rsid w:val="004F6E78"/>
    <w:rsid w:val="004F6F51"/>
    <w:rsid w:val="004F7A5D"/>
    <w:rsid w:val="005001DB"/>
    <w:rsid w:val="00500767"/>
    <w:rsid w:val="005017C0"/>
    <w:rsid w:val="00501E6D"/>
    <w:rsid w:val="005021AD"/>
    <w:rsid w:val="005025E0"/>
    <w:rsid w:val="005029E7"/>
    <w:rsid w:val="0050314D"/>
    <w:rsid w:val="00503773"/>
    <w:rsid w:val="00503DBA"/>
    <w:rsid w:val="00503F71"/>
    <w:rsid w:val="00505ACE"/>
    <w:rsid w:val="00506222"/>
    <w:rsid w:val="00506683"/>
    <w:rsid w:val="0050770C"/>
    <w:rsid w:val="005109E7"/>
    <w:rsid w:val="005130BE"/>
    <w:rsid w:val="00513DFA"/>
    <w:rsid w:val="00515324"/>
    <w:rsid w:val="0051577E"/>
    <w:rsid w:val="00515901"/>
    <w:rsid w:val="00516B60"/>
    <w:rsid w:val="00516E85"/>
    <w:rsid w:val="005170DA"/>
    <w:rsid w:val="0051771B"/>
    <w:rsid w:val="0051773B"/>
    <w:rsid w:val="0052099C"/>
    <w:rsid w:val="00520A51"/>
    <w:rsid w:val="00520E3F"/>
    <w:rsid w:val="00521363"/>
    <w:rsid w:val="005214C1"/>
    <w:rsid w:val="00522057"/>
    <w:rsid w:val="00522AEB"/>
    <w:rsid w:val="00522D7D"/>
    <w:rsid w:val="0052459D"/>
    <w:rsid w:val="00524ADB"/>
    <w:rsid w:val="005255DA"/>
    <w:rsid w:val="00525F44"/>
    <w:rsid w:val="00526A5C"/>
    <w:rsid w:val="00527268"/>
    <w:rsid w:val="00527848"/>
    <w:rsid w:val="00527B66"/>
    <w:rsid w:val="005318DE"/>
    <w:rsid w:val="00531C8B"/>
    <w:rsid w:val="00531D5C"/>
    <w:rsid w:val="005323DF"/>
    <w:rsid w:val="00532D4B"/>
    <w:rsid w:val="005341E5"/>
    <w:rsid w:val="0053492C"/>
    <w:rsid w:val="005352F8"/>
    <w:rsid w:val="0053613A"/>
    <w:rsid w:val="005362E6"/>
    <w:rsid w:val="005363D3"/>
    <w:rsid w:val="00537905"/>
    <w:rsid w:val="005405F0"/>
    <w:rsid w:val="00540965"/>
    <w:rsid w:val="00540AA5"/>
    <w:rsid w:val="00541093"/>
    <w:rsid w:val="00541131"/>
    <w:rsid w:val="00541CBB"/>
    <w:rsid w:val="0054244A"/>
    <w:rsid w:val="00542ADD"/>
    <w:rsid w:val="00542B5C"/>
    <w:rsid w:val="0054371E"/>
    <w:rsid w:val="00543782"/>
    <w:rsid w:val="005443A9"/>
    <w:rsid w:val="00544606"/>
    <w:rsid w:val="00544EAB"/>
    <w:rsid w:val="00544F38"/>
    <w:rsid w:val="0054568A"/>
    <w:rsid w:val="005459E7"/>
    <w:rsid w:val="00545CAB"/>
    <w:rsid w:val="0054608F"/>
    <w:rsid w:val="005464C0"/>
    <w:rsid w:val="00546EC3"/>
    <w:rsid w:val="00547D52"/>
    <w:rsid w:val="00550612"/>
    <w:rsid w:val="00551459"/>
    <w:rsid w:val="00552D22"/>
    <w:rsid w:val="00553049"/>
    <w:rsid w:val="005536B2"/>
    <w:rsid w:val="0055405C"/>
    <w:rsid w:val="00554081"/>
    <w:rsid w:val="0055432E"/>
    <w:rsid w:val="00554530"/>
    <w:rsid w:val="005545E4"/>
    <w:rsid w:val="005546C8"/>
    <w:rsid w:val="00554C88"/>
    <w:rsid w:val="00554D92"/>
    <w:rsid w:val="00554EA0"/>
    <w:rsid w:val="00554FB8"/>
    <w:rsid w:val="00555237"/>
    <w:rsid w:val="00555FF2"/>
    <w:rsid w:val="005562C1"/>
    <w:rsid w:val="00556C7A"/>
    <w:rsid w:val="00556D4C"/>
    <w:rsid w:val="005576F9"/>
    <w:rsid w:val="005606EA"/>
    <w:rsid w:val="00560764"/>
    <w:rsid w:val="00560B0A"/>
    <w:rsid w:val="00561EC1"/>
    <w:rsid w:val="005622C3"/>
    <w:rsid w:val="00563AFD"/>
    <w:rsid w:val="00564126"/>
    <w:rsid w:val="00564326"/>
    <w:rsid w:val="00564B7A"/>
    <w:rsid w:val="00564E86"/>
    <w:rsid w:val="00564FFC"/>
    <w:rsid w:val="00565805"/>
    <w:rsid w:val="00565ABC"/>
    <w:rsid w:val="005700EB"/>
    <w:rsid w:val="00570548"/>
    <w:rsid w:val="0057075B"/>
    <w:rsid w:val="00570DEB"/>
    <w:rsid w:val="005710BC"/>
    <w:rsid w:val="00571142"/>
    <w:rsid w:val="00571AF4"/>
    <w:rsid w:val="00572938"/>
    <w:rsid w:val="00572F19"/>
    <w:rsid w:val="00573389"/>
    <w:rsid w:val="00573850"/>
    <w:rsid w:val="00575881"/>
    <w:rsid w:val="005763D3"/>
    <w:rsid w:val="005769B5"/>
    <w:rsid w:val="00576FE5"/>
    <w:rsid w:val="0057742E"/>
    <w:rsid w:val="005779F2"/>
    <w:rsid w:val="00577E11"/>
    <w:rsid w:val="00580087"/>
    <w:rsid w:val="005802B2"/>
    <w:rsid w:val="00580A07"/>
    <w:rsid w:val="00580DCB"/>
    <w:rsid w:val="00581592"/>
    <w:rsid w:val="005819AC"/>
    <w:rsid w:val="00582371"/>
    <w:rsid w:val="005828FE"/>
    <w:rsid w:val="0058386A"/>
    <w:rsid w:val="00583BC6"/>
    <w:rsid w:val="00583E5E"/>
    <w:rsid w:val="0058456F"/>
    <w:rsid w:val="005854F9"/>
    <w:rsid w:val="00585669"/>
    <w:rsid w:val="005860D3"/>
    <w:rsid w:val="00586162"/>
    <w:rsid w:val="00586379"/>
    <w:rsid w:val="00587A37"/>
    <w:rsid w:val="00590380"/>
    <w:rsid w:val="00590D44"/>
    <w:rsid w:val="00590DED"/>
    <w:rsid w:val="0059133A"/>
    <w:rsid w:val="005913AE"/>
    <w:rsid w:val="005924A0"/>
    <w:rsid w:val="00592A75"/>
    <w:rsid w:val="00592B42"/>
    <w:rsid w:val="005940E3"/>
    <w:rsid w:val="005948D4"/>
    <w:rsid w:val="0059495F"/>
    <w:rsid w:val="00595510"/>
    <w:rsid w:val="00595E06"/>
    <w:rsid w:val="0059639D"/>
    <w:rsid w:val="005963D8"/>
    <w:rsid w:val="00596CC7"/>
    <w:rsid w:val="00596D52"/>
    <w:rsid w:val="00597C41"/>
    <w:rsid w:val="00597EB8"/>
    <w:rsid w:val="005A0A7F"/>
    <w:rsid w:val="005A0D18"/>
    <w:rsid w:val="005A1119"/>
    <w:rsid w:val="005A126F"/>
    <w:rsid w:val="005A16B7"/>
    <w:rsid w:val="005A219F"/>
    <w:rsid w:val="005A22CD"/>
    <w:rsid w:val="005A3811"/>
    <w:rsid w:val="005A4200"/>
    <w:rsid w:val="005A4563"/>
    <w:rsid w:val="005A47A3"/>
    <w:rsid w:val="005A4B2B"/>
    <w:rsid w:val="005A5333"/>
    <w:rsid w:val="005A55CA"/>
    <w:rsid w:val="005A5DC8"/>
    <w:rsid w:val="005A637B"/>
    <w:rsid w:val="005A6C54"/>
    <w:rsid w:val="005A7D91"/>
    <w:rsid w:val="005A7DD7"/>
    <w:rsid w:val="005B0CCF"/>
    <w:rsid w:val="005B20A6"/>
    <w:rsid w:val="005B2C38"/>
    <w:rsid w:val="005B36A3"/>
    <w:rsid w:val="005B37B8"/>
    <w:rsid w:val="005B3A78"/>
    <w:rsid w:val="005B411A"/>
    <w:rsid w:val="005B5462"/>
    <w:rsid w:val="005B58ED"/>
    <w:rsid w:val="005B6101"/>
    <w:rsid w:val="005B73FC"/>
    <w:rsid w:val="005B755F"/>
    <w:rsid w:val="005B7688"/>
    <w:rsid w:val="005B7CBA"/>
    <w:rsid w:val="005C07D3"/>
    <w:rsid w:val="005C13E2"/>
    <w:rsid w:val="005C1B4F"/>
    <w:rsid w:val="005C2526"/>
    <w:rsid w:val="005C277D"/>
    <w:rsid w:val="005C573E"/>
    <w:rsid w:val="005C5FC4"/>
    <w:rsid w:val="005C6458"/>
    <w:rsid w:val="005C6761"/>
    <w:rsid w:val="005C6D34"/>
    <w:rsid w:val="005D08B7"/>
    <w:rsid w:val="005D0F6D"/>
    <w:rsid w:val="005D20AB"/>
    <w:rsid w:val="005D2F9E"/>
    <w:rsid w:val="005D31D3"/>
    <w:rsid w:val="005D3452"/>
    <w:rsid w:val="005D388B"/>
    <w:rsid w:val="005D4906"/>
    <w:rsid w:val="005D570D"/>
    <w:rsid w:val="005D5C56"/>
    <w:rsid w:val="005D60E0"/>
    <w:rsid w:val="005D6D14"/>
    <w:rsid w:val="005D6DEF"/>
    <w:rsid w:val="005D76E7"/>
    <w:rsid w:val="005D776A"/>
    <w:rsid w:val="005D7F36"/>
    <w:rsid w:val="005E04AD"/>
    <w:rsid w:val="005E0551"/>
    <w:rsid w:val="005E0881"/>
    <w:rsid w:val="005E1015"/>
    <w:rsid w:val="005E266D"/>
    <w:rsid w:val="005E273E"/>
    <w:rsid w:val="005E4847"/>
    <w:rsid w:val="005E4DCD"/>
    <w:rsid w:val="005E522F"/>
    <w:rsid w:val="005E56EB"/>
    <w:rsid w:val="005E5B82"/>
    <w:rsid w:val="005E687E"/>
    <w:rsid w:val="005E6D5F"/>
    <w:rsid w:val="005E6E49"/>
    <w:rsid w:val="005E6F8C"/>
    <w:rsid w:val="005E74C8"/>
    <w:rsid w:val="005E7D11"/>
    <w:rsid w:val="005F0137"/>
    <w:rsid w:val="005F0705"/>
    <w:rsid w:val="005F095C"/>
    <w:rsid w:val="005F0A42"/>
    <w:rsid w:val="005F0D11"/>
    <w:rsid w:val="005F2182"/>
    <w:rsid w:val="005F2893"/>
    <w:rsid w:val="005F37C8"/>
    <w:rsid w:val="005F39BB"/>
    <w:rsid w:val="005F44F5"/>
    <w:rsid w:val="005F4D17"/>
    <w:rsid w:val="005F585E"/>
    <w:rsid w:val="005F5D02"/>
    <w:rsid w:val="005F60D6"/>
    <w:rsid w:val="005F6503"/>
    <w:rsid w:val="005F6CD9"/>
    <w:rsid w:val="005F7253"/>
    <w:rsid w:val="005F7CD6"/>
    <w:rsid w:val="0060106E"/>
    <w:rsid w:val="00601CA4"/>
    <w:rsid w:val="006024D5"/>
    <w:rsid w:val="00603415"/>
    <w:rsid w:val="0060389D"/>
    <w:rsid w:val="0060505F"/>
    <w:rsid w:val="006061ED"/>
    <w:rsid w:val="00606283"/>
    <w:rsid w:val="00606738"/>
    <w:rsid w:val="00606A8D"/>
    <w:rsid w:val="00606E89"/>
    <w:rsid w:val="0060740C"/>
    <w:rsid w:val="006077D8"/>
    <w:rsid w:val="00607ADC"/>
    <w:rsid w:val="00607CA4"/>
    <w:rsid w:val="00610157"/>
    <w:rsid w:val="00610385"/>
    <w:rsid w:val="00610C10"/>
    <w:rsid w:val="00611C28"/>
    <w:rsid w:val="00611E84"/>
    <w:rsid w:val="0061297C"/>
    <w:rsid w:val="006137F8"/>
    <w:rsid w:val="00613ADD"/>
    <w:rsid w:val="00614094"/>
    <w:rsid w:val="0061432D"/>
    <w:rsid w:val="00614525"/>
    <w:rsid w:val="0061462D"/>
    <w:rsid w:val="00615079"/>
    <w:rsid w:val="00615570"/>
    <w:rsid w:val="006156B1"/>
    <w:rsid w:val="006157F2"/>
    <w:rsid w:val="00615C18"/>
    <w:rsid w:val="006164D0"/>
    <w:rsid w:val="0061798B"/>
    <w:rsid w:val="00617BE8"/>
    <w:rsid w:val="00617C53"/>
    <w:rsid w:val="00617CCB"/>
    <w:rsid w:val="0062030F"/>
    <w:rsid w:val="00620899"/>
    <w:rsid w:val="00620FE1"/>
    <w:rsid w:val="006219B2"/>
    <w:rsid w:val="00621EC5"/>
    <w:rsid w:val="0062210C"/>
    <w:rsid w:val="00623B40"/>
    <w:rsid w:val="00624B18"/>
    <w:rsid w:val="00625C28"/>
    <w:rsid w:val="0062666D"/>
    <w:rsid w:val="00626DA2"/>
    <w:rsid w:val="006273F4"/>
    <w:rsid w:val="00627473"/>
    <w:rsid w:val="006279B9"/>
    <w:rsid w:val="00627D80"/>
    <w:rsid w:val="00627DC4"/>
    <w:rsid w:val="006306DC"/>
    <w:rsid w:val="006316C7"/>
    <w:rsid w:val="00632BA1"/>
    <w:rsid w:val="00634A1A"/>
    <w:rsid w:val="00634BC3"/>
    <w:rsid w:val="00635323"/>
    <w:rsid w:val="00636279"/>
    <w:rsid w:val="006371FA"/>
    <w:rsid w:val="0064142A"/>
    <w:rsid w:val="006414E7"/>
    <w:rsid w:val="00641B71"/>
    <w:rsid w:val="0064246A"/>
    <w:rsid w:val="0064264D"/>
    <w:rsid w:val="006426F2"/>
    <w:rsid w:val="00642C09"/>
    <w:rsid w:val="006432B8"/>
    <w:rsid w:val="006437BE"/>
    <w:rsid w:val="00643FD1"/>
    <w:rsid w:val="006444FF"/>
    <w:rsid w:val="006452DA"/>
    <w:rsid w:val="00645B09"/>
    <w:rsid w:val="00646055"/>
    <w:rsid w:val="0064706A"/>
    <w:rsid w:val="00647BB5"/>
    <w:rsid w:val="00647D74"/>
    <w:rsid w:val="00650827"/>
    <w:rsid w:val="00650899"/>
    <w:rsid w:val="00650951"/>
    <w:rsid w:val="00651586"/>
    <w:rsid w:val="00653295"/>
    <w:rsid w:val="00653870"/>
    <w:rsid w:val="0065395F"/>
    <w:rsid w:val="0065400E"/>
    <w:rsid w:val="00654BE8"/>
    <w:rsid w:val="00654CE3"/>
    <w:rsid w:val="00655410"/>
    <w:rsid w:val="0065556D"/>
    <w:rsid w:val="006559FE"/>
    <w:rsid w:val="00655A57"/>
    <w:rsid w:val="00655E45"/>
    <w:rsid w:val="006560AB"/>
    <w:rsid w:val="0065670C"/>
    <w:rsid w:val="00656D2F"/>
    <w:rsid w:val="00657B0A"/>
    <w:rsid w:val="00657FD7"/>
    <w:rsid w:val="00661638"/>
    <w:rsid w:val="006616BC"/>
    <w:rsid w:val="00661C3F"/>
    <w:rsid w:val="00661FDE"/>
    <w:rsid w:val="0066308B"/>
    <w:rsid w:val="00663449"/>
    <w:rsid w:val="0066348A"/>
    <w:rsid w:val="00663907"/>
    <w:rsid w:val="00663920"/>
    <w:rsid w:val="00663B1A"/>
    <w:rsid w:val="00663C08"/>
    <w:rsid w:val="00663F70"/>
    <w:rsid w:val="00664D61"/>
    <w:rsid w:val="00666313"/>
    <w:rsid w:val="006671F2"/>
    <w:rsid w:val="0066751C"/>
    <w:rsid w:val="00667A3C"/>
    <w:rsid w:val="00667D6F"/>
    <w:rsid w:val="006708FB"/>
    <w:rsid w:val="00670B02"/>
    <w:rsid w:val="0067161E"/>
    <w:rsid w:val="00671898"/>
    <w:rsid w:val="00671DEF"/>
    <w:rsid w:val="00672FB2"/>
    <w:rsid w:val="006734D2"/>
    <w:rsid w:val="00673834"/>
    <w:rsid w:val="0067387C"/>
    <w:rsid w:val="00673C35"/>
    <w:rsid w:val="00673E35"/>
    <w:rsid w:val="00674C3E"/>
    <w:rsid w:val="00674D73"/>
    <w:rsid w:val="006758EC"/>
    <w:rsid w:val="00675CC4"/>
    <w:rsid w:val="006764E3"/>
    <w:rsid w:val="006766A8"/>
    <w:rsid w:val="006767AF"/>
    <w:rsid w:val="00677D3B"/>
    <w:rsid w:val="006803ED"/>
    <w:rsid w:val="006806C4"/>
    <w:rsid w:val="0068337A"/>
    <w:rsid w:val="006834EA"/>
    <w:rsid w:val="00683B36"/>
    <w:rsid w:val="00683C2E"/>
    <w:rsid w:val="00684650"/>
    <w:rsid w:val="006849B7"/>
    <w:rsid w:val="00686A1A"/>
    <w:rsid w:val="006872F8"/>
    <w:rsid w:val="00687D01"/>
    <w:rsid w:val="0069007A"/>
    <w:rsid w:val="0069138F"/>
    <w:rsid w:val="0069181C"/>
    <w:rsid w:val="0069197D"/>
    <w:rsid w:val="00691AE4"/>
    <w:rsid w:val="00691EF7"/>
    <w:rsid w:val="006921C7"/>
    <w:rsid w:val="00692DA8"/>
    <w:rsid w:val="006938E6"/>
    <w:rsid w:val="006939BB"/>
    <w:rsid w:val="006940DF"/>
    <w:rsid w:val="0069513B"/>
    <w:rsid w:val="006955F3"/>
    <w:rsid w:val="00695D51"/>
    <w:rsid w:val="0069770D"/>
    <w:rsid w:val="00697C4F"/>
    <w:rsid w:val="00697D65"/>
    <w:rsid w:val="006A0C06"/>
    <w:rsid w:val="006A0D80"/>
    <w:rsid w:val="006A0E0E"/>
    <w:rsid w:val="006A1C0E"/>
    <w:rsid w:val="006A1DD0"/>
    <w:rsid w:val="006A2792"/>
    <w:rsid w:val="006A27DC"/>
    <w:rsid w:val="006A3321"/>
    <w:rsid w:val="006A338E"/>
    <w:rsid w:val="006A3A82"/>
    <w:rsid w:val="006A3DA2"/>
    <w:rsid w:val="006A447D"/>
    <w:rsid w:val="006A4B17"/>
    <w:rsid w:val="006A5015"/>
    <w:rsid w:val="006A5070"/>
    <w:rsid w:val="006A5300"/>
    <w:rsid w:val="006A65D2"/>
    <w:rsid w:val="006A6817"/>
    <w:rsid w:val="006A76B9"/>
    <w:rsid w:val="006A784C"/>
    <w:rsid w:val="006A7951"/>
    <w:rsid w:val="006B01BB"/>
    <w:rsid w:val="006B0701"/>
    <w:rsid w:val="006B0756"/>
    <w:rsid w:val="006B0935"/>
    <w:rsid w:val="006B0C8C"/>
    <w:rsid w:val="006B1401"/>
    <w:rsid w:val="006B165E"/>
    <w:rsid w:val="006B1F4D"/>
    <w:rsid w:val="006B2341"/>
    <w:rsid w:val="006B380C"/>
    <w:rsid w:val="006B490C"/>
    <w:rsid w:val="006B5B0D"/>
    <w:rsid w:val="006B5B7C"/>
    <w:rsid w:val="006B5F6B"/>
    <w:rsid w:val="006B70E2"/>
    <w:rsid w:val="006B74FB"/>
    <w:rsid w:val="006B7CC7"/>
    <w:rsid w:val="006B7EE3"/>
    <w:rsid w:val="006B7F23"/>
    <w:rsid w:val="006C10D6"/>
    <w:rsid w:val="006C17D4"/>
    <w:rsid w:val="006C1FB7"/>
    <w:rsid w:val="006C2535"/>
    <w:rsid w:val="006C30C1"/>
    <w:rsid w:val="006C338A"/>
    <w:rsid w:val="006C355B"/>
    <w:rsid w:val="006C3E25"/>
    <w:rsid w:val="006C3FC8"/>
    <w:rsid w:val="006C4524"/>
    <w:rsid w:val="006C52BF"/>
    <w:rsid w:val="006C5B1C"/>
    <w:rsid w:val="006C5DDE"/>
    <w:rsid w:val="006C5EC6"/>
    <w:rsid w:val="006C5EEF"/>
    <w:rsid w:val="006C6C05"/>
    <w:rsid w:val="006C7C42"/>
    <w:rsid w:val="006D0B3C"/>
    <w:rsid w:val="006D0F35"/>
    <w:rsid w:val="006D0FF1"/>
    <w:rsid w:val="006D18E3"/>
    <w:rsid w:val="006D1951"/>
    <w:rsid w:val="006D1E1E"/>
    <w:rsid w:val="006D2353"/>
    <w:rsid w:val="006D457F"/>
    <w:rsid w:val="006D4A24"/>
    <w:rsid w:val="006D6824"/>
    <w:rsid w:val="006D68E0"/>
    <w:rsid w:val="006D6BB8"/>
    <w:rsid w:val="006D70A9"/>
    <w:rsid w:val="006D779F"/>
    <w:rsid w:val="006D7B17"/>
    <w:rsid w:val="006E00D4"/>
    <w:rsid w:val="006E01A8"/>
    <w:rsid w:val="006E0B26"/>
    <w:rsid w:val="006E2BA1"/>
    <w:rsid w:val="006E30DC"/>
    <w:rsid w:val="006E387F"/>
    <w:rsid w:val="006E3D05"/>
    <w:rsid w:val="006E404C"/>
    <w:rsid w:val="006E4099"/>
    <w:rsid w:val="006E4F0A"/>
    <w:rsid w:val="006E591B"/>
    <w:rsid w:val="006E67B4"/>
    <w:rsid w:val="006E692C"/>
    <w:rsid w:val="006E6D6A"/>
    <w:rsid w:val="006E6EED"/>
    <w:rsid w:val="006E7CF9"/>
    <w:rsid w:val="006F15B9"/>
    <w:rsid w:val="006F23A5"/>
    <w:rsid w:val="006F24E0"/>
    <w:rsid w:val="006F2FE9"/>
    <w:rsid w:val="006F3340"/>
    <w:rsid w:val="006F33E0"/>
    <w:rsid w:val="006F346B"/>
    <w:rsid w:val="006F3FEB"/>
    <w:rsid w:val="006F428D"/>
    <w:rsid w:val="006F4D2F"/>
    <w:rsid w:val="006F50FE"/>
    <w:rsid w:val="006F6B30"/>
    <w:rsid w:val="006F773F"/>
    <w:rsid w:val="007001FA"/>
    <w:rsid w:val="00700E6B"/>
    <w:rsid w:val="007014A1"/>
    <w:rsid w:val="00702338"/>
    <w:rsid w:val="0070259A"/>
    <w:rsid w:val="00702F43"/>
    <w:rsid w:val="007033D9"/>
    <w:rsid w:val="007037F7"/>
    <w:rsid w:val="00703871"/>
    <w:rsid w:val="00704D41"/>
    <w:rsid w:val="0070501E"/>
    <w:rsid w:val="00705211"/>
    <w:rsid w:val="0070576F"/>
    <w:rsid w:val="00706120"/>
    <w:rsid w:val="00706BC8"/>
    <w:rsid w:val="00706E8D"/>
    <w:rsid w:val="007079A2"/>
    <w:rsid w:val="00707DA1"/>
    <w:rsid w:val="00707F13"/>
    <w:rsid w:val="00710804"/>
    <w:rsid w:val="00711124"/>
    <w:rsid w:val="00711290"/>
    <w:rsid w:val="00711AA3"/>
    <w:rsid w:val="00712315"/>
    <w:rsid w:val="007154C1"/>
    <w:rsid w:val="00715A09"/>
    <w:rsid w:val="00715C21"/>
    <w:rsid w:val="00716A6B"/>
    <w:rsid w:val="00716E49"/>
    <w:rsid w:val="007175D0"/>
    <w:rsid w:val="00717797"/>
    <w:rsid w:val="00717B03"/>
    <w:rsid w:val="0072024C"/>
    <w:rsid w:val="0072060A"/>
    <w:rsid w:val="007209F1"/>
    <w:rsid w:val="007216F5"/>
    <w:rsid w:val="00721819"/>
    <w:rsid w:val="00721B09"/>
    <w:rsid w:val="007222FE"/>
    <w:rsid w:val="00722C26"/>
    <w:rsid w:val="00722D8B"/>
    <w:rsid w:val="00722E36"/>
    <w:rsid w:val="00723B21"/>
    <w:rsid w:val="00723D53"/>
    <w:rsid w:val="00723F98"/>
    <w:rsid w:val="00724D56"/>
    <w:rsid w:val="00724D5A"/>
    <w:rsid w:val="00724D5E"/>
    <w:rsid w:val="00725AD0"/>
    <w:rsid w:val="00725AD5"/>
    <w:rsid w:val="00725AE4"/>
    <w:rsid w:val="007267AB"/>
    <w:rsid w:val="00727174"/>
    <w:rsid w:val="00727FF5"/>
    <w:rsid w:val="00731395"/>
    <w:rsid w:val="007322FD"/>
    <w:rsid w:val="00732F08"/>
    <w:rsid w:val="007333BE"/>
    <w:rsid w:val="00733A4E"/>
    <w:rsid w:val="00733BBD"/>
    <w:rsid w:val="0073414B"/>
    <w:rsid w:val="00734CE8"/>
    <w:rsid w:val="00734D15"/>
    <w:rsid w:val="00734EA9"/>
    <w:rsid w:val="007355AF"/>
    <w:rsid w:val="00735FAF"/>
    <w:rsid w:val="0073607B"/>
    <w:rsid w:val="007362D6"/>
    <w:rsid w:val="00736A12"/>
    <w:rsid w:val="007376DF"/>
    <w:rsid w:val="00737C5F"/>
    <w:rsid w:val="007411B7"/>
    <w:rsid w:val="007417DA"/>
    <w:rsid w:val="00742649"/>
    <w:rsid w:val="0074289A"/>
    <w:rsid w:val="0074356E"/>
    <w:rsid w:val="00743E86"/>
    <w:rsid w:val="007447F0"/>
    <w:rsid w:val="00745759"/>
    <w:rsid w:val="0074598C"/>
    <w:rsid w:val="0074659F"/>
    <w:rsid w:val="00746725"/>
    <w:rsid w:val="007468F3"/>
    <w:rsid w:val="007468F6"/>
    <w:rsid w:val="00747EAE"/>
    <w:rsid w:val="007506ED"/>
    <w:rsid w:val="00750CBB"/>
    <w:rsid w:val="00750E93"/>
    <w:rsid w:val="00751570"/>
    <w:rsid w:val="00751813"/>
    <w:rsid w:val="00752B43"/>
    <w:rsid w:val="007535CD"/>
    <w:rsid w:val="00753C09"/>
    <w:rsid w:val="00754885"/>
    <w:rsid w:val="007556E6"/>
    <w:rsid w:val="00755B99"/>
    <w:rsid w:val="00755EAB"/>
    <w:rsid w:val="0075671A"/>
    <w:rsid w:val="007573C9"/>
    <w:rsid w:val="00757945"/>
    <w:rsid w:val="00757DC0"/>
    <w:rsid w:val="007600F0"/>
    <w:rsid w:val="00761191"/>
    <w:rsid w:val="007617DB"/>
    <w:rsid w:val="007618A7"/>
    <w:rsid w:val="00761B4E"/>
    <w:rsid w:val="00762475"/>
    <w:rsid w:val="00764192"/>
    <w:rsid w:val="007645D9"/>
    <w:rsid w:val="00764FB8"/>
    <w:rsid w:val="0076554E"/>
    <w:rsid w:val="00765AE2"/>
    <w:rsid w:val="00765BE7"/>
    <w:rsid w:val="00766089"/>
    <w:rsid w:val="0076773E"/>
    <w:rsid w:val="00767F59"/>
    <w:rsid w:val="007700F3"/>
    <w:rsid w:val="00770DE0"/>
    <w:rsid w:val="00771001"/>
    <w:rsid w:val="007715F4"/>
    <w:rsid w:val="00771EA9"/>
    <w:rsid w:val="00771EC0"/>
    <w:rsid w:val="00771FEA"/>
    <w:rsid w:val="0077285B"/>
    <w:rsid w:val="00772899"/>
    <w:rsid w:val="00772C9E"/>
    <w:rsid w:val="007730A1"/>
    <w:rsid w:val="00773BEE"/>
    <w:rsid w:val="0077466F"/>
    <w:rsid w:val="00774B38"/>
    <w:rsid w:val="00774CC7"/>
    <w:rsid w:val="00775117"/>
    <w:rsid w:val="00776165"/>
    <w:rsid w:val="0077656C"/>
    <w:rsid w:val="00776831"/>
    <w:rsid w:val="007769D6"/>
    <w:rsid w:val="00776C10"/>
    <w:rsid w:val="00780458"/>
    <w:rsid w:val="00780D92"/>
    <w:rsid w:val="00781B1A"/>
    <w:rsid w:val="007824DA"/>
    <w:rsid w:val="00782B0E"/>
    <w:rsid w:val="0078376E"/>
    <w:rsid w:val="00783AB4"/>
    <w:rsid w:val="00783C15"/>
    <w:rsid w:val="00783EB3"/>
    <w:rsid w:val="0078457D"/>
    <w:rsid w:val="00785211"/>
    <w:rsid w:val="007855F5"/>
    <w:rsid w:val="007857AE"/>
    <w:rsid w:val="007867F8"/>
    <w:rsid w:val="00787243"/>
    <w:rsid w:val="0079023A"/>
    <w:rsid w:val="0079033A"/>
    <w:rsid w:val="00790673"/>
    <w:rsid w:val="00791721"/>
    <w:rsid w:val="0079174A"/>
    <w:rsid w:val="0079184B"/>
    <w:rsid w:val="0079199F"/>
    <w:rsid w:val="00791E11"/>
    <w:rsid w:val="00792175"/>
    <w:rsid w:val="007928CF"/>
    <w:rsid w:val="00792CD7"/>
    <w:rsid w:val="00793684"/>
    <w:rsid w:val="00793E1C"/>
    <w:rsid w:val="007949CB"/>
    <w:rsid w:val="00796372"/>
    <w:rsid w:val="00797196"/>
    <w:rsid w:val="00797638"/>
    <w:rsid w:val="007978E9"/>
    <w:rsid w:val="007A087B"/>
    <w:rsid w:val="007A0C07"/>
    <w:rsid w:val="007A105F"/>
    <w:rsid w:val="007A1159"/>
    <w:rsid w:val="007A12D1"/>
    <w:rsid w:val="007A17EE"/>
    <w:rsid w:val="007A1DC8"/>
    <w:rsid w:val="007A1E75"/>
    <w:rsid w:val="007A2192"/>
    <w:rsid w:val="007A3A8C"/>
    <w:rsid w:val="007A3B3D"/>
    <w:rsid w:val="007A41C2"/>
    <w:rsid w:val="007A4BB5"/>
    <w:rsid w:val="007A6C76"/>
    <w:rsid w:val="007A733F"/>
    <w:rsid w:val="007B0051"/>
    <w:rsid w:val="007B087A"/>
    <w:rsid w:val="007B0E59"/>
    <w:rsid w:val="007B1C5A"/>
    <w:rsid w:val="007B1EB9"/>
    <w:rsid w:val="007B1FB3"/>
    <w:rsid w:val="007B20D5"/>
    <w:rsid w:val="007B24C2"/>
    <w:rsid w:val="007B4092"/>
    <w:rsid w:val="007B47AB"/>
    <w:rsid w:val="007B5002"/>
    <w:rsid w:val="007B5652"/>
    <w:rsid w:val="007B5834"/>
    <w:rsid w:val="007B5DCB"/>
    <w:rsid w:val="007B5E74"/>
    <w:rsid w:val="007B641B"/>
    <w:rsid w:val="007B7475"/>
    <w:rsid w:val="007B78A4"/>
    <w:rsid w:val="007C0566"/>
    <w:rsid w:val="007C0931"/>
    <w:rsid w:val="007C1027"/>
    <w:rsid w:val="007C1483"/>
    <w:rsid w:val="007C1733"/>
    <w:rsid w:val="007C25B0"/>
    <w:rsid w:val="007C333E"/>
    <w:rsid w:val="007C445F"/>
    <w:rsid w:val="007C51E3"/>
    <w:rsid w:val="007C5534"/>
    <w:rsid w:val="007C5F6C"/>
    <w:rsid w:val="007C620C"/>
    <w:rsid w:val="007C71C9"/>
    <w:rsid w:val="007C7296"/>
    <w:rsid w:val="007C75E9"/>
    <w:rsid w:val="007C7A15"/>
    <w:rsid w:val="007C7F83"/>
    <w:rsid w:val="007C7FB1"/>
    <w:rsid w:val="007D0660"/>
    <w:rsid w:val="007D0675"/>
    <w:rsid w:val="007D0B06"/>
    <w:rsid w:val="007D0BDB"/>
    <w:rsid w:val="007D1297"/>
    <w:rsid w:val="007D18C7"/>
    <w:rsid w:val="007D2621"/>
    <w:rsid w:val="007D2D20"/>
    <w:rsid w:val="007D3A88"/>
    <w:rsid w:val="007D3CB3"/>
    <w:rsid w:val="007D53C0"/>
    <w:rsid w:val="007D65B4"/>
    <w:rsid w:val="007D6E8B"/>
    <w:rsid w:val="007D7360"/>
    <w:rsid w:val="007D7EE3"/>
    <w:rsid w:val="007E0C4A"/>
    <w:rsid w:val="007E14D6"/>
    <w:rsid w:val="007E1562"/>
    <w:rsid w:val="007E1D72"/>
    <w:rsid w:val="007E1FB4"/>
    <w:rsid w:val="007E35C7"/>
    <w:rsid w:val="007E3C50"/>
    <w:rsid w:val="007E42C8"/>
    <w:rsid w:val="007E4466"/>
    <w:rsid w:val="007E5D82"/>
    <w:rsid w:val="007E5EB0"/>
    <w:rsid w:val="007E6836"/>
    <w:rsid w:val="007E6910"/>
    <w:rsid w:val="007E6A86"/>
    <w:rsid w:val="007E6BD1"/>
    <w:rsid w:val="007E6C15"/>
    <w:rsid w:val="007E70A7"/>
    <w:rsid w:val="007E70CE"/>
    <w:rsid w:val="007E734E"/>
    <w:rsid w:val="007F0352"/>
    <w:rsid w:val="007F0FCA"/>
    <w:rsid w:val="007F125A"/>
    <w:rsid w:val="007F286E"/>
    <w:rsid w:val="007F2FAF"/>
    <w:rsid w:val="007F3CBE"/>
    <w:rsid w:val="007F47C7"/>
    <w:rsid w:val="007F50B6"/>
    <w:rsid w:val="007F5385"/>
    <w:rsid w:val="007F5E0A"/>
    <w:rsid w:val="007F67F8"/>
    <w:rsid w:val="007F68E4"/>
    <w:rsid w:val="007F6C0E"/>
    <w:rsid w:val="007F7022"/>
    <w:rsid w:val="007F7C71"/>
    <w:rsid w:val="007F7CBF"/>
    <w:rsid w:val="007F7D42"/>
    <w:rsid w:val="008009CF"/>
    <w:rsid w:val="008017E1"/>
    <w:rsid w:val="00801D68"/>
    <w:rsid w:val="0080218A"/>
    <w:rsid w:val="008021C1"/>
    <w:rsid w:val="0080254B"/>
    <w:rsid w:val="008025F6"/>
    <w:rsid w:val="0080340E"/>
    <w:rsid w:val="0080420D"/>
    <w:rsid w:val="008042A5"/>
    <w:rsid w:val="008050A9"/>
    <w:rsid w:val="00805D2C"/>
    <w:rsid w:val="00805E72"/>
    <w:rsid w:val="00805EAD"/>
    <w:rsid w:val="008064ED"/>
    <w:rsid w:val="00806BF4"/>
    <w:rsid w:val="00806E77"/>
    <w:rsid w:val="00810189"/>
    <w:rsid w:val="008101D6"/>
    <w:rsid w:val="008103F3"/>
    <w:rsid w:val="00810827"/>
    <w:rsid w:val="00810D6D"/>
    <w:rsid w:val="00811379"/>
    <w:rsid w:val="008123C2"/>
    <w:rsid w:val="00814198"/>
    <w:rsid w:val="00814300"/>
    <w:rsid w:val="0081555F"/>
    <w:rsid w:val="00815C11"/>
    <w:rsid w:val="008164C6"/>
    <w:rsid w:val="0081650D"/>
    <w:rsid w:val="008169E2"/>
    <w:rsid w:val="00816DDE"/>
    <w:rsid w:val="0081755B"/>
    <w:rsid w:val="00817592"/>
    <w:rsid w:val="00817B0E"/>
    <w:rsid w:val="00817EB3"/>
    <w:rsid w:val="00820E77"/>
    <w:rsid w:val="00821060"/>
    <w:rsid w:val="00821231"/>
    <w:rsid w:val="00821F37"/>
    <w:rsid w:val="008237BD"/>
    <w:rsid w:val="00824D3F"/>
    <w:rsid w:val="00824DA3"/>
    <w:rsid w:val="00824F4C"/>
    <w:rsid w:val="00825072"/>
    <w:rsid w:val="00825486"/>
    <w:rsid w:val="00825AE6"/>
    <w:rsid w:val="0082635E"/>
    <w:rsid w:val="00826FEB"/>
    <w:rsid w:val="00827311"/>
    <w:rsid w:val="00827785"/>
    <w:rsid w:val="00827BA1"/>
    <w:rsid w:val="0083001D"/>
    <w:rsid w:val="0083096E"/>
    <w:rsid w:val="00830A90"/>
    <w:rsid w:val="00830B34"/>
    <w:rsid w:val="00831033"/>
    <w:rsid w:val="008317C5"/>
    <w:rsid w:val="00831ADA"/>
    <w:rsid w:val="00832470"/>
    <w:rsid w:val="00833D39"/>
    <w:rsid w:val="008356F2"/>
    <w:rsid w:val="00835E05"/>
    <w:rsid w:val="00835F3C"/>
    <w:rsid w:val="00835FE2"/>
    <w:rsid w:val="008362D5"/>
    <w:rsid w:val="00836B0A"/>
    <w:rsid w:val="00837804"/>
    <w:rsid w:val="00840C28"/>
    <w:rsid w:val="00840D8F"/>
    <w:rsid w:val="008410F7"/>
    <w:rsid w:val="00841BBB"/>
    <w:rsid w:val="00842512"/>
    <w:rsid w:val="00844144"/>
    <w:rsid w:val="008448F7"/>
    <w:rsid w:val="00844D4E"/>
    <w:rsid w:val="008450AE"/>
    <w:rsid w:val="008454BE"/>
    <w:rsid w:val="00845B9C"/>
    <w:rsid w:val="00846527"/>
    <w:rsid w:val="008469AF"/>
    <w:rsid w:val="00846EE7"/>
    <w:rsid w:val="00847009"/>
    <w:rsid w:val="00847DAE"/>
    <w:rsid w:val="00847FBC"/>
    <w:rsid w:val="0085089B"/>
    <w:rsid w:val="008516FA"/>
    <w:rsid w:val="00852814"/>
    <w:rsid w:val="00852A87"/>
    <w:rsid w:val="00852AC6"/>
    <w:rsid w:val="0085396C"/>
    <w:rsid w:val="00854213"/>
    <w:rsid w:val="00856378"/>
    <w:rsid w:val="0085657A"/>
    <w:rsid w:val="00856D3D"/>
    <w:rsid w:val="00856F4E"/>
    <w:rsid w:val="00857B78"/>
    <w:rsid w:val="00857F4C"/>
    <w:rsid w:val="008602C7"/>
    <w:rsid w:val="00860660"/>
    <w:rsid w:val="0086067A"/>
    <w:rsid w:val="0086116D"/>
    <w:rsid w:val="00861256"/>
    <w:rsid w:val="00861344"/>
    <w:rsid w:val="008619C2"/>
    <w:rsid w:val="00862835"/>
    <w:rsid w:val="0086406D"/>
    <w:rsid w:val="008644AA"/>
    <w:rsid w:val="0086583E"/>
    <w:rsid w:val="008659D6"/>
    <w:rsid w:val="00867CC1"/>
    <w:rsid w:val="0087097D"/>
    <w:rsid w:val="00871245"/>
    <w:rsid w:val="0087213C"/>
    <w:rsid w:val="0087258D"/>
    <w:rsid w:val="008732CE"/>
    <w:rsid w:val="0087354E"/>
    <w:rsid w:val="00873BD2"/>
    <w:rsid w:val="00873E16"/>
    <w:rsid w:val="00873EA9"/>
    <w:rsid w:val="00874946"/>
    <w:rsid w:val="0087520B"/>
    <w:rsid w:val="00875754"/>
    <w:rsid w:val="00875D1C"/>
    <w:rsid w:val="00876298"/>
    <w:rsid w:val="008765F1"/>
    <w:rsid w:val="00876774"/>
    <w:rsid w:val="008800F6"/>
    <w:rsid w:val="008825B3"/>
    <w:rsid w:val="00883135"/>
    <w:rsid w:val="00883AB1"/>
    <w:rsid w:val="00883B57"/>
    <w:rsid w:val="00883C3E"/>
    <w:rsid w:val="008859B0"/>
    <w:rsid w:val="00885DBC"/>
    <w:rsid w:val="00885F05"/>
    <w:rsid w:val="00886248"/>
    <w:rsid w:val="00887450"/>
    <w:rsid w:val="00887716"/>
    <w:rsid w:val="008907A0"/>
    <w:rsid w:val="00890AB4"/>
    <w:rsid w:val="00891137"/>
    <w:rsid w:val="00891E09"/>
    <w:rsid w:val="0089301C"/>
    <w:rsid w:val="00893077"/>
    <w:rsid w:val="008936AC"/>
    <w:rsid w:val="00893951"/>
    <w:rsid w:val="00893BD4"/>
    <w:rsid w:val="00893E66"/>
    <w:rsid w:val="0089458C"/>
    <w:rsid w:val="00894AEA"/>
    <w:rsid w:val="008953E3"/>
    <w:rsid w:val="008954A2"/>
    <w:rsid w:val="008954F1"/>
    <w:rsid w:val="00896537"/>
    <w:rsid w:val="0089666B"/>
    <w:rsid w:val="00896B37"/>
    <w:rsid w:val="008972F8"/>
    <w:rsid w:val="008976D6"/>
    <w:rsid w:val="008A1771"/>
    <w:rsid w:val="008A1DA5"/>
    <w:rsid w:val="008A2041"/>
    <w:rsid w:val="008A32B4"/>
    <w:rsid w:val="008A4661"/>
    <w:rsid w:val="008A5E25"/>
    <w:rsid w:val="008A6272"/>
    <w:rsid w:val="008A7AC0"/>
    <w:rsid w:val="008A7E08"/>
    <w:rsid w:val="008B0745"/>
    <w:rsid w:val="008B078D"/>
    <w:rsid w:val="008B09B8"/>
    <w:rsid w:val="008B1431"/>
    <w:rsid w:val="008B2CB2"/>
    <w:rsid w:val="008B348D"/>
    <w:rsid w:val="008B4B05"/>
    <w:rsid w:val="008B51FC"/>
    <w:rsid w:val="008B64E3"/>
    <w:rsid w:val="008B714F"/>
    <w:rsid w:val="008B740F"/>
    <w:rsid w:val="008B78E2"/>
    <w:rsid w:val="008B7975"/>
    <w:rsid w:val="008C0C00"/>
    <w:rsid w:val="008C23CF"/>
    <w:rsid w:val="008C3877"/>
    <w:rsid w:val="008C3CF7"/>
    <w:rsid w:val="008C4824"/>
    <w:rsid w:val="008C4983"/>
    <w:rsid w:val="008C4E7E"/>
    <w:rsid w:val="008C55B9"/>
    <w:rsid w:val="008C5640"/>
    <w:rsid w:val="008C69C0"/>
    <w:rsid w:val="008C6D5C"/>
    <w:rsid w:val="008C712F"/>
    <w:rsid w:val="008C7AAF"/>
    <w:rsid w:val="008C7B57"/>
    <w:rsid w:val="008C7C35"/>
    <w:rsid w:val="008D134B"/>
    <w:rsid w:val="008D17EB"/>
    <w:rsid w:val="008D2088"/>
    <w:rsid w:val="008D2276"/>
    <w:rsid w:val="008D24EA"/>
    <w:rsid w:val="008D27F6"/>
    <w:rsid w:val="008D3953"/>
    <w:rsid w:val="008D4638"/>
    <w:rsid w:val="008D5219"/>
    <w:rsid w:val="008D5253"/>
    <w:rsid w:val="008D5480"/>
    <w:rsid w:val="008D6330"/>
    <w:rsid w:val="008D73C7"/>
    <w:rsid w:val="008E025F"/>
    <w:rsid w:val="008E041F"/>
    <w:rsid w:val="008E07BE"/>
    <w:rsid w:val="008E0AB3"/>
    <w:rsid w:val="008E0D72"/>
    <w:rsid w:val="008E163F"/>
    <w:rsid w:val="008E1A39"/>
    <w:rsid w:val="008E1CD8"/>
    <w:rsid w:val="008E26B5"/>
    <w:rsid w:val="008E26F1"/>
    <w:rsid w:val="008E2E4D"/>
    <w:rsid w:val="008E348E"/>
    <w:rsid w:val="008E39E6"/>
    <w:rsid w:val="008E3F60"/>
    <w:rsid w:val="008E4047"/>
    <w:rsid w:val="008E7792"/>
    <w:rsid w:val="008E7FE6"/>
    <w:rsid w:val="008F0D88"/>
    <w:rsid w:val="008F11DD"/>
    <w:rsid w:val="008F1310"/>
    <w:rsid w:val="008F15FD"/>
    <w:rsid w:val="008F1AAE"/>
    <w:rsid w:val="008F1BEC"/>
    <w:rsid w:val="008F3DCC"/>
    <w:rsid w:val="008F3E07"/>
    <w:rsid w:val="008F3E38"/>
    <w:rsid w:val="008F3FE0"/>
    <w:rsid w:val="008F421D"/>
    <w:rsid w:val="008F422E"/>
    <w:rsid w:val="008F4A33"/>
    <w:rsid w:val="008F4C6F"/>
    <w:rsid w:val="008F5042"/>
    <w:rsid w:val="008F5356"/>
    <w:rsid w:val="008F6702"/>
    <w:rsid w:val="008F6CEC"/>
    <w:rsid w:val="008F6EC6"/>
    <w:rsid w:val="008F7B6B"/>
    <w:rsid w:val="008F7D91"/>
    <w:rsid w:val="008F7FD4"/>
    <w:rsid w:val="00900E83"/>
    <w:rsid w:val="00901BBA"/>
    <w:rsid w:val="00901EED"/>
    <w:rsid w:val="00902227"/>
    <w:rsid w:val="0090231F"/>
    <w:rsid w:val="009032E2"/>
    <w:rsid w:val="009038CB"/>
    <w:rsid w:val="00903E07"/>
    <w:rsid w:val="009044DE"/>
    <w:rsid w:val="00905AC2"/>
    <w:rsid w:val="0090648A"/>
    <w:rsid w:val="00906B06"/>
    <w:rsid w:val="009077C0"/>
    <w:rsid w:val="009101E5"/>
    <w:rsid w:val="009103A4"/>
    <w:rsid w:val="00910592"/>
    <w:rsid w:val="0091094B"/>
    <w:rsid w:val="00910AA6"/>
    <w:rsid w:val="009112C7"/>
    <w:rsid w:val="00911655"/>
    <w:rsid w:val="009130D3"/>
    <w:rsid w:val="009131F3"/>
    <w:rsid w:val="00913341"/>
    <w:rsid w:val="00915C24"/>
    <w:rsid w:val="009164F3"/>
    <w:rsid w:val="0091772B"/>
    <w:rsid w:val="00917C1E"/>
    <w:rsid w:val="00920CC6"/>
    <w:rsid w:val="0092112E"/>
    <w:rsid w:val="00922E92"/>
    <w:rsid w:val="00923396"/>
    <w:rsid w:val="009236FA"/>
    <w:rsid w:val="0092396E"/>
    <w:rsid w:val="00924396"/>
    <w:rsid w:val="009246F1"/>
    <w:rsid w:val="00924715"/>
    <w:rsid w:val="00925535"/>
    <w:rsid w:val="00926F7C"/>
    <w:rsid w:val="00927075"/>
    <w:rsid w:val="00927490"/>
    <w:rsid w:val="009279EB"/>
    <w:rsid w:val="00927C51"/>
    <w:rsid w:val="00927F11"/>
    <w:rsid w:val="009317EA"/>
    <w:rsid w:val="009330B3"/>
    <w:rsid w:val="0093385C"/>
    <w:rsid w:val="009340A5"/>
    <w:rsid w:val="00935337"/>
    <w:rsid w:val="0093568B"/>
    <w:rsid w:val="00935A0F"/>
    <w:rsid w:val="00935D15"/>
    <w:rsid w:val="009365F7"/>
    <w:rsid w:val="00936E78"/>
    <w:rsid w:val="009376D5"/>
    <w:rsid w:val="009378E5"/>
    <w:rsid w:val="009406FE"/>
    <w:rsid w:val="00940AA7"/>
    <w:rsid w:val="009415FF"/>
    <w:rsid w:val="00941718"/>
    <w:rsid w:val="009427CE"/>
    <w:rsid w:val="00942951"/>
    <w:rsid w:val="00942FC1"/>
    <w:rsid w:val="00942FC8"/>
    <w:rsid w:val="00943472"/>
    <w:rsid w:val="00943591"/>
    <w:rsid w:val="00944F3C"/>
    <w:rsid w:val="009468C1"/>
    <w:rsid w:val="00946EF9"/>
    <w:rsid w:val="00947EBA"/>
    <w:rsid w:val="00951415"/>
    <w:rsid w:val="009515E3"/>
    <w:rsid w:val="009528A0"/>
    <w:rsid w:val="009530DD"/>
    <w:rsid w:val="00953572"/>
    <w:rsid w:val="00954230"/>
    <w:rsid w:val="009548A9"/>
    <w:rsid w:val="00954BD7"/>
    <w:rsid w:val="00954E9E"/>
    <w:rsid w:val="009564DF"/>
    <w:rsid w:val="00957260"/>
    <w:rsid w:val="00957C18"/>
    <w:rsid w:val="00957FD0"/>
    <w:rsid w:val="00957FD2"/>
    <w:rsid w:val="00960094"/>
    <w:rsid w:val="00960F22"/>
    <w:rsid w:val="009613BC"/>
    <w:rsid w:val="00961F90"/>
    <w:rsid w:val="009620AA"/>
    <w:rsid w:val="00962C8E"/>
    <w:rsid w:val="009637E5"/>
    <w:rsid w:val="00963909"/>
    <w:rsid w:val="009642A8"/>
    <w:rsid w:val="00964FCE"/>
    <w:rsid w:val="00965243"/>
    <w:rsid w:val="00965A07"/>
    <w:rsid w:val="00965FB0"/>
    <w:rsid w:val="009662AA"/>
    <w:rsid w:val="009667D5"/>
    <w:rsid w:val="00967F50"/>
    <w:rsid w:val="00970A60"/>
    <w:rsid w:val="009712B8"/>
    <w:rsid w:val="00972A5B"/>
    <w:rsid w:val="00972AB3"/>
    <w:rsid w:val="0097304F"/>
    <w:rsid w:val="009739A5"/>
    <w:rsid w:val="00973B7D"/>
    <w:rsid w:val="00973C4E"/>
    <w:rsid w:val="00973EC5"/>
    <w:rsid w:val="009742D5"/>
    <w:rsid w:val="00974B86"/>
    <w:rsid w:val="00974FB2"/>
    <w:rsid w:val="00975FFE"/>
    <w:rsid w:val="0097606A"/>
    <w:rsid w:val="0097786D"/>
    <w:rsid w:val="0097795F"/>
    <w:rsid w:val="00981348"/>
    <w:rsid w:val="0098154E"/>
    <w:rsid w:val="00981A09"/>
    <w:rsid w:val="00982328"/>
    <w:rsid w:val="00982BEA"/>
    <w:rsid w:val="009831A1"/>
    <w:rsid w:val="00983B47"/>
    <w:rsid w:val="00983E56"/>
    <w:rsid w:val="00984117"/>
    <w:rsid w:val="00984640"/>
    <w:rsid w:val="00984909"/>
    <w:rsid w:val="00985995"/>
    <w:rsid w:val="0098613E"/>
    <w:rsid w:val="009865E4"/>
    <w:rsid w:val="009867D5"/>
    <w:rsid w:val="00987283"/>
    <w:rsid w:val="00987291"/>
    <w:rsid w:val="009879D6"/>
    <w:rsid w:val="00987ADB"/>
    <w:rsid w:val="0099092B"/>
    <w:rsid w:val="00990BA2"/>
    <w:rsid w:val="00991942"/>
    <w:rsid w:val="00992E3C"/>
    <w:rsid w:val="0099358F"/>
    <w:rsid w:val="00993784"/>
    <w:rsid w:val="00993B30"/>
    <w:rsid w:val="00993CC5"/>
    <w:rsid w:val="00993DF5"/>
    <w:rsid w:val="00994757"/>
    <w:rsid w:val="009948BB"/>
    <w:rsid w:val="00994CDD"/>
    <w:rsid w:val="00994EFF"/>
    <w:rsid w:val="00994FBA"/>
    <w:rsid w:val="0099514E"/>
    <w:rsid w:val="0099564E"/>
    <w:rsid w:val="009960EA"/>
    <w:rsid w:val="009963F0"/>
    <w:rsid w:val="0099720C"/>
    <w:rsid w:val="00997302"/>
    <w:rsid w:val="009A0079"/>
    <w:rsid w:val="009A0249"/>
    <w:rsid w:val="009A04D8"/>
    <w:rsid w:val="009A052D"/>
    <w:rsid w:val="009A0910"/>
    <w:rsid w:val="009A0CE9"/>
    <w:rsid w:val="009A1340"/>
    <w:rsid w:val="009A13A0"/>
    <w:rsid w:val="009A1DE8"/>
    <w:rsid w:val="009A2365"/>
    <w:rsid w:val="009A255E"/>
    <w:rsid w:val="009A271F"/>
    <w:rsid w:val="009A283F"/>
    <w:rsid w:val="009A2A4B"/>
    <w:rsid w:val="009A2D57"/>
    <w:rsid w:val="009A3081"/>
    <w:rsid w:val="009A320A"/>
    <w:rsid w:val="009A3A6A"/>
    <w:rsid w:val="009A3E86"/>
    <w:rsid w:val="009A3F52"/>
    <w:rsid w:val="009A72CB"/>
    <w:rsid w:val="009A766E"/>
    <w:rsid w:val="009B03A3"/>
    <w:rsid w:val="009B057A"/>
    <w:rsid w:val="009B0821"/>
    <w:rsid w:val="009B1AD0"/>
    <w:rsid w:val="009B1B78"/>
    <w:rsid w:val="009B23DC"/>
    <w:rsid w:val="009B28FC"/>
    <w:rsid w:val="009B3568"/>
    <w:rsid w:val="009B3DE6"/>
    <w:rsid w:val="009B5176"/>
    <w:rsid w:val="009B52F1"/>
    <w:rsid w:val="009B6925"/>
    <w:rsid w:val="009B6A86"/>
    <w:rsid w:val="009B6AA2"/>
    <w:rsid w:val="009B6E89"/>
    <w:rsid w:val="009B76CC"/>
    <w:rsid w:val="009B7778"/>
    <w:rsid w:val="009B7A15"/>
    <w:rsid w:val="009C0AB6"/>
    <w:rsid w:val="009C0BDC"/>
    <w:rsid w:val="009C1022"/>
    <w:rsid w:val="009C1B8D"/>
    <w:rsid w:val="009C1CE1"/>
    <w:rsid w:val="009C25F8"/>
    <w:rsid w:val="009C29B6"/>
    <w:rsid w:val="009C2FE7"/>
    <w:rsid w:val="009C3C64"/>
    <w:rsid w:val="009C4860"/>
    <w:rsid w:val="009C4FF1"/>
    <w:rsid w:val="009C51D7"/>
    <w:rsid w:val="009C5E47"/>
    <w:rsid w:val="009C64E1"/>
    <w:rsid w:val="009C6F42"/>
    <w:rsid w:val="009C7B88"/>
    <w:rsid w:val="009C7BF9"/>
    <w:rsid w:val="009D0119"/>
    <w:rsid w:val="009D015B"/>
    <w:rsid w:val="009D03FE"/>
    <w:rsid w:val="009D0596"/>
    <w:rsid w:val="009D0AB3"/>
    <w:rsid w:val="009D0B3C"/>
    <w:rsid w:val="009D0D91"/>
    <w:rsid w:val="009D2FC6"/>
    <w:rsid w:val="009D3075"/>
    <w:rsid w:val="009D3EE8"/>
    <w:rsid w:val="009D5A17"/>
    <w:rsid w:val="009D5C1D"/>
    <w:rsid w:val="009D65F5"/>
    <w:rsid w:val="009D685D"/>
    <w:rsid w:val="009D721A"/>
    <w:rsid w:val="009D7D02"/>
    <w:rsid w:val="009E0199"/>
    <w:rsid w:val="009E01FB"/>
    <w:rsid w:val="009E02C7"/>
    <w:rsid w:val="009E049B"/>
    <w:rsid w:val="009E07C0"/>
    <w:rsid w:val="009E0A8D"/>
    <w:rsid w:val="009E1069"/>
    <w:rsid w:val="009E10EF"/>
    <w:rsid w:val="009E26E0"/>
    <w:rsid w:val="009E289F"/>
    <w:rsid w:val="009E2CC5"/>
    <w:rsid w:val="009E2E1F"/>
    <w:rsid w:val="009E3A6D"/>
    <w:rsid w:val="009E3AD8"/>
    <w:rsid w:val="009E46CE"/>
    <w:rsid w:val="009E51A9"/>
    <w:rsid w:val="009E56FE"/>
    <w:rsid w:val="009E59A0"/>
    <w:rsid w:val="009E5B83"/>
    <w:rsid w:val="009E5FF3"/>
    <w:rsid w:val="009E6693"/>
    <w:rsid w:val="009E71B0"/>
    <w:rsid w:val="009E7673"/>
    <w:rsid w:val="009E7B62"/>
    <w:rsid w:val="009E7EFC"/>
    <w:rsid w:val="009F18D7"/>
    <w:rsid w:val="009F1D88"/>
    <w:rsid w:val="009F20E6"/>
    <w:rsid w:val="009F21A2"/>
    <w:rsid w:val="009F27E0"/>
    <w:rsid w:val="009F3053"/>
    <w:rsid w:val="009F3080"/>
    <w:rsid w:val="009F349F"/>
    <w:rsid w:val="009F3728"/>
    <w:rsid w:val="009F3850"/>
    <w:rsid w:val="009F4AB6"/>
    <w:rsid w:val="009F6A08"/>
    <w:rsid w:val="009F79B3"/>
    <w:rsid w:val="009F7A2A"/>
    <w:rsid w:val="009F7D62"/>
    <w:rsid w:val="009F7D64"/>
    <w:rsid w:val="00A00F40"/>
    <w:rsid w:val="00A02582"/>
    <w:rsid w:val="00A046F6"/>
    <w:rsid w:val="00A04FB6"/>
    <w:rsid w:val="00A0523D"/>
    <w:rsid w:val="00A05886"/>
    <w:rsid w:val="00A063FD"/>
    <w:rsid w:val="00A0721A"/>
    <w:rsid w:val="00A07C13"/>
    <w:rsid w:val="00A07C66"/>
    <w:rsid w:val="00A1025A"/>
    <w:rsid w:val="00A106BE"/>
    <w:rsid w:val="00A1162F"/>
    <w:rsid w:val="00A11EE2"/>
    <w:rsid w:val="00A12C12"/>
    <w:rsid w:val="00A12D9A"/>
    <w:rsid w:val="00A1354F"/>
    <w:rsid w:val="00A13DB1"/>
    <w:rsid w:val="00A13DD2"/>
    <w:rsid w:val="00A1532F"/>
    <w:rsid w:val="00A155FF"/>
    <w:rsid w:val="00A16E40"/>
    <w:rsid w:val="00A17777"/>
    <w:rsid w:val="00A17E9D"/>
    <w:rsid w:val="00A20584"/>
    <w:rsid w:val="00A21341"/>
    <w:rsid w:val="00A224B5"/>
    <w:rsid w:val="00A2364A"/>
    <w:rsid w:val="00A24051"/>
    <w:rsid w:val="00A24295"/>
    <w:rsid w:val="00A24859"/>
    <w:rsid w:val="00A249AE"/>
    <w:rsid w:val="00A24A30"/>
    <w:rsid w:val="00A24B9E"/>
    <w:rsid w:val="00A24BC3"/>
    <w:rsid w:val="00A255F1"/>
    <w:rsid w:val="00A25965"/>
    <w:rsid w:val="00A25DF1"/>
    <w:rsid w:val="00A2617D"/>
    <w:rsid w:val="00A262DD"/>
    <w:rsid w:val="00A26772"/>
    <w:rsid w:val="00A26B51"/>
    <w:rsid w:val="00A271B7"/>
    <w:rsid w:val="00A27546"/>
    <w:rsid w:val="00A27B86"/>
    <w:rsid w:val="00A31B9A"/>
    <w:rsid w:val="00A32D65"/>
    <w:rsid w:val="00A33634"/>
    <w:rsid w:val="00A33FAB"/>
    <w:rsid w:val="00A34465"/>
    <w:rsid w:val="00A366FC"/>
    <w:rsid w:val="00A3692C"/>
    <w:rsid w:val="00A375F7"/>
    <w:rsid w:val="00A40307"/>
    <w:rsid w:val="00A40797"/>
    <w:rsid w:val="00A40FB2"/>
    <w:rsid w:val="00A4149F"/>
    <w:rsid w:val="00A414E9"/>
    <w:rsid w:val="00A42A6D"/>
    <w:rsid w:val="00A4301F"/>
    <w:rsid w:val="00A436CA"/>
    <w:rsid w:val="00A43A9E"/>
    <w:rsid w:val="00A441B1"/>
    <w:rsid w:val="00A44A6B"/>
    <w:rsid w:val="00A4574B"/>
    <w:rsid w:val="00A459E7"/>
    <w:rsid w:val="00A460F9"/>
    <w:rsid w:val="00A4683E"/>
    <w:rsid w:val="00A4730F"/>
    <w:rsid w:val="00A47C40"/>
    <w:rsid w:val="00A5016D"/>
    <w:rsid w:val="00A50421"/>
    <w:rsid w:val="00A506A6"/>
    <w:rsid w:val="00A506FF"/>
    <w:rsid w:val="00A50BB3"/>
    <w:rsid w:val="00A50F96"/>
    <w:rsid w:val="00A51483"/>
    <w:rsid w:val="00A51566"/>
    <w:rsid w:val="00A51615"/>
    <w:rsid w:val="00A5246F"/>
    <w:rsid w:val="00A52794"/>
    <w:rsid w:val="00A537EA"/>
    <w:rsid w:val="00A53E1A"/>
    <w:rsid w:val="00A54188"/>
    <w:rsid w:val="00A541B3"/>
    <w:rsid w:val="00A546B5"/>
    <w:rsid w:val="00A54CAD"/>
    <w:rsid w:val="00A554E0"/>
    <w:rsid w:val="00A55AE6"/>
    <w:rsid w:val="00A55B1F"/>
    <w:rsid w:val="00A55D81"/>
    <w:rsid w:val="00A5648A"/>
    <w:rsid w:val="00A56673"/>
    <w:rsid w:val="00A56725"/>
    <w:rsid w:val="00A57010"/>
    <w:rsid w:val="00A57461"/>
    <w:rsid w:val="00A57F1E"/>
    <w:rsid w:val="00A6014C"/>
    <w:rsid w:val="00A60C13"/>
    <w:rsid w:val="00A623E4"/>
    <w:rsid w:val="00A63991"/>
    <w:rsid w:val="00A642CD"/>
    <w:rsid w:val="00A64336"/>
    <w:rsid w:val="00A646E9"/>
    <w:rsid w:val="00A64BE6"/>
    <w:rsid w:val="00A655F9"/>
    <w:rsid w:val="00A65BA6"/>
    <w:rsid w:val="00A66A18"/>
    <w:rsid w:val="00A67333"/>
    <w:rsid w:val="00A67425"/>
    <w:rsid w:val="00A67526"/>
    <w:rsid w:val="00A702AB"/>
    <w:rsid w:val="00A70C5A"/>
    <w:rsid w:val="00A71062"/>
    <w:rsid w:val="00A7129B"/>
    <w:rsid w:val="00A7135D"/>
    <w:rsid w:val="00A71C08"/>
    <w:rsid w:val="00A71D68"/>
    <w:rsid w:val="00A725AA"/>
    <w:rsid w:val="00A726F7"/>
    <w:rsid w:val="00A727CA"/>
    <w:rsid w:val="00A72DCD"/>
    <w:rsid w:val="00A735E0"/>
    <w:rsid w:val="00A738D4"/>
    <w:rsid w:val="00A7587B"/>
    <w:rsid w:val="00A8010F"/>
    <w:rsid w:val="00A808BD"/>
    <w:rsid w:val="00A80CE6"/>
    <w:rsid w:val="00A82615"/>
    <w:rsid w:val="00A8282E"/>
    <w:rsid w:val="00A82866"/>
    <w:rsid w:val="00A82918"/>
    <w:rsid w:val="00A83996"/>
    <w:rsid w:val="00A83A10"/>
    <w:rsid w:val="00A84029"/>
    <w:rsid w:val="00A8412C"/>
    <w:rsid w:val="00A842DE"/>
    <w:rsid w:val="00A857C1"/>
    <w:rsid w:val="00A85EC6"/>
    <w:rsid w:val="00A8608D"/>
    <w:rsid w:val="00A865F7"/>
    <w:rsid w:val="00A87421"/>
    <w:rsid w:val="00A87AE7"/>
    <w:rsid w:val="00A90059"/>
    <w:rsid w:val="00A90AD2"/>
    <w:rsid w:val="00A90CA0"/>
    <w:rsid w:val="00A91193"/>
    <w:rsid w:val="00A91B4A"/>
    <w:rsid w:val="00A91BC5"/>
    <w:rsid w:val="00A92A07"/>
    <w:rsid w:val="00A92DD4"/>
    <w:rsid w:val="00A935D6"/>
    <w:rsid w:val="00A93B77"/>
    <w:rsid w:val="00A93C5A"/>
    <w:rsid w:val="00A9483D"/>
    <w:rsid w:val="00A94884"/>
    <w:rsid w:val="00A95C92"/>
    <w:rsid w:val="00A95D01"/>
    <w:rsid w:val="00A95F1B"/>
    <w:rsid w:val="00A96D65"/>
    <w:rsid w:val="00AA0130"/>
    <w:rsid w:val="00AA0A9B"/>
    <w:rsid w:val="00AA1424"/>
    <w:rsid w:val="00AA22BA"/>
    <w:rsid w:val="00AA24F4"/>
    <w:rsid w:val="00AA26AF"/>
    <w:rsid w:val="00AA2CB0"/>
    <w:rsid w:val="00AA2E3A"/>
    <w:rsid w:val="00AA2E90"/>
    <w:rsid w:val="00AA2FF8"/>
    <w:rsid w:val="00AA3924"/>
    <w:rsid w:val="00AA3A73"/>
    <w:rsid w:val="00AA4184"/>
    <w:rsid w:val="00AA4CE2"/>
    <w:rsid w:val="00AA4D2C"/>
    <w:rsid w:val="00AA4FF0"/>
    <w:rsid w:val="00AA5149"/>
    <w:rsid w:val="00AA536E"/>
    <w:rsid w:val="00AA5C32"/>
    <w:rsid w:val="00AA5D39"/>
    <w:rsid w:val="00AA6BF3"/>
    <w:rsid w:val="00AA7127"/>
    <w:rsid w:val="00AA7614"/>
    <w:rsid w:val="00AB0138"/>
    <w:rsid w:val="00AB03DE"/>
    <w:rsid w:val="00AB06F0"/>
    <w:rsid w:val="00AB0CAF"/>
    <w:rsid w:val="00AB0D26"/>
    <w:rsid w:val="00AB1B0B"/>
    <w:rsid w:val="00AB1C1F"/>
    <w:rsid w:val="00AB1D6B"/>
    <w:rsid w:val="00AB1D7A"/>
    <w:rsid w:val="00AB1E86"/>
    <w:rsid w:val="00AB26B3"/>
    <w:rsid w:val="00AB28DF"/>
    <w:rsid w:val="00AB2952"/>
    <w:rsid w:val="00AB2E7D"/>
    <w:rsid w:val="00AB3318"/>
    <w:rsid w:val="00AB40FF"/>
    <w:rsid w:val="00AB4335"/>
    <w:rsid w:val="00AB4749"/>
    <w:rsid w:val="00AB47DB"/>
    <w:rsid w:val="00AB500F"/>
    <w:rsid w:val="00AB50DE"/>
    <w:rsid w:val="00AB578C"/>
    <w:rsid w:val="00AB6B52"/>
    <w:rsid w:val="00AC039C"/>
    <w:rsid w:val="00AC09B6"/>
    <w:rsid w:val="00AC0BE3"/>
    <w:rsid w:val="00AC116C"/>
    <w:rsid w:val="00AC1289"/>
    <w:rsid w:val="00AC15F4"/>
    <w:rsid w:val="00AC1607"/>
    <w:rsid w:val="00AC1750"/>
    <w:rsid w:val="00AC2807"/>
    <w:rsid w:val="00AC33E2"/>
    <w:rsid w:val="00AC3460"/>
    <w:rsid w:val="00AC348F"/>
    <w:rsid w:val="00AC3A03"/>
    <w:rsid w:val="00AC52F8"/>
    <w:rsid w:val="00AC5986"/>
    <w:rsid w:val="00AC5CCC"/>
    <w:rsid w:val="00AC5D0D"/>
    <w:rsid w:val="00AC5D60"/>
    <w:rsid w:val="00AC621B"/>
    <w:rsid w:val="00AC7C53"/>
    <w:rsid w:val="00AC7D4F"/>
    <w:rsid w:val="00AD02C0"/>
    <w:rsid w:val="00AD04E3"/>
    <w:rsid w:val="00AD1752"/>
    <w:rsid w:val="00AD1F18"/>
    <w:rsid w:val="00AD2579"/>
    <w:rsid w:val="00AD2ADD"/>
    <w:rsid w:val="00AD2B58"/>
    <w:rsid w:val="00AD4C9A"/>
    <w:rsid w:val="00AD4D22"/>
    <w:rsid w:val="00AD5C4C"/>
    <w:rsid w:val="00AD5EB0"/>
    <w:rsid w:val="00AD6BF4"/>
    <w:rsid w:val="00AD732E"/>
    <w:rsid w:val="00AD73A8"/>
    <w:rsid w:val="00AD7BB4"/>
    <w:rsid w:val="00AE14F8"/>
    <w:rsid w:val="00AE16A6"/>
    <w:rsid w:val="00AE1BF1"/>
    <w:rsid w:val="00AE23D9"/>
    <w:rsid w:val="00AE261D"/>
    <w:rsid w:val="00AE32D3"/>
    <w:rsid w:val="00AE37D7"/>
    <w:rsid w:val="00AE3B8E"/>
    <w:rsid w:val="00AE4B99"/>
    <w:rsid w:val="00AE51CD"/>
    <w:rsid w:val="00AE5346"/>
    <w:rsid w:val="00AE588E"/>
    <w:rsid w:val="00AE73D8"/>
    <w:rsid w:val="00AE77C8"/>
    <w:rsid w:val="00AE7DFB"/>
    <w:rsid w:val="00AF0536"/>
    <w:rsid w:val="00AF0D94"/>
    <w:rsid w:val="00AF10EF"/>
    <w:rsid w:val="00AF16E3"/>
    <w:rsid w:val="00AF23ED"/>
    <w:rsid w:val="00AF2515"/>
    <w:rsid w:val="00AF2D48"/>
    <w:rsid w:val="00AF2E16"/>
    <w:rsid w:val="00AF3556"/>
    <w:rsid w:val="00AF36C7"/>
    <w:rsid w:val="00AF3853"/>
    <w:rsid w:val="00AF4DBF"/>
    <w:rsid w:val="00AF54EA"/>
    <w:rsid w:val="00AF6D90"/>
    <w:rsid w:val="00AF6EA5"/>
    <w:rsid w:val="00B00510"/>
    <w:rsid w:val="00B00E7C"/>
    <w:rsid w:val="00B010BA"/>
    <w:rsid w:val="00B01677"/>
    <w:rsid w:val="00B0565A"/>
    <w:rsid w:val="00B059BA"/>
    <w:rsid w:val="00B05CE8"/>
    <w:rsid w:val="00B05FC4"/>
    <w:rsid w:val="00B06531"/>
    <w:rsid w:val="00B06533"/>
    <w:rsid w:val="00B06686"/>
    <w:rsid w:val="00B0714F"/>
    <w:rsid w:val="00B0746B"/>
    <w:rsid w:val="00B07810"/>
    <w:rsid w:val="00B11370"/>
    <w:rsid w:val="00B12A0A"/>
    <w:rsid w:val="00B12C2C"/>
    <w:rsid w:val="00B13CB7"/>
    <w:rsid w:val="00B13D01"/>
    <w:rsid w:val="00B142B4"/>
    <w:rsid w:val="00B14676"/>
    <w:rsid w:val="00B14789"/>
    <w:rsid w:val="00B14E11"/>
    <w:rsid w:val="00B154C0"/>
    <w:rsid w:val="00B166BD"/>
    <w:rsid w:val="00B167CC"/>
    <w:rsid w:val="00B17190"/>
    <w:rsid w:val="00B1768F"/>
    <w:rsid w:val="00B200E7"/>
    <w:rsid w:val="00B206C8"/>
    <w:rsid w:val="00B20C7B"/>
    <w:rsid w:val="00B21123"/>
    <w:rsid w:val="00B211D0"/>
    <w:rsid w:val="00B217B1"/>
    <w:rsid w:val="00B21C61"/>
    <w:rsid w:val="00B237C3"/>
    <w:rsid w:val="00B24509"/>
    <w:rsid w:val="00B2502A"/>
    <w:rsid w:val="00B26A8F"/>
    <w:rsid w:val="00B27DA8"/>
    <w:rsid w:val="00B30420"/>
    <w:rsid w:val="00B30946"/>
    <w:rsid w:val="00B31164"/>
    <w:rsid w:val="00B31A58"/>
    <w:rsid w:val="00B33366"/>
    <w:rsid w:val="00B35148"/>
    <w:rsid w:val="00B3594E"/>
    <w:rsid w:val="00B36E6B"/>
    <w:rsid w:val="00B37FD8"/>
    <w:rsid w:val="00B40149"/>
    <w:rsid w:val="00B40AAB"/>
    <w:rsid w:val="00B40CEF"/>
    <w:rsid w:val="00B411D9"/>
    <w:rsid w:val="00B4127B"/>
    <w:rsid w:val="00B4161A"/>
    <w:rsid w:val="00B418CB"/>
    <w:rsid w:val="00B41C95"/>
    <w:rsid w:val="00B41E39"/>
    <w:rsid w:val="00B42410"/>
    <w:rsid w:val="00B42A57"/>
    <w:rsid w:val="00B42C83"/>
    <w:rsid w:val="00B436B6"/>
    <w:rsid w:val="00B43ADA"/>
    <w:rsid w:val="00B43F08"/>
    <w:rsid w:val="00B441BB"/>
    <w:rsid w:val="00B442FF"/>
    <w:rsid w:val="00B4480C"/>
    <w:rsid w:val="00B44E81"/>
    <w:rsid w:val="00B4679D"/>
    <w:rsid w:val="00B46B70"/>
    <w:rsid w:val="00B46DF2"/>
    <w:rsid w:val="00B47778"/>
    <w:rsid w:val="00B47E9F"/>
    <w:rsid w:val="00B50CA8"/>
    <w:rsid w:val="00B51FFC"/>
    <w:rsid w:val="00B52C4C"/>
    <w:rsid w:val="00B53A76"/>
    <w:rsid w:val="00B53EFA"/>
    <w:rsid w:val="00B54367"/>
    <w:rsid w:val="00B55121"/>
    <w:rsid w:val="00B556D2"/>
    <w:rsid w:val="00B55735"/>
    <w:rsid w:val="00B55FFD"/>
    <w:rsid w:val="00B565B5"/>
    <w:rsid w:val="00B6078A"/>
    <w:rsid w:val="00B611A8"/>
    <w:rsid w:val="00B613F9"/>
    <w:rsid w:val="00B614C5"/>
    <w:rsid w:val="00B6193B"/>
    <w:rsid w:val="00B61AA3"/>
    <w:rsid w:val="00B631E4"/>
    <w:rsid w:val="00B634F5"/>
    <w:rsid w:val="00B639FE"/>
    <w:rsid w:val="00B64E7D"/>
    <w:rsid w:val="00B65F70"/>
    <w:rsid w:val="00B6616E"/>
    <w:rsid w:val="00B666DD"/>
    <w:rsid w:val="00B66C27"/>
    <w:rsid w:val="00B66D45"/>
    <w:rsid w:val="00B670F9"/>
    <w:rsid w:val="00B67285"/>
    <w:rsid w:val="00B67BB6"/>
    <w:rsid w:val="00B71C17"/>
    <w:rsid w:val="00B72030"/>
    <w:rsid w:val="00B72973"/>
    <w:rsid w:val="00B729BC"/>
    <w:rsid w:val="00B72AFE"/>
    <w:rsid w:val="00B73D20"/>
    <w:rsid w:val="00B746F0"/>
    <w:rsid w:val="00B7583D"/>
    <w:rsid w:val="00B75D52"/>
    <w:rsid w:val="00B763FD"/>
    <w:rsid w:val="00B76EA9"/>
    <w:rsid w:val="00B7722F"/>
    <w:rsid w:val="00B775A9"/>
    <w:rsid w:val="00B808B2"/>
    <w:rsid w:val="00B80CBE"/>
    <w:rsid w:val="00B8199B"/>
    <w:rsid w:val="00B81E42"/>
    <w:rsid w:val="00B826A1"/>
    <w:rsid w:val="00B840E9"/>
    <w:rsid w:val="00B85376"/>
    <w:rsid w:val="00B857EF"/>
    <w:rsid w:val="00B86970"/>
    <w:rsid w:val="00B87235"/>
    <w:rsid w:val="00B876CD"/>
    <w:rsid w:val="00B90B78"/>
    <w:rsid w:val="00B91125"/>
    <w:rsid w:val="00B92662"/>
    <w:rsid w:val="00B92C39"/>
    <w:rsid w:val="00B92C69"/>
    <w:rsid w:val="00B92DF9"/>
    <w:rsid w:val="00B93175"/>
    <w:rsid w:val="00B93982"/>
    <w:rsid w:val="00B93F7F"/>
    <w:rsid w:val="00B94470"/>
    <w:rsid w:val="00B94483"/>
    <w:rsid w:val="00B95ADF"/>
    <w:rsid w:val="00B963FB"/>
    <w:rsid w:val="00B96B28"/>
    <w:rsid w:val="00B972DD"/>
    <w:rsid w:val="00B97882"/>
    <w:rsid w:val="00B97914"/>
    <w:rsid w:val="00B97F34"/>
    <w:rsid w:val="00BA14E8"/>
    <w:rsid w:val="00BA2755"/>
    <w:rsid w:val="00BA3081"/>
    <w:rsid w:val="00BA3B24"/>
    <w:rsid w:val="00BA3EC8"/>
    <w:rsid w:val="00BA45C0"/>
    <w:rsid w:val="00BA46D9"/>
    <w:rsid w:val="00BA5898"/>
    <w:rsid w:val="00BA5AC3"/>
    <w:rsid w:val="00BA5B06"/>
    <w:rsid w:val="00BA7376"/>
    <w:rsid w:val="00BB0994"/>
    <w:rsid w:val="00BB1008"/>
    <w:rsid w:val="00BB1BD6"/>
    <w:rsid w:val="00BB1F24"/>
    <w:rsid w:val="00BB2367"/>
    <w:rsid w:val="00BB23B2"/>
    <w:rsid w:val="00BB23F5"/>
    <w:rsid w:val="00BB35EB"/>
    <w:rsid w:val="00BB4500"/>
    <w:rsid w:val="00BB4567"/>
    <w:rsid w:val="00BB54DE"/>
    <w:rsid w:val="00BB57D0"/>
    <w:rsid w:val="00BB5BEF"/>
    <w:rsid w:val="00BB66F3"/>
    <w:rsid w:val="00BB6C3D"/>
    <w:rsid w:val="00BB6E18"/>
    <w:rsid w:val="00BB713D"/>
    <w:rsid w:val="00BC0498"/>
    <w:rsid w:val="00BC0752"/>
    <w:rsid w:val="00BC10F7"/>
    <w:rsid w:val="00BC1280"/>
    <w:rsid w:val="00BC1A06"/>
    <w:rsid w:val="00BC1F07"/>
    <w:rsid w:val="00BC21EF"/>
    <w:rsid w:val="00BC225A"/>
    <w:rsid w:val="00BC2CEF"/>
    <w:rsid w:val="00BC2E12"/>
    <w:rsid w:val="00BC2EAF"/>
    <w:rsid w:val="00BC3043"/>
    <w:rsid w:val="00BC3611"/>
    <w:rsid w:val="00BC3A77"/>
    <w:rsid w:val="00BC3ABB"/>
    <w:rsid w:val="00BC3BB8"/>
    <w:rsid w:val="00BC40A7"/>
    <w:rsid w:val="00BC4753"/>
    <w:rsid w:val="00BC528F"/>
    <w:rsid w:val="00BC54A9"/>
    <w:rsid w:val="00BC6797"/>
    <w:rsid w:val="00BC7C92"/>
    <w:rsid w:val="00BD0179"/>
    <w:rsid w:val="00BD0BB9"/>
    <w:rsid w:val="00BD17A9"/>
    <w:rsid w:val="00BD2073"/>
    <w:rsid w:val="00BD262C"/>
    <w:rsid w:val="00BD2BF3"/>
    <w:rsid w:val="00BD30D3"/>
    <w:rsid w:val="00BD30DE"/>
    <w:rsid w:val="00BD50FC"/>
    <w:rsid w:val="00BD5300"/>
    <w:rsid w:val="00BD62FA"/>
    <w:rsid w:val="00BD64F5"/>
    <w:rsid w:val="00BD7395"/>
    <w:rsid w:val="00BD7F24"/>
    <w:rsid w:val="00BE0B21"/>
    <w:rsid w:val="00BE1460"/>
    <w:rsid w:val="00BE15DC"/>
    <w:rsid w:val="00BE1617"/>
    <w:rsid w:val="00BE1AEF"/>
    <w:rsid w:val="00BE1C9A"/>
    <w:rsid w:val="00BE1D1E"/>
    <w:rsid w:val="00BE1D95"/>
    <w:rsid w:val="00BE1E22"/>
    <w:rsid w:val="00BE2D17"/>
    <w:rsid w:val="00BE2D31"/>
    <w:rsid w:val="00BE2EF5"/>
    <w:rsid w:val="00BE4F63"/>
    <w:rsid w:val="00BE5D85"/>
    <w:rsid w:val="00BE65AC"/>
    <w:rsid w:val="00BE69A5"/>
    <w:rsid w:val="00BE6E3C"/>
    <w:rsid w:val="00BE770C"/>
    <w:rsid w:val="00BE7C9B"/>
    <w:rsid w:val="00BF0473"/>
    <w:rsid w:val="00BF1042"/>
    <w:rsid w:val="00BF1587"/>
    <w:rsid w:val="00BF1905"/>
    <w:rsid w:val="00BF2800"/>
    <w:rsid w:val="00BF31B5"/>
    <w:rsid w:val="00BF386C"/>
    <w:rsid w:val="00BF39B7"/>
    <w:rsid w:val="00BF3FAA"/>
    <w:rsid w:val="00BF42C7"/>
    <w:rsid w:val="00BF5070"/>
    <w:rsid w:val="00BF5A28"/>
    <w:rsid w:val="00C00244"/>
    <w:rsid w:val="00C002C8"/>
    <w:rsid w:val="00C004D8"/>
    <w:rsid w:val="00C01CCE"/>
    <w:rsid w:val="00C01EF2"/>
    <w:rsid w:val="00C01F67"/>
    <w:rsid w:val="00C02072"/>
    <w:rsid w:val="00C030BA"/>
    <w:rsid w:val="00C048FB"/>
    <w:rsid w:val="00C049B9"/>
    <w:rsid w:val="00C04CA9"/>
    <w:rsid w:val="00C05AFA"/>
    <w:rsid w:val="00C05CC8"/>
    <w:rsid w:val="00C060B9"/>
    <w:rsid w:val="00C06A41"/>
    <w:rsid w:val="00C06DCA"/>
    <w:rsid w:val="00C06ED3"/>
    <w:rsid w:val="00C078D9"/>
    <w:rsid w:val="00C07B3E"/>
    <w:rsid w:val="00C1002C"/>
    <w:rsid w:val="00C11042"/>
    <w:rsid w:val="00C11115"/>
    <w:rsid w:val="00C1384D"/>
    <w:rsid w:val="00C14308"/>
    <w:rsid w:val="00C147CE"/>
    <w:rsid w:val="00C14F28"/>
    <w:rsid w:val="00C1536E"/>
    <w:rsid w:val="00C161BA"/>
    <w:rsid w:val="00C16C30"/>
    <w:rsid w:val="00C1752E"/>
    <w:rsid w:val="00C20092"/>
    <w:rsid w:val="00C21498"/>
    <w:rsid w:val="00C21FA3"/>
    <w:rsid w:val="00C2283F"/>
    <w:rsid w:val="00C22A0B"/>
    <w:rsid w:val="00C22D9B"/>
    <w:rsid w:val="00C232DB"/>
    <w:rsid w:val="00C2378C"/>
    <w:rsid w:val="00C23DD7"/>
    <w:rsid w:val="00C2460A"/>
    <w:rsid w:val="00C24C19"/>
    <w:rsid w:val="00C2561E"/>
    <w:rsid w:val="00C26689"/>
    <w:rsid w:val="00C26E70"/>
    <w:rsid w:val="00C27030"/>
    <w:rsid w:val="00C27CAA"/>
    <w:rsid w:val="00C30042"/>
    <w:rsid w:val="00C30BF0"/>
    <w:rsid w:val="00C318CE"/>
    <w:rsid w:val="00C3389C"/>
    <w:rsid w:val="00C33A9B"/>
    <w:rsid w:val="00C33AF6"/>
    <w:rsid w:val="00C35E8D"/>
    <w:rsid w:val="00C365E1"/>
    <w:rsid w:val="00C3722E"/>
    <w:rsid w:val="00C37408"/>
    <w:rsid w:val="00C37C80"/>
    <w:rsid w:val="00C4036B"/>
    <w:rsid w:val="00C41C9B"/>
    <w:rsid w:val="00C41D9F"/>
    <w:rsid w:val="00C42BB7"/>
    <w:rsid w:val="00C443BA"/>
    <w:rsid w:val="00C44A0A"/>
    <w:rsid w:val="00C44A86"/>
    <w:rsid w:val="00C4548D"/>
    <w:rsid w:val="00C45586"/>
    <w:rsid w:val="00C458BE"/>
    <w:rsid w:val="00C45E33"/>
    <w:rsid w:val="00C46501"/>
    <w:rsid w:val="00C46B9E"/>
    <w:rsid w:val="00C47D8D"/>
    <w:rsid w:val="00C5075F"/>
    <w:rsid w:val="00C52055"/>
    <w:rsid w:val="00C522E0"/>
    <w:rsid w:val="00C52350"/>
    <w:rsid w:val="00C52837"/>
    <w:rsid w:val="00C532B9"/>
    <w:rsid w:val="00C54555"/>
    <w:rsid w:val="00C550B0"/>
    <w:rsid w:val="00C56296"/>
    <w:rsid w:val="00C56FAE"/>
    <w:rsid w:val="00C578DA"/>
    <w:rsid w:val="00C57959"/>
    <w:rsid w:val="00C57F86"/>
    <w:rsid w:val="00C604B6"/>
    <w:rsid w:val="00C607EB"/>
    <w:rsid w:val="00C60DEA"/>
    <w:rsid w:val="00C6174D"/>
    <w:rsid w:val="00C61F6B"/>
    <w:rsid w:val="00C6216B"/>
    <w:rsid w:val="00C62945"/>
    <w:rsid w:val="00C629AD"/>
    <w:rsid w:val="00C638DF"/>
    <w:rsid w:val="00C6450B"/>
    <w:rsid w:val="00C648A2"/>
    <w:rsid w:val="00C64CDA"/>
    <w:rsid w:val="00C66185"/>
    <w:rsid w:val="00C66397"/>
    <w:rsid w:val="00C66C5D"/>
    <w:rsid w:val="00C6782E"/>
    <w:rsid w:val="00C70054"/>
    <w:rsid w:val="00C70706"/>
    <w:rsid w:val="00C71C6D"/>
    <w:rsid w:val="00C72FC5"/>
    <w:rsid w:val="00C73AD3"/>
    <w:rsid w:val="00C73CB4"/>
    <w:rsid w:val="00C73FC1"/>
    <w:rsid w:val="00C74237"/>
    <w:rsid w:val="00C74950"/>
    <w:rsid w:val="00C74D7E"/>
    <w:rsid w:val="00C75C91"/>
    <w:rsid w:val="00C767BD"/>
    <w:rsid w:val="00C76A5C"/>
    <w:rsid w:val="00C76B59"/>
    <w:rsid w:val="00C76BDD"/>
    <w:rsid w:val="00C77E67"/>
    <w:rsid w:val="00C80745"/>
    <w:rsid w:val="00C808DF"/>
    <w:rsid w:val="00C81077"/>
    <w:rsid w:val="00C81085"/>
    <w:rsid w:val="00C81BBC"/>
    <w:rsid w:val="00C82032"/>
    <w:rsid w:val="00C821D6"/>
    <w:rsid w:val="00C821F6"/>
    <w:rsid w:val="00C82229"/>
    <w:rsid w:val="00C82601"/>
    <w:rsid w:val="00C83374"/>
    <w:rsid w:val="00C83E4F"/>
    <w:rsid w:val="00C8543E"/>
    <w:rsid w:val="00C85651"/>
    <w:rsid w:val="00C85E85"/>
    <w:rsid w:val="00C8759B"/>
    <w:rsid w:val="00C876DD"/>
    <w:rsid w:val="00C905CA"/>
    <w:rsid w:val="00C916D9"/>
    <w:rsid w:val="00C927D8"/>
    <w:rsid w:val="00C92D49"/>
    <w:rsid w:val="00C934D5"/>
    <w:rsid w:val="00C939EF"/>
    <w:rsid w:val="00C954B5"/>
    <w:rsid w:val="00C958DD"/>
    <w:rsid w:val="00C96005"/>
    <w:rsid w:val="00C96DB3"/>
    <w:rsid w:val="00C971FE"/>
    <w:rsid w:val="00CA02E1"/>
    <w:rsid w:val="00CA10BF"/>
    <w:rsid w:val="00CA117E"/>
    <w:rsid w:val="00CA11F0"/>
    <w:rsid w:val="00CA2A8E"/>
    <w:rsid w:val="00CA3A3D"/>
    <w:rsid w:val="00CA3AFA"/>
    <w:rsid w:val="00CA40A0"/>
    <w:rsid w:val="00CA4B22"/>
    <w:rsid w:val="00CA59CB"/>
    <w:rsid w:val="00CA61EB"/>
    <w:rsid w:val="00CA67A5"/>
    <w:rsid w:val="00CA7023"/>
    <w:rsid w:val="00CA7221"/>
    <w:rsid w:val="00CA7F5D"/>
    <w:rsid w:val="00CB03F1"/>
    <w:rsid w:val="00CB0AA7"/>
    <w:rsid w:val="00CB11D3"/>
    <w:rsid w:val="00CB1ABF"/>
    <w:rsid w:val="00CB1C09"/>
    <w:rsid w:val="00CB2092"/>
    <w:rsid w:val="00CB25B3"/>
    <w:rsid w:val="00CB268B"/>
    <w:rsid w:val="00CB2799"/>
    <w:rsid w:val="00CB2E0F"/>
    <w:rsid w:val="00CB4526"/>
    <w:rsid w:val="00CB5DA7"/>
    <w:rsid w:val="00CB5EC8"/>
    <w:rsid w:val="00CB6D38"/>
    <w:rsid w:val="00CB74D4"/>
    <w:rsid w:val="00CC0DD8"/>
    <w:rsid w:val="00CC0E5B"/>
    <w:rsid w:val="00CC0FC5"/>
    <w:rsid w:val="00CC13DE"/>
    <w:rsid w:val="00CC1743"/>
    <w:rsid w:val="00CC20C4"/>
    <w:rsid w:val="00CC21B6"/>
    <w:rsid w:val="00CC2A8E"/>
    <w:rsid w:val="00CC3157"/>
    <w:rsid w:val="00CC3263"/>
    <w:rsid w:val="00CC36F8"/>
    <w:rsid w:val="00CC3DF2"/>
    <w:rsid w:val="00CC427E"/>
    <w:rsid w:val="00CC429F"/>
    <w:rsid w:val="00CC441A"/>
    <w:rsid w:val="00CC4446"/>
    <w:rsid w:val="00CC4570"/>
    <w:rsid w:val="00CC4D6D"/>
    <w:rsid w:val="00CC53DE"/>
    <w:rsid w:val="00CC5B65"/>
    <w:rsid w:val="00CC60C6"/>
    <w:rsid w:val="00CC623F"/>
    <w:rsid w:val="00CC6F19"/>
    <w:rsid w:val="00CC703D"/>
    <w:rsid w:val="00CC7A9C"/>
    <w:rsid w:val="00CC7B75"/>
    <w:rsid w:val="00CD0405"/>
    <w:rsid w:val="00CD1633"/>
    <w:rsid w:val="00CD197B"/>
    <w:rsid w:val="00CD1E55"/>
    <w:rsid w:val="00CD1EAC"/>
    <w:rsid w:val="00CD2078"/>
    <w:rsid w:val="00CD2D78"/>
    <w:rsid w:val="00CD2F6C"/>
    <w:rsid w:val="00CD36A7"/>
    <w:rsid w:val="00CD42A9"/>
    <w:rsid w:val="00CD4652"/>
    <w:rsid w:val="00CD4AF0"/>
    <w:rsid w:val="00CD4EC6"/>
    <w:rsid w:val="00CD55E5"/>
    <w:rsid w:val="00CD5859"/>
    <w:rsid w:val="00CD60DD"/>
    <w:rsid w:val="00CD6E35"/>
    <w:rsid w:val="00CE0502"/>
    <w:rsid w:val="00CE0831"/>
    <w:rsid w:val="00CE0DA4"/>
    <w:rsid w:val="00CE11C2"/>
    <w:rsid w:val="00CE12AD"/>
    <w:rsid w:val="00CE1648"/>
    <w:rsid w:val="00CE23DE"/>
    <w:rsid w:val="00CE2AF0"/>
    <w:rsid w:val="00CE337C"/>
    <w:rsid w:val="00CE34C7"/>
    <w:rsid w:val="00CE3587"/>
    <w:rsid w:val="00CE375D"/>
    <w:rsid w:val="00CE383D"/>
    <w:rsid w:val="00CE38E2"/>
    <w:rsid w:val="00CE3EED"/>
    <w:rsid w:val="00CE451C"/>
    <w:rsid w:val="00CE465E"/>
    <w:rsid w:val="00CE4797"/>
    <w:rsid w:val="00CE4EEA"/>
    <w:rsid w:val="00CE535D"/>
    <w:rsid w:val="00CE5A14"/>
    <w:rsid w:val="00CE6543"/>
    <w:rsid w:val="00CE728A"/>
    <w:rsid w:val="00CE7D52"/>
    <w:rsid w:val="00CF002F"/>
    <w:rsid w:val="00CF02F0"/>
    <w:rsid w:val="00CF1018"/>
    <w:rsid w:val="00CF211E"/>
    <w:rsid w:val="00CF2308"/>
    <w:rsid w:val="00CF2735"/>
    <w:rsid w:val="00CF331E"/>
    <w:rsid w:val="00CF519A"/>
    <w:rsid w:val="00CF530D"/>
    <w:rsid w:val="00CF5842"/>
    <w:rsid w:val="00D00EA5"/>
    <w:rsid w:val="00D00F15"/>
    <w:rsid w:val="00D016C8"/>
    <w:rsid w:val="00D01B31"/>
    <w:rsid w:val="00D03187"/>
    <w:rsid w:val="00D05192"/>
    <w:rsid w:val="00D058B8"/>
    <w:rsid w:val="00D05D92"/>
    <w:rsid w:val="00D0670A"/>
    <w:rsid w:val="00D06AA7"/>
    <w:rsid w:val="00D10075"/>
    <w:rsid w:val="00D10089"/>
    <w:rsid w:val="00D1151E"/>
    <w:rsid w:val="00D1317B"/>
    <w:rsid w:val="00D13452"/>
    <w:rsid w:val="00D14C1C"/>
    <w:rsid w:val="00D1514C"/>
    <w:rsid w:val="00D15773"/>
    <w:rsid w:val="00D16222"/>
    <w:rsid w:val="00D16E3C"/>
    <w:rsid w:val="00D179A8"/>
    <w:rsid w:val="00D17A92"/>
    <w:rsid w:val="00D2030C"/>
    <w:rsid w:val="00D2074A"/>
    <w:rsid w:val="00D21A4F"/>
    <w:rsid w:val="00D2228A"/>
    <w:rsid w:val="00D22BBF"/>
    <w:rsid w:val="00D23750"/>
    <w:rsid w:val="00D23917"/>
    <w:rsid w:val="00D239A9"/>
    <w:rsid w:val="00D23CC7"/>
    <w:rsid w:val="00D2407A"/>
    <w:rsid w:val="00D241BA"/>
    <w:rsid w:val="00D251F1"/>
    <w:rsid w:val="00D25836"/>
    <w:rsid w:val="00D25A3D"/>
    <w:rsid w:val="00D260B2"/>
    <w:rsid w:val="00D26BA3"/>
    <w:rsid w:val="00D26FE8"/>
    <w:rsid w:val="00D307B6"/>
    <w:rsid w:val="00D30825"/>
    <w:rsid w:val="00D30D24"/>
    <w:rsid w:val="00D30E27"/>
    <w:rsid w:val="00D312ED"/>
    <w:rsid w:val="00D313B6"/>
    <w:rsid w:val="00D31505"/>
    <w:rsid w:val="00D31BC9"/>
    <w:rsid w:val="00D323EC"/>
    <w:rsid w:val="00D332E9"/>
    <w:rsid w:val="00D33777"/>
    <w:rsid w:val="00D3398B"/>
    <w:rsid w:val="00D33B68"/>
    <w:rsid w:val="00D3441B"/>
    <w:rsid w:val="00D3456B"/>
    <w:rsid w:val="00D34F9C"/>
    <w:rsid w:val="00D35D6F"/>
    <w:rsid w:val="00D367F4"/>
    <w:rsid w:val="00D37291"/>
    <w:rsid w:val="00D40698"/>
    <w:rsid w:val="00D409A6"/>
    <w:rsid w:val="00D40D9D"/>
    <w:rsid w:val="00D40EB3"/>
    <w:rsid w:val="00D41150"/>
    <w:rsid w:val="00D41218"/>
    <w:rsid w:val="00D424E1"/>
    <w:rsid w:val="00D42C5F"/>
    <w:rsid w:val="00D42CA5"/>
    <w:rsid w:val="00D43BE0"/>
    <w:rsid w:val="00D44123"/>
    <w:rsid w:val="00D44193"/>
    <w:rsid w:val="00D448B8"/>
    <w:rsid w:val="00D44AB7"/>
    <w:rsid w:val="00D45690"/>
    <w:rsid w:val="00D4590D"/>
    <w:rsid w:val="00D45C3B"/>
    <w:rsid w:val="00D45CFE"/>
    <w:rsid w:val="00D464D8"/>
    <w:rsid w:val="00D46A56"/>
    <w:rsid w:val="00D47294"/>
    <w:rsid w:val="00D47DC6"/>
    <w:rsid w:val="00D5072F"/>
    <w:rsid w:val="00D508CD"/>
    <w:rsid w:val="00D50AC6"/>
    <w:rsid w:val="00D51322"/>
    <w:rsid w:val="00D51804"/>
    <w:rsid w:val="00D51E12"/>
    <w:rsid w:val="00D5326D"/>
    <w:rsid w:val="00D53324"/>
    <w:rsid w:val="00D53515"/>
    <w:rsid w:val="00D539A9"/>
    <w:rsid w:val="00D542F9"/>
    <w:rsid w:val="00D54412"/>
    <w:rsid w:val="00D54886"/>
    <w:rsid w:val="00D550A0"/>
    <w:rsid w:val="00D56448"/>
    <w:rsid w:val="00D56EC0"/>
    <w:rsid w:val="00D5730B"/>
    <w:rsid w:val="00D5741D"/>
    <w:rsid w:val="00D60F95"/>
    <w:rsid w:val="00D61D33"/>
    <w:rsid w:val="00D62538"/>
    <w:rsid w:val="00D62FA1"/>
    <w:rsid w:val="00D64417"/>
    <w:rsid w:val="00D64975"/>
    <w:rsid w:val="00D64A55"/>
    <w:rsid w:val="00D658D7"/>
    <w:rsid w:val="00D65F87"/>
    <w:rsid w:val="00D6609E"/>
    <w:rsid w:val="00D6613C"/>
    <w:rsid w:val="00D66429"/>
    <w:rsid w:val="00D667B6"/>
    <w:rsid w:val="00D66D81"/>
    <w:rsid w:val="00D66E76"/>
    <w:rsid w:val="00D672B8"/>
    <w:rsid w:val="00D67724"/>
    <w:rsid w:val="00D67935"/>
    <w:rsid w:val="00D67CA1"/>
    <w:rsid w:val="00D700D6"/>
    <w:rsid w:val="00D70824"/>
    <w:rsid w:val="00D70978"/>
    <w:rsid w:val="00D7111C"/>
    <w:rsid w:val="00D713FA"/>
    <w:rsid w:val="00D71F85"/>
    <w:rsid w:val="00D7244E"/>
    <w:rsid w:val="00D7254B"/>
    <w:rsid w:val="00D72BFC"/>
    <w:rsid w:val="00D731E4"/>
    <w:rsid w:val="00D748F9"/>
    <w:rsid w:val="00D74A98"/>
    <w:rsid w:val="00D75585"/>
    <w:rsid w:val="00D75669"/>
    <w:rsid w:val="00D76789"/>
    <w:rsid w:val="00D7795F"/>
    <w:rsid w:val="00D77DA5"/>
    <w:rsid w:val="00D800F3"/>
    <w:rsid w:val="00D8024D"/>
    <w:rsid w:val="00D805B7"/>
    <w:rsid w:val="00D80BA7"/>
    <w:rsid w:val="00D80BA8"/>
    <w:rsid w:val="00D80BF8"/>
    <w:rsid w:val="00D80FB0"/>
    <w:rsid w:val="00D816CD"/>
    <w:rsid w:val="00D8278E"/>
    <w:rsid w:val="00D82A95"/>
    <w:rsid w:val="00D82C7E"/>
    <w:rsid w:val="00D84113"/>
    <w:rsid w:val="00D84C15"/>
    <w:rsid w:val="00D84FF3"/>
    <w:rsid w:val="00D8537F"/>
    <w:rsid w:val="00D856C0"/>
    <w:rsid w:val="00D86564"/>
    <w:rsid w:val="00D8694E"/>
    <w:rsid w:val="00D87AA6"/>
    <w:rsid w:val="00D87B8A"/>
    <w:rsid w:val="00D90124"/>
    <w:rsid w:val="00D90324"/>
    <w:rsid w:val="00D909F8"/>
    <w:rsid w:val="00D934FE"/>
    <w:rsid w:val="00D93B90"/>
    <w:rsid w:val="00D94E6E"/>
    <w:rsid w:val="00D950F3"/>
    <w:rsid w:val="00D955A4"/>
    <w:rsid w:val="00D96750"/>
    <w:rsid w:val="00D96B3D"/>
    <w:rsid w:val="00D96FBB"/>
    <w:rsid w:val="00D9777A"/>
    <w:rsid w:val="00DA03CF"/>
    <w:rsid w:val="00DA07B8"/>
    <w:rsid w:val="00DA137D"/>
    <w:rsid w:val="00DA1C56"/>
    <w:rsid w:val="00DA1FE1"/>
    <w:rsid w:val="00DA2A9C"/>
    <w:rsid w:val="00DA35ED"/>
    <w:rsid w:val="00DA3ECA"/>
    <w:rsid w:val="00DA4D19"/>
    <w:rsid w:val="00DA5358"/>
    <w:rsid w:val="00DA56E7"/>
    <w:rsid w:val="00DA5DFE"/>
    <w:rsid w:val="00DA66AF"/>
    <w:rsid w:val="00DA6B59"/>
    <w:rsid w:val="00DA6CC6"/>
    <w:rsid w:val="00DA7D98"/>
    <w:rsid w:val="00DB0052"/>
    <w:rsid w:val="00DB12FC"/>
    <w:rsid w:val="00DB1488"/>
    <w:rsid w:val="00DB14A9"/>
    <w:rsid w:val="00DB1D58"/>
    <w:rsid w:val="00DB2056"/>
    <w:rsid w:val="00DB232D"/>
    <w:rsid w:val="00DB510B"/>
    <w:rsid w:val="00DB5D97"/>
    <w:rsid w:val="00DB5FF4"/>
    <w:rsid w:val="00DB6865"/>
    <w:rsid w:val="00DB6930"/>
    <w:rsid w:val="00DB74E8"/>
    <w:rsid w:val="00DB78D6"/>
    <w:rsid w:val="00DC01C7"/>
    <w:rsid w:val="00DC0AAA"/>
    <w:rsid w:val="00DC1E46"/>
    <w:rsid w:val="00DC1EB7"/>
    <w:rsid w:val="00DC30BB"/>
    <w:rsid w:val="00DC3790"/>
    <w:rsid w:val="00DC460D"/>
    <w:rsid w:val="00DC4CB4"/>
    <w:rsid w:val="00DC554B"/>
    <w:rsid w:val="00DC5B13"/>
    <w:rsid w:val="00DC5D70"/>
    <w:rsid w:val="00DC6B9C"/>
    <w:rsid w:val="00DC6C61"/>
    <w:rsid w:val="00DC7BAB"/>
    <w:rsid w:val="00DC7DFB"/>
    <w:rsid w:val="00DC7EF3"/>
    <w:rsid w:val="00DD02E6"/>
    <w:rsid w:val="00DD0733"/>
    <w:rsid w:val="00DD0C00"/>
    <w:rsid w:val="00DD0FE4"/>
    <w:rsid w:val="00DD10D7"/>
    <w:rsid w:val="00DD1C29"/>
    <w:rsid w:val="00DD1CD2"/>
    <w:rsid w:val="00DD2C47"/>
    <w:rsid w:val="00DD2EBC"/>
    <w:rsid w:val="00DD31F4"/>
    <w:rsid w:val="00DD3D09"/>
    <w:rsid w:val="00DD446A"/>
    <w:rsid w:val="00DD4508"/>
    <w:rsid w:val="00DD4B0E"/>
    <w:rsid w:val="00DD5190"/>
    <w:rsid w:val="00DD5E32"/>
    <w:rsid w:val="00DD607B"/>
    <w:rsid w:val="00DD70E8"/>
    <w:rsid w:val="00DD7C59"/>
    <w:rsid w:val="00DE1001"/>
    <w:rsid w:val="00DE19DF"/>
    <w:rsid w:val="00DE1A6D"/>
    <w:rsid w:val="00DE296D"/>
    <w:rsid w:val="00DE29B7"/>
    <w:rsid w:val="00DE2B4F"/>
    <w:rsid w:val="00DE2C86"/>
    <w:rsid w:val="00DE30BF"/>
    <w:rsid w:val="00DE3E98"/>
    <w:rsid w:val="00DE40BD"/>
    <w:rsid w:val="00DE42B1"/>
    <w:rsid w:val="00DE4526"/>
    <w:rsid w:val="00DE4888"/>
    <w:rsid w:val="00DE4C91"/>
    <w:rsid w:val="00DE608D"/>
    <w:rsid w:val="00DE61E2"/>
    <w:rsid w:val="00DE68AD"/>
    <w:rsid w:val="00DE6D0B"/>
    <w:rsid w:val="00DE79D4"/>
    <w:rsid w:val="00DE7DA9"/>
    <w:rsid w:val="00DF08BF"/>
    <w:rsid w:val="00DF09FD"/>
    <w:rsid w:val="00DF0E91"/>
    <w:rsid w:val="00DF12B5"/>
    <w:rsid w:val="00DF2025"/>
    <w:rsid w:val="00DF2174"/>
    <w:rsid w:val="00DF23A0"/>
    <w:rsid w:val="00DF2886"/>
    <w:rsid w:val="00DF3ABC"/>
    <w:rsid w:val="00DF3B66"/>
    <w:rsid w:val="00DF4271"/>
    <w:rsid w:val="00DF6E83"/>
    <w:rsid w:val="00DF7F61"/>
    <w:rsid w:val="00E0039C"/>
    <w:rsid w:val="00E00BA9"/>
    <w:rsid w:val="00E01A01"/>
    <w:rsid w:val="00E01A36"/>
    <w:rsid w:val="00E01F3D"/>
    <w:rsid w:val="00E020F9"/>
    <w:rsid w:val="00E02D2B"/>
    <w:rsid w:val="00E0369B"/>
    <w:rsid w:val="00E03D4D"/>
    <w:rsid w:val="00E04242"/>
    <w:rsid w:val="00E04752"/>
    <w:rsid w:val="00E049D7"/>
    <w:rsid w:val="00E04AA5"/>
    <w:rsid w:val="00E04D60"/>
    <w:rsid w:val="00E04DD9"/>
    <w:rsid w:val="00E053C8"/>
    <w:rsid w:val="00E05DE4"/>
    <w:rsid w:val="00E0734F"/>
    <w:rsid w:val="00E07BAC"/>
    <w:rsid w:val="00E07BE8"/>
    <w:rsid w:val="00E07D03"/>
    <w:rsid w:val="00E102F6"/>
    <w:rsid w:val="00E11BC5"/>
    <w:rsid w:val="00E12BF8"/>
    <w:rsid w:val="00E12EDB"/>
    <w:rsid w:val="00E130D5"/>
    <w:rsid w:val="00E138C3"/>
    <w:rsid w:val="00E14CEB"/>
    <w:rsid w:val="00E14EEE"/>
    <w:rsid w:val="00E15234"/>
    <w:rsid w:val="00E154DE"/>
    <w:rsid w:val="00E15E21"/>
    <w:rsid w:val="00E15E37"/>
    <w:rsid w:val="00E15FAD"/>
    <w:rsid w:val="00E164DD"/>
    <w:rsid w:val="00E16C2B"/>
    <w:rsid w:val="00E17008"/>
    <w:rsid w:val="00E17870"/>
    <w:rsid w:val="00E17E78"/>
    <w:rsid w:val="00E20B71"/>
    <w:rsid w:val="00E20DF7"/>
    <w:rsid w:val="00E21707"/>
    <w:rsid w:val="00E21B41"/>
    <w:rsid w:val="00E21E2D"/>
    <w:rsid w:val="00E21EEC"/>
    <w:rsid w:val="00E22321"/>
    <w:rsid w:val="00E225C3"/>
    <w:rsid w:val="00E225F3"/>
    <w:rsid w:val="00E226B2"/>
    <w:rsid w:val="00E23962"/>
    <w:rsid w:val="00E23B89"/>
    <w:rsid w:val="00E2404D"/>
    <w:rsid w:val="00E242D6"/>
    <w:rsid w:val="00E246B8"/>
    <w:rsid w:val="00E24BD7"/>
    <w:rsid w:val="00E24C99"/>
    <w:rsid w:val="00E24CB3"/>
    <w:rsid w:val="00E259BC"/>
    <w:rsid w:val="00E25C61"/>
    <w:rsid w:val="00E26DF9"/>
    <w:rsid w:val="00E2794F"/>
    <w:rsid w:val="00E27B89"/>
    <w:rsid w:val="00E27C61"/>
    <w:rsid w:val="00E27E7E"/>
    <w:rsid w:val="00E3021D"/>
    <w:rsid w:val="00E30A64"/>
    <w:rsid w:val="00E30E3D"/>
    <w:rsid w:val="00E3292F"/>
    <w:rsid w:val="00E3308A"/>
    <w:rsid w:val="00E332C8"/>
    <w:rsid w:val="00E34476"/>
    <w:rsid w:val="00E35F21"/>
    <w:rsid w:val="00E36AB6"/>
    <w:rsid w:val="00E36D8F"/>
    <w:rsid w:val="00E36E43"/>
    <w:rsid w:val="00E3745B"/>
    <w:rsid w:val="00E37DC4"/>
    <w:rsid w:val="00E4013D"/>
    <w:rsid w:val="00E423CF"/>
    <w:rsid w:val="00E429FD"/>
    <w:rsid w:val="00E4324C"/>
    <w:rsid w:val="00E43351"/>
    <w:rsid w:val="00E4365B"/>
    <w:rsid w:val="00E440A7"/>
    <w:rsid w:val="00E44754"/>
    <w:rsid w:val="00E45895"/>
    <w:rsid w:val="00E45ADC"/>
    <w:rsid w:val="00E45B71"/>
    <w:rsid w:val="00E45F71"/>
    <w:rsid w:val="00E46D02"/>
    <w:rsid w:val="00E4701E"/>
    <w:rsid w:val="00E47672"/>
    <w:rsid w:val="00E47C9A"/>
    <w:rsid w:val="00E47D39"/>
    <w:rsid w:val="00E50DF7"/>
    <w:rsid w:val="00E52482"/>
    <w:rsid w:val="00E54218"/>
    <w:rsid w:val="00E546FC"/>
    <w:rsid w:val="00E547FA"/>
    <w:rsid w:val="00E54B3C"/>
    <w:rsid w:val="00E55AA8"/>
    <w:rsid w:val="00E57092"/>
    <w:rsid w:val="00E5715A"/>
    <w:rsid w:val="00E57776"/>
    <w:rsid w:val="00E6040E"/>
    <w:rsid w:val="00E6071A"/>
    <w:rsid w:val="00E61560"/>
    <w:rsid w:val="00E61606"/>
    <w:rsid w:val="00E616C8"/>
    <w:rsid w:val="00E61AF3"/>
    <w:rsid w:val="00E61C78"/>
    <w:rsid w:val="00E62255"/>
    <w:rsid w:val="00E62787"/>
    <w:rsid w:val="00E629E4"/>
    <w:rsid w:val="00E632C5"/>
    <w:rsid w:val="00E633C4"/>
    <w:rsid w:val="00E646DD"/>
    <w:rsid w:val="00E652AD"/>
    <w:rsid w:val="00E6594C"/>
    <w:rsid w:val="00E65F96"/>
    <w:rsid w:val="00E6632D"/>
    <w:rsid w:val="00E669D2"/>
    <w:rsid w:val="00E679A0"/>
    <w:rsid w:val="00E70D4B"/>
    <w:rsid w:val="00E710CA"/>
    <w:rsid w:val="00E71840"/>
    <w:rsid w:val="00E7220D"/>
    <w:rsid w:val="00E72389"/>
    <w:rsid w:val="00E724A5"/>
    <w:rsid w:val="00E72E09"/>
    <w:rsid w:val="00E73052"/>
    <w:rsid w:val="00E745FC"/>
    <w:rsid w:val="00E74A40"/>
    <w:rsid w:val="00E75222"/>
    <w:rsid w:val="00E75F36"/>
    <w:rsid w:val="00E764DA"/>
    <w:rsid w:val="00E769EB"/>
    <w:rsid w:val="00E774B8"/>
    <w:rsid w:val="00E7754D"/>
    <w:rsid w:val="00E7799C"/>
    <w:rsid w:val="00E77CCF"/>
    <w:rsid w:val="00E80647"/>
    <w:rsid w:val="00E80738"/>
    <w:rsid w:val="00E812D8"/>
    <w:rsid w:val="00E81B07"/>
    <w:rsid w:val="00E82022"/>
    <w:rsid w:val="00E8255E"/>
    <w:rsid w:val="00E825E2"/>
    <w:rsid w:val="00E82853"/>
    <w:rsid w:val="00E837A1"/>
    <w:rsid w:val="00E83DFC"/>
    <w:rsid w:val="00E8417A"/>
    <w:rsid w:val="00E85391"/>
    <w:rsid w:val="00E85470"/>
    <w:rsid w:val="00E85ECC"/>
    <w:rsid w:val="00E8621D"/>
    <w:rsid w:val="00E865F7"/>
    <w:rsid w:val="00E8699F"/>
    <w:rsid w:val="00E900ED"/>
    <w:rsid w:val="00E9018A"/>
    <w:rsid w:val="00E9063E"/>
    <w:rsid w:val="00E9068B"/>
    <w:rsid w:val="00E9152E"/>
    <w:rsid w:val="00E915B2"/>
    <w:rsid w:val="00E91A7C"/>
    <w:rsid w:val="00E92345"/>
    <w:rsid w:val="00E9277B"/>
    <w:rsid w:val="00E92BBF"/>
    <w:rsid w:val="00E94ABB"/>
    <w:rsid w:val="00E94EE1"/>
    <w:rsid w:val="00E961F1"/>
    <w:rsid w:val="00E971C4"/>
    <w:rsid w:val="00E979B8"/>
    <w:rsid w:val="00EA00D3"/>
    <w:rsid w:val="00EA0193"/>
    <w:rsid w:val="00EA0CD5"/>
    <w:rsid w:val="00EA12B2"/>
    <w:rsid w:val="00EA1469"/>
    <w:rsid w:val="00EA1D18"/>
    <w:rsid w:val="00EA1DDB"/>
    <w:rsid w:val="00EA2024"/>
    <w:rsid w:val="00EA2EB3"/>
    <w:rsid w:val="00EA4A90"/>
    <w:rsid w:val="00EA564B"/>
    <w:rsid w:val="00EA5A10"/>
    <w:rsid w:val="00EA6766"/>
    <w:rsid w:val="00EB1F5C"/>
    <w:rsid w:val="00EB2643"/>
    <w:rsid w:val="00EB2E3C"/>
    <w:rsid w:val="00EB3B6B"/>
    <w:rsid w:val="00EB3FC9"/>
    <w:rsid w:val="00EB4179"/>
    <w:rsid w:val="00EB461E"/>
    <w:rsid w:val="00EC109F"/>
    <w:rsid w:val="00EC128E"/>
    <w:rsid w:val="00EC1944"/>
    <w:rsid w:val="00EC1B64"/>
    <w:rsid w:val="00EC1B9A"/>
    <w:rsid w:val="00EC3074"/>
    <w:rsid w:val="00EC32CA"/>
    <w:rsid w:val="00EC4552"/>
    <w:rsid w:val="00EC4678"/>
    <w:rsid w:val="00EC4ECE"/>
    <w:rsid w:val="00EC4FD5"/>
    <w:rsid w:val="00EC5419"/>
    <w:rsid w:val="00EC595A"/>
    <w:rsid w:val="00EC5AE8"/>
    <w:rsid w:val="00EC5BD3"/>
    <w:rsid w:val="00EC688B"/>
    <w:rsid w:val="00EC7442"/>
    <w:rsid w:val="00EC7E38"/>
    <w:rsid w:val="00ED0526"/>
    <w:rsid w:val="00ED0D53"/>
    <w:rsid w:val="00ED0EAD"/>
    <w:rsid w:val="00ED1650"/>
    <w:rsid w:val="00ED16E2"/>
    <w:rsid w:val="00ED2132"/>
    <w:rsid w:val="00ED220E"/>
    <w:rsid w:val="00ED24BC"/>
    <w:rsid w:val="00ED42C6"/>
    <w:rsid w:val="00ED4980"/>
    <w:rsid w:val="00ED592A"/>
    <w:rsid w:val="00ED59DF"/>
    <w:rsid w:val="00ED5A87"/>
    <w:rsid w:val="00ED68D8"/>
    <w:rsid w:val="00ED6A83"/>
    <w:rsid w:val="00ED6F3B"/>
    <w:rsid w:val="00ED7B7F"/>
    <w:rsid w:val="00ED7F39"/>
    <w:rsid w:val="00EE006C"/>
    <w:rsid w:val="00EE1249"/>
    <w:rsid w:val="00EE15FD"/>
    <w:rsid w:val="00EE1A94"/>
    <w:rsid w:val="00EE1FF9"/>
    <w:rsid w:val="00EE3A35"/>
    <w:rsid w:val="00EE3C32"/>
    <w:rsid w:val="00EE3E80"/>
    <w:rsid w:val="00EE45FD"/>
    <w:rsid w:val="00EE4D81"/>
    <w:rsid w:val="00EE556A"/>
    <w:rsid w:val="00EE5672"/>
    <w:rsid w:val="00EE6073"/>
    <w:rsid w:val="00EE6AEE"/>
    <w:rsid w:val="00EE6E01"/>
    <w:rsid w:val="00EE73CB"/>
    <w:rsid w:val="00EE760B"/>
    <w:rsid w:val="00EE7897"/>
    <w:rsid w:val="00EF0050"/>
    <w:rsid w:val="00EF06AB"/>
    <w:rsid w:val="00EF0BBB"/>
    <w:rsid w:val="00EF0E08"/>
    <w:rsid w:val="00EF208D"/>
    <w:rsid w:val="00EF2177"/>
    <w:rsid w:val="00EF242F"/>
    <w:rsid w:val="00EF2464"/>
    <w:rsid w:val="00EF2CD0"/>
    <w:rsid w:val="00EF2E73"/>
    <w:rsid w:val="00EF41D7"/>
    <w:rsid w:val="00EF45C5"/>
    <w:rsid w:val="00EF4BBD"/>
    <w:rsid w:val="00EF5445"/>
    <w:rsid w:val="00EF5A09"/>
    <w:rsid w:val="00EF61E5"/>
    <w:rsid w:val="00EF652D"/>
    <w:rsid w:val="00EF656F"/>
    <w:rsid w:val="00EF6ADD"/>
    <w:rsid w:val="00EF6ED5"/>
    <w:rsid w:val="00F0001A"/>
    <w:rsid w:val="00F01588"/>
    <w:rsid w:val="00F018E9"/>
    <w:rsid w:val="00F01EB1"/>
    <w:rsid w:val="00F023BA"/>
    <w:rsid w:val="00F02DD5"/>
    <w:rsid w:val="00F02F4E"/>
    <w:rsid w:val="00F03737"/>
    <w:rsid w:val="00F039D7"/>
    <w:rsid w:val="00F03ADC"/>
    <w:rsid w:val="00F059F3"/>
    <w:rsid w:val="00F06196"/>
    <w:rsid w:val="00F071FE"/>
    <w:rsid w:val="00F076E1"/>
    <w:rsid w:val="00F07DCA"/>
    <w:rsid w:val="00F10379"/>
    <w:rsid w:val="00F1114B"/>
    <w:rsid w:val="00F112E7"/>
    <w:rsid w:val="00F12113"/>
    <w:rsid w:val="00F12D2F"/>
    <w:rsid w:val="00F12E3E"/>
    <w:rsid w:val="00F13048"/>
    <w:rsid w:val="00F13B94"/>
    <w:rsid w:val="00F13FE3"/>
    <w:rsid w:val="00F1413B"/>
    <w:rsid w:val="00F14366"/>
    <w:rsid w:val="00F16376"/>
    <w:rsid w:val="00F20EEC"/>
    <w:rsid w:val="00F21001"/>
    <w:rsid w:val="00F2106E"/>
    <w:rsid w:val="00F21515"/>
    <w:rsid w:val="00F21E33"/>
    <w:rsid w:val="00F23936"/>
    <w:rsid w:val="00F23FB5"/>
    <w:rsid w:val="00F242E8"/>
    <w:rsid w:val="00F24ACB"/>
    <w:rsid w:val="00F24E4F"/>
    <w:rsid w:val="00F24EC5"/>
    <w:rsid w:val="00F25F59"/>
    <w:rsid w:val="00F26C7D"/>
    <w:rsid w:val="00F27370"/>
    <w:rsid w:val="00F27430"/>
    <w:rsid w:val="00F301B7"/>
    <w:rsid w:val="00F30360"/>
    <w:rsid w:val="00F30E25"/>
    <w:rsid w:val="00F30E85"/>
    <w:rsid w:val="00F3200C"/>
    <w:rsid w:val="00F32C6B"/>
    <w:rsid w:val="00F32DB0"/>
    <w:rsid w:val="00F33097"/>
    <w:rsid w:val="00F33ED9"/>
    <w:rsid w:val="00F341D9"/>
    <w:rsid w:val="00F3451B"/>
    <w:rsid w:val="00F34562"/>
    <w:rsid w:val="00F349F1"/>
    <w:rsid w:val="00F35F15"/>
    <w:rsid w:val="00F36931"/>
    <w:rsid w:val="00F36A41"/>
    <w:rsid w:val="00F36C25"/>
    <w:rsid w:val="00F372B5"/>
    <w:rsid w:val="00F37F75"/>
    <w:rsid w:val="00F401D0"/>
    <w:rsid w:val="00F402B8"/>
    <w:rsid w:val="00F409B1"/>
    <w:rsid w:val="00F4119A"/>
    <w:rsid w:val="00F41473"/>
    <w:rsid w:val="00F41B53"/>
    <w:rsid w:val="00F42828"/>
    <w:rsid w:val="00F42961"/>
    <w:rsid w:val="00F42B7A"/>
    <w:rsid w:val="00F42F0C"/>
    <w:rsid w:val="00F42F78"/>
    <w:rsid w:val="00F45176"/>
    <w:rsid w:val="00F459CE"/>
    <w:rsid w:val="00F47CB4"/>
    <w:rsid w:val="00F47DED"/>
    <w:rsid w:val="00F50243"/>
    <w:rsid w:val="00F50BB7"/>
    <w:rsid w:val="00F511BC"/>
    <w:rsid w:val="00F5134A"/>
    <w:rsid w:val="00F523D6"/>
    <w:rsid w:val="00F530DC"/>
    <w:rsid w:val="00F533E6"/>
    <w:rsid w:val="00F55B15"/>
    <w:rsid w:val="00F56241"/>
    <w:rsid w:val="00F562D0"/>
    <w:rsid w:val="00F567E9"/>
    <w:rsid w:val="00F56846"/>
    <w:rsid w:val="00F56F45"/>
    <w:rsid w:val="00F57481"/>
    <w:rsid w:val="00F609FB"/>
    <w:rsid w:val="00F60A0F"/>
    <w:rsid w:val="00F60B3D"/>
    <w:rsid w:val="00F6165C"/>
    <w:rsid w:val="00F61726"/>
    <w:rsid w:val="00F61A24"/>
    <w:rsid w:val="00F62304"/>
    <w:rsid w:val="00F62486"/>
    <w:rsid w:val="00F628E4"/>
    <w:rsid w:val="00F62BC5"/>
    <w:rsid w:val="00F62D7D"/>
    <w:rsid w:val="00F62DE2"/>
    <w:rsid w:val="00F63CAD"/>
    <w:rsid w:val="00F643D0"/>
    <w:rsid w:val="00F64EF2"/>
    <w:rsid w:val="00F65782"/>
    <w:rsid w:val="00F6646B"/>
    <w:rsid w:val="00F66736"/>
    <w:rsid w:val="00F673FA"/>
    <w:rsid w:val="00F675FA"/>
    <w:rsid w:val="00F70AE2"/>
    <w:rsid w:val="00F71083"/>
    <w:rsid w:val="00F715DE"/>
    <w:rsid w:val="00F720E6"/>
    <w:rsid w:val="00F729BC"/>
    <w:rsid w:val="00F72FAC"/>
    <w:rsid w:val="00F738D7"/>
    <w:rsid w:val="00F73EB5"/>
    <w:rsid w:val="00F742DF"/>
    <w:rsid w:val="00F750F3"/>
    <w:rsid w:val="00F7590E"/>
    <w:rsid w:val="00F75A6E"/>
    <w:rsid w:val="00F75B44"/>
    <w:rsid w:val="00F75D3D"/>
    <w:rsid w:val="00F76399"/>
    <w:rsid w:val="00F7650A"/>
    <w:rsid w:val="00F77A1A"/>
    <w:rsid w:val="00F80D46"/>
    <w:rsid w:val="00F80DEB"/>
    <w:rsid w:val="00F8173F"/>
    <w:rsid w:val="00F820D3"/>
    <w:rsid w:val="00F820DB"/>
    <w:rsid w:val="00F82171"/>
    <w:rsid w:val="00F82417"/>
    <w:rsid w:val="00F82B32"/>
    <w:rsid w:val="00F82ED8"/>
    <w:rsid w:val="00F83D38"/>
    <w:rsid w:val="00F84286"/>
    <w:rsid w:val="00F84481"/>
    <w:rsid w:val="00F849E9"/>
    <w:rsid w:val="00F85052"/>
    <w:rsid w:val="00F851D2"/>
    <w:rsid w:val="00F8529D"/>
    <w:rsid w:val="00F860BA"/>
    <w:rsid w:val="00F86398"/>
    <w:rsid w:val="00F903AD"/>
    <w:rsid w:val="00F90B97"/>
    <w:rsid w:val="00F9122B"/>
    <w:rsid w:val="00F91B73"/>
    <w:rsid w:val="00F929B3"/>
    <w:rsid w:val="00F92B89"/>
    <w:rsid w:val="00F930BB"/>
    <w:rsid w:val="00F93781"/>
    <w:rsid w:val="00F953B5"/>
    <w:rsid w:val="00F95657"/>
    <w:rsid w:val="00F96C91"/>
    <w:rsid w:val="00F972DD"/>
    <w:rsid w:val="00F972F0"/>
    <w:rsid w:val="00F97915"/>
    <w:rsid w:val="00F97A67"/>
    <w:rsid w:val="00F97C22"/>
    <w:rsid w:val="00F97FF3"/>
    <w:rsid w:val="00FA02C9"/>
    <w:rsid w:val="00FA12FC"/>
    <w:rsid w:val="00FA1D92"/>
    <w:rsid w:val="00FA255D"/>
    <w:rsid w:val="00FA421D"/>
    <w:rsid w:val="00FA4733"/>
    <w:rsid w:val="00FA48CE"/>
    <w:rsid w:val="00FA4DFA"/>
    <w:rsid w:val="00FA55C8"/>
    <w:rsid w:val="00FA584C"/>
    <w:rsid w:val="00FA65F9"/>
    <w:rsid w:val="00FA668C"/>
    <w:rsid w:val="00FA74EC"/>
    <w:rsid w:val="00FA7B90"/>
    <w:rsid w:val="00FA7DF9"/>
    <w:rsid w:val="00FA7E0D"/>
    <w:rsid w:val="00FB22E6"/>
    <w:rsid w:val="00FB2DF7"/>
    <w:rsid w:val="00FB2E27"/>
    <w:rsid w:val="00FB33DC"/>
    <w:rsid w:val="00FB3AD2"/>
    <w:rsid w:val="00FB541F"/>
    <w:rsid w:val="00FB6126"/>
    <w:rsid w:val="00FC007B"/>
    <w:rsid w:val="00FC0467"/>
    <w:rsid w:val="00FC0F53"/>
    <w:rsid w:val="00FC130A"/>
    <w:rsid w:val="00FC13A2"/>
    <w:rsid w:val="00FC2130"/>
    <w:rsid w:val="00FC23F5"/>
    <w:rsid w:val="00FC2C40"/>
    <w:rsid w:val="00FC3452"/>
    <w:rsid w:val="00FC3E1A"/>
    <w:rsid w:val="00FC3F08"/>
    <w:rsid w:val="00FC46A6"/>
    <w:rsid w:val="00FC4946"/>
    <w:rsid w:val="00FC4C32"/>
    <w:rsid w:val="00FC5080"/>
    <w:rsid w:val="00FC526E"/>
    <w:rsid w:val="00FC546F"/>
    <w:rsid w:val="00FC65A4"/>
    <w:rsid w:val="00FC6A95"/>
    <w:rsid w:val="00FC6ADA"/>
    <w:rsid w:val="00FC7800"/>
    <w:rsid w:val="00FC7B11"/>
    <w:rsid w:val="00FC7D57"/>
    <w:rsid w:val="00FD0678"/>
    <w:rsid w:val="00FD0755"/>
    <w:rsid w:val="00FD28DC"/>
    <w:rsid w:val="00FD2967"/>
    <w:rsid w:val="00FD29AE"/>
    <w:rsid w:val="00FD3631"/>
    <w:rsid w:val="00FD3954"/>
    <w:rsid w:val="00FD3F69"/>
    <w:rsid w:val="00FD3F94"/>
    <w:rsid w:val="00FD43FF"/>
    <w:rsid w:val="00FD595B"/>
    <w:rsid w:val="00FD5E13"/>
    <w:rsid w:val="00FD607A"/>
    <w:rsid w:val="00FD6967"/>
    <w:rsid w:val="00FD7958"/>
    <w:rsid w:val="00FE09EB"/>
    <w:rsid w:val="00FE149A"/>
    <w:rsid w:val="00FE2F05"/>
    <w:rsid w:val="00FE2FEC"/>
    <w:rsid w:val="00FE42E4"/>
    <w:rsid w:val="00FE42FA"/>
    <w:rsid w:val="00FE49F9"/>
    <w:rsid w:val="00FE5C03"/>
    <w:rsid w:val="00FE6160"/>
    <w:rsid w:val="00FE7841"/>
    <w:rsid w:val="00FF18EA"/>
    <w:rsid w:val="00FF1D67"/>
    <w:rsid w:val="00FF336E"/>
    <w:rsid w:val="00FF3452"/>
    <w:rsid w:val="00FF38BB"/>
    <w:rsid w:val="00FF38DD"/>
    <w:rsid w:val="00FF38E3"/>
    <w:rsid w:val="00FF4FA4"/>
    <w:rsid w:val="00FF6589"/>
    <w:rsid w:val="00FF65F6"/>
    <w:rsid w:val="00FF660C"/>
    <w:rsid w:val="00FF69D7"/>
    <w:rsid w:val="00FF746D"/>
    <w:rsid w:val="00FF78A3"/>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14145CB-A298-40C6-A596-846BC84F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02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C3C64"/>
    <w:pPr>
      <w:tabs>
        <w:tab w:val="right" w:pos="9016"/>
      </w:tabs>
      <w:spacing w:after="120" w:line="276" w:lineRule="auto"/>
      <w:ind w:left="357" w:right="102" w:hanging="357"/>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hltwhs002" TargetMode="External"/><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19.jpeg"/><Relationship Id="rId21" Type="http://schemas.openxmlformats.org/officeDocument/2006/relationships/image" Target="media/image4.jpeg"/><Relationship Id="rId34" Type="http://schemas.openxmlformats.org/officeDocument/2006/relationships/image" Target="media/image14.png"/><Relationship Id="rId42" Type="http://schemas.microsoft.com/office/2007/relationships/hdphoto" Target="media/hdphoto4.wdp"/><Relationship Id="rId47" Type="http://schemas.microsoft.com/office/2007/relationships/hdphoto" Target="media/hdphoto6.wdp"/><Relationship Id="rId50" Type="http://schemas.openxmlformats.org/officeDocument/2006/relationships/image" Target="media/image26.jpeg"/><Relationship Id="rId55"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microsoft.com/office/2007/relationships/hdphoto" Target="media/hdphoto1.wdp"/><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image" Target="media/image13.pn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3.jpeg"/><Relationship Id="rId53" Type="http://schemas.openxmlformats.org/officeDocument/2006/relationships/image" Target="media/image28.png"/><Relationship Id="rId58" Type="http://schemas.openxmlformats.org/officeDocument/2006/relationships/image" Target="media/image31.jpe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5.png"/><Relationship Id="rId56" Type="http://schemas.microsoft.com/office/2007/relationships/hdphoto" Target="media/hdphoto10.wdp"/><Relationship Id="rId8" Type="http://schemas.openxmlformats.org/officeDocument/2006/relationships/webSettings" Target="webSettings.xml"/><Relationship Id="rId51" Type="http://schemas.openxmlformats.org/officeDocument/2006/relationships/image" Target="media/image2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8.png"/><Relationship Id="rId33" Type="http://schemas.microsoft.com/office/2007/relationships/hdphoto" Target="media/hdphoto3.wdp"/><Relationship Id="rId38" Type="http://schemas.openxmlformats.org/officeDocument/2006/relationships/image" Target="media/image18.jpeg"/><Relationship Id="rId46" Type="http://schemas.openxmlformats.org/officeDocument/2006/relationships/image" Target="media/image24.png"/><Relationship Id="rId59" Type="http://schemas.openxmlformats.org/officeDocument/2006/relationships/header" Target="header5.xml"/><Relationship Id="rId20" Type="http://schemas.openxmlformats.org/officeDocument/2006/relationships/header" Target="header4.xml"/><Relationship Id="rId41" Type="http://schemas.openxmlformats.org/officeDocument/2006/relationships/image" Target="media/image21.png"/><Relationship Id="rId54" Type="http://schemas.microsoft.com/office/2007/relationships/hdphoto" Target="media/hdphoto9.wdp"/><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6.png"/><Relationship Id="rId49" Type="http://schemas.microsoft.com/office/2007/relationships/hdphoto" Target="media/hdphoto7.wdp"/><Relationship Id="rId57" Type="http://schemas.openxmlformats.org/officeDocument/2006/relationships/image" Target="media/image30.jpeg"/><Relationship Id="rId10" Type="http://schemas.openxmlformats.org/officeDocument/2006/relationships/endnotes" Target="endnotes.xml"/><Relationship Id="rId31" Type="http://schemas.microsoft.com/office/2007/relationships/hdphoto" Target="media/hdphoto2.wdp"/><Relationship Id="rId44" Type="http://schemas.microsoft.com/office/2007/relationships/hdphoto" Target="media/hdphoto5.wdp"/><Relationship Id="rId52" Type="http://schemas.microsoft.com/office/2007/relationships/hdphoto" Target="media/hdphoto8.wdp"/><Relationship Id="rId60"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C9E212B3-3C58-40B1-A690-5DF7C87A6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Props/app.xml><?xml version="1.0" encoding="utf-8"?>
<Properties xmlns="http://schemas.openxmlformats.org/officeDocument/2006/extended-properties" xmlns:vt="http://schemas.openxmlformats.org/officeDocument/2006/docPropsVTypes">
  <Template>Normal.dotm</Template>
  <TotalTime>4382</TotalTime>
  <Pages>77</Pages>
  <Words>10736</Words>
  <Characters>59588</Characters>
  <Application>Microsoft Office Word</Application>
  <DocSecurity>0</DocSecurity>
  <Lines>2206</Lines>
  <Paragraphs>17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66</CharactersWithSpaces>
  <SharedDoc>false</SharedDoc>
  <HLinks>
    <vt:vector size="414" baseType="variant">
      <vt:variant>
        <vt:i4>8060972</vt:i4>
      </vt:variant>
      <vt:variant>
        <vt:i4>954</vt:i4>
      </vt:variant>
      <vt:variant>
        <vt:i4>0</vt:i4>
      </vt:variant>
      <vt:variant>
        <vt:i4>5</vt:i4>
      </vt:variant>
      <vt:variant>
        <vt:lpwstr>https://www.legislation.gov.au/Details/F2021C00897</vt:lpwstr>
      </vt:variant>
      <vt:variant>
        <vt:lpwstr/>
      </vt:variant>
      <vt:variant>
        <vt:i4>2424869</vt:i4>
      </vt:variant>
      <vt:variant>
        <vt:i4>564</vt:i4>
      </vt:variant>
      <vt:variant>
        <vt:i4>0</vt:i4>
      </vt:variant>
      <vt:variant>
        <vt:i4>5</vt:i4>
      </vt:variant>
      <vt:variant>
        <vt:lpwstr>https://www.health.qld.gov.au/clinical-practice/guidelines-procedures/diseases-infection/notifiable-conditions/list</vt:lpwstr>
      </vt:variant>
      <vt:variant>
        <vt:lpwstr/>
      </vt:variant>
      <vt:variant>
        <vt:i4>1835018</vt:i4>
      </vt:variant>
      <vt:variant>
        <vt:i4>447</vt:i4>
      </vt:variant>
      <vt:variant>
        <vt:i4>0</vt:i4>
      </vt:variant>
      <vt:variant>
        <vt:i4>5</vt:i4>
      </vt:variant>
      <vt:variant>
        <vt:lpwstr>https://www.legislation.qld.gov.au/view/html/inforce/current/act-2011-018</vt:lpwstr>
      </vt:variant>
      <vt:variant>
        <vt:lpwstr>pt.5A</vt:lpwstr>
      </vt:variant>
      <vt:variant>
        <vt:i4>2424951</vt:i4>
      </vt:variant>
      <vt:variant>
        <vt:i4>435</vt:i4>
      </vt:variant>
      <vt:variant>
        <vt:i4>0</vt:i4>
      </vt:variant>
      <vt:variant>
        <vt:i4>5</vt:i4>
      </vt:variant>
      <vt:variant>
        <vt:lpwstr>https://www.legislation.qld.gov.au/view/html/inforce/current/act-2011-018</vt:lpwstr>
      </vt:variant>
      <vt:variant>
        <vt:lpwstr>sec.33</vt:lpwstr>
      </vt:variant>
      <vt:variant>
        <vt:i4>2424951</vt:i4>
      </vt:variant>
      <vt:variant>
        <vt:i4>432</vt:i4>
      </vt:variant>
      <vt:variant>
        <vt:i4>0</vt:i4>
      </vt:variant>
      <vt:variant>
        <vt:i4>5</vt:i4>
      </vt:variant>
      <vt:variant>
        <vt:lpwstr>https://www.legislation.qld.gov.au/view/html/inforce/current/act-2011-018</vt:lpwstr>
      </vt:variant>
      <vt:variant>
        <vt:lpwstr>sec.33</vt:lpwstr>
      </vt:variant>
      <vt:variant>
        <vt:i4>3801184</vt:i4>
      </vt:variant>
      <vt:variant>
        <vt:i4>429</vt:i4>
      </vt:variant>
      <vt:variant>
        <vt:i4>0</vt:i4>
      </vt:variant>
      <vt:variant>
        <vt:i4>5</vt:i4>
      </vt:variant>
      <vt:variant>
        <vt:lpwstr>https://www.legislation.qld.gov.au/view/html/inforce/current/act-2011-018</vt:lpwstr>
      </vt:variant>
      <vt:variant>
        <vt:lpwstr>pt.2-div.3</vt:lpwstr>
      </vt:variant>
      <vt:variant>
        <vt:i4>3866720</vt:i4>
      </vt:variant>
      <vt:variant>
        <vt:i4>426</vt:i4>
      </vt:variant>
      <vt:variant>
        <vt:i4>0</vt:i4>
      </vt:variant>
      <vt:variant>
        <vt:i4>5</vt:i4>
      </vt:variant>
      <vt:variant>
        <vt:lpwstr>https://www.legislation.qld.gov.au/view/html/inforce/current/act-2011-018</vt:lpwstr>
      </vt:variant>
      <vt:variant>
        <vt:lpwstr>pt.2-div.2</vt:lpwstr>
      </vt:variant>
      <vt:variant>
        <vt:i4>2424951</vt:i4>
      </vt:variant>
      <vt:variant>
        <vt:i4>423</vt:i4>
      </vt:variant>
      <vt:variant>
        <vt:i4>0</vt:i4>
      </vt:variant>
      <vt:variant>
        <vt:i4>5</vt:i4>
      </vt:variant>
      <vt:variant>
        <vt:lpwstr>https://www.legislation.qld.gov.au/view/html/inforce/current/act-2011-018</vt:lpwstr>
      </vt:variant>
      <vt:variant>
        <vt:lpwstr>sec.33</vt:lpwstr>
      </vt:variant>
      <vt:variant>
        <vt:i4>3932256</vt:i4>
      </vt:variant>
      <vt:variant>
        <vt:i4>420</vt:i4>
      </vt:variant>
      <vt:variant>
        <vt:i4>0</vt:i4>
      </vt:variant>
      <vt:variant>
        <vt:i4>5</vt:i4>
      </vt:variant>
      <vt:variant>
        <vt:lpwstr>https://www.legislation.qld.gov.au/view/html/inforce/current/act-2011-018</vt:lpwstr>
      </vt:variant>
      <vt:variant>
        <vt:lpwstr>pt.2-div.5</vt:lpwstr>
      </vt:variant>
      <vt:variant>
        <vt:i4>1835018</vt:i4>
      </vt:variant>
      <vt:variant>
        <vt:i4>408</vt:i4>
      </vt:variant>
      <vt:variant>
        <vt:i4>0</vt:i4>
      </vt:variant>
      <vt:variant>
        <vt:i4>5</vt:i4>
      </vt:variant>
      <vt:variant>
        <vt:lpwstr>https://www.legislation.qld.gov.au/view/html/inforce/current/act-2011-018</vt:lpwstr>
      </vt:variant>
      <vt:variant>
        <vt:lpwstr>pt.5A</vt:lpwstr>
      </vt:variant>
      <vt:variant>
        <vt:i4>262175</vt:i4>
      </vt:variant>
      <vt:variant>
        <vt:i4>405</vt:i4>
      </vt:variant>
      <vt:variant>
        <vt:i4>0</vt:i4>
      </vt:variant>
      <vt:variant>
        <vt:i4>5</vt:i4>
      </vt:variant>
      <vt:variant>
        <vt:lpwstr>https://www.commerce.wa.gov.au/worksafe/about-worksafe-1</vt:lpwstr>
      </vt:variant>
      <vt:variant>
        <vt:lpwstr/>
      </vt:variant>
      <vt:variant>
        <vt:i4>131085</vt:i4>
      </vt:variant>
      <vt:variant>
        <vt:i4>402</vt:i4>
      </vt:variant>
      <vt:variant>
        <vt:i4>0</vt:i4>
      </vt:variant>
      <vt:variant>
        <vt:i4>5</vt:i4>
      </vt:variant>
      <vt:variant>
        <vt:lpwstr>https://www.worksafe.vic.gov.au/</vt:lpwstr>
      </vt:variant>
      <vt:variant>
        <vt:lpwstr/>
      </vt:variant>
      <vt:variant>
        <vt:i4>4390912</vt:i4>
      </vt:variant>
      <vt:variant>
        <vt:i4>399</vt:i4>
      </vt:variant>
      <vt:variant>
        <vt:i4>0</vt:i4>
      </vt:variant>
      <vt:variant>
        <vt:i4>5</vt:i4>
      </vt:variant>
      <vt:variant>
        <vt:lpwstr>https://worksafe.tas.gov.au/home</vt:lpwstr>
      </vt:variant>
      <vt:variant>
        <vt:lpwstr/>
      </vt:variant>
      <vt:variant>
        <vt:i4>2162799</vt:i4>
      </vt:variant>
      <vt:variant>
        <vt:i4>396</vt:i4>
      </vt:variant>
      <vt:variant>
        <vt:i4>0</vt:i4>
      </vt:variant>
      <vt:variant>
        <vt:i4>5</vt:i4>
      </vt:variant>
      <vt:variant>
        <vt:lpwstr>https://www.safework.sa.gov.au/</vt:lpwstr>
      </vt:variant>
      <vt:variant>
        <vt:lpwstr/>
      </vt:variant>
      <vt:variant>
        <vt:i4>131080</vt:i4>
      </vt:variant>
      <vt:variant>
        <vt:i4>393</vt:i4>
      </vt:variant>
      <vt:variant>
        <vt:i4>0</vt:i4>
      </vt:variant>
      <vt:variant>
        <vt:i4>5</vt:i4>
      </vt:variant>
      <vt:variant>
        <vt:lpwstr>https://www.worksafe.qld.gov.au/</vt:lpwstr>
      </vt:variant>
      <vt:variant>
        <vt:lpwstr/>
      </vt:variant>
      <vt:variant>
        <vt:i4>6291514</vt:i4>
      </vt:variant>
      <vt:variant>
        <vt:i4>390</vt:i4>
      </vt:variant>
      <vt:variant>
        <vt:i4>0</vt:i4>
      </vt:variant>
      <vt:variant>
        <vt:i4>5</vt:i4>
      </vt:variant>
      <vt:variant>
        <vt:lpwstr>https://worksafe.nt.gov.au/home</vt:lpwstr>
      </vt:variant>
      <vt:variant>
        <vt:lpwstr/>
      </vt:variant>
      <vt:variant>
        <vt:i4>917527</vt:i4>
      </vt:variant>
      <vt:variant>
        <vt:i4>387</vt:i4>
      </vt:variant>
      <vt:variant>
        <vt:i4>0</vt:i4>
      </vt:variant>
      <vt:variant>
        <vt:i4>5</vt:i4>
      </vt:variant>
      <vt:variant>
        <vt:lpwstr>https://www.safework.nsw.gov.au/</vt:lpwstr>
      </vt:variant>
      <vt:variant>
        <vt:lpwstr/>
      </vt:variant>
      <vt:variant>
        <vt:i4>131079</vt:i4>
      </vt:variant>
      <vt:variant>
        <vt:i4>384</vt:i4>
      </vt:variant>
      <vt:variant>
        <vt:i4>0</vt:i4>
      </vt:variant>
      <vt:variant>
        <vt:i4>5</vt:i4>
      </vt:variant>
      <vt:variant>
        <vt:lpwstr>https://www.worksafe.act.gov.au/</vt:lpwstr>
      </vt:variant>
      <vt:variant>
        <vt:lpwstr/>
      </vt:variant>
      <vt:variant>
        <vt:i4>7143520</vt:i4>
      </vt:variant>
      <vt:variant>
        <vt:i4>375</vt:i4>
      </vt:variant>
      <vt:variant>
        <vt:i4>0</vt:i4>
      </vt:variant>
      <vt:variant>
        <vt:i4>5</vt:i4>
      </vt:variant>
      <vt:variant>
        <vt:lpwstr>https://www.commerce.wa.gov.au/worksafe/modernisation-work-health-and-safety-laws-frequently-asked-questions-faq</vt:lpwstr>
      </vt:variant>
      <vt:variant>
        <vt:lpwstr>:~:text=When%20did%20the%20Work%20Health,expected%20to%20occur%20in%202021.</vt:lpwstr>
      </vt:variant>
      <vt:variant>
        <vt:i4>4784170</vt:i4>
      </vt:variant>
      <vt:variant>
        <vt:i4>321</vt:i4>
      </vt:variant>
      <vt:variant>
        <vt:i4>0</vt:i4>
      </vt:variant>
      <vt:variant>
        <vt:i4>5</vt:i4>
      </vt:variant>
      <vt:variant>
        <vt:lpwstr>https://www.worksafe.qld.gov.au/__data/assets/pdf_file/0020/72632/hazardous-manual-tasks-cop-2021.pdf</vt:lpwstr>
      </vt:variant>
      <vt:variant>
        <vt:lpwstr/>
      </vt:variant>
      <vt:variant>
        <vt:i4>458870</vt:i4>
      </vt:variant>
      <vt:variant>
        <vt:i4>318</vt:i4>
      </vt:variant>
      <vt:variant>
        <vt:i4>0</vt:i4>
      </vt:variant>
      <vt:variant>
        <vt:i4>5</vt:i4>
      </vt:variant>
      <vt:variant>
        <vt:lpwstr>https://www.worksafe.qld.gov.au/__data/assets/pdf_file/0019/72631/first-aid-in-the-workplace-cop-2021.pdf</vt:lpwstr>
      </vt:variant>
      <vt:variant>
        <vt:lpwstr/>
      </vt:variant>
      <vt:variant>
        <vt:i4>2031719</vt:i4>
      </vt:variant>
      <vt:variant>
        <vt:i4>315</vt:i4>
      </vt:variant>
      <vt:variant>
        <vt:i4>0</vt:i4>
      </vt:variant>
      <vt:variant>
        <vt:i4>5</vt:i4>
      </vt:variant>
      <vt:variant>
        <vt:lpwstr>https://www.worksafe.qld.gov.au/__data/assets/pdf_file/0016/20068/children-young-workers-cop-2006.pdf</vt:lpwstr>
      </vt:variant>
      <vt:variant>
        <vt:lpwstr/>
      </vt:variant>
      <vt:variant>
        <vt:i4>8323198</vt:i4>
      </vt:variant>
      <vt:variant>
        <vt:i4>312</vt:i4>
      </vt:variant>
      <vt:variant>
        <vt:i4>0</vt:i4>
      </vt:variant>
      <vt:variant>
        <vt:i4>5</vt:i4>
      </vt:variant>
      <vt:variant>
        <vt:lpwstr>https://www.safeworkaustralia.gov.au/law-and-regulation/model-whs-laws</vt:lpwstr>
      </vt:variant>
      <vt:variant>
        <vt:lpwstr>:~:text=Model%20Codes%20of%20Practice%20are,of%20practice%20in%20a%20jurisdiction</vt:lpwstr>
      </vt:variant>
      <vt:variant>
        <vt:i4>8323198</vt:i4>
      </vt:variant>
      <vt:variant>
        <vt:i4>306</vt:i4>
      </vt:variant>
      <vt:variant>
        <vt:i4>0</vt:i4>
      </vt:variant>
      <vt:variant>
        <vt:i4>5</vt:i4>
      </vt:variant>
      <vt:variant>
        <vt:lpwstr>https://www.safeworkaustralia.gov.au/law-and-regulation/model-whs-laws</vt:lpwstr>
      </vt:variant>
      <vt:variant>
        <vt:lpwstr>:~:text=Model%20Codes%20of%20Practice%20are,of%20practice%20in%20a%20jurisdiction</vt:lpwstr>
      </vt:variant>
      <vt:variant>
        <vt:i4>8323198</vt:i4>
      </vt:variant>
      <vt:variant>
        <vt:i4>300</vt:i4>
      </vt:variant>
      <vt:variant>
        <vt:i4>0</vt:i4>
      </vt:variant>
      <vt:variant>
        <vt:i4>5</vt:i4>
      </vt:variant>
      <vt:variant>
        <vt:lpwstr>https://www.safeworkaustralia.gov.au/law-and-regulation/model-whs-laws</vt:lpwstr>
      </vt:variant>
      <vt:variant>
        <vt:lpwstr>:~:text=Model%20Codes%20of%20Practice%20are,of%20practice%20in%20a%20jurisdiction</vt:lpwstr>
      </vt:variant>
      <vt:variant>
        <vt:i4>983070</vt:i4>
      </vt:variant>
      <vt:variant>
        <vt:i4>282</vt:i4>
      </vt:variant>
      <vt:variant>
        <vt:i4>0</vt:i4>
      </vt:variant>
      <vt:variant>
        <vt:i4>5</vt:i4>
      </vt:variant>
      <vt:variant>
        <vt:lpwstr>https://www.dmirs.wa.gov.au/safety-regulation/work-health-and-safety-laws/introduction-whs-laws/introduction-whs-laws/whs-act</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466</cp:revision>
  <dcterms:created xsi:type="dcterms:W3CDTF">2021-08-24T13:59:00Z</dcterms:created>
  <dcterms:modified xsi:type="dcterms:W3CDTF">2023-12-04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Order">
    <vt:r8>942217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GrammarlyDocumentId">
    <vt:lpwstr>11e43db203fdb5f8828024a7c912ada6b76aa61ea0933ed76d5c0fe4486fceb1</vt:lpwstr>
  </property>
</Properties>
</file>